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F4176F" w:rsidRPr="004841F3" w14:paraId="1241D342" w14:textId="77777777" w:rsidTr="00566204">
        <w:trPr>
          <w:cantSplit/>
          <w:trHeight w:hRule="exact" w:val="4253"/>
        </w:trPr>
        <w:tc>
          <w:tcPr>
            <w:tcW w:w="0" w:type="auto"/>
            <w:vAlign w:val="center"/>
          </w:tcPr>
          <w:p w14:paraId="3152E602" w14:textId="77777777" w:rsidR="00566204" w:rsidRDefault="00F4176F" w:rsidP="00B5195B">
            <w:pPr>
              <w:pStyle w:val="TMPTitulkaFM"/>
            </w:pPr>
            <w:r w:rsidRPr="004841F3">
              <w:rPr>
                <w:noProof/>
              </w:rPr>
              <w:drawing>
                <wp:inline distT="0" distB="0" distL="0" distR="0" wp14:anchorId="02A419FF" wp14:editId="6C860481">
                  <wp:extent cx="1457325" cy="428625"/>
                  <wp:effectExtent l="0" t="0" r="9525" b="9525"/>
                  <wp:docPr id="1947821506" name="Grafický objekt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21506" name="Grafický objekt 4">
                            <a:extLst>
                              <a:ext uri="{C183D7F6-B498-43B3-948B-1728B52AA6E4}">
                                <adec:decorative xmlns:adec="http://schemas.microsoft.com/office/drawing/2017/decorative" val="1"/>
                              </a:ext>
                            </a:extLst>
                          </pic:cNvPr>
                          <pic:cNvPicPr/>
                        </pic:nvPicPr>
                        <pic:blipFill>
                          <a:blip r:embed="rId8">
                            <a:extLst>
                              <a:ext uri="{96DAC541-7B7A-43D3-8B79-37D633B846F1}">
                                <asvg:svgBlip xmlns:asvg="http://schemas.microsoft.com/office/drawing/2016/SVG/main" r:embed="rId9"/>
                              </a:ext>
                            </a:extLst>
                          </a:blip>
                          <a:stretch>
                            <a:fillRect/>
                          </a:stretch>
                        </pic:blipFill>
                        <pic:spPr>
                          <a:xfrm>
                            <a:off x="0" y="0"/>
                            <a:ext cx="1457325" cy="428625"/>
                          </a:xfrm>
                          <a:prstGeom prst="rect">
                            <a:avLst/>
                          </a:prstGeom>
                        </pic:spPr>
                      </pic:pic>
                    </a:graphicData>
                  </a:graphic>
                </wp:inline>
              </w:drawing>
            </w:r>
          </w:p>
          <w:p w14:paraId="0D946DB8" w14:textId="4CE2E1B6" w:rsidR="00F4176F" w:rsidRPr="00B5195B" w:rsidRDefault="00F4176F" w:rsidP="00B5195B">
            <w:pPr>
              <w:pStyle w:val="TMPTitulkaFM"/>
            </w:pPr>
            <w:r w:rsidRPr="00B5195B">
              <w:t>Vysoká škola ekonomická v</w:t>
            </w:r>
            <w:r w:rsidR="00566204" w:rsidRPr="00B5195B">
              <w:t> </w:t>
            </w:r>
            <w:r w:rsidRPr="00B5195B">
              <w:t>Praze</w:t>
            </w:r>
            <w:r w:rsidR="00566204" w:rsidRPr="00B5195B">
              <w:br/>
            </w:r>
            <w:r w:rsidRPr="00B5195B">
              <w:t>Fakulta managementu</w:t>
            </w:r>
          </w:p>
        </w:tc>
      </w:tr>
      <w:tr w:rsidR="00F4176F" w:rsidRPr="004841F3" w14:paraId="7D86378E" w14:textId="77777777" w:rsidTr="00B5195B">
        <w:trPr>
          <w:cantSplit/>
          <w:trHeight w:hRule="exact" w:val="4820"/>
        </w:trPr>
        <w:tc>
          <w:tcPr>
            <w:tcW w:w="0" w:type="auto"/>
            <w:vAlign w:val="center"/>
          </w:tcPr>
          <w:p w14:paraId="2B51D5DD" w14:textId="3ADC6297" w:rsidR="00F4176F" w:rsidRPr="00B5195B" w:rsidRDefault="00B5195B" w:rsidP="00B5195B">
            <w:pPr>
              <w:pStyle w:val="TMPTitulkaNzev"/>
            </w:pPr>
            <w:r>
              <w:t xml:space="preserve">Šablona </w:t>
            </w:r>
            <w:r w:rsidR="00F4176F" w:rsidRPr="00B5195B">
              <w:t xml:space="preserve">pro psaní </w:t>
            </w:r>
            <w:r w:rsidR="00050E45">
              <w:t>semestrálních</w:t>
            </w:r>
            <w:r w:rsidR="00F4176F" w:rsidRPr="00B5195B">
              <w:t xml:space="preserve"> prací</w:t>
            </w:r>
            <w:r>
              <w:br/>
            </w:r>
            <w:r w:rsidR="00F4176F" w:rsidRPr="00B5195B">
              <w:t>na Fakultě managementu VŠE</w:t>
            </w:r>
          </w:p>
        </w:tc>
      </w:tr>
      <w:tr w:rsidR="00F4176F" w:rsidRPr="00F13A90" w14:paraId="2630A4A8" w14:textId="77777777" w:rsidTr="00566204">
        <w:trPr>
          <w:cantSplit/>
          <w:trHeight w:hRule="exact" w:val="4253"/>
        </w:trPr>
        <w:tc>
          <w:tcPr>
            <w:tcW w:w="0" w:type="auto"/>
            <w:vAlign w:val="bottom"/>
          </w:tcPr>
          <w:p w14:paraId="210E433D" w14:textId="1DF0D39E" w:rsidR="00F4176F" w:rsidRPr="00FF30E6" w:rsidRDefault="00F4176F" w:rsidP="000C2BA8">
            <w:pPr>
              <w:pStyle w:val="TMPTitulkaFooter"/>
            </w:pPr>
            <w:r w:rsidRPr="002420D7">
              <w:rPr>
                <w:b/>
                <w:bCs/>
              </w:rPr>
              <w:t>Autor práce:</w:t>
            </w:r>
            <w:r w:rsidR="00F13A90" w:rsidRPr="00FF30E6">
              <w:t xml:space="preserve"> </w:t>
            </w:r>
            <w:r w:rsidRPr="00FF30E6">
              <w:t>Josef Novák</w:t>
            </w:r>
          </w:p>
          <w:p w14:paraId="3B36505B" w14:textId="1C506235" w:rsidR="00F4176F" w:rsidRPr="00FF30E6" w:rsidRDefault="00F4176F" w:rsidP="000C2BA8">
            <w:pPr>
              <w:pStyle w:val="TMPTitulkaFooter"/>
            </w:pPr>
            <w:r w:rsidRPr="002420D7">
              <w:rPr>
                <w:b/>
                <w:bCs/>
              </w:rPr>
              <w:t>Vedoucí práce:</w:t>
            </w:r>
            <w:r w:rsidR="00F13A90" w:rsidRPr="00FF30E6">
              <w:t xml:space="preserve"> </w:t>
            </w:r>
            <w:r w:rsidR="005D380F" w:rsidRPr="00FF30E6">
              <w:t xml:space="preserve">doc. </w:t>
            </w:r>
            <w:r w:rsidRPr="000C2BA8">
              <w:t>Ing</w:t>
            </w:r>
            <w:r w:rsidRPr="00FF30E6">
              <w:t xml:space="preserve">. </w:t>
            </w:r>
            <w:r w:rsidR="005D380F" w:rsidRPr="00FF30E6">
              <w:t>Josef Zelenka</w:t>
            </w:r>
            <w:r w:rsidRPr="00FF30E6">
              <w:t>, Ph.D.</w:t>
            </w:r>
          </w:p>
          <w:p w14:paraId="2DB57AB1" w14:textId="3AF32147" w:rsidR="00F4176F" w:rsidRPr="00F13A90" w:rsidRDefault="00F4176F" w:rsidP="000C2BA8">
            <w:pPr>
              <w:pStyle w:val="TMPTitulkaFooter"/>
            </w:pPr>
            <w:r w:rsidRPr="002420D7">
              <w:rPr>
                <w:b/>
                <w:bCs/>
              </w:rPr>
              <w:t>Rok obhajoby:</w:t>
            </w:r>
            <w:r w:rsidR="00F13A90" w:rsidRPr="00FF30E6">
              <w:t xml:space="preserve"> </w:t>
            </w:r>
            <w:r w:rsidRPr="00FF30E6">
              <w:t>20</w:t>
            </w:r>
            <w:r w:rsidR="00B5195B" w:rsidRPr="00FF30E6">
              <w:t>24</w:t>
            </w:r>
          </w:p>
        </w:tc>
      </w:tr>
    </w:tbl>
    <w:p w14:paraId="33297808" w14:textId="77777777" w:rsidR="00F4176F" w:rsidRPr="00566204" w:rsidRDefault="00F4176F" w:rsidP="00566204">
      <w:pPr>
        <w:pStyle w:val="TMPSpacer"/>
      </w:pPr>
    </w:p>
    <w:p w14:paraId="58EE8AD2" w14:textId="77777777" w:rsidR="00F4176F" w:rsidRPr="00566204" w:rsidRDefault="00F4176F" w:rsidP="00566204">
      <w:pPr>
        <w:pStyle w:val="TMPSpacer"/>
        <w:sectPr w:rsidR="00F4176F" w:rsidRPr="00566204" w:rsidSect="00341A2D">
          <w:headerReference w:type="even" r:id="rId10"/>
          <w:headerReference w:type="first" r:id="rId11"/>
          <w:type w:val="oddPage"/>
          <w:pgSz w:w="11906" w:h="16838" w:code="9"/>
          <w:pgMar w:top="1418" w:right="1418" w:bottom="1985" w:left="1418" w:header="709" w:footer="1134" w:gutter="0"/>
          <w:cols w:space="708"/>
          <w:docGrid w:linePitch="360"/>
        </w:sectPr>
      </w:pPr>
    </w:p>
    <w:p w14:paraId="766C10A7" w14:textId="77777777" w:rsidR="00DA4CA2" w:rsidRPr="004841F3" w:rsidRDefault="00DA4CA2" w:rsidP="00BE0563">
      <w:pPr>
        <w:pStyle w:val="FMVENadpis1Neslovanbezobsahu"/>
      </w:pPr>
      <w:r w:rsidRPr="004841F3">
        <w:lastRenderedPageBreak/>
        <w:t>Obsah</w:t>
      </w:r>
    </w:p>
    <w:p w14:paraId="723B871F" w14:textId="4D5443D7" w:rsidR="00050E45" w:rsidRDefault="00DA4CA2">
      <w:pPr>
        <w:pStyle w:val="Obsah1"/>
        <w:rPr>
          <w:rFonts w:asciiTheme="minorHAnsi" w:eastAsiaTheme="minorEastAsia" w:hAnsiTheme="minorHAnsi" w:cstheme="minorBidi"/>
          <w:b w:val="0"/>
          <w:kern w:val="2"/>
          <w:sz w:val="24"/>
          <w:szCs w:val="24"/>
          <w14:ligatures w14:val="standardContextual"/>
        </w:rPr>
      </w:pPr>
      <w:r w:rsidRPr="004841F3">
        <w:fldChar w:fldCharType="begin"/>
      </w:r>
      <w:r w:rsidRPr="004841F3">
        <w:instrText xml:space="preserve"> TOC \o "1-3" \h \z \u </w:instrText>
      </w:r>
      <w:r w:rsidRPr="004841F3">
        <w:fldChar w:fldCharType="separate"/>
      </w:r>
      <w:hyperlink w:anchor="_Toc171061954" w:history="1">
        <w:r w:rsidR="00050E45" w:rsidRPr="00CD6E64">
          <w:rPr>
            <w:rStyle w:val="Hypertextovodkaz"/>
          </w:rPr>
          <w:t>Úvod</w:t>
        </w:r>
        <w:r w:rsidR="00050E45">
          <w:rPr>
            <w:webHidden/>
          </w:rPr>
          <w:tab/>
        </w:r>
        <w:r w:rsidR="00050E45">
          <w:rPr>
            <w:rStyle w:val="Hypertextovodkaz"/>
          </w:rPr>
          <w:fldChar w:fldCharType="begin"/>
        </w:r>
        <w:r w:rsidR="00050E45">
          <w:rPr>
            <w:webHidden/>
          </w:rPr>
          <w:instrText xml:space="preserve"> PAGEREF _Toc171061954 \h </w:instrText>
        </w:r>
        <w:r w:rsidR="00050E45">
          <w:rPr>
            <w:rStyle w:val="Hypertextovodkaz"/>
          </w:rPr>
        </w:r>
        <w:r w:rsidR="00050E45">
          <w:rPr>
            <w:rStyle w:val="Hypertextovodkaz"/>
          </w:rPr>
          <w:fldChar w:fldCharType="separate"/>
        </w:r>
        <w:r w:rsidR="00050E45">
          <w:rPr>
            <w:webHidden/>
          </w:rPr>
          <w:t>3</w:t>
        </w:r>
        <w:r w:rsidR="00050E45">
          <w:rPr>
            <w:rStyle w:val="Hypertextovodkaz"/>
          </w:rPr>
          <w:fldChar w:fldCharType="end"/>
        </w:r>
      </w:hyperlink>
    </w:p>
    <w:p w14:paraId="70BB938A" w14:textId="69F19FF5"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55" w:history="1">
        <w:r w:rsidRPr="00CD6E64">
          <w:rPr>
            <w:rStyle w:val="Hypertextovodkaz"/>
            <w:noProof/>
          </w:rPr>
          <w:t>Textové editory</w:t>
        </w:r>
        <w:r>
          <w:rPr>
            <w:noProof/>
            <w:webHidden/>
          </w:rPr>
          <w:tab/>
        </w:r>
        <w:r>
          <w:rPr>
            <w:rStyle w:val="Hypertextovodkaz"/>
            <w:noProof/>
          </w:rPr>
          <w:fldChar w:fldCharType="begin"/>
        </w:r>
        <w:r>
          <w:rPr>
            <w:noProof/>
            <w:webHidden/>
          </w:rPr>
          <w:instrText xml:space="preserve"> PAGEREF _Toc171061955 \h </w:instrText>
        </w:r>
        <w:r>
          <w:rPr>
            <w:rStyle w:val="Hypertextovodkaz"/>
            <w:noProof/>
          </w:rPr>
        </w:r>
        <w:r>
          <w:rPr>
            <w:rStyle w:val="Hypertextovodkaz"/>
            <w:noProof/>
          </w:rPr>
          <w:fldChar w:fldCharType="separate"/>
        </w:r>
        <w:r>
          <w:rPr>
            <w:noProof/>
            <w:webHidden/>
          </w:rPr>
          <w:t>3</w:t>
        </w:r>
        <w:r>
          <w:rPr>
            <w:rStyle w:val="Hypertextovodkaz"/>
            <w:noProof/>
          </w:rPr>
          <w:fldChar w:fldCharType="end"/>
        </w:r>
      </w:hyperlink>
    </w:p>
    <w:p w14:paraId="671808E5" w14:textId="0D3C4DE4"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56" w:history="1">
        <w:r w:rsidRPr="00CD6E64">
          <w:rPr>
            <w:rStyle w:val="Hypertextovodkaz"/>
            <w:noProof/>
          </w:rPr>
          <w:t>Použitá písma</w:t>
        </w:r>
        <w:r>
          <w:rPr>
            <w:noProof/>
            <w:webHidden/>
          </w:rPr>
          <w:tab/>
        </w:r>
        <w:r>
          <w:rPr>
            <w:rStyle w:val="Hypertextovodkaz"/>
            <w:noProof/>
          </w:rPr>
          <w:fldChar w:fldCharType="begin"/>
        </w:r>
        <w:r>
          <w:rPr>
            <w:noProof/>
            <w:webHidden/>
          </w:rPr>
          <w:instrText xml:space="preserve"> PAGEREF _Toc171061956 \h </w:instrText>
        </w:r>
        <w:r>
          <w:rPr>
            <w:rStyle w:val="Hypertextovodkaz"/>
            <w:noProof/>
          </w:rPr>
        </w:r>
        <w:r>
          <w:rPr>
            <w:rStyle w:val="Hypertextovodkaz"/>
            <w:noProof/>
          </w:rPr>
          <w:fldChar w:fldCharType="separate"/>
        </w:r>
        <w:r>
          <w:rPr>
            <w:noProof/>
            <w:webHidden/>
          </w:rPr>
          <w:t>3</w:t>
        </w:r>
        <w:r>
          <w:rPr>
            <w:rStyle w:val="Hypertextovodkaz"/>
            <w:noProof/>
          </w:rPr>
          <w:fldChar w:fldCharType="end"/>
        </w:r>
      </w:hyperlink>
    </w:p>
    <w:p w14:paraId="201A2B76" w14:textId="4AAC6F5F"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57" w:history="1">
        <w:r w:rsidRPr="00CD6E64">
          <w:rPr>
            <w:rStyle w:val="Hypertextovodkaz"/>
            <w:noProof/>
          </w:rPr>
          <w:t>Připomínky a náměty</w:t>
        </w:r>
        <w:r>
          <w:rPr>
            <w:noProof/>
            <w:webHidden/>
          </w:rPr>
          <w:tab/>
        </w:r>
        <w:r>
          <w:rPr>
            <w:rStyle w:val="Hypertextovodkaz"/>
            <w:noProof/>
          </w:rPr>
          <w:fldChar w:fldCharType="begin"/>
        </w:r>
        <w:r>
          <w:rPr>
            <w:noProof/>
            <w:webHidden/>
          </w:rPr>
          <w:instrText xml:space="preserve"> PAGEREF _Toc171061957 \h </w:instrText>
        </w:r>
        <w:r>
          <w:rPr>
            <w:rStyle w:val="Hypertextovodkaz"/>
            <w:noProof/>
          </w:rPr>
        </w:r>
        <w:r>
          <w:rPr>
            <w:rStyle w:val="Hypertextovodkaz"/>
            <w:noProof/>
          </w:rPr>
          <w:fldChar w:fldCharType="separate"/>
        </w:r>
        <w:r>
          <w:rPr>
            <w:noProof/>
            <w:webHidden/>
          </w:rPr>
          <w:t>4</w:t>
        </w:r>
        <w:r>
          <w:rPr>
            <w:rStyle w:val="Hypertextovodkaz"/>
            <w:noProof/>
          </w:rPr>
          <w:fldChar w:fldCharType="end"/>
        </w:r>
      </w:hyperlink>
    </w:p>
    <w:p w14:paraId="2702016B" w14:textId="3AEFE355"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58" w:history="1">
        <w:r w:rsidRPr="00CD6E64">
          <w:rPr>
            <w:rStyle w:val="Hypertextovodkaz"/>
          </w:rPr>
          <w:t>1 Členění a formátování textu</w:t>
        </w:r>
        <w:r>
          <w:rPr>
            <w:webHidden/>
          </w:rPr>
          <w:tab/>
        </w:r>
        <w:r>
          <w:rPr>
            <w:rStyle w:val="Hypertextovodkaz"/>
          </w:rPr>
          <w:fldChar w:fldCharType="begin"/>
        </w:r>
        <w:r>
          <w:rPr>
            <w:webHidden/>
          </w:rPr>
          <w:instrText xml:space="preserve"> PAGEREF _Toc171061958 \h </w:instrText>
        </w:r>
        <w:r>
          <w:rPr>
            <w:rStyle w:val="Hypertextovodkaz"/>
          </w:rPr>
        </w:r>
        <w:r>
          <w:rPr>
            <w:rStyle w:val="Hypertextovodkaz"/>
          </w:rPr>
          <w:fldChar w:fldCharType="separate"/>
        </w:r>
        <w:r>
          <w:rPr>
            <w:webHidden/>
          </w:rPr>
          <w:t>5</w:t>
        </w:r>
        <w:r>
          <w:rPr>
            <w:rStyle w:val="Hypertextovodkaz"/>
          </w:rPr>
          <w:fldChar w:fldCharType="end"/>
        </w:r>
      </w:hyperlink>
    </w:p>
    <w:p w14:paraId="12FD3E84" w14:textId="7BBF737F"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59" w:history="1">
        <w:r w:rsidRPr="00CD6E64">
          <w:rPr>
            <w:rStyle w:val="Hypertextovodkaz"/>
            <w:noProof/>
          </w:rPr>
          <w:t>1.1 Běžný text</w:t>
        </w:r>
        <w:r>
          <w:rPr>
            <w:noProof/>
            <w:webHidden/>
          </w:rPr>
          <w:tab/>
        </w:r>
        <w:r>
          <w:rPr>
            <w:rStyle w:val="Hypertextovodkaz"/>
            <w:noProof/>
          </w:rPr>
          <w:fldChar w:fldCharType="begin"/>
        </w:r>
        <w:r>
          <w:rPr>
            <w:noProof/>
            <w:webHidden/>
          </w:rPr>
          <w:instrText xml:space="preserve"> PAGEREF _Toc171061959 \h </w:instrText>
        </w:r>
        <w:r>
          <w:rPr>
            <w:rStyle w:val="Hypertextovodkaz"/>
            <w:noProof/>
          </w:rPr>
        </w:r>
        <w:r>
          <w:rPr>
            <w:rStyle w:val="Hypertextovodkaz"/>
            <w:noProof/>
          </w:rPr>
          <w:fldChar w:fldCharType="separate"/>
        </w:r>
        <w:r>
          <w:rPr>
            <w:noProof/>
            <w:webHidden/>
          </w:rPr>
          <w:t>6</w:t>
        </w:r>
        <w:r>
          <w:rPr>
            <w:rStyle w:val="Hypertextovodkaz"/>
            <w:noProof/>
          </w:rPr>
          <w:fldChar w:fldCharType="end"/>
        </w:r>
      </w:hyperlink>
    </w:p>
    <w:p w14:paraId="1853FCDC" w14:textId="0694FDCD" w:rsidR="00050E45" w:rsidRDefault="00050E45">
      <w:pPr>
        <w:pStyle w:val="Obsah3"/>
        <w:rPr>
          <w:rFonts w:asciiTheme="minorHAnsi" w:eastAsiaTheme="minorEastAsia" w:hAnsiTheme="minorHAnsi" w:cstheme="minorBidi"/>
          <w:noProof/>
          <w:kern w:val="2"/>
          <w:sz w:val="24"/>
          <w:szCs w:val="24"/>
          <w14:ligatures w14:val="standardContextual"/>
        </w:rPr>
      </w:pPr>
      <w:hyperlink w:anchor="_Toc171061960" w:history="1">
        <w:r w:rsidRPr="00CD6E64">
          <w:rPr>
            <w:rStyle w:val="Hypertextovodkaz"/>
            <w:noProof/>
          </w:rPr>
          <w:t>1.1.1 Meziodstavcové mezery</w:t>
        </w:r>
        <w:r>
          <w:rPr>
            <w:noProof/>
            <w:webHidden/>
          </w:rPr>
          <w:tab/>
        </w:r>
        <w:r>
          <w:rPr>
            <w:rStyle w:val="Hypertextovodkaz"/>
            <w:noProof/>
          </w:rPr>
          <w:fldChar w:fldCharType="begin"/>
        </w:r>
        <w:r>
          <w:rPr>
            <w:noProof/>
            <w:webHidden/>
          </w:rPr>
          <w:instrText xml:space="preserve"> PAGEREF _Toc171061960 \h </w:instrText>
        </w:r>
        <w:r>
          <w:rPr>
            <w:rStyle w:val="Hypertextovodkaz"/>
            <w:noProof/>
          </w:rPr>
        </w:r>
        <w:r>
          <w:rPr>
            <w:rStyle w:val="Hypertextovodkaz"/>
            <w:noProof/>
          </w:rPr>
          <w:fldChar w:fldCharType="separate"/>
        </w:r>
        <w:r>
          <w:rPr>
            <w:noProof/>
            <w:webHidden/>
          </w:rPr>
          <w:t>6</w:t>
        </w:r>
        <w:r>
          <w:rPr>
            <w:rStyle w:val="Hypertextovodkaz"/>
            <w:noProof/>
          </w:rPr>
          <w:fldChar w:fldCharType="end"/>
        </w:r>
      </w:hyperlink>
    </w:p>
    <w:p w14:paraId="69185285" w14:textId="5B09A403"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1" w:history="1">
        <w:r w:rsidRPr="00CD6E64">
          <w:rPr>
            <w:rStyle w:val="Hypertextovodkaz"/>
            <w:noProof/>
          </w:rPr>
          <w:t>1.2 Nadpisy</w:t>
        </w:r>
        <w:r>
          <w:rPr>
            <w:noProof/>
            <w:webHidden/>
          </w:rPr>
          <w:tab/>
        </w:r>
        <w:r>
          <w:rPr>
            <w:rStyle w:val="Hypertextovodkaz"/>
            <w:noProof/>
          </w:rPr>
          <w:fldChar w:fldCharType="begin"/>
        </w:r>
        <w:r>
          <w:rPr>
            <w:noProof/>
            <w:webHidden/>
          </w:rPr>
          <w:instrText xml:space="preserve"> PAGEREF _Toc171061961 \h </w:instrText>
        </w:r>
        <w:r>
          <w:rPr>
            <w:rStyle w:val="Hypertextovodkaz"/>
            <w:noProof/>
          </w:rPr>
        </w:r>
        <w:r>
          <w:rPr>
            <w:rStyle w:val="Hypertextovodkaz"/>
            <w:noProof/>
          </w:rPr>
          <w:fldChar w:fldCharType="separate"/>
        </w:r>
        <w:r>
          <w:rPr>
            <w:noProof/>
            <w:webHidden/>
          </w:rPr>
          <w:t>7</w:t>
        </w:r>
        <w:r>
          <w:rPr>
            <w:rStyle w:val="Hypertextovodkaz"/>
            <w:noProof/>
          </w:rPr>
          <w:fldChar w:fldCharType="end"/>
        </w:r>
      </w:hyperlink>
    </w:p>
    <w:p w14:paraId="6522A6E9" w14:textId="61766824"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2" w:history="1">
        <w:r w:rsidRPr="00CD6E64">
          <w:rPr>
            <w:rStyle w:val="Hypertextovodkaz"/>
            <w:noProof/>
          </w:rPr>
          <w:t>1.3 Seznamy</w:t>
        </w:r>
        <w:r>
          <w:rPr>
            <w:noProof/>
            <w:webHidden/>
          </w:rPr>
          <w:tab/>
        </w:r>
        <w:r>
          <w:rPr>
            <w:rStyle w:val="Hypertextovodkaz"/>
            <w:noProof/>
          </w:rPr>
          <w:fldChar w:fldCharType="begin"/>
        </w:r>
        <w:r>
          <w:rPr>
            <w:noProof/>
            <w:webHidden/>
          </w:rPr>
          <w:instrText xml:space="preserve"> PAGEREF _Toc171061962 \h </w:instrText>
        </w:r>
        <w:r>
          <w:rPr>
            <w:rStyle w:val="Hypertextovodkaz"/>
            <w:noProof/>
          </w:rPr>
        </w:r>
        <w:r>
          <w:rPr>
            <w:rStyle w:val="Hypertextovodkaz"/>
            <w:noProof/>
          </w:rPr>
          <w:fldChar w:fldCharType="separate"/>
        </w:r>
        <w:r>
          <w:rPr>
            <w:noProof/>
            <w:webHidden/>
          </w:rPr>
          <w:t>7</w:t>
        </w:r>
        <w:r>
          <w:rPr>
            <w:rStyle w:val="Hypertextovodkaz"/>
            <w:noProof/>
          </w:rPr>
          <w:fldChar w:fldCharType="end"/>
        </w:r>
      </w:hyperlink>
    </w:p>
    <w:p w14:paraId="7D6A1660" w14:textId="336481C3"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3" w:history="1">
        <w:r w:rsidRPr="00CD6E64">
          <w:rPr>
            <w:rStyle w:val="Hypertextovodkaz"/>
            <w:noProof/>
          </w:rPr>
          <w:t>1.4 Poznámky pod čarou</w:t>
        </w:r>
        <w:r>
          <w:rPr>
            <w:noProof/>
            <w:webHidden/>
          </w:rPr>
          <w:tab/>
        </w:r>
        <w:r>
          <w:rPr>
            <w:rStyle w:val="Hypertextovodkaz"/>
            <w:noProof/>
          </w:rPr>
          <w:fldChar w:fldCharType="begin"/>
        </w:r>
        <w:r>
          <w:rPr>
            <w:noProof/>
            <w:webHidden/>
          </w:rPr>
          <w:instrText xml:space="preserve"> PAGEREF _Toc171061963 \h </w:instrText>
        </w:r>
        <w:r>
          <w:rPr>
            <w:rStyle w:val="Hypertextovodkaz"/>
            <w:noProof/>
          </w:rPr>
        </w:r>
        <w:r>
          <w:rPr>
            <w:rStyle w:val="Hypertextovodkaz"/>
            <w:noProof/>
          </w:rPr>
          <w:fldChar w:fldCharType="separate"/>
        </w:r>
        <w:r>
          <w:rPr>
            <w:noProof/>
            <w:webHidden/>
          </w:rPr>
          <w:t>8</w:t>
        </w:r>
        <w:r>
          <w:rPr>
            <w:rStyle w:val="Hypertextovodkaz"/>
            <w:noProof/>
          </w:rPr>
          <w:fldChar w:fldCharType="end"/>
        </w:r>
      </w:hyperlink>
    </w:p>
    <w:p w14:paraId="69E969FE" w14:textId="02B509BC"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64" w:history="1">
        <w:r w:rsidRPr="00CD6E64">
          <w:rPr>
            <w:rStyle w:val="Hypertextovodkaz"/>
          </w:rPr>
          <w:t>2 Tabulky</w:t>
        </w:r>
        <w:r>
          <w:rPr>
            <w:webHidden/>
          </w:rPr>
          <w:tab/>
        </w:r>
        <w:r>
          <w:rPr>
            <w:rStyle w:val="Hypertextovodkaz"/>
          </w:rPr>
          <w:fldChar w:fldCharType="begin"/>
        </w:r>
        <w:r>
          <w:rPr>
            <w:webHidden/>
          </w:rPr>
          <w:instrText xml:space="preserve"> PAGEREF _Toc171061964 \h </w:instrText>
        </w:r>
        <w:r>
          <w:rPr>
            <w:rStyle w:val="Hypertextovodkaz"/>
          </w:rPr>
        </w:r>
        <w:r>
          <w:rPr>
            <w:rStyle w:val="Hypertextovodkaz"/>
          </w:rPr>
          <w:fldChar w:fldCharType="separate"/>
        </w:r>
        <w:r>
          <w:rPr>
            <w:webHidden/>
          </w:rPr>
          <w:t>9</w:t>
        </w:r>
        <w:r>
          <w:rPr>
            <w:rStyle w:val="Hypertextovodkaz"/>
          </w:rPr>
          <w:fldChar w:fldCharType="end"/>
        </w:r>
      </w:hyperlink>
    </w:p>
    <w:p w14:paraId="3A941EB3" w14:textId="07D29E06"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5" w:history="1">
        <w:r w:rsidRPr="00CD6E64">
          <w:rPr>
            <w:rStyle w:val="Hypertextovodkaz"/>
            <w:noProof/>
          </w:rPr>
          <w:t>2.1 Vkládání a formátování tabulek</w:t>
        </w:r>
        <w:r>
          <w:rPr>
            <w:noProof/>
            <w:webHidden/>
          </w:rPr>
          <w:tab/>
        </w:r>
        <w:r>
          <w:rPr>
            <w:rStyle w:val="Hypertextovodkaz"/>
            <w:noProof/>
          </w:rPr>
          <w:fldChar w:fldCharType="begin"/>
        </w:r>
        <w:r>
          <w:rPr>
            <w:noProof/>
            <w:webHidden/>
          </w:rPr>
          <w:instrText xml:space="preserve"> PAGEREF _Toc171061965 \h </w:instrText>
        </w:r>
        <w:r>
          <w:rPr>
            <w:rStyle w:val="Hypertextovodkaz"/>
            <w:noProof/>
          </w:rPr>
        </w:r>
        <w:r>
          <w:rPr>
            <w:rStyle w:val="Hypertextovodkaz"/>
            <w:noProof/>
          </w:rPr>
          <w:fldChar w:fldCharType="separate"/>
        </w:r>
        <w:r>
          <w:rPr>
            <w:noProof/>
            <w:webHidden/>
          </w:rPr>
          <w:t>9</w:t>
        </w:r>
        <w:r>
          <w:rPr>
            <w:rStyle w:val="Hypertextovodkaz"/>
            <w:noProof/>
          </w:rPr>
          <w:fldChar w:fldCharType="end"/>
        </w:r>
      </w:hyperlink>
    </w:p>
    <w:p w14:paraId="5F6A824E" w14:textId="7840E82B"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6" w:history="1">
        <w:r w:rsidRPr="00CD6E64">
          <w:rPr>
            <w:rStyle w:val="Hypertextovodkaz"/>
            <w:noProof/>
          </w:rPr>
          <w:t>2.2 Titulky tabulek</w:t>
        </w:r>
        <w:r>
          <w:rPr>
            <w:noProof/>
            <w:webHidden/>
          </w:rPr>
          <w:tab/>
        </w:r>
        <w:r>
          <w:rPr>
            <w:rStyle w:val="Hypertextovodkaz"/>
            <w:noProof/>
          </w:rPr>
          <w:fldChar w:fldCharType="begin"/>
        </w:r>
        <w:r>
          <w:rPr>
            <w:noProof/>
            <w:webHidden/>
          </w:rPr>
          <w:instrText xml:space="preserve"> PAGEREF _Toc171061966 \h </w:instrText>
        </w:r>
        <w:r>
          <w:rPr>
            <w:rStyle w:val="Hypertextovodkaz"/>
            <w:noProof/>
          </w:rPr>
        </w:r>
        <w:r>
          <w:rPr>
            <w:rStyle w:val="Hypertextovodkaz"/>
            <w:noProof/>
          </w:rPr>
          <w:fldChar w:fldCharType="separate"/>
        </w:r>
        <w:r>
          <w:rPr>
            <w:noProof/>
            <w:webHidden/>
          </w:rPr>
          <w:t>9</w:t>
        </w:r>
        <w:r>
          <w:rPr>
            <w:rStyle w:val="Hypertextovodkaz"/>
            <w:noProof/>
          </w:rPr>
          <w:fldChar w:fldCharType="end"/>
        </w:r>
      </w:hyperlink>
    </w:p>
    <w:p w14:paraId="1415DCE8" w14:textId="3E91CFD2" w:rsidR="00050E45" w:rsidRDefault="00050E45">
      <w:pPr>
        <w:pStyle w:val="Obsah3"/>
        <w:rPr>
          <w:rFonts w:asciiTheme="minorHAnsi" w:eastAsiaTheme="minorEastAsia" w:hAnsiTheme="minorHAnsi" w:cstheme="minorBidi"/>
          <w:noProof/>
          <w:kern w:val="2"/>
          <w:sz w:val="24"/>
          <w:szCs w:val="24"/>
          <w14:ligatures w14:val="standardContextual"/>
        </w:rPr>
      </w:pPr>
      <w:hyperlink w:anchor="_Toc171061967" w:history="1">
        <w:r w:rsidRPr="00CD6E64">
          <w:rPr>
            <w:rStyle w:val="Hypertextovodkaz"/>
            <w:noProof/>
          </w:rPr>
          <w:t>2.2.1 Jednotky v titulcích nebo záhlaví sloupců</w:t>
        </w:r>
        <w:r>
          <w:rPr>
            <w:noProof/>
            <w:webHidden/>
          </w:rPr>
          <w:tab/>
        </w:r>
        <w:r>
          <w:rPr>
            <w:rStyle w:val="Hypertextovodkaz"/>
            <w:noProof/>
          </w:rPr>
          <w:fldChar w:fldCharType="begin"/>
        </w:r>
        <w:r>
          <w:rPr>
            <w:noProof/>
            <w:webHidden/>
          </w:rPr>
          <w:instrText xml:space="preserve"> PAGEREF _Toc171061967 \h </w:instrText>
        </w:r>
        <w:r>
          <w:rPr>
            <w:rStyle w:val="Hypertextovodkaz"/>
            <w:noProof/>
          </w:rPr>
        </w:r>
        <w:r>
          <w:rPr>
            <w:rStyle w:val="Hypertextovodkaz"/>
            <w:noProof/>
          </w:rPr>
          <w:fldChar w:fldCharType="separate"/>
        </w:r>
        <w:r>
          <w:rPr>
            <w:noProof/>
            <w:webHidden/>
          </w:rPr>
          <w:t>10</w:t>
        </w:r>
        <w:r>
          <w:rPr>
            <w:rStyle w:val="Hypertextovodkaz"/>
            <w:noProof/>
          </w:rPr>
          <w:fldChar w:fldCharType="end"/>
        </w:r>
      </w:hyperlink>
    </w:p>
    <w:p w14:paraId="25C85958" w14:textId="423C3BFA"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8" w:history="1">
        <w:r w:rsidRPr="00CD6E64">
          <w:rPr>
            <w:rStyle w:val="Hypertextovodkaz"/>
            <w:noProof/>
          </w:rPr>
          <w:t>2.3 Uvedení zdroje tabulek</w:t>
        </w:r>
        <w:r>
          <w:rPr>
            <w:noProof/>
            <w:webHidden/>
          </w:rPr>
          <w:tab/>
        </w:r>
        <w:r>
          <w:rPr>
            <w:rStyle w:val="Hypertextovodkaz"/>
            <w:noProof/>
          </w:rPr>
          <w:fldChar w:fldCharType="begin"/>
        </w:r>
        <w:r>
          <w:rPr>
            <w:noProof/>
            <w:webHidden/>
          </w:rPr>
          <w:instrText xml:space="preserve"> PAGEREF _Toc171061968 \h </w:instrText>
        </w:r>
        <w:r>
          <w:rPr>
            <w:rStyle w:val="Hypertextovodkaz"/>
            <w:noProof/>
          </w:rPr>
        </w:r>
        <w:r>
          <w:rPr>
            <w:rStyle w:val="Hypertextovodkaz"/>
            <w:noProof/>
          </w:rPr>
          <w:fldChar w:fldCharType="separate"/>
        </w:r>
        <w:r>
          <w:rPr>
            <w:noProof/>
            <w:webHidden/>
          </w:rPr>
          <w:t>10</w:t>
        </w:r>
        <w:r>
          <w:rPr>
            <w:rStyle w:val="Hypertextovodkaz"/>
            <w:noProof/>
          </w:rPr>
          <w:fldChar w:fldCharType="end"/>
        </w:r>
      </w:hyperlink>
    </w:p>
    <w:p w14:paraId="12184D21" w14:textId="70211F58"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69" w:history="1">
        <w:r w:rsidRPr="00CD6E64">
          <w:rPr>
            <w:rStyle w:val="Hypertextovodkaz"/>
            <w:noProof/>
          </w:rPr>
          <w:t>2.4 Umístění tabulky na stránce</w:t>
        </w:r>
        <w:r>
          <w:rPr>
            <w:noProof/>
            <w:webHidden/>
          </w:rPr>
          <w:tab/>
        </w:r>
        <w:r>
          <w:rPr>
            <w:rStyle w:val="Hypertextovodkaz"/>
            <w:noProof/>
          </w:rPr>
          <w:fldChar w:fldCharType="begin"/>
        </w:r>
        <w:r>
          <w:rPr>
            <w:noProof/>
            <w:webHidden/>
          </w:rPr>
          <w:instrText xml:space="preserve"> PAGEREF _Toc171061969 \h </w:instrText>
        </w:r>
        <w:r>
          <w:rPr>
            <w:rStyle w:val="Hypertextovodkaz"/>
            <w:noProof/>
          </w:rPr>
        </w:r>
        <w:r>
          <w:rPr>
            <w:rStyle w:val="Hypertextovodkaz"/>
            <w:noProof/>
          </w:rPr>
          <w:fldChar w:fldCharType="separate"/>
        </w:r>
        <w:r>
          <w:rPr>
            <w:noProof/>
            <w:webHidden/>
          </w:rPr>
          <w:t>10</w:t>
        </w:r>
        <w:r>
          <w:rPr>
            <w:rStyle w:val="Hypertextovodkaz"/>
            <w:noProof/>
          </w:rPr>
          <w:fldChar w:fldCharType="end"/>
        </w:r>
      </w:hyperlink>
    </w:p>
    <w:p w14:paraId="49539B64" w14:textId="71B89D7A"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70" w:history="1">
        <w:r w:rsidRPr="00CD6E64">
          <w:rPr>
            <w:rStyle w:val="Hypertextovodkaz"/>
            <w:noProof/>
          </w:rPr>
          <w:t>2.5 Formátování tabulek a buněk</w:t>
        </w:r>
        <w:r>
          <w:rPr>
            <w:noProof/>
            <w:webHidden/>
          </w:rPr>
          <w:tab/>
        </w:r>
        <w:r>
          <w:rPr>
            <w:rStyle w:val="Hypertextovodkaz"/>
            <w:noProof/>
          </w:rPr>
          <w:fldChar w:fldCharType="begin"/>
        </w:r>
        <w:r>
          <w:rPr>
            <w:noProof/>
            <w:webHidden/>
          </w:rPr>
          <w:instrText xml:space="preserve"> PAGEREF _Toc171061970 \h </w:instrText>
        </w:r>
        <w:r>
          <w:rPr>
            <w:rStyle w:val="Hypertextovodkaz"/>
            <w:noProof/>
          </w:rPr>
        </w:r>
        <w:r>
          <w:rPr>
            <w:rStyle w:val="Hypertextovodkaz"/>
            <w:noProof/>
          </w:rPr>
          <w:fldChar w:fldCharType="separate"/>
        </w:r>
        <w:r>
          <w:rPr>
            <w:noProof/>
            <w:webHidden/>
          </w:rPr>
          <w:t>11</w:t>
        </w:r>
        <w:r>
          <w:rPr>
            <w:rStyle w:val="Hypertextovodkaz"/>
            <w:noProof/>
          </w:rPr>
          <w:fldChar w:fldCharType="end"/>
        </w:r>
      </w:hyperlink>
    </w:p>
    <w:p w14:paraId="277D3235" w14:textId="4F3BDF31" w:rsidR="00050E45" w:rsidRDefault="00050E45">
      <w:pPr>
        <w:pStyle w:val="Obsah3"/>
        <w:rPr>
          <w:rFonts w:asciiTheme="minorHAnsi" w:eastAsiaTheme="minorEastAsia" w:hAnsiTheme="minorHAnsi" w:cstheme="minorBidi"/>
          <w:noProof/>
          <w:kern w:val="2"/>
          <w:sz w:val="24"/>
          <w:szCs w:val="24"/>
          <w14:ligatures w14:val="standardContextual"/>
        </w:rPr>
      </w:pPr>
      <w:hyperlink w:anchor="_Toc171061971" w:history="1">
        <w:r w:rsidRPr="00CD6E64">
          <w:rPr>
            <w:rStyle w:val="Hypertextovodkaz"/>
            <w:noProof/>
          </w:rPr>
          <w:t>2.5.1 Formátování sloupců</w:t>
        </w:r>
        <w:r>
          <w:rPr>
            <w:noProof/>
            <w:webHidden/>
          </w:rPr>
          <w:tab/>
        </w:r>
        <w:r>
          <w:rPr>
            <w:rStyle w:val="Hypertextovodkaz"/>
            <w:noProof/>
          </w:rPr>
          <w:fldChar w:fldCharType="begin"/>
        </w:r>
        <w:r>
          <w:rPr>
            <w:noProof/>
            <w:webHidden/>
          </w:rPr>
          <w:instrText xml:space="preserve"> PAGEREF _Toc171061971 \h </w:instrText>
        </w:r>
        <w:r>
          <w:rPr>
            <w:rStyle w:val="Hypertextovodkaz"/>
            <w:noProof/>
          </w:rPr>
        </w:r>
        <w:r>
          <w:rPr>
            <w:rStyle w:val="Hypertextovodkaz"/>
            <w:noProof/>
          </w:rPr>
          <w:fldChar w:fldCharType="separate"/>
        </w:r>
        <w:r>
          <w:rPr>
            <w:noProof/>
            <w:webHidden/>
          </w:rPr>
          <w:t>11</w:t>
        </w:r>
        <w:r>
          <w:rPr>
            <w:rStyle w:val="Hypertextovodkaz"/>
            <w:noProof/>
          </w:rPr>
          <w:fldChar w:fldCharType="end"/>
        </w:r>
      </w:hyperlink>
    </w:p>
    <w:p w14:paraId="08FBDDCB" w14:textId="3DB94E7B" w:rsidR="00050E45" w:rsidRDefault="00050E45">
      <w:pPr>
        <w:pStyle w:val="Obsah3"/>
        <w:rPr>
          <w:rFonts w:asciiTheme="minorHAnsi" w:eastAsiaTheme="minorEastAsia" w:hAnsiTheme="minorHAnsi" w:cstheme="minorBidi"/>
          <w:noProof/>
          <w:kern w:val="2"/>
          <w:sz w:val="24"/>
          <w:szCs w:val="24"/>
          <w14:ligatures w14:val="standardContextual"/>
        </w:rPr>
      </w:pPr>
      <w:hyperlink w:anchor="_Toc171061972" w:history="1">
        <w:r w:rsidRPr="00CD6E64">
          <w:rPr>
            <w:rStyle w:val="Hypertextovodkaz"/>
            <w:noProof/>
          </w:rPr>
          <w:t>2.5.2 Formátování buněk</w:t>
        </w:r>
        <w:r>
          <w:rPr>
            <w:noProof/>
            <w:webHidden/>
          </w:rPr>
          <w:tab/>
        </w:r>
        <w:r>
          <w:rPr>
            <w:rStyle w:val="Hypertextovodkaz"/>
            <w:noProof/>
          </w:rPr>
          <w:fldChar w:fldCharType="begin"/>
        </w:r>
        <w:r>
          <w:rPr>
            <w:noProof/>
            <w:webHidden/>
          </w:rPr>
          <w:instrText xml:space="preserve"> PAGEREF _Toc171061972 \h </w:instrText>
        </w:r>
        <w:r>
          <w:rPr>
            <w:rStyle w:val="Hypertextovodkaz"/>
            <w:noProof/>
          </w:rPr>
        </w:r>
        <w:r>
          <w:rPr>
            <w:rStyle w:val="Hypertextovodkaz"/>
            <w:noProof/>
          </w:rPr>
          <w:fldChar w:fldCharType="separate"/>
        </w:r>
        <w:r>
          <w:rPr>
            <w:noProof/>
            <w:webHidden/>
          </w:rPr>
          <w:t>12</w:t>
        </w:r>
        <w:r>
          <w:rPr>
            <w:rStyle w:val="Hypertextovodkaz"/>
            <w:noProof/>
          </w:rPr>
          <w:fldChar w:fldCharType="end"/>
        </w:r>
      </w:hyperlink>
    </w:p>
    <w:p w14:paraId="4178739C" w14:textId="0FD53CC7" w:rsidR="00050E45" w:rsidRDefault="00050E45">
      <w:pPr>
        <w:pStyle w:val="Obsah3"/>
        <w:rPr>
          <w:rFonts w:asciiTheme="minorHAnsi" w:eastAsiaTheme="minorEastAsia" w:hAnsiTheme="minorHAnsi" w:cstheme="minorBidi"/>
          <w:noProof/>
          <w:kern w:val="2"/>
          <w:sz w:val="24"/>
          <w:szCs w:val="24"/>
          <w14:ligatures w14:val="standardContextual"/>
        </w:rPr>
      </w:pPr>
      <w:hyperlink w:anchor="_Toc171061973" w:history="1">
        <w:r w:rsidRPr="00CD6E64">
          <w:rPr>
            <w:rStyle w:val="Hypertextovodkaz"/>
            <w:noProof/>
          </w:rPr>
          <w:t>2.5.3 Zarovnání údajů v buňkách</w:t>
        </w:r>
        <w:r>
          <w:rPr>
            <w:noProof/>
            <w:webHidden/>
          </w:rPr>
          <w:tab/>
        </w:r>
        <w:r>
          <w:rPr>
            <w:rStyle w:val="Hypertextovodkaz"/>
            <w:noProof/>
          </w:rPr>
          <w:fldChar w:fldCharType="begin"/>
        </w:r>
        <w:r>
          <w:rPr>
            <w:noProof/>
            <w:webHidden/>
          </w:rPr>
          <w:instrText xml:space="preserve"> PAGEREF _Toc171061973 \h </w:instrText>
        </w:r>
        <w:r>
          <w:rPr>
            <w:rStyle w:val="Hypertextovodkaz"/>
            <w:noProof/>
          </w:rPr>
        </w:r>
        <w:r>
          <w:rPr>
            <w:rStyle w:val="Hypertextovodkaz"/>
            <w:noProof/>
          </w:rPr>
          <w:fldChar w:fldCharType="separate"/>
        </w:r>
        <w:r>
          <w:rPr>
            <w:noProof/>
            <w:webHidden/>
          </w:rPr>
          <w:t>12</w:t>
        </w:r>
        <w:r>
          <w:rPr>
            <w:rStyle w:val="Hypertextovodkaz"/>
            <w:noProof/>
          </w:rPr>
          <w:fldChar w:fldCharType="end"/>
        </w:r>
      </w:hyperlink>
    </w:p>
    <w:p w14:paraId="44F810B9" w14:textId="6CB33A77"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74" w:history="1">
        <w:r w:rsidRPr="00CD6E64">
          <w:rPr>
            <w:rStyle w:val="Hypertextovodkaz"/>
            <w:noProof/>
          </w:rPr>
          <w:t>2.6 Odkazování na tabulky</w:t>
        </w:r>
        <w:r>
          <w:rPr>
            <w:noProof/>
            <w:webHidden/>
          </w:rPr>
          <w:tab/>
        </w:r>
        <w:r>
          <w:rPr>
            <w:rStyle w:val="Hypertextovodkaz"/>
            <w:noProof/>
          </w:rPr>
          <w:fldChar w:fldCharType="begin"/>
        </w:r>
        <w:r>
          <w:rPr>
            <w:noProof/>
            <w:webHidden/>
          </w:rPr>
          <w:instrText xml:space="preserve"> PAGEREF _Toc171061974 \h </w:instrText>
        </w:r>
        <w:r>
          <w:rPr>
            <w:rStyle w:val="Hypertextovodkaz"/>
            <w:noProof/>
          </w:rPr>
        </w:r>
        <w:r>
          <w:rPr>
            <w:rStyle w:val="Hypertextovodkaz"/>
            <w:noProof/>
          </w:rPr>
          <w:fldChar w:fldCharType="separate"/>
        </w:r>
        <w:r>
          <w:rPr>
            <w:noProof/>
            <w:webHidden/>
          </w:rPr>
          <w:t>13</w:t>
        </w:r>
        <w:r>
          <w:rPr>
            <w:rStyle w:val="Hypertextovodkaz"/>
            <w:noProof/>
          </w:rPr>
          <w:fldChar w:fldCharType="end"/>
        </w:r>
      </w:hyperlink>
    </w:p>
    <w:p w14:paraId="7BA65601" w14:textId="75660504"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75" w:history="1">
        <w:r w:rsidRPr="00CD6E64">
          <w:rPr>
            <w:rStyle w:val="Hypertextovodkaz"/>
          </w:rPr>
          <w:t>3 Obrázky a další grafické prvky</w:t>
        </w:r>
        <w:r>
          <w:rPr>
            <w:webHidden/>
          </w:rPr>
          <w:tab/>
        </w:r>
        <w:r>
          <w:rPr>
            <w:rStyle w:val="Hypertextovodkaz"/>
          </w:rPr>
          <w:fldChar w:fldCharType="begin"/>
        </w:r>
        <w:r>
          <w:rPr>
            <w:webHidden/>
          </w:rPr>
          <w:instrText xml:space="preserve"> PAGEREF _Toc171061975 \h </w:instrText>
        </w:r>
        <w:r>
          <w:rPr>
            <w:rStyle w:val="Hypertextovodkaz"/>
          </w:rPr>
        </w:r>
        <w:r>
          <w:rPr>
            <w:rStyle w:val="Hypertextovodkaz"/>
          </w:rPr>
          <w:fldChar w:fldCharType="separate"/>
        </w:r>
        <w:r>
          <w:rPr>
            <w:webHidden/>
          </w:rPr>
          <w:t>14</w:t>
        </w:r>
        <w:r>
          <w:rPr>
            <w:rStyle w:val="Hypertextovodkaz"/>
          </w:rPr>
          <w:fldChar w:fldCharType="end"/>
        </w:r>
      </w:hyperlink>
    </w:p>
    <w:p w14:paraId="373E6B89" w14:textId="2D2D25A4"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76" w:history="1">
        <w:r w:rsidRPr="00CD6E64">
          <w:rPr>
            <w:rStyle w:val="Hypertextovodkaz"/>
            <w:noProof/>
          </w:rPr>
          <w:t>3.1 Kvalita obrázků přebíraných z jiných zdrojů</w:t>
        </w:r>
        <w:r>
          <w:rPr>
            <w:noProof/>
            <w:webHidden/>
          </w:rPr>
          <w:tab/>
        </w:r>
        <w:r>
          <w:rPr>
            <w:rStyle w:val="Hypertextovodkaz"/>
            <w:noProof/>
          </w:rPr>
          <w:fldChar w:fldCharType="begin"/>
        </w:r>
        <w:r>
          <w:rPr>
            <w:noProof/>
            <w:webHidden/>
          </w:rPr>
          <w:instrText xml:space="preserve"> PAGEREF _Toc171061976 \h </w:instrText>
        </w:r>
        <w:r>
          <w:rPr>
            <w:rStyle w:val="Hypertextovodkaz"/>
            <w:noProof/>
          </w:rPr>
        </w:r>
        <w:r>
          <w:rPr>
            <w:rStyle w:val="Hypertextovodkaz"/>
            <w:noProof/>
          </w:rPr>
          <w:fldChar w:fldCharType="separate"/>
        </w:r>
        <w:r>
          <w:rPr>
            <w:noProof/>
            <w:webHidden/>
          </w:rPr>
          <w:t>14</w:t>
        </w:r>
        <w:r>
          <w:rPr>
            <w:rStyle w:val="Hypertextovodkaz"/>
            <w:noProof/>
          </w:rPr>
          <w:fldChar w:fldCharType="end"/>
        </w:r>
      </w:hyperlink>
    </w:p>
    <w:p w14:paraId="70B03451" w14:textId="69C6CD28"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77" w:history="1">
        <w:r w:rsidRPr="00CD6E64">
          <w:rPr>
            <w:rStyle w:val="Hypertextovodkaz"/>
            <w:noProof/>
          </w:rPr>
          <w:t>3.2 Vkládání a formátování obrázků</w:t>
        </w:r>
        <w:r>
          <w:rPr>
            <w:noProof/>
            <w:webHidden/>
          </w:rPr>
          <w:tab/>
        </w:r>
        <w:r>
          <w:rPr>
            <w:rStyle w:val="Hypertextovodkaz"/>
            <w:noProof/>
          </w:rPr>
          <w:fldChar w:fldCharType="begin"/>
        </w:r>
        <w:r>
          <w:rPr>
            <w:noProof/>
            <w:webHidden/>
          </w:rPr>
          <w:instrText xml:space="preserve"> PAGEREF _Toc171061977 \h </w:instrText>
        </w:r>
        <w:r>
          <w:rPr>
            <w:rStyle w:val="Hypertextovodkaz"/>
            <w:noProof/>
          </w:rPr>
        </w:r>
        <w:r>
          <w:rPr>
            <w:rStyle w:val="Hypertextovodkaz"/>
            <w:noProof/>
          </w:rPr>
          <w:fldChar w:fldCharType="separate"/>
        </w:r>
        <w:r>
          <w:rPr>
            <w:noProof/>
            <w:webHidden/>
          </w:rPr>
          <w:t>15</w:t>
        </w:r>
        <w:r>
          <w:rPr>
            <w:rStyle w:val="Hypertextovodkaz"/>
            <w:noProof/>
          </w:rPr>
          <w:fldChar w:fldCharType="end"/>
        </w:r>
      </w:hyperlink>
    </w:p>
    <w:p w14:paraId="32D4078E" w14:textId="087B15BD"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78" w:history="1">
        <w:r w:rsidRPr="00CD6E64">
          <w:rPr>
            <w:rStyle w:val="Hypertextovodkaz"/>
            <w:noProof/>
          </w:rPr>
          <w:t>3.3 Odkazování na obrázky</w:t>
        </w:r>
        <w:r>
          <w:rPr>
            <w:noProof/>
            <w:webHidden/>
          </w:rPr>
          <w:tab/>
        </w:r>
        <w:r>
          <w:rPr>
            <w:rStyle w:val="Hypertextovodkaz"/>
            <w:noProof/>
          </w:rPr>
          <w:fldChar w:fldCharType="begin"/>
        </w:r>
        <w:r>
          <w:rPr>
            <w:noProof/>
            <w:webHidden/>
          </w:rPr>
          <w:instrText xml:space="preserve"> PAGEREF _Toc171061978 \h </w:instrText>
        </w:r>
        <w:r>
          <w:rPr>
            <w:rStyle w:val="Hypertextovodkaz"/>
            <w:noProof/>
          </w:rPr>
        </w:r>
        <w:r>
          <w:rPr>
            <w:rStyle w:val="Hypertextovodkaz"/>
            <w:noProof/>
          </w:rPr>
          <w:fldChar w:fldCharType="separate"/>
        </w:r>
        <w:r>
          <w:rPr>
            <w:noProof/>
            <w:webHidden/>
          </w:rPr>
          <w:t>16</w:t>
        </w:r>
        <w:r>
          <w:rPr>
            <w:rStyle w:val="Hypertextovodkaz"/>
            <w:noProof/>
          </w:rPr>
          <w:fldChar w:fldCharType="end"/>
        </w:r>
      </w:hyperlink>
    </w:p>
    <w:p w14:paraId="0B329D71" w14:textId="43BF4757"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79" w:history="1">
        <w:r w:rsidRPr="00CD6E64">
          <w:rPr>
            <w:rStyle w:val="Hypertextovodkaz"/>
          </w:rPr>
          <w:t>4 Matematické vzorce</w:t>
        </w:r>
        <w:r>
          <w:rPr>
            <w:webHidden/>
          </w:rPr>
          <w:tab/>
        </w:r>
        <w:r>
          <w:rPr>
            <w:rStyle w:val="Hypertextovodkaz"/>
          </w:rPr>
          <w:fldChar w:fldCharType="begin"/>
        </w:r>
        <w:r>
          <w:rPr>
            <w:webHidden/>
          </w:rPr>
          <w:instrText xml:space="preserve"> PAGEREF _Toc171061979 \h </w:instrText>
        </w:r>
        <w:r>
          <w:rPr>
            <w:rStyle w:val="Hypertextovodkaz"/>
          </w:rPr>
        </w:r>
        <w:r>
          <w:rPr>
            <w:rStyle w:val="Hypertextovodkaz"/>
          </w:rPr>
          <w:fldChar w:fldCharType="separate"/>
        </w:r>
        <w:r>
          <w:rPr>
            <w:webHidden/>
          </w:rPr>
          <w:t>17</w:t>
        </w:r>
        <w:r>
          <w:rPr>
            <w:rStyle w:val="Hypertextovodkaz"/>
          </w:rPr>
          <w:fldChar w:fldCharType="end"/>
        </w:r>
      </w:hyperlink>
    </w:p>
    <w:p w14:paraId="2FCEBD23" w14:textId="2EC54696"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80" w:history="1">
        <w:r w:rsidRPr="00CD6E64">
          <w:rPr>
            <w:rStyle w:val="Hypertextovodkaz"/>
            <w:noProof/>
          </w:rPr>
          <w:t>4.1 Umístění vzorce v textu</w:t>
        </w:r>
        <w:r>
          <w:rPr>
            <w:noProof/>
            <w:webHidden/>
          </w:rPr>
          <w:tab/>
        </w:r>
        <w:r>
          <w:rPr>
            <w:rStyle w:val="Hypertextovodkaz"/>
            <w:noProof/>
          </w:rPr>
          <w:fldChar w:fldCharType="begin"/>
        </w:r>
        <w:r>
          <w:rPr>
            <w:noProof/>
            <w:webHidden/>
          </w:rPr>
          <w:instrText xml:space="preserve"> PAGEREF _Toc171061980 \h </w:instrText>
        </w:r>
        <w:r>
          <w:rPr>
            <w:rStyle w:val="Hypertextovodkaz"/>
            <w:noProof/>
          </w:rPr>
        </w:r>
        <w:r>
          <w:rPr>
            <w:rStyle w:val="Hypertextovodkaz"/>
            <w:noProof/>
          </w:rPr>
          <w:fldChar w:fldCharType="separate"/>
        </w:r>
        <w:r>
          <w:rPr>
            <w:noProof/>
            <w:webHidden/>
          </w:rPr>
          <w:t>17</w:t>
        </w:r>
        <w:r>
          <w:rPr>
            <w:rStyle w:val="Hypertextovodkaz"/>
            <w:noProof/>
          </w:rPr>
          <w:fldChar w:fldCharType="end"/>
        </w:r>
      </w:hyperlink>
    </w:p>
    <w:p w14:paraId="293AAD53" w14:textId="48EE371C"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81" w:history="1">
        <w:r w:rsidRPr="00CD6E64">
          <w:rPr>
            <w:rStyle w:val="Hypertextovodkaz"/>
            <w:noProof/>
          </w:rPr>
          <w:t>4.2 Odkaz na vzorec</w:t>
        </w:r>
        <w:r>
          <w:rPr>
            <w:noProof/>
            <w:webHidden/>
          </w:rPr>
          <w:tab/>
        </w:r>
        <w:r>
          <w:rPr>
            <w:rStyle w:val="Hypertextovodkaz"/>
            <w:noProof/>
          </w:rPr>
          <w:fldChar w:fldCharType="begin"/>
        </w:r>
        <w:r>
          <w:rPr>
            <w:noProof/>
            <w:webHidden/>
          </w:rPr>
          <w:instrText xml:space="preserve"> PAGEREF _Toc171061981 \h </w:instrText>
        </w:r>
        <w:r>
          <w:rPr>
            <w:rStyle w:val="Hypertextovodkaz"/>
            <w:noProof/>
          </w:rPr>
        </w:r>
        <w:r>
          <w:rPr>
            <w:rStyle w:val="Hypertextovodkaz"/>
            <w:noProof/>
          </w:rPr>
          <w:fldChar w:fldCharType="separate"/>
        </w:r>
        <w:r>
          <w:rPr>
            <w:noProof/>
            <w:webHidden/>
          </w:rPr>
          <w:t>18</w:t>
        </w:r>
        <w:r>
          <w:rPr>
            <w:rStyle w:val="Hypertextovodkaz"/>
            <w:noProof/>
          </w:rPr>
          <w:fldChar w:fldCharType="end"/>
        </w:r>
      </w:hyperlink>
    </w:p>
    <w:p w14:paraId="4B18192D" w14:textId="20B6A644"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82" w:history="1">
        <w:r w:rsidRPr="00CD6E64">
          <w:rPr>
            <w:rStyle w:val="Hypertextovodkaz"/>
          </w:rPr>
          <w:t>5 Citace a seznam literatury</w:t>
        </w:r>
        <w:r>
          <w:rPr>
            <w:webHidden/>
          </w:rPr>
          <w:tab/>
        </w:r>
        <w:r>
          <w:rPr>
            <w:rStyle w:val="Hypertextovodkaz"/>
          </w:rPr>
          <w:fldChar w:fldCharType="begin"/>
        </w:r>
        <w:r>
          <w:rPr>
            <w:webHidden/>
          </w:rPr>
          <w:instrText xml:space="preserve"> PAGEREF _Toc171061982 \h </w:instrText>
        </w:r>
        <w:r>
          <w:rPr>
            <w:rStyle w:val="Hypertextovodkaz"/>
          </w:rPr>
        </w:r>
        <w:r>
          <w:rPr>
            <w:rStyle w:val="Hypertextovodkaz"/>
          </w:rPr>
          <w:fldChar w:fldCharType="separate"/>
        </w:r>
        <w:r>
          <w:rPr>
            <w:webHidden/>
          </w:rPr>
          <w:t>19</w:t>
        </w:r>
        <w:r>
          <w:rPr>
            <w:rStyle w:val="Hypertextovodkaz"/>
          </w:rPr>
          <w:fldChar w:fldCharType="end"/>
        </w:r>
      </w:hyperlink>
    </w:p>
    <w:p w14:paraId="768AACE2" w14:textId="3E1B3361"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83" w:history="1">
        <w:r w:rsidRPr="00CD6E64">
          <w:rPr>
            <w:rStyle w:val="Hypertextovodkaz"/>
            <w:noProof/>
          </w:rPr>
          <w:t>5.1 Odkazy v textu</w:t>
        </w:r>
        <w:r>
          <w:rPr>
            <w:noProof/>
            <w:webHidden/>
          </w:rPr>
          <w:tab/>
        </w:r>
        <w:r>
          <w:rPr>
            <w:rStyle w:val="Hypertextovodkaz"/>
            <w:noProof/>
          </w:rPr>
          <w:fldChar w:fldCharType="begin"/>
        </w:r>
        <w:r>
          <w:rPr>
            <w:noProof/>
            <w:webHidden/>
          </w:rPr>
          <w:instrText xml:space="preserve"> PAGEREF _Toc171061983 \h </w:instrText>
        </w:r>
        <w:r>
          <w:rPr>
            <w:rStyle w:val="Hypertextovodkaz"/>
            <w:noProof/>
          </w:rPr>
        </w:r>
        <w:r>
          <w:rPr>
            <w:rStyle w:val="Hypertextovodkaz"/>
            <w:noProof/>
          </w:rPr>
          <w:fldChar w:fldCharType="separate"/>
        </w:r>
        <w:r>
          <w:rPr>
            <w:noProof/>
            <w:webHidden/>
          </w:rPr>
          <w:t>20</w:t>
        </w:r>
        <w:r>
          <w:rPr>
            <w:rStyle w:val="Hypertextovodkaz"/>
            <w:noProof/>
          </w:rPr>
          <w:fldChar w:fldCharType="end"/>
        </w:r>
      </w:hyperlink>
    </w:p>
    <w:p w14:paraId="41175CA0" w14:textId="67722D0F" w:rsidR="00050E45" w:rsidRDefault="00050E45">
      <w:pPr>
        <w:pStyle w:val="Obsah2"/>
        <w:rPr>
          <w:rFonts w:asciiTheme="minorHAnsi" w:eastAsiaTheme="minorEastAsia" w:hAnsiTheme="minorHAnsi" w:cstheme="minorBidi"/>
          <w:noProof/>
          <w:kern w:val="2"/>
          <w:sz w:val="24"/>
          <w:szCs w:val="24"/>
          <w14:ligatures w14:val="standardContextual"/>
        </w:rPr>
      </w:pPr>
      <w:hyperlink w:anchor="_Toc171061984" w:history="1">
        <w:r w:rsidRPr="00CD6E64">
          <w:rPr>
            <w:rStyle w:val="Hypertextovodkaz"/>
            <w:noProof/>
          </w:rPr>
          <w:t>5.2 Využití umělé inteligence při psaní kvalifikačních prací</w:t>
        </w:r>
        <w:r>
          <w:rPr>
            <w:noProof/>
            <w:webHidden/>
          </w:rPr>
          <w:tab/>
        </w:r>
        <w:r>
          <w:rPr>
            <w:rStyle w:val="Hypertextovodkaz"/>
            <w:noProof/>
          </w:rPr>
          <w:fldChar w:fldCharType="begin"/>
        </w:r>
        <w:r>
          <w:rPr>
            <w:noProof/>
            <w:webHidden/>
          </w:rPr>
          <w:instrText xml:space="preserve"> PAGEREF _Toc171061984 \h </w:instrText>
        </w:r>
        <w:r>
          <w:rPr>
            <w:rStyle w:val="Hypertextovodkaz"/>
            <w:noProof/>
          </w:rPr>
        </w:r>
        <w:r>
          <w:rPr>
            <w:rStyle w:val="Hypertextovodkaz"/>
            <w:noProof/>
          </w:rPr>
          <w:fldChar w:fldCharType="separate"/>
        </w:r>
        <w:r>
          <w:rPr>
            <w:noProof/>
            <w:webHidden/>
          </w:rPr>
          <w:t>22</w:t>
        </w:r>
        <w:r>
          <w:rPr>
            <w:rStyle w:val="Hypertextovodkaz"/>
            <w:noProof/>
          </w:rPr>
          <w:fldChar w:fldCharType="end"/>
        </w:r>
      </w:hyperlink>
    </w:p>
    <w:p w14:paraId="38495026" w14:textId="481C2508"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85" w:history="1">
        <w:r w:rsidRPr="00CD6E64">
          <w:rPr>
            <w:rStyle w:val="Hypertextovodkaz"/>
          </w:rPr>
          <w:t>Závěr</w:t>
        </w:r>
        <w:r>
          <w:rPr>
            <w:webHidden/>
          </w:rPr>
          <w:tab/>
        </w:r>
        <w:r>
          <w:rPr>
            <w:rStyle w:val="Hypertextovodkaz"/>
          </w:rPr>
          <w:fldChar w:fldCharType="begin"/>
        </w:r>
        <w:r>
          <w:rPr>
            <w:webHidden/>
          </w:rPr>
          <w:instrText xml:space="preserve"> PAGEREF _Toc171061985 \h </w:instrText>
        </w:r>
        <w:r>
          <w:rPr>
            <w:rStyle w:val="Hypertextovodkaz"/>
          </w:rPr>
        </w:r>
        <w:r>
          <w:rPr>
            <w:rStyle w:val="Hypertextovodkaz"/>
          </w:rPr>
          <w:fldChar w:fldCharType="separate"/>
        </w:r>
        <w:r>
          <w:rPr>
            <w:webHidden/>
          </w:rPr>
          <w:t>23</w:t>
        </w:r>
        <w:r>
          <w:rPr>
            <w:rStyle w:val="Hypertextovodkaz"/>
          </w:rPr>
          <w:fldChar w:fldCharType="end"/>
        </w:r>
      </w:hyperlink>
    </w:p>
    <w:p w14:paraId="6F949C77" w14:textId="06788E6C"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86" w:history="1">
        <w:r w:rsidRPr="00CD6E64">
          <w:rPr>
            <w:rStyle w:val="Hypertextovodkaz"/>
          </w:rPr>
          <w:t>Seznam literatury</w:t>
        </w:r>
        <w:r>
          <w:rPr>
            <w:webHidden/>
          </w:rPr>
          <w:tab/>
        </w:r>
        <w:r>
          <w:rPr>
            <w:rStyle w:val="Hypertextovodkaz"/>
          </w:rPr>
          <w:fldChar w:fldCharType="begin"/>
        </w:r>
        <w:r>
          <w:rPr>
            <w:webHidden/>
          </w:rPr>
          <w:instrText xml:space="preserve"> PAGEREF _Toc171061986 \h </w:instrText>
        </w:r>
        <w:r>
          <w:rPr>
            <w:rStyle w:val="Hypertextovodkaz"/>
          </w:rPr>
        </w:r>
        <w:r>
          <w:rPr>
            <w:rStyle w:val="Hypertextovodkaz"/>
          </w:rPr>
          <w:fldChar w:fldCharType="separate"/>
        </w:r>
        <w:r>
          <w:rPr>
            <w:webHidden/>
          </w:rPr>
          <w:t>24</w:t>
        </w:r>
        <w:r>
          <w:rPr>
            <w:rStyle w:val="Hypertextovodkaz"/>
          </w:rPr>
          <w:fldChar w:fldCharType="end"/>
        </w:r>
      </w:hyperlink>
    </w:p>
    <w:p w14:paraId="33437931" w14:textId="47871A94" w:rsidR="00050E45" w:rsidRDefault="00050E45">
      <w:pPr>
        <w:pStyle w:val="Obsah1"/>
        <w:rPr>
          <w:rFonts w:asciiTheme="minorHAnsi" w:eastAsiaTheme="minorEastAsia" w:hAnsiTheme="minorHAnsi" w:cstheme="minorBidi"/>
          <w:b w:val="0"/>
          <w:kern w:val="2"/>
          <w:sz w:val="24"/>
          <w:szCs w:val="24"/>
          <w14:ligatures w14:val="standardContextual"/>
        </w:rPr>
      </w:pPr>
      <w:hyperlink w:anchor="_Toc171061987" w:history="1">
        <w:r w:rsidRPr="00CD6E64">
          <w:rPr>
            <w:rStyle w:val="Hypertextovodkaz"/>
          </w:rPr>
          <w:t>Přílohy</w:t>
        </w:r>
        <w:r>
          <w:rPr>
            <w:webHidden/>
          </w:rPr>
          <w:tab/>
        </w:r>
        <w:r>
          <w:rPr>
            <w:rStyle w:val="Hypertextovodkaz"/>
          </w:rPr>
          <w:fldChar w:fldCharType="begin"/>
        </w:r>
        <w:r>
          <w:rPr>
            <w:webHidden/>
          </w:rPr>
          <w:instrText xml:space="preserve"> PAGEREF _Toc171061987 \h </w:instrText>
        </w:r>
        <w:r>
          <w:rPr>
            <w:rStyle w:val="Hypertextovodkaz"/>
          </w:rPr>
        </w:r>
        <w:r>
          <w:rPr>
            <w:rStyle w:val="Hypertextovodkaz"/>
          </w:rPr>
          <w:fldChar w:fldCharType="separate"/>
        </w:r>
        <w:r>
          <w:rPr>
            <w:webHidden/>
          </w:rPr>
          <w:t>25</w:t>
        </w:r>
        <w:r>
          <w:rPr>
            <w:rStyle w:val="Hypertextovodkaz"/>
          </w:rPr>
          <w:fldChar w:fldCharType="end"/>
        </w:r>
      </w:hyperlink>
    </w:p>
    <w:p w14:paraId="6A56F011" w14:textId="3E8D1F4C" w:rsidR="00DA4CA2" w:rsidRPr="004841F3" w:rsidRDefault="00DA4CA2" w:rsidP="00DA4CA2">
      <w:pPr>
        <w:pStyle w:val="FMVENadpis1Neslovan"/>
        <w:rPr>
          <w:b w:val="0"/>
          <w:sz w:val="22"/>
        </w:rPr>
        <w:sectPr w:rsidR="00DA4CA2" w:rsidRPr="004841F3" w:rsidSect="00341A2D">
          <w:headerReference w:type="default" r:id="rId12"/>
          <w:pgSz w:w="11906" w:h="16838" w:code="9"/>
          <w:pgMar w:top="1418" w:right="1418" w:bottom="1985" w:left="1418" w:header="709" w:footer="1134" w:gutter="0"/>
          <w:cols w:space="708"/>
          <w:docGrid w:linePitch="360"/>
        </w:sectPr>
      </w:pPr>
      <w:r w:rsidRPr="004841F3">
        <w:rPr>
          <w:b w:val="0"/>
          <w:sz w:val="22"/>
        </w:rPr>
        <w:fldChar w:fldCharType="end"/>
      </w:r>
    </w:p>
    <w:p w14:paraId="2444B423" w14:textId="77777777" w:rsidR="00DA4CA2" w:rsidRPr="004841F3" w:rsidRDefault="00DA4CA2" w:rsidP="00DA4CA2">
      <w:pPr>
        <w:pStyle w:val="FMVENadpis1Neslovan"/>
      </w:pPr>
      <w:bookmarkStart w:id="0" w:name="_Toc171061954"/>
      <w:r w:rsidRPr="004841F3">
        <w:lastRenderedPageBreak/>
        <w:t>Úvod</w:t>
      </w:r>
      <w:bookmarkEnd w:id="0"/>
    </w:p>
    <w:p w14:paraId="7ABF7522" w14:textId="2FA96EEA" w:rsidR="002A1367" w:rsidRPr="004841F3" w:rsidRDefault="006D33E7" w:rsidP="000D34B5">
      <w:pPr>
        <w:pStyle w:val="FMVENormlnZanadpisemiobjektem"/>
      </w:pPr>
      <w:r w:rsidRPr="004841F3">
        <w:t xml:space="preserve">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w:t>
      </w:r>
      <w:r w:rsidR="00F81384" w:rsidRPr="004841F3">
        <w:t>disertační</w:t>
      </w:r>
      <w:r w:rsidRPr="004841F3">
        <w:t>.</w:t>
      </w:r>
    </w:p>
    <w:p w14:paraId="1DFD9210" w14:textId="77777777" w:rsidR="00305BEB" w:rsidRPr="004841F3" w:rsidRDefault="006D33E7" w:rsidP="006D33E7">
      <w:pPr>
        <w:pStyle w:val="FMVENormln"/>
      </w:pPr>
      <w:r w:rsidRPr="004841F3">
        <w:t xml:space="preserve">Jeho účel je dvojí – jednak podat ucelené informace o všech technických a organizačních aspektech psaní takové práce včetně pojednání o způsobu odkazování na zdroje, </w:t>
      </w:r>
      <w:r w:rsidR="00305BEB" w:rsidRPr="004841F3">
        <w:t xml:space="preserve">jednak je sám o sobě formátován podle zde uvedených pravidel a může tedy sloužit jako šablona (nebo spíše „šablona“, neboť v textovém editoru je pojem </w:t>
      </w:r>
      <w:r w:rsidR="00305BEB" w:rsidRPr="004841F3">
        <w:rPr>
          <w:i/>
        </w:rPr>
        <w:t>šablona</w:t>
      </w:r>
      <w:r w:rsidR="00305BEB" w:rsidRPr="004841F3">
        <w:t xml:space="preserve"> vyhrazen něčemu trochu jinému) komukoliv, kdo podobný text začíná psát.</w:t>
      </w:r>
    </w:p>
    <w:p w14:paraId="5FC3762B" w14:textId="7C9291E4" w:rsidR="000D34B5" w:rsidRDefault="006E11D6" w:rsidP="000F3010">
      <w:pPr>
        <w:pStyle w:val="FMVENormln"/>
      </w:pPr>
      <w:r w:rsidRPr="004841F3">
        <w:t xml:space="preserve">Tento text se maximálně snaží vycházet z aktuálně platných českých státních norem; autoři jsou si však jisti, že v některých případech jsou tyto normy zcela zastaralé a je </w:t>
      </w:r>
      <w:r w:rsidR="00EE4C77" w:rsidRPr="004841F3">
        <w:t>vhodné – a v některých případech přímo nutné – je</w:t>
      </w:r>
      <w:r w:rsidRPr="004841F3">
        <w:t xml:space="preserve"> přizpůsobit současné realitě</w:t>
      </w:r>
      <w:r w:rsidR="00EE4C77" w:rsidRPr="004841F3">
        <w:t xml:space="preserve">. Pouze v takovém případě se text a doporučení </w:t>
      </w:r>
      <w:r w:rsidR="00333756" w:rsidRPr="004841F3">
        <w:t xml:space="preserve">v něm obsažená bude </w:t>
      </w:r>
      <w:r w:rsidR="00EE4C77" w:rsidRPr="004841F3">
        <w:t>od těchto norem odklánět.</w:t>
      </w:r>
      <w:r w:rsidR="00A905C7" w:rsidRPr="004841F3">
        <w:t xml:space="preserve"> Stejně tak jsou v rámci tohoto textu maximálně respektována pravidla pro tzv. </w:t>
      </w:r>
      <w:r w:rsidR="00A905C7" w:rsidRPr="004841F3">
        <w:rPr>
          <w:i/>
        </w:rPr>
        <w:t>hladkou sazbu</w:t>
      </w:r>
      <w:r w:rsidR="00A905C7" w:rsidRPr="004841F3">
        <w:t xml:space="preserve"> textu – tedy takovou sazbu, která je neje</w:t>
      </w:r>
      <w:r w:rsidR="00710D52" w:rsidRPr="004841F3">
        <w:t>n</w:t>
      </w:r>
      <w:r w:rsidR="00A905C7" w:rsidRPr="004841F3">
        <w:t>om funkční, ale i oku čtenáře lahodící.</w:t>
      </w:r>
    </w:p>
    <w:p w14:paraId="3A86607D" w14:textId="77777777" w:rsidR="00437D6F" w:rsidRDefault="00437D6F" w:rsidP="00437D6F">
      <w:pPr>
        <w:pStyle w:val="FMVENadpis2Neslovan"/>
      </w:pPr>
      <w:bookmarkStart w:id="1" w:name="_Toc171061955"/>
      <w:r>
        <w:t>Textové editory</w:t>
      </w:r>
      <w:bookmarkEnd w:id="1"/>
    </w:p>
    <w:p w14:paraId="39A71D59" w14:textId="77777777" w:rsidR="001060C5" w:rsidRDefault="00437D6F" w:rsidP="00437D6F">
      <w:pPr>
        <w:pStyle w:val="FMVENormlnZanadpisemiobjektem"/>
      </w:pPr>
      <w:r w:rsidRPr="004841F3">
        <w:t xml:space="preserve">Jako textový editor, na kterém jsou všechny uvedené rady, návody a doporučení prezentována, slouží aplikace </w:t>
      </w:r>
      <w:r w:rsidRPr="004841F3">
        <w:rPr>
          <w:b/>
        </w:rPr>
        <w:t>Microsoft Word</w:t>
      </w:r>
      <w:r w:rsidRPr="004841F3">
        <w:t xml:space="preserve"> ve verzi 2007 a vyšší – tedy ve verzích, které jako uživatelské rozhraní využívají koncepci </w:t>
      </w:r>
      <w:r w:rsidRPr="004841F3">
        <w:rPr>
          <w:i/>
        </w:rPr>
        <w:t>pásů karet</w:t>
      </w:r>
      <w:r w:rsidRPr="004841F3">
        <w:t xml:space="preserve"> (anglicky </w:t>
      </w:r>
      <w:proofErr w:type="spellStart"/>
      <w:r w:rsidRPr="004841F3">
        <w:rPr>
          <w:i/>
        </w:rPr>
        <w:t>ribbons</w:t>
      </w:r>
      <w:proofErr w:type="spellEnd"/>
      <w:r w:rsidRPr="004841F3">
        <w:t>) oproti dříve používaným klasickým menu a panelům nástrojů.</w:t>
      </w:r>
    </w:p>
    <w:p w14:paraId="7D61468A" w14:textId="62F04034" w:rsidR="00621DD8" w:rsidRDefault="001060C5" w:rsidP="001060C5">
      <w:pPr>
        <w:pStyle w:val="FMVENormln"/>
      </w:pPr>
      <w:r>
        <w:t xml:space="preserve">Pokud </w:t>
      </w:r>
      <w:r w:rsidR="00F31DAA">
        <w:t xml:space="preserve">na svém počítači používáte operační systémy </w:t>
      </w:r>
      <w:r w:rsidR="007D4693">
        <w:t xml:space="preserve">Microsoft </w:t>
      </w:r>
      <w:r w:rsidR="00F31DAA">
        <w:t xml:space="preserve">Windows nebo </w:t>
      </w:r>
      <w:r w:rsidR="007D4693">
        <w:t>Apple m</w:t>
      </w:r>
      <w:r w:rsidR="00F31DAA">
        <w:t>acOS</w:t>
      </w:r>
      <w:r w:rsidR="00A61878">
        <w:t>, máte c</w:t>
      </w:r>
      <w:r w:rsidR="00621DD8">
        <w:t xml:space="preserve">oby studenti Fakulty managementu VŠE k dispozici </w:t>
      </w:r>
      <w:r w:rsidR="006034F3">
        <w:t>bezplatnou licenci celého kancelářského balíku Microsoft Office</w:t>
      </w:r>
      <w:r w:rsidR="00E244E2">
        <w:t xml:space="preserve"> a použití </w:t>
      </w:r>
      <w:r w:rsidR="00F81384">
        <w:t xml:space="preserve">aplikace Word </w:t>
      </w:r>
      <w:r w:rsidR="00E244E2">
        <w:t xml:space="preserve">v aktuální verzi </w:t>
      </w:r>
      <w:r w:rsidR="006D401A">
        <w:t>V</w:t>
      </w:r>
      <w:r w:rsidR="008E4C08">
        <w:t xml:space="preserve">ám ušetří zbytečné </w:t>
      </w:r>
      <w:r w:rsidR="006C7654">
        <w:t>starosti plynoucí z nekompatibility s jinými nástroji.</w:t>
      </w:r>
    </w:p>
    <w:p w14:paraId="12AAEED9" w14:textId="07761AA6" w:rsidR="00437D6F" w:rsidRPr="004841F3" w:rsidRDefault="006C7654" w:rsidP="006C7654">
      <w:pPr>
        <w:pStyle w:val="FMVENormln"/>
      </w:pPr>
      <w:r>
        <w:t xml:space="preserve">Pokud pro svou práci používáte počítač s některou z distribucí </w:t>
      </w:r>
      <w:r w:rsidR="005427DB">
        <w:t>operačního systému L</w:t>
      </w:r>
      <w:r>
        <w:t xml:space="preserve">inux, doporučujeme používat (za zvýšené opatrnosti) kancelářský balík </w:t>
      </w:r>
      <w:r w:rsidR="00437D6F" w:rsidRPr="004841F3">
        <w:rPr>
          <w:b/>
        </w:rPr>
        <w:t>LibreOffice</w:t>
      </w:r>
      <w:r w:rsidRPr="006C7654">
        <w:rPr>
          <w:bCs/>
        </w:rPr>
        <w:t>, kon</w:t>
      </w:r>
      <w:r>
        <w:rPr>
          <w:bCs/>
        </w:rPr>
        <w:t>k</w:t>
      </w:r>
      <w:r w:rsidRPr="006C7654">
        <w:rPr>
          <w:bCs/>
        </w:rPr>
        <w:t>rétně jeho so</w:t>
      </w:r>
      <w:r>
        <w:rPr>
          <w:bCs/>
        </w:rPr>
        <w:t>u</w:t>
      </w:r>
      <w:r w:rsidRPr="006C7654">
        <w:rPr>
          <w:bCs/>
        </w:rPr>
        <w:t xml:space="preserve">část </w:t>
      </w:r>
      <w:proofErr w:type="spellStart"/>
      <w:r w:rsidR="00437D6F" w:rsidRPr="005427DB">
        <w:rPr>
          <w:b/>
        </w:rPr>
        <w:t>Writer</w:t>
      </w:r>
      <w:proofErr w:type="spellEnd"/>
      <w:r w:rsidR="00437D6F" w:rsidRPr="006C7654">
        <w:rPr>
          <w:bCs/>
        </w:rPr>
        <w:t>.</w:t>
      </w:r>
      <w:r>
        <w:rPr>
          <w:bCs/>
        </w:rPr>
        <w:t xml:space="preserve"> </w:t>
      </w:r>
      <w:r w:rsidR="007A000D">
        <w:rPr>
          <w:bCs/>
        </w:rPr>
        <w:t xml:space="preserve">Jde o otevřený a bezplatný software, </w:t>
      </w:r>
      <w:r w:rsidR="007273AD">
        <w:rPr>
          <w:bCs/>
        </w:rPr>
        <w:t xml:space="preserve">jehož aktuální verzi si </w:t>
      </w:r>
      <w:r w:rsidR="007A000D">
        <w:rPr>
          <w:bCs/>
        </w:rPr>
        <w:t xml:space="preserve">můžete </w:t>
      </w:r>
      <w:r w:rsidR="007273AD">
        <w:rPr>
          <w:bCs/>
        </w:rPr>
        <w:t xml:space="preserve">stáhnout </w:t>
      </w:r>
      <w:r w:rsidR="00B46754">
        <w:rPr>
          <w:bCs/>
        </w:rPr>
        <w:t xml:space="preserve">z adresy </w:t>
      </w:r>
      <w:hyperlink r:id="rId13" w:history="1">
        <w:r w:rsidR="00B46754" w:rsidRPr="00B46754">
          <w:rPr>
            <w:rStyle w:val="Hypertextovodkaz"/>
          </w:rPr>
          <w:t>https://cs.libreoffice.org</w:t>
        </w:r>
      </w:hyperlink>
      <w:r w:rsidR="00B46754">
        <w:rPr>
          <w:bCs/>
        </w:rPr>
        <w:t>.</w:t>
      </w:r>
    </w:p>
    <w:p w14:paraId="7C4F639D" w14:textId="0D1146D4" w:rsidR="00CC68C4" w:rsidRDefault="00CC68C4" w:rsidP="00CC68C4">
      <w:pPr>
        <w:pStyle w:val="FMVENadpis2Neslovan"/>
      </w:pPr>
      <w:bookmarkStart w:id="2" w:name="_Toc171061956"/>
      <w:r>
        <w:t>Použitá písma</w:t>
      </w:r>
      <w:bookmarkEnd w:id="2"/>
    </w:p>
    <w:p w14:paraId="33CAC3F4" w14:textId="54F1BF2A" w:rsidR="00385302" w:rsidRDefault="00385302" w:rsidP="00385302">
      <w:pPr>
        <w:pStyle w:val="FMVENormlnZanadpisemiobjektem"/>
      </w:pPr>
      <w:r>
        <w:t xml:space="preserve">Abychom zajistili co nejkonzistentnější </w:t>
      </w:r>
      <w:r w:rsidR="003F763B">
        <w:t>vzhled kvalifikačních prací, kter</w:t>
      </w:r>
      <w:r w:rsidR="005B6B7F">
        <w:t>ými se</w:t>
      </w:r>
      <w:r w:rsidR="003F763B">
        <w:t xml:space="preserve"> studenti Fakulty managementu VŠE </w:t>
      </w:r>
      <w:r w:rsidR="005B6B7F">
        <w:t xml:space="preserve">prezentují, je třeba, abyste do svého počítače (resp. všech </w:t>
      </w:r>
      <w:r w:rsidR="005B6B7F">
        <w:lastRenderedPageBreak/>
        <w:t xml:space="preserve">počítačů, na kterých budete </w:t>
      </w:r>
      <w:r w:rsidR="00577A07">
        <w:t xml:space="preserve">svou kvalifikační práci tvořit) nainstalovali používaná písma (fonty). Tato šablona využívá kombinaci bezpatkového písma </w:t>
      </w:r>
      <w:r w:rsidR="00577A07" w:rsidRPr="0084274C">
        <w:rPr>
          <w:i/>
          <w:iCs/>
        </w:rPr>
        <w:t xml:space="preserve">Noto </w:t>
      </w:r>
      <w:proofErr w:type="spellStart"/>
      <w:r w:rsidR="00577A07" w:rsidRPr="0084274C">
        <w:rPr>
          <w:i/>
          <w:iCs/>
        </w:rPr>
        <w:t>Sans</w:t>
      </w:r>
      <w:proofErr w:type="spellEnd"/>
      <w:r w:rsidR="00577A07">
        <w:t xml:space="preserve"> a patkového písma </w:t>
      </w:r>
      <w:r w:rsidR="00577A07" w:rsidRPr="0084274C">
        <w:rPr>
          <w:i/>
          <w:iCs/>
        </w:rPr>
        <w:t xml:space="preserve">Noto </w:t>
      </w:r>
      <w:r w:rsidR="007A135C" w:rsidRPr="0084274C">
        <w:rPr>
          <w:i/>
          <w:iCs/>
        </w:rPr>
        <w:t>Serif</w:t>
      </w:r>
      <w:r w:rsidR="00577A07">
        <w:t xml:space="preserve">. </w:t>
      </w:r>
      <w:r w:rsidR="004641D1">
        <w:t>Jde o</w:t>
      </w:r>
      <w:r w:rsidR="007A135C">
        <w:t xml:space="preserve"> zástupce </w:t>
      </w:r>
      <w:r w:rsidR="004641D1">
        <w:t xml:space="preserve">svobodné </w:t>
      </w:r>
      <w:r w:rsidR="007A135C">
        <w:t xml:space="preserve">rodiny písem </w:t>
      </w:r>
      <w:r w:rsidR="007A135C" w:rsidRPr="0084274C">
        <w:rPr>
          <w:i/>
          <w:iCs/>
        </w:rPr>
        <w:t>Noto</w:t>
      </w:r>
      <w:r w:rsidR="004641D1">
        <w:t xml:space="preserve">, </w:t>
      </w:r>
      <w:r w:rsidR="00CB1A8E">
        <w:t>která pokrývá naprosto drtivou většinu všech jazyků, se kterými je možné se ve světě setkat</w:t>
      </w:r>
      <w:r w:rsidR="00F00E0C">
        <w:t xml:space="preserve">, a v případě </w:t>
      </w:r>
      <w:r w:rsidR="004166D5">
        <w:t xml:space="preserve">potřeby </w:t>
      </w:r>
      <w:r w:rsidR="00F00E0C">
        <w:t>je tak možné si z</w:t>
      </w:r>
      <w:r w:rsidR="00492B6D">
        <w:t> </w:t>
      </w:r>
      <w:proofErr w:type="spellStart"/>
      <w:r w:rsidR="00F00E0C">
        <w:t>rep</w:t>
      </w:r>
      <w:r w:rsidR="00492B6D">
        <w:t>o</w:t>
      </w:r>
      <w:r w:rsidR="00F00E0C">
        <w:t>zit</w:t>
      </w:r>
      <w:r w:rsidR="00492B6D">
        <w:t>áře</w:t>
      </w:r>
      <w:proofErr w:type="spellEnd"/>
      <w:r w:rsidR="00492B6D">
        <w:t xml:space="preserve"> </w:t>
      </w:r>
      <w:hyperlink r:id="rId14" w:history="1">
        <w:r w:rsidR="00492B6D" w:rsidRPr="004166D5">
          <w:rPr>
            <w:rStyle w:val="Hypertextovodkaz"/>
          </w:rPr>
          <w:t>https://</w:t>
        </w:r>
        <w:r w:rsidR="00492B6D" w:rsidRPr="0013305D">
          <w:rPr>
            <w:rStyle w:val="Hypertextovodkaz"/>
          </w:rPr>
          <w:t>notofonts</w:t>
        </w:r>
        <w:r w:rsidR="00492B6D" w:rsidRPr="004166D5">
          <w:rPr>
            <w:rStyle w:val="Hypertextovodkaz"/>
          </w:rPr>
          <w:t>.github.io</w:t>
        </w:r>
      </w:hyperlink>
      <w:r w:rsidR="00492B6D">
        <w:t xml:space="preserve"> stáhnout </w:t>
      </w:r>
      <w:r w:rsidR="00A26CAF">
        <w:t xml:space="preserve">i fonty </w:t>
      </w:r>
      <w:r w:rsidR="00C33DA2">
        <w:t xml:space="preserve">pro práci se znaky mimo </w:t>
      </w:r>
      <w:r w:rsidR="00A26CAF">
        <w:t>latink</w:t>
      </w:r>
      <w:r w:rsidR="00C33DA2">
        <w:t>u, řečtinu a cyrilici</w:t>
      </w:r>
      <w:r w:rsidR="005B232B">
        <w:t>.</w:t>
      </w:r>
    </w:p>
    <w:p w14:paraId="7720E40F" w14:textId="2C31A879" w:rsidR="005B232B" w:rsidRDefault="005B232B" w:rsidP="00E21CAC">
      <w:pPr>
        <w:pStyle w:val="FMVENormln"/>
        <w:spacing w:after="80"/>
      </w:pPr>
      <w:r>
        <w:t>Pokud si ovšem vystačíte jen s nimi, pak nejjednodušší cestou je instalace ze souborů</w:t>
      </w:r>
      <w:r w:rsidR="00061C0C">
        <w:t>, k</w:t>
      </w:r>
      <w:r>
        <w:t>teré jsou připojeny k této šabloně</w:t>
      </w:r>
      <w:r w:rsidR="00061C0C">
        <w:t xml:space="preserve">. </w:t>
      </w:r>
      <w:r w:rsidR="00061C0C" w:rsidRPr="003C41B4">
        <w:rPr>
          <w:b/>
          <w:bCs/>
        </w:rPr>
        <w:t xml:space="preserve">Postupně proto </w:t>
      </w:r>
      <w:proofErr w:type="spellStart"/>
      <w:r w:rsidR="00061C0C" w:rsidRPr="003C41B4">
        <w:rPr>
          <w:b/>
          <w:bCs/>
        </w:rPr>
        <w:t>poklikejte</w:t>
      </w:r>
      <w:proofErr w:type="spellEnd"/>
      <w:r w:rsidR="00061C0C" w:rsidRPr="003C41B4">
        <w:rPr>
          <w:b/>
          <w:bCs/>
        </w:rPr>
        <w:t xml:space="preserve"> na následující</w:t>
      </w:r>
      <w:r w:rsidR="009C68E1" w:rsidRPr="003C41B4">
        <w:rPr>
          <w:b/>
          <w:bCs/>
        </w:rPr>
        <w:t>ch</w:t>
      </w:r>
      <w:r w:rsidR="00061C0C" w:rsidRPr="003C41B4">
        <w:rPr>
          <w:b/>
          <w:bCs/>
        </w:rPr>
        <w:t xml:space="preserve"> </w:t>
      </w:r>
      <w:r w:rsidR="009C68E1" w:rsidRPr="003C41B4">
        <w:rPr>
          <w:b/>
          <w:bCs/>
        </w:rPr>
        <w:t xml:space="preserve">osm </w:t>
      </w:r>
      <w:r w:rsidR="00061C0C" w:rsidRPr="003C41B4">
        <w:rPr>
          <w:b/>
          <w:bCs/>
        </w:rPr>
        <w:t>zástupc</w:t>
      </w:r>
      <w:r w:rsidR="009C68E1" w:rsidRPr="003C41B4">
        <w:rPr>
          <w:b/>
          <w:bCs/>
        </w:rPr>
        <w:t>ů</w:t>
      </w:r>
      <w:r w:rsidR="00061C0C" w:rsidRPr="003C41B4">
        <w:rPr>
          <w:b/>
          <w:bCs/>
        </w:rPr>
        <w:t xml:space="preserve"> jednotlivých řezů písem</w:t>
      </w:r>
      <w:r w:rsidR="005900D1" w:rsidRPr="003C41B4">
        <w:rPr>
          <w:b/>
          <w:bCs/>
        </w:rPr>
        <w:t xml:space="preserve"> a následně potvrďte instalaci do svého operačního systému</w:t>
      </w:r>
      <w:r w:rsidR="00F10C7C" w:rsidRPr="003C41B4">
        <w:rPr>
          <w:b/>
          <w:bCs/>
        </w:rPr>
        <w:t>.</w:t>
      </w:r>
      <w:r w:rsidR="00B82DC1" w:rsidRPr="00B82DC1">
        <w:rPr>
          <w:noProof/>
        </w:rPr>
        <w:t xml:space="preserve"> </w:t>
      </w:r>
      <w:r w:rsidR="003C41B4">
        <w:t xml:space="preserve">Tuto akci samozřejmě provedete na (každém) počítači jen jednou a písmo tak bude použitelné i ve všech ostatních aplikacích (a budete-li např. tvořit nějakou grafiku, můžete se rodiny </w:t>
      </w:r>
      <w:r w:rsidR="003C41B4" w:rsidRPr="0084274C">
        <w:rPr>
          <w:i/>
          <w:iCs/>
        </w:rPr>
        <w:t>Noto</w:t>
      </w:r>
      <w:r w:rsidR="003C41B4">
        <w:t xml:space="preserve"> držet).</w:t>
      </w:r>
    </w:p>
    <w:tbl>
      <w:tblPr>
        <w:tblStyle w:val="FMVETabulka1"/>
        <w:tblW w:w="5000" w:type="pct"/>
        <w:tblLook w:val="0420" w:firstRow="1" w:lastRow="0" w:firstColumn="0" w:lastColumn="0" w:noHBand="0" w:noVBand="1"/>
      </w:tblPr>
      <w:tblGrid>
        <w:gridCol w:w="1812"/>
        <w:gridCol w:w="1812"/>
        <w:gridCol w:w="1812"/>
        <w:gridCol w:w="1812"/>
        <w:gridCol w:w="1812"/>
      </w:tblGrid>
      <w:tr w:rsidR="006411B1" w:rsidRPr="004841F3" w14:paraId="06E2839B" w14:textId="5876D299" w:rsidTr="00EE5126">
        <w:trPr>
          <w:cnfStyle w:val="100000000000" w:firstRow="1" w:lastRow="0" w:firstColumn="0" w:lastColumn="0" w:oddVBand="0" w:evenVBand="0" w:oddHBand="0" w:evenHBand="0" w:firstRowFirstColumn="0" w:firstRowLastColumn="0" w:lastRowFirstColumn="0" w:lastRowLastColumn="0"/>
        </w:trPr>
        <w:tc>
          <w:tcPr>
            <w:tcW w:w="1810" w:type="dxa"/>
          </w:tcPr>
          <w:p w14:paraId="77507461" w14:textId="1316AE96" w:rsidR="00217262" w:rsidRPr="004841F3" w:rsidRDefault="00016DC2" w:rsidP="00217262">
            <w:pPr>
              <w:pStyle w:val="FMVETexttabulky"/>
            </w:pPr>
            <w:r>
              <w:t>P</w:t>
            </w:r>
            <w:r w:rsidR="00217262">
              <w:t>ísm</w:t>
            </w:r>
            <w:r>
              <w:t>o</w:t>
            </w:r>
          </w:p>
        </w:tc>
        <w:tc>
          <w:tcPr>
            <w:tcW w:w="1811" w:type="dxa"/>
          </w:tcPr>
          <w:p w14:paraId="648D9623" w14:textId="21E075E2" w:rsidR="00217262" w:rsidRPr="004841F3" w:rsidRDefault="00217262" w:rsidP="00217262">
            <w:pPr>
              <w:pStyle w:val="FMVETexttabulky"/>
              <w:jc w:val="center"/>
            </w:pPr>
            <w:r>
              <w:t>Obyčejné</w:t>
            </w:r>
          </w:p>
        </w:tc>
        <w:tc>
          <w:tcPr>
            <w:tcW w:w="1811" w:type="dxa"/>
          </w:tcPr>
          <w:p w14:paraId="26C5A1F2" w14:textId="422FBF70" w:rsidR="00217262" w:rsidRPr="004841F3" w:rsidRDefault="00217262" w:rsidP="00217262">
            <w:pPr>
              <w:pStyle w:val="FMVETexttabulky"/>
              <w:jc w:val="center"/>
            </w:pPr>
            <w:r>
              <w:t>Tučné</w:t>
            </w:r>
          </w:p>
        </w:tc>
        <w:tc>
          <w:tcPr>
            <w:tcW w:w="1811" w:type="dxa"/>
          </w:tcPr>
          <w:p w14:paraId="617A0F2C" w14:textId="216881E3" w:rsidR="00217262" w:rsidRDefault="00217262" w:rsidP="00217262">
            <w:pPr>
              <w:pStyle w:val="FMVETexttabulky"/>
              <w:jc w:val="center"/>
            </w:pPr>
            <w:r>
              <w:t>Kurzíva</w:t>
            </w:r>
          </w:p>
        </w:tc>
        <w:tc>
          <w:tcPr>
            <w:tcW w:w="1811" w:type="dxa"/>
          </w:tcPr>
          <w:p w14:paraId="22A4F1CA" w14:textId="4F6B28E5" w:rsidR="00217262" w:rsidRDefault="00217262" w:rsidP="00217262">
            <w:pPr>
              <w:pStyle w:val="FMVETexttabulky"/>
              <w:jc w:val="center"/>
            </w:pPr>
            <w:r>
              <w:t>Tučná kurzíva</w:t>
            </w:r>
          </w:p>
        </w:tc>
      </w:tr>
      <w:tr w:rsidR="006411B1" w:rsidRPr="004841F3" w14:paraId="6B809A32" w14:textId="7682F19C" w:rsidTr="00EE5126">
        <w:trPr>
          <w:cnfStyle w:val="000000100000" w:firstRow="0" w:lastRow="0" w:firstColumn="0" w:lastColumn="0" w:oddVBand="0" w:evenVBand="0" w:oddHBand="1" w:evenHBand="0" w:firstRowFirstColumn="0" w:firstRowLastColumn="0" w:lastRowFirstColumn="0" w:lastRowLastColumn="0"/>
          <w:trHeight w:val="701"/>
        </w:trPr>
        <w:tc>
          <w:tcPr>
            <w:tcW w:w="1810" w:type="dxa"/>
          </w:tcPr>
          <w:p w14:paraId="7E63AE02" w14:textId="43324A6F" w:rsidR="00217262" w:rsidRPr="004841F3" w:rsidRDefault="00217262" w:rsidP="00217262">
            <w:pPr>
              <w:pStyle w:val="FMVETexttabulky"/>
            </w:pPr>
            <w:r>
              <w:t xml:space="preserve">Noto </w:t>
            </w:r>
            <w:proofErr w:type="spellStart"/>
            <w:r>
              <w:t>Sans</w:t>
            </w:r>
            <w:proofErr w:type="spellEnd"/>
          </w:p>
        </w:tc>
        <w:tc>
          <w:tcPr>
            <w:tcW w:w="1811" w:type="dxa"/>
          </w:tcPr>
          <w:p w14:paraId="51178819" w14:textId="075C51DA" w:rsidR="00217262" w:rsidRPr="004841F3" w:rsidRDefault="00CA1D99" w:rsidP="00E341FF">
            <w:pPr>
              <w:pStyle w:val="FMVETexttabulky"/>
              <w:spacing w:before="80" w:after="0" w:line="240" w:lineRule="auto"/>
              <w:jc w:val="center"/>
            </w:pPr>
            <w:r>
              <w:object w:dxaOrig="2100" w:dyaOrig="810" w14:anchorId="486A13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29.25pt" o:ole="">
                  <v:imagedata r:id="rId15" o:title=""/>
                </v:shape>
                <o:OLEObject Type="Embed" ProgID="Package" ShapeID="_x0000_i1025" DrawAspect="Content" ObjectID="_1781674793" r:id="rId16"/>
              </w:object>
            </w:r>
          </w:p>
        </w:tc>
        <w:tc>
          <w:tcPr>
            <w:tcW w:w="1811" w:type="dxa"/>
          </w:tcPr>
          <w:p w14:paraId="0ECD0D36" w14:textId="52506BDD" w:rsidR="00217262" w:rsidRPr="004841F3" w:rsidRDefault="00CA1D99" w:rsidP="00E341FF">
            <w:pPr>
              <w:pStyle w:val="FMVETexttabulky"/>
              <w:spacing w:before="80" w:after="0" w:line="240" w:lineRule="auto"/>
              <w:jc w:val="center"/>
            </w:pPr>
            <w:r>
              <w:object w:dxaOrig="1800" w:dyaOrig="810" w14:anchorId="3B1315D5">
                <v:shape id="_x0000_i1026" type="#_x0000_t75" style="width:66pt;height:30pt" o:ole="">
                  <v:imagedata r:id="rId17" o:title=""/>
                </v:shape>
                <o:OLEObject Type="Embed" ProgID="Package" ShapeID="_x0000_i1026" DrawAspect="Content" ObjectID="_1781674794" r:id="rId18"/>
              </w:object>
            </w:r>
          </w:p>
        </w:tc>
        <w:tc>
          <w:tcPr>
            <w:tcW w:w="1811" w:type="dxa"/>
          </w:tcPr>
          <w:p w14:paraId="187BD227" w14:textId="66BF183C" w:rsidR="00217262" w:rsidRPr="004841F3" w:rsidRDefault="00CA1D99" w:rsidP="00E341FF">
            <w:pPr>
              <w:pStyle w:val="FMVETexttabulky"/>
              <w:spacing w:before="80" w:after="0" w:line="240" w:lineRule="auto"/>
              <w:jc w:val="center"/>
            </w:pPr>
            <w:r>
              <w:object w:dxaOrig="1815" w:dyaOrig="810" w14:anchorId="30DE5BD5">
                <v:shape id="_x0000_i1027" type="#_x0000_t75" style="width:66.75pt;height:30pt" o:ole="">
                  <v:imagedata r:id="rId19" o:title=""/>
                </v:shape>
                <o:OLEObject Type="Embed" ProgID="Package" ShapeID="_x0000_i1027" DrawAspect="Content" ObjectID="_1781674795" r:id="rId20"/>
              </w:object>
            </w:r>
          </w:p>
        </w:tc>
        <w:tc>
          <w:tcPr>
            <w:tcW w:w="1811" w:type="dxa"/>
          </w:tcPr>
          <w:p w14:paraId="6139EBF8" w14:textId="7CAD55B3" w:rsidR="00217262" w:rsidRPr="004841F3" w:rsidRDefault="00CA1D99" w:rsidP="00E341FF">
            <w:pPr>
              <w:pStyle w:val="FMVETexttabulky"/>
              <w:spacing w:before="80" w:after="0" w:line="240" w:lineRule="auto"/>
              <w:jc w:val="center"/>
            </w:pPr>
            <w:r>
              <w:object w:dxaOrig="2265" w:dyaOrig="810" w14:anchorId="4199AE76">
                <v:shape id="_x0000_i1028" type="#_x0000_t75" style="width:82.5pt;height:29.25pt" o:ole="">
                  <v:imagedata r:id="rId21" o:title=""/>
                </v:shape>
                <o:OLEObject Type="Embed" ProgID="Package" ShapeID="_x0000_i1028" DrawAspect="Content" ObjectID="_1781674796" r:id="rId22"/>
              </w:object>
            </w:r>
          </w:p>
        </w:tc>
      </w:tr>
      <w:tr w:rsidR="006411B1" w:rsidRPr="004841F3" w14:paraId="7A046608" w14:textId="150BAC40" w:rsidTr="00EE5126">
        <w:trPr>
          <w:cnfStyle w:val="000000010000" w:firstRow="0" w:lastRow="0" w:firstColumn="0" w:lastColumn="0" w:oddVBand="0" w:evenVBand="0" w:oddHBand="0" w:evenHBand="1" w:firstRowFirstColumn="0" w:firstRowLastColumn="0" w:lastRowFirstColumn="0" w:lastRowLastColumn="0"/>
          <w:trHeight w:val="701"/>
        </w:trPr>
        <w:tc>
          <w:tcPr>
            <w:tcW w:w="1810" w:type="dxa"/>
          </w:tcPr>
          <w:p w14:paraId="3FA8583D" w14:textId="41081858" w:rsidR="00217262" w:rsidRPr="004841F3" w:rsidRDefault="00217262" w:rsidP="00217262">
            <w:pPr>
              <w:pStyle w:val="FMVETexttabulky"/>
            </w:pPr>
            <w:r>
              <w:t>Noto Serif</w:t>
            </w:r>
          </w:p>
        </w:tc>
        <w:tc>
          <w:tcPr>
            <w:tcW w:w="1811" w:type="dxa"/>
          </w:tcPr>
          <w:p w14:paraId="384E018A" w14:textId="1282C2E7" w:rsidR="00217262" w:rsidRPr="004841F3" w:rsidRDefault="00CA1D99" w:rsidP="00E341FF">
            <w:pPr>
              <w:pStyle w:val="FMVETexttabulky"/>
              <w:spacing w:before="80" w:after="0" w:line="240" w:lineRule="auto"/>
              <w:jc w:val="center"/>
            </w:pPr>
            <w:r>
              <w:object w:dxaOrig="2070" w:dyaOrig="810" w14:anchorId="647B3E8F">
                <v:shape id="_x0000_i1029" type="#_x0000_t75" style="width:75pt;height:30pt" o:ole="">
                  <v:imagedata r:id="rId23" o:title=""/>
                </v:shape>
                <o:OLEObject Type="Embed" ProgID="Package" ShapeID="_x0000_i1029" DrawAspect="Content" ObjectID="_1781674797" r:id="rId24"/>
              </w:object>
            </w:r>
          </w:p>
        </w:tc>
        <w:tc>
          <w:tcPr>
            <w:tcW w:w="1811" w:type="dxa"/>
          </w:tcPr>
          <w:p w14:paraId="239DDBC2" w14:textId="5E100774" w:rsidR="00217262" w:rsidRPr="004841F3" w:rsidRDefault="00CA1D99" w:rsidP="00E341FF">
            <w:pPr>
              <w:pStyle w:val="FMVETexttabulky"/>
              <w:spacing w:before="80" w:after="0" w:line="240" w:lineRule="auto"/>
              <w:jc w:val="center"/>
            </w:pPr>
            <w:r>
              <w:object w:dxaOrig="1770" w:dyaOrig="810" w14:anchorId="098E7A09">
                <v:shape id="_x0000_i1030" type="#_x0000_t75" style="width:63.75pt;height:29.25pt" o:ole="">
                  <v:imagedata r:id="rId25" o:title=""/>
                </v:shape>
                <o:OLEObject Type="Embed" ProgID="Package" ShapeID="_x0000_i1030" DrawAspect="Content" ObjectID="_1781674798" r:id="rId26"/>
              </w:object>
            </w:r>
          </w:p>
        </w:tc>
        <w:tc>
          <w:tcPr>
            <w:tcW w:w="1811" w:type="dxa"/>
          </w:tcPr>
          <w:p w14:paraId="7BDBD15D" w14:textId="49E9AF27" w:rsidR="00217262" w:rsidRPr="004841F3" w:rsidRDefault="00CA1D99" w:rsidP="00E341FF">
            <w:pPr>
              <w:pStyle w:val="FMVETexttabulky"/>
              <w:spacing w:before="80" w:after="0" w:line="240" w:lineRule="auto"/>
              <w:jc w:val="center"/>
            </w:pPr>
            <w:r>
              <w:object w:dxaOrig="1800" w:dyaOrig="810" w14:anchorId="6398589E">
                <v:shape id="_x0000_i1031" type="#_x0000_t75" style="width:66pt;height:30pt" o:ole="">
                  <v:imagedata r:id="rId27" o:title=""/>
                </v:shape>
                <o:OLEObject Type="Embed" ProgID="Package" ShapeID="_x0000_i1031" DrawAspect="Content" ObjectID="_1781674799" r:id="rId28"/>
              </w:object>
            </w:r>
          </w:p>
        </w:tc>
        <w:tc>
          <w:tcPr>
            <w:tcW w:w="1811" w:type="dxa"/>
          </w:tcPr>
          <w:p w14:paraId="3AFBCCE1" w14:textId="112EDD58" w:rsidR="00217262" w:rsidRPr="004841F3" w:rsidRDefault="00CA1D99" w:rsidP="00E341FF">
            <w:pPr>
              <w:pStyle w:val="FMVETexttabulky"/>
              <w:spacing w:before="80" w:after="0" w:line="240" w:lineRule="auto"/>
              <w:jc w:val="center"/>
            </w:pPr>
            <w:r>
              <w:object w:dxaOrig="2250" w:dyaOrig="810" w14:anchorId="6E9A7FE3">
                <v:shape id="_x0000_i1032" type="#_x0000_t75" style="width:81.75pt;height:29.25pt" o:ole="">
                  <v:imagedata r:id="rId29" o:title=""/>
                </v:shape>
                <o:OLEObject Type="Embed" ProgID="Package" ShapeID="_x0000_i1032" DrawAspect="Content" ObjectID="_1781674800" r:id="rId30"/>
              </w:object>
            </w:r>
          </w:p>
        </w:tc>
      </w:tr>
    </w:tbl>
    <w:p w14:paraId="457A5BE0" w14:textId="005417A5" w:rsidR="00F10C7C" w:rsidRDefault="003C41B4" w:rsidP="00E21CAC">
      <w:pPr>
        <w:pStyle w:val="FMVENormln"/>
        <w:spacing w:after="80"/>
        <w:rPr>
          <w:noProof/>
        </w:rPr>
      </w:pPr>
      <w:r>
        <w:rPr>
          <w:noProof/>
        </w:rPr>
        <w:t xml:space="preserve">Poté svůj textový editor </w:t>
      </w:r>
      <w:r w:rsidR="00E67BA3">
        <w:rPr>
          <w:noProof/>
        </w:rPr>
        <w:t xml:space="preserve">pro jistotu </w:t>
      </w:r>
      <w:r>
        <w:rPr>
          <w:noProof/>
        </w:rPr>
        <w:t>restartujte</w:t>
      </w:r>
      <w:r w:rsidR="00E67BA3">
        <w:rPr>
          <w:noProof/>
        </w:rPr>
        <w:t xml:space="preserve"> a nyní byste už měli vidět následující text </w:t>
      </w:r>
      <w:r w:rsidR="00D24B37">
        <w:rPr>
          <w:noProof/>
        </w:rPr>
        <w:t>(</w:t>
      </w:r>
      <w:r w:rsidR="00F23317">
        <w:rPr>
          <w:noProof/>
        </w:rPr>
        <w:t>horní řádek</w:t>
      </w:r>
      <w:r w:rsidR="00D24B37">
        <w:rPr>
          <w:noProof/>
        </w:rPr>
        <w:t xml:space="preserve">) </w:t>
      </w:r>
      <w:r w:rsidR="00E67BA3">
        <w:rPr>
          <w:noProof/>
        </w:rPr>
        <w:t xml:space="preserve">naprosto stejně, jako </w:t>
      </w:r>
      <w:r w:rsidR="00B95FED">
        <w:rPr>
          <w:noProof/>
        </w:rPr>
        <w:t>na kontrolním obrázku</w:t>
      </w:r>
      <w:r w:rsidR="00D24B37">
        <w:rPr>
          <w:noProof/>
        </w:rPr>
        <w:t xml:space="preserve"> (</w:t>
      </w:r>
      <w:r w:rsidR="00D24B37" w:rsidRPr="00CA1D99">
        <w:rPr>
          <w:noProof/>
        </w:rPr>
        <w:t>dol</w:t>
      </w:r>
      <w:r w:rsidR="00FD26EC">
        <w:rPr>
          <w:noProof/>
        </w:rPr>
        <w:t>n</w:t>
      </w:r>
      <w:r w:rsidR="00F23317" w:rsidRPr="00CA1D99">
        <w:rPr>
          <w:noProof/>
        </w:rPr>
        <w:t>í řádek</w:t>
      </w:r>
      <w:r w:rsidR="00D24B37">
        <w:rPr>
          <w:noProof/>
        </w:rPr>
        <w:t>)</w:t>
      </w:r>
      <w:r w:rsidR="00B95FED">
        <w:rPr>
          <w:noProof/>
        </w:rPr>
        <w:t>.</w:t>
      </w:r>
    </w:p>
    <w:tbl>
      <w:tblPr>
        <w:tblStyle w:val="FMVETabulka1"/>
        <w:tblW w:w="5000" w:type="pct"/>
        <w:tblLook w:val="0420" w:firstRow="1" w:lastRow="0" w:firstColumn="0" w:lastColumn="0" w:noHBand="0" w:noVBand="1"/>
      </w:tblPr>
      <w:tblGrid>
        <w:gridCol w:w="1979"/>
        <w:gridCol w:w="3540"/>
        <w:gridCol w:w="3541"/>
      </w:tblGrid>
      <w:tr w:rsidR="00B95FED" w:rsidRPr="004841F3" w14:paraId="7EA25234" w14:textId="77777777" w:rsidTr="00EE5126">
        <w:trPr>
          <w:cnfStyle w:val="100000000000" w:firstRow="1" w:lastRow="0" w:firstColumn="0" w:lastColumn="0" w:oddVBand="0" w:evenVBand="0" w:oddHBand="0" w:evenHBand="0" w:firstRowFirstColumn="0" w:firstRowLastColumn="0" w:lastRowFirstColumn="0" w:lastRowLastColumn="0"/>
        </w:trPr>
        <w:tc>
          <w:tcPr>
            <w:tcW w:w="1977" w:type="dxa"/>
          </w:tcPr>
          <w:p w14:paraId="6E07BBAB" w14:textId="77777777" w:rsidR="00B95FED" w:rsidRPr="004841F3" w:rsidRDefault="00B95FED" w:rsidP="00102AF6">
            <w:pPr>
              <w:pStyle w:val="FMVETexttabulky"/>
            </w:pPr>
            <w:r>
              <w:t>Písmo</w:t>
            </w:r>
          </w:p>
        </w:tc>
        <w:tc>
          <w:tcPr>
            <w:tcW w:w="3538" w:type="dxa"/>
          </w:tcPr>
          <w:p w14:paraId="39B76F8E" w14:textId="7404CFE9" w:rsidR="00B95FED" w:rsidRPr="004841F3" w:rsidRDefault="00B95FED" w:rsidP="00102AF6">
            <w:pPr>
              <w:pStyle w:val="FMVETexttabulky"/>
              <w:jc w:val="center"/>
            </w:pPr>
            <w:r w:rsidRPr="00B95FED">
              <w:t xml:space="preserve">Noto </w:t>
            </w:r>
            <w:proofErr w:type="spellStart"/>
            <w:r w:rsidRPr="00B95FED">
              <w:t>Sans</w:t>
            </w:r>
            <w:proofErr w:type="spellEnd"/>
          </w:p>
        </w:tc>
        <w:tc>
          <w:tcPr>
            <w:tcW w:w="3539" w:type="dxa"/>
          </w:tcPr>
          <w:p w14:paraId="4D3F6BBC" w14:textId="2467761F" w:rsidR="00B95FED" w:rsidRPr="004841F3" w:rsidRDefault="00B95FED" w:rsidP="00102AF6">
            <w:pPr>
              <w:pStyle w:val="FMVETexttabulky"/>
              <w:jc w:val="center"/>
            </w:pPr>
            <w:r w:rsidRPr="00B95FED">
              <w:t>Noto Serif</w:t>
            </w:r>
          </w:p>
        </w:tc>
      </w:tr>
      <w:tr w:rsidR="00B95FED" w:rsidRPr="004841F3" w14:paraId="4E3EE9E7" w14:textId="77777777" w:rsidTr="00EE5126">
        <w:trPr>
          <w:cnfStyle w:val="000000100000" w:firstRow="0" w:lastRow="0" w:firstColumn="0" w:lastColumn="0" w:oddVBand="0" w:evenVBand="0" w:oddHBand="1" w:evenHBand="0" w:firstRowFirstColumn="0" w:firstRowLastColumn="0" w:lastRowFirstColumn="0" w:lastRowLastColumn="0"/>
          <w:trHeight w:val="701"/>
        </w:trPr>
        <w:tc>
          <w:tcPr>
            <w:tcW w:w="1977" w:type="dxa"/>
          </w:tcPr>
          <w:p w14:paraId="34389FE2" w14:textId="21B1C630" w:rsidR="00B95FED" w:rsidRPr="004841F3" w:rsidRDefault="00B95FED" w:rsidP="00102AF6">
            <w:pPr>
              <w:pStyle w:val="FMVETexttabulky"/>
            </w:pPr>
            <w:r>
              <w:t>Text</w:t>
            </w:r>
          </w:p>
        </w:tc>
        <w:tc>
          <w:tcPr>
            <w:tcW w:w="3538" w:type="dxa"/>
          </w:tcPr>
          <w:p w14:paraId="7B5A78D7" w14:textId="48EFC3DE" w:rsidR="00B95FED" w:rsidRPr="00906DFB" w:rsidRDefault="00F758D9" w:rsidP="00102AF6">
            <w:pPr>
              <w:pStyle w:val="FMVETexttabulky"/>
              <w:spacing w:after="0" w:line="240" w:lineRule="auto"/>
              <w:jc w:val="center"/>
              <w:rPr>
                <w:sz w:val="26"/>
                <w:szCs w:val="26"/>
              </w:rPr>
            </w:pPr>
            <w:r w:rsidRPr="00906DFB">
              <w:rPr>
                <w:sz w:val="32"/>
                <w:szCs w:val="32"/>
              </w:rPr>
              <w:t>Žluť</w:t>
            </w:r>
            <w:r w:rsidRPr="00906DFB">
              <w:rPr>
                <w:b/>
                <w:bCs/>
                <w:sz w:val="32"/>
                <w:szCs w:val="32"/>
              </w:rPr>
              <w:t>oučký</w:t>
            </w:r>
            <w:r w:rsidRPr="00906DFB">
              <w:rPr>
                <w:sz w:val="32"/>
                <w:szCs w:val="32"/>
              </w:rPr>
              <w:t xml:space="preserve"> </w:t>
            </w:r>
            <w:r w:rsidRPr="00906DFB">
              <w:rPr>
                <w:i/>
                <w:iCs/>
                <w:sz w:val="32"/>
                <w:szCs w:val="32"/>
              </w:rPr>
              <w:t>kůň</w:t>
            </w:r>
            <w:r w:rsidRPr="00906DFB">
              <w:rPr>
                <w:sz w:val="32"/>
                <w:szCs w:val="32"/>
              </w:rPr>
              <w:t xml:space="preserve"> </w:t>
            </w:r>
            <w:r w:rsidRPr="00906DFB">
              <w:rPr>
                <w:b/>
                <w:bCs/>
                <w:i/>
                <w:iCs/>
                <w:sz w:val="32"/>
                <w:szCs w:val="32"/>
              </w:rPr>
              <w:t>běží</w:t>
            </w:r>
            <w:r w:rsidR="00FE24A2">
              <w:rPr>
                <w:noProof/>
              </w:rPr>
              <w:t xml:space="preserve"> </w:t>
            </w:r>
          </w:p>
        </w:tc>
        <w:tc>
          <w:tcPr>
            <w:tcW w:w="3539" w:type="dxa"/>
          </w:tcPr>
          <w:p w14:paraId="58DAC4D8" w14:textId="73504F96" w:rsidR="00B95FED" w:rsidRPr="00906DFB" w:rsidRDefault="00906DFB" w:rsidP="00102AF6">
            <w:pPr>
              <w:pStyle w:val="FMVETexttabulky"/>
              <w:spacing w:after="0" w:line="240" w:lineRule="auto"/>
              <w:jc w:val="center"/>
              <w:rPr>
                <w:rFonts w:ascii="Noto Serif" w:hAnsi="Noto Serif" w:cs="Noto Serif"/>
              </w:rPr>
            </w:pPr>
            <w:r w:rsidRPr="00906DFB">
              <w:rPr>
                <w:rFonts w:ascii="Noto Serif" w:hAnsi="Noto Serif" w:cs="Noto Serif"/>
                <w:sz w:val="32"/>
                <w:szCs w:val="32"/>
              </w:rPr>
              <w:t>Žluť</w:t>
            </w:r>
            <w:r w:rsidRPr="00906DFB">
              <w:rPr>
                <w:rFonts w:ascii="Noto Serif" w:hAnsi="Noto Serif" w:cs="Noto Serif"/>
                <w:b/>
                <w:bCs/>
                <w:sz w:val="32"/>
                <w:szCs w:val="32"/>
              </w:rPr>
              <w:t>oučký</w:t>
            </w:r>
            <w:r w:rsidRPr="00906DFB">
              <w:rPr>
                <w:rFonts w:ascii="Noto Serif" w:hAnsi="Noto Serif" w:cs="Noto Serif"/>
                <w:sz w:val="32"/>
                <w:szCs w:val="32"/>
              </w:rPr>
              <w:t xml:space="preserve"> </w:t>
            </w:r>
            <w:r w:rsidRPr="00906DFB">
              <w:rPr>
                <w:rFonts w:ascii="Noto Serif" w:hAnsi="Noto Serif" w:cs="Noto Serif"/>
                <w:i/>
                <w:iCs/>
                <w:sz w:val="32"/>
                <w:szCs w:val="32"/>
              </w:rPr>
              <w:t>kůň</w:t>
            </w:r>
            <w:r w:rsidRPr="00906DFB">
              <w:rPr>
                <w:rFonts w:ascii="Noto Serif" w:hAnsi="Noto Serif" w:cs="Noto Serif"/>
                <w:sz w:val="32"/>
                <w:szCs w:val="32"/>
              </w:rPr>
              <w:t xml:space="preserve"> </w:t>
            </w:r>
            <w:r w:rsidRPr="00906DFB">
              <w:rPr>
                <w:rFonts w:ascii="Noto Serif" w:hAnsi="Noto Serif" w:cs="Noto Serif"/>
                <w:b/>
                <w:bCs/>
                <w:i/>
                <w:iCs/>
                <w:sz w:val="32"/>
                <w:szCs w:val="32"/>
              </w:rPr>
              <w:t>běží</w:t>
            </w:r>
            <w:r w:rsidRPr="00906DFB">
              <w:rPr>
                <w:rFonts w:ascii="Noto Serif" w:hAnsi="Noto Serif" w:cs="Noto Serif"/>
                <w:sz w:val="32"/>
                <w:szCs w:val="32"/>
              </w:rPr>
              <w:t>.</w:t>
            </w:r>
          </w:p>
        </w:tc>
      </w:tr>
      <w:tr w:rsidR="00B95FED" w:rsidRPr="004841F3" w14:paraId="04A68A1D" w14:textId="77777777" w:rsidTr="00EE5126">
        <w:trPr>
          <w:cnfStyle w:val="000000010000" w:firstRow="0" w:lastRow="0" w:firstColumn="0" w:lastColumn="0" w:oddVBand="0" w:evenVBand="0" w:oddHBand="0" w:evenHBand="1" w:firstRowFirstColumn="0" w:firstRowLastColumn="0" w:lastRowFirstColumn="0" w:lastRowLastColumn="0"/>
          <w:trHeight w:val="701"/>
        </w:trPr>
        <w:tc>
          <w:tcPr>
            <w:tcW w:w="1977" w:type="dxa"/>
          </w:tcPr>
          <w:p w14:paraId="5EA01124" w14:textId="76CD81A6" w:rsidR="00B95FED" w:rsidRPr="004841F3" w:rsidRDefault="00EE5126" w:rsidP="00102AF6">
            <w:pPr>
              <w:pStyle w:val="FMVETexttabulky"/>
            </w:pPr>
            <w:r>
              <w:t>Kontrolní obrázek</w:t>
            </w:r>
          </w:p>
        </w:tc>
        <w:tc>
          <w:tcPr>
            <w:tcW w:w="3538" w:type="dxa"/>
          </w:tcPr>
          <w:p w14:paraId="3DBE8432" w14:textId="61BC9264" w:rsidR="00B95FED" w:rsidRPr="004841F3" w:rsidRDefault="00FE24A2" w:rsidP="00102AF6">
            <w:pPr>
              <w:pStyle w:val="FMVETexttabulky"/>
              <w:spacing w:after="0" w:line="240" w:lineRule="auto"/>
              <w:jc w:val="center"/>
            </w:pPr>
            <w:r w:rsidRPr="00FE24A2">
              <w:rPr>
                <w:noProof/>
                <w:sz w:val="32"/>
                <w:szCs w:val="32"/>
              </w:rPr>
              <w:drawing>
                <wp:inline distT="0" distB="0" distL="0" distR="0" wp14:anchorId="18B3A0C4" wp14:editId="3E2B2FC2">
                  <wp:extent cx="1828800" cy="238125"/>
                  <wp:effectExtent l="0" t="0" r="0" b="9525"/>
                  <wp:docPr id="536486232" name="Grafický 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486232"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1828800" cy="238125"/>
                          </a:xfrm>
                          <a:prstGeom prst="rect">
                            <a:avLst/>
                          </a:prstGeom>
                        </pic:spPr>
                      </pic:pic>
                    </a:graphicData>
                  </a:graphic>
                </wp:inline>
              </w:drawing>
            </w:r>
            <w:r>
              <w:rPr>
                <w:noProof/>
              </w:rPr>
              <w:t xml:space="preserve"> </w:t>
            </w:r>
          </w:p>
        </w:tc>
        <w:tc>
          <w:tcPr>
            <w:tcW w:w="3539" w:type="dxa"/>
          </w:tcPr>
          <w:p w14:paraId="50E23E24" w14:textId="1A48DE85" w:rsidR="00B95FED" w:rsidRPr="004841F3" w:rsidRDefault="00FE24A2" w:rsidP="00102AF6">
            <w:pPr>
              <w:pStyle w:val="FMVETexttabulky"/>
              <w:spacing w:after="0" w:line="240" w:lineRule="auto"/>
              <w:jc w:val="center"/>
            </w:pPr>
            <w:r>
              <w:rPr>
                <w:noProof/>
              </w:rPr>
              <w:drawing>
                <wp:inline distT="0" distB="0" distL="0" distR="0" wp14:anchorId="788D6623" wp14:editId="6394340A">
                  <wp:extent cx="1914525" cy="238125"/>
                  <wp:effectExtent l="0" t="0" r="9525" b="9525"/>
                  <wp:docPr id="3672467" name="Grafický 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467"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1914525" cy="238125"/>
                          </a:xfrm>
                          <a:prstGeom prst="rect">
                            <a:avLst/>
                          </a:prstGeom>
                        </pic:spPr>
                      </pic:pic>
                    </a:graphicData>
                  </a:graphic>
                </wp:inline>
              </w:drawing>
            </w:r>
          </w:p>
        </w:tc>
      </w:tr>
    </w:tbl>
    <w:p w14:paraId="63C44C25" w14:textId="5D2945B6" w:rsidR="00CC68C4" w:rsidRPr="00F00E0C" w:rsidRDefault="00F00E0C" w:rsidP="00F00E0C">
      <w:pPr>
        <w:pStyle w:val="FMVENadpis2Neslovan"/>
      </w:pPr>
      <w:bookmarkStart w:id="3" w:name="_Toc171061957"/>
      <w:r>
        <w:t>Připomínky a náměty</w:t>
      </w:r>
      <w:bookmarkEnd w:id="3"/>
    </w:p>
    <w:p w14:paraId="689940FC" w14:textId="77777777" w:rsidR="00AC5746" w:rsidRDefault="00AC5746" w:rsidP="00437D6F">
      <w:pPr>
        <w:pStyle w:val="FMVENormlnZanadpisemiobjektem"/>
      </w:pPr>
      <w:r w:rsidRPr="004841F3">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7BED7D22" w14:textId="77777777" w:rsidR="00437D6F" w:rsidRPr="00437D6F" w:rsidRDefault="00437D6F" w:rsidP="00437D6F">
      <w:pPr>
        <w:pStyle w:val="FMVENormln"/>
      </w:pPr>
    </w:p>
    <w:p w14:paraId="5A5EFCEE" w14:textId="77777777" w:rsidR="00CC6032" w:rsidRPr="00437D6F" w:rsidRDefault="00CC6032" w:rsidP="00437D6F">
      <w:pPr>
        <w:pStyle w:val="FMVENormlnZanadpisemiobjektem"/>
        <w:rPr>
          <w:b/>
          <w:bCs/>
        </w:rPr>
      </w:pPr>
      <w:r w:rsidRPr="00437D6F">
        <w:rPr>
          <w:b/>
          <w:bCs/>
        </w:rPr>
        <w:t>Hodně zdaru!</w:t>
      </w:r>
    </w:p>
    <w:p w14:paraId="091A1A32" w14:textId="2AB3B150" w:rsidR="00CC6032" w:rsidRPr="004841F3" w:rsidRDefault="00CC6032" w:rsidP="00CC6032">
      <w:pPr>
        <w:pStyle w:val="FMVENormln"/>
        <w:jc w:val="right"/>
        <w:rPr>
          <w:i/>
          <w:sz w:val="20"/>
        </w:rPr>
      </w:pPr>
      <w:bookmarkStart w:id="4" w:name="_Hlk170667076"/>
      <w:r w:rsidRPr="004841F3">
        <w:t>Tomáš Kincl (</w:t>
      </w:r>
      <w:hyperlink r:id="rId35" w:history="1">
        <w:r w:rsidR="002C2987" w:rsidRPr="004841F3">
          <w:rPr>
            <w:rStyle w:val="Hypertextovodkaz"/>
          </w:rPr>
          <w:t>tomas.kincl@vse.cz</w:t>
        </w:r>
      </w:hyperlink>
      <w:r w:rsidRPr="004841F3">
        <w:t>)</w:t>
      </w:r>
      <w:r w:rsidR="00437D6F">
        <w:br/>
      </w:r>
      <w:r w:rsidR="00437D6F" w:rsidRPr="004841F3">
        <w:t>Jiří Přibil (</w:t>
      </w:r>
      <w:hyperlink r:id="rId36" w:history="1">
        <w:r w:rsidR="00437D6F" w:rsidRPr="004841F3">
          <w:rPr>
            <w:rStyle w:val="Hypertextovodkaz"/>
          </w:rPr>
          <w:t>jiri.pribil@vse.cz</w:t>
        </w:r>
      </w:hyperlink>
      <w:r w:rsidR="00437D6F" w:rsidRPr="004841F3">
        <w:t>)</w:t>
      </w:r>
      <w:bookmarkEnd w:id="4"/>
    </w:p>
    <w:p w14:paraId="496B9A93" w14:textId="77777777" w:rsidR="00CC6032" w:rsidRPr="004841F3" w:rsidRDefault="00CC6032" w:rsidP="00CC6032">
      <w:pPr>
        <w:pStyle w:val="FMVENormln"/>
        <w:rPr>
          <w:i/>
          <w:sz w:val="20"/>
        </w:rPr>
        <w:sectPr w:rsidR="00CC6032" w:rsidRPr="004841F3" w:rsidSect="00341A2D">
          <w:footerReference w:type="even" r:id="rId37"/>
          <w:footerReference w:type="default" r:id="rId38"/>
          <w:footerReference w:type="first" r:id="rId39"/>
          <w:type w:val="oddPage"/>
          <w:pgSz w:w="11906" w:h="16838" w:code="9"/>
          <w:pgMar w:top="1418" w:right="1418" w:bottom="1985" w:left="1418" w:header="709" w:footer="1134" w:gutter="0"/>
          <w:cols w:space="708"/>
          <w:docGrid w:linePitch="360"/>
        </w:sectPr>
      </w:pPr>
    </w:p>
    <w:p w14:paraId="58056BA3" w14:textId="77777777" w:rsidR="006B0E46" w:rsidRPr="004841F3" w:rsidRDefault="006B0E46" w:rsidP="00A45DB4">
      <w:pPr>
        <w:pStyle w:val="FMVENadpis1slovan"/>
      </w:pPr>
      <w:bookmarkStart w:id="5" w:name="_Toc399280429"/>
      <w:bookmarkStart w:id="6" w:name="_Toc171061958"/>
      <w:r w:rsidRPr="004841F3">
        <w:lastRenderedPageBreak/>
        <w:t>Členění</w:t>
      </w:r>
      <w:r w:rsidR="006571B2" w:rsidRPr="004841F3">
        <w:t xml:space="preserve"> a formátování </w:t>
      </w:r>
      <w:r w:rsidRPr="004841F3">
        <w:t>textu</w:t>
      </w:r>
      <w:bookmarkEnd w:id="5"/>
      <w:bookmarkEnd w:id="6"/>
    </w:p>
    <w:p w14:paraId="62FF2753" w14:textId="77777777" w:rsidR="009D5440" w:rsidRPr="004841F3" w:rsidRDefault="009A40A4" w:rsidP="00256DC2">
      <w:pPr>
        <w:pStyle w:val="FMVENormlnZanadpisemiobjektem"/>
      </w:pPr>
      <w:r w:rsidRPr="004841F3">
        <w:t xml:space="preserve">Účelem odstavců je rozčlenění textu do smysluplných celků složených z jednotlivých vět. </w:t>
      </w:r>
      <w:r w:rsidR="00277F74" w:rsidRPr="004841F3">
        <w:t>Samostatným odstavcem nemůže být samostatná věta. To vyplývá z požadavku, aby odstavec uvozoval ucelenou a smysluplnou myšlenku</w:t>
      </w:r>
      <w:r w:rsidR="00700D12" w:rsidRPr="004841F3">
        <w:t xml:space="preserve"> (toto je i jediným doporučením o vhodné délce odstavce)</w:t>
      </w:r>
      <w:r w:rsidR="00277F74" w:rsidRPr="004841F3">
        <w:t xml:space="preserve">. </w:t>
      </w:r>
      <w:r w:rsidR="009D5440" w:rsidRPr="004841F3">
        <w:t xml:space="preserve">Obvyklé součásti odstavce jsou: </w:t>
      </w:r>
    </w:p>
    <w:p w14:paraId="7194968E" w14:textId="77777777" w:rsidR="009D5440" w:rsidRPr="004841F3" w:rsidRDefault="009D5440" w:rsidP="00B1538A">
      <w:pPr>
        <w:pStyle w:val="FMVEOdrkyrovn1"/>
      </w:pPr>
      <w:r w:rsidRPr="004841F3">
        <w:t xml:space="preserve">tzv. </w:t>
      </w:r>
      <w:proofErr w:type="spellStart"/>
      <w:r w:rsidRPr="004841F3">
        <w:rPr>
          <w:i/>
        </w:rPr>
        <w:t>topic</w:t>
      </w:r>
      <w:proofErr w:type="spellEnd"/>
      <w:r w:rsidRPr="004841F3">
        <w:rPr>
          <w:i/>
        </w:rPr>
        <w:t xml:space="preserve"> sentence</w:t>
      </w:r>
      <w:r w:rsidRPr="004841F3">
        <w:t xml:space="preserve"> – říká čtenáři, o čem odstavec bude a/nebo obsahuje propojení na odstavec předchozí</w:t>
      </w:r>
      <w:r w:rsidR="00AF1D02" w:rsidRPr="004841F3">
        <w:t>,</w:t>
      </w:r>
    </w:p>
    <w:p w14:paraId="6C60CC01" w14:textId="77777777" w:rsidR="009D5440" w:rsidRPr="004841F3" w:rsidRDefault="009D5440" w:rsidP="00B1538A">
      <w:pPr>
        <w:pStyle w:val="FMVEOdrkyrovn1"/>
      </w:pPr>
      <w:r w:rsidRPr="004841F3">
        <w:t xml:space="preserve">obvykle 1–8 vět, které v logickém sledu rozvíjí myšlenku obsaženou v </w:t>
      </w:r>
      <w:proofErr w:type="spellStart"/>
      <w:r w:rsidRPr="004841F3">
        <w:rPr>
          <w:i/>
        </w:rPr>
        <w:t>topic</w:t>
      </w:r>
      <w:proofErr w:type="spellEnd"/>
      <w:r w:rsidRPr="004841F3">
        <w:rPr>
          <w:i/>
        </w:rPr>
        <w:t xml:space="preserve"> sentence</w:t>
      </w:r>
      <w:r w:rsidR="00AF1D02" w:rsidRPr="004841F3">
        <w:t>,</w:t>
      </w:r>
    </w:p>
    <w:p w14:paraId="587F3D78" w14:textId="77777777" w:rsidR="009D5440" w:rsidRPr="004841F3" w:rsidRDefault="00B1538A" w:rsidP="00B1538A">
      <w:pPr>
        <w:pStyle w:val="FMVEOdrkyrovn1"/>
      </w:pPr>
      <w:r w:rsidRPr="004841F3">
        <w:t>a t</w:t>
      </w:r>
      <w:r w:rsidR="009D5440" w:rsidRPr="004841F3">
        <w:t xml:space="preserve">zv. </w:t>
      </w:r>
      <w:proofErr w:type="spellStart"/>
      <w:r w:rsidR="009D5440" w:rsidRPr="004841F3">
        <w:rPr>
          <w:i/>
        </w:rPr>
        <w:t>concluding</w:t>
      </w:r>
      <w:proofErr w:type="spellEnd"/>
      <w:r w:rsidR="009D5440" w:rsidRPr="004841F3">
        <w:rPr>
          <w:i/>
        </w:rPr>
        <w:t xml:space="preserve"> sentence</w:t>
      </w:r>
      <w:r w:rsidR="009D5440" w:rsidRPr="004841F3">
        <w:t xml:space="preserve"> – shrnuje, odkazuje zpět k větě první, může obsahovat příklad a/nebo naznačuje či propojuje odstavec následující</w:t>
      </w:r>
      <w:r w:rsidRPr="004841F3">
        <w:t>.</w:t>
      </w:r>
    </w:p>
    <w:p w14:paraId="24660F38" w14:textId="77777777" w:rsidR="009A40A4" w:rsidRPr="004841F3" w:rsidRDefault="009D5440" w:rsidP="006A6F2C">
      <w:pPr>
        <w:pStyle w:val="FMVENormlnZanadpisemiobjektem"/>
      </w:pPr>
      <w:r w:rsidRPr="004841F3">
        <w:t>Nová informace je obvykle prezentována až za úvodní větou</w:t>
      </w:r>
      <w:r w:rsidR="00610817" w:rsidRPr="004841F3">
        <w:t xml:space="preserve"> odstavce</w:t>
      </w:r>
      <w:r w:rsidRPr="004841F3">
        <w:t>. Obvykle se postupuje od obecného a známého, ke specifickému a novému.</w:t>
      </w:r>
      <w:r w:rsidR="00320499" w:rsidRPr="004841F3">
        <w:t xml:space="preserve"> </w:t>
      </w:r>
      <w:r w:rsidRPr="004841F3">
        <w:t>První odstavec práce nebo kapitoly je formulován odlišně – spíše jako mini shrnutí nebo představení struktury práce/kapitoly.</w:t>
      </w:r>
      <w:r w:rsidR="00FD181C" w:rsidRPr="004841F3">
        <w:t xml:space="preserve"> </w:t>
      </w:r>
    </w:p>
    <w:p w14:paraId="7A629D06" w14:textId="05221B68" w:rsidR="00830935" w:rsidRPr="004841F3" w:rsidRDefault="008F5A6D" w:rsidP="00717812">
      <w:pPr>
        <w:pStyle w:val="FMVENormln"/>
      </w:pPr>
      <w:r>
        <w:t xml:space="preserve">Text odstavce je </w:t>
      </w:r>
      <w:r w:rsidR="00830935" w:rsidRPr="004841F3">
        <w:t>pak vhodné formulovat</w:t>
      </w:r>
      <w:r w:rsidR="00F44257">
        <w:t xml:space="preserve"> srozumitelně bez nutnosti opakovaného vracení se k jednotlivým pasážím či přemýšlení, co chtěl autor vyjádřit</w:t>
      </w:r>
      <w:r w:rsidR="00717812" w:rsidRPr="004841F3">
        <w:t xml:space="preserve">. V češtině je častou příčinou nesrozumitelných vět </w:t>
      </w:r>
      <w:r w:rsidR="00F2337A" w:rsidRPr="004841F3">
        <w:t xml:space="preserve">např. </w:t>
      </w:r>
      <w:r w:rsidR="00F919B4" w:rsidRPr="004841F3">
        <w:t>nadměrné používání vedlejších vět, ať už ve výčtech, popisech následných dějů, nebo rozvojem sdělované myšlenky. Obvyklým projevem zmíněného je</w:t>
      </w:r>
      <w:r w:rsidR="00F2337A" w:rsidRPr="004841F3">
        <w:t xml:space="preserve"> používání spojovacích slov jako </w:t>
      </w:r>
      <w:r w:rsidR="00F2337A" w:rsidRPr="004841F3">
        <w:rPr>
          <w:i/>
        </w:rPr>
        <w:t>a, navíc, i když, ačkoliv, vzhledem k tomu, na druhou stranu</w:t>
      </w:r>
      <w:r w:rsidR="00F2337A" w:rsidRPr="004841F3">
        <w:t xml:space="preserve">, …, či vysvětlujících vět začínajících např. </w:t>
      </w:r>
      <w:r w:rsidR="00F2337A" w:rsidRPr="004841F3">
        <w:rPr>
          <w:i/>
        </w:rPr>
        <w:t xml:space="preserve">jako, protože, jelikož, kvůli, … </w:t>
      </w:r>
      <w:r w:rsidR="00F2337A" w:rsidRPr="004841F3">
        <w:t>Taková slova</w:t>
      </w:r>
      <w:r w:rsidR="00AD326B" w:rsidRPr="004841F3">
        <w:t xml:space="preserve"> lze nahradit tečkou a v následující větě zopakovat podmět či předmět původní věty vedlejší. </w:t>
      </w:r>
      <w:r w:rsidR="0094792F" w:rsidRPr="004841F3">
        <w:t>Současně může dojít k opakování některých slov na začátku vět, což ale není na překážku. Naopak to může vést k lepšímu vnímání textu čtenářem, neboť jsou klíčová slova zmiňována častěji.</w:t>
      </w:r>
      <w:r w:rsidR="00324DCE" w:rsidRPr="004841F3">
        <w:t xml:space="preserve"> Pro konstrukci vět lze doporučit následující:</w:t>
      </w:r>
    </w:p>
    <w:p w14:paraId="342EEC89" w14:textId="77777777" w:rsidR="00324DCE" w:rsidRPr="004841F3" w:rsidRDefault="00324DCE" w:rsidP="006D4A75">
      <w:pPr>
        <w:pStyle w:val="FMVEOdrkyrovn1"/>
      </w:pPr>
      <w:r w:rsidRPr="004841F3">
        <w:t>mezi podmětem a přísudkem by nemělo být příliš mnoho dalších slov, jinak se ztrácí význam</w:t>
      </w:r>
      <w:r w:rsidR="00AF1D02" w:rsidRPr="004841F3">
        <w:t>,</w:t>
      </w:r>
    </w:p>
    <w:p w14:paraId="07351944" w14:textId="77777777" w:rsidR="00324DCE" w:rsidRPr="004841F3" w:rsidRDefault="00324DCE" w:rsidP="006D4A75">
      <w:pPr>
        <w:pStyle w:val="FMVEOdrkyrovn1"/>
      </w:pPr>
      <w:r w:rsidRPr="004841F3">
        <w:t>pokud má hlavní myšlenka ve větě již 15–20 slov, není vhodné větu dále rozšiřovat doplňujícími</w:t>
      </w:r>
      <w:r w:rsidR="006D4A75" w:rsidRPr="004841F3">
        <w:t xml:space="preserve"> a rozvíjejícími</w:t>
      </w:r>
      <w:r w:rsidRPr="004841F3">
        <w:t xml:space="preserve"> informacemi</w:t>
      </w:r>
      <w:r w:rsidR="00AF1D02" w:rsidRPr="004841F3">
        <w:t>,</w:t>
      </w:r>
    </w:p>
    <w:p w14:paraId="1B1702D9" w14:textId="77777777" w:rsidR="00324DCE" w:rsidRPr="004841F3" w:rsidRDefault="00324DCE" w:rsidP="006D4A75">
      <w:pPr>
        <w:pStyle w:val="FMVEOdrkyrovn1"/>
      </w:pPr>
      <w:r w:rsidRPr="004841F3">
        <w:t>pokud věta obsahuje obvyklá spojovací slova nebo je dělena čárkami (středníky), lze zvážit rozdělení do více vět</w:t>
      </w:r>
      <w:r w:rsidR="00AF1D02" w:rsidRPr="004841F3">
        <w:t>,</w:t>
      </w:r>
    </w:p>
    <w:p w14:paraId="5CD4FAB3" w14:textId="77777777" w:rsidR="00324DCE" w:rsidRPr="004841F3" w:rsidRDefault="00324DCE" w:rsidP="006D4A75">
      <w:pPr>
        <w:pStyle w:val="FMVEOdrkyrovn1"/>
      </w:pPr>
      <w:r w:rsidRPr="004841F3">
        <w:t>rozdělení do více vět obvykle přináší opakování slov na začátku věty, aby bylo dosaženo sdělení kontextu – to ale není na závadu</w:t>
      </w:r>
      <w:r w:rsidR="00AF1D02" w:rsidRPr="004841F3">
        <w:t>,</w:t>
      </w:r>
    </w:p>
    <w:p w14:paraId="71A283E2" w14:textId="77777777" w:rsidR="00324DCE" w:rsidRPr="004841F3" w:rsidRDefault="00324DCE" w:rsidP="006D4A75">
      <w:pPr>
        <w:pStyle w:val="FMVEOdrkyrovn1"/>
      </w:pPr>
      <w:r w:rsidRPr="004841F3">
        <w:t>lze si vyzkoušet větu přečíst nahlas – pokud nelze větu přečíst na jeden nádech, je ke zvážení větu rozdělit</w:t>
      </w:r>
      <w:r w:rsidR="006D4A75" w:rsidRPr="004841F3">
        <w:t>.</w:t>
      </w:r>
    </w:p>
    <w:p w14:paraId="02AA73A9" w14:textId="77777777" w:rsidR="009F6A88" w:rsidRPr="004841F3" w:rsidRDefault="009F6A88" w:rsidP="007422B9">
      <w:pPr>
        <w:pStyle w:val="FMVENadpis2slovan"/>
      </w:pPr>
      <w:bookmarkStart w:id="7" w:name="_Toc399280430"/>
      <w:bookmarkStart w:id="8" w:name="_Toc171061959"/>
      <w:r w:rsidRPr="004841F3">
        <w:lastRenderedPageBreak/>
        <w:t>Běžný text</w:t>
      </w:r>
      <w:bookmarkEnd w:id="7"/>
      <w:bookmarkEnd w:id="8"/>
    </w:p>
    <w:p w14:paraId="6023C5ED" w14:textId="77777777" w:rsidR="009F6A88" w:rsidRPr="004841F3" w:rsidRDefault="009212F4" w:rsidP="009F6A88">
      <w:pPr>
        <w:pStyle w:val="FMVENormlnZanadpisemiobjektem"/>
      </w:pPr>
      <w:r w:rsidRPr="004841F3">
        <w:t xml:space="preserve">Pro psaní běžného textu používejte dva styly – jednak styl </w:t>
      </w:r>
      <w:r w:rsidRPr="004841F3">
        <w:rPr>
          <w:rStyle w:val="FMVEZvraznnKlvesovzkratkanebomenu"/>
        </w:rPr>
        <w:t>FM VŠE: Normální</w:t>
      </w:r>
      <w:r w:rsidRPr="004841F3">
        <w:t xml:space="preserve">, jednak styl </w:t>
      </w:r>
      <w:r w:rsidRPr="004841F3">
        <w:rPr>
          <w:rStyle w:val="FMVEZvraznnKlvesovzkratkanebomenu"/>
        </w:rPr>
        <w:t>FM VŠE: Normální: Za nadpisem</w:t>
      </w:r>
      <w:r w:rsidR="006C1993" w:rsidRPr="004841F3">
        <w:rPr>
          <w:rStyle w:val="FMVEZvraznnKlvesovzkratkanebomenu"/>
        </w:rPr>
        <w:t xml:space="preserve"> či objektem</w:t>
      </w:r>
      <w:r w:rsidRPr="004841F3">
        <w:t xml:space="preserve">. </w:t>
      </w:r>
      <w:r w:rsidR="006C1993" w:rsidRPr="004841F3">
        <w:t xml:space="preserve">Jsme si vědomi faktu, že pro drtivou většinu autorů textů je takové rozlišení běžného textu pod jejich rozlišovací schopností, nicméně jde o jednu z typografických situací zahrnovaných pod pojem </w:t>
      </w:r>
      <w:r w:rsidR="006C1993" w:rsidRPr="004841F3">
        <w:rPr>
          <w:i/>
        </w:rPr>
        <w:t>hladké sazby</w:t>
      </w:r>
      <w:r w:rsidR="00F16BAD" w:rsidRPr="004841F3">
        <w:t>.</w:t>
      </w:r>
      <w:r w:rsidR="000633CE" w:rsidRPr="004841F3">
        <w:t xml:space="preserve"> Oba styly se od sebe liší jen odsazením prvního řádku odstavce – zatímco styl </w:t>
      </w:r>
      <w:r w:rsidR="000633CE" w:rsidRPr="004841F3">
        <w:rPr>
          <w:rStyle w:val="FMVEZvraznnKlvesovzkratkanebomenu"/>
        </w:rPr>
        <w:t>FM VŠE: Normální</w:t>
      </w:r>
      <w:r w:rsidR="000633CE" w:rsidRPr="004841F3">
        <w:t xml:space="preserve"> má první řádek odsazen (a vyznačuje tak zřetelně počátek nového odstavce), styl </w:t>
      </w:r>
      <w:r w:rsidR="000633CE" w:rsidRPr="004841F3">
        <w:rPr>
          <w:rStyle w:val="FMVEZvraznnKlvesovzkratkanebomenu"/>
        </w:rPr>
        <w:t>FM VŠE: Normální: Za nadpisem či objektem</w:t>
      </w:r>
      <w:r w:rsidR="000633CE" w:rsidRPr="004841F3">
        <w:t xml:space="preserve"> toto odsazení nepoužívá a všechny </w:t>
      </w:r>
      <w:r w:rsidR="00E465AB" w:rsidRPr="004841F3">
        <w:t xml:space="preserve">jeho </w:t>
      </w:r>
      <w:r w:rsidR="000633CE" w:rsidRPr="004841F3">
        <w:t xml:space="preserve">řádky </w:t>
      </w:r>
      <w:r w:rsidR="00E465AB" w:rsidRPr="004841F3">
        <w:t xml:space="preserve">včetně prvního </w:t>
      </w:r>
      <w:r w:rsidR="000633CE" w:rsidRPr="004841F3">
        <w:t>jsou vlevo zarovnány na praporek – tak, jak to koneckonců ukazuje i tento odstavec.</w:t>
      </w:r>
    </w:p>
    <w:p w14:paraId="576D0365" w14:textId="77777777" w:rsidR="000633CE" w:rsidRPr="004841F3" w:rsidRDefault="000633CE" w:rsidP="00070E58">
      <w:pPr>
        <w:pStyle w:val="FMVENormlnZanadpisemiobjektem"/>
      </w:pPr>
      <w:r w:rsidRPr="004841F3">
        <w:t xml:space="preserve">Stylem </w:t>
      </w:r>
      <w:r w:rsidRPr="004841F3">
        <w:rPr>
          <w:rStyle w:val="FMVEZvraznnKlvesovzkratkanebomenu"/>
        </w:rPr>
        <w:t>FM VŠE: Normální: Za nadpisem či objektem</w:t>
      </w:r>
      <w:r w:rsidRPr="004841F3">
        <w:t xml:space="preserve"> se pak sází zásadně takový odstavec, u kterého je už z jeho předchůdce patrné, že o nový odstavec opravdu jde. Jde zejména o dvě situace:</w:t>
      </w:r>
    </w:p>
    <w:p w14:paraId="0C28128F" w14:textId="77777777" w:rsidR="000633CE" w:rsidRPr="004841F3" w:rsidRDefault="000633CE" w:rsidP="000633CE">
      <w:pPr>
        <w:pStyle w:val="FMVEOdrkyrovn1"/>
      </w:pPr>
      <w:r w:rsidRPr="004841F3">
        <w:t>předchází-li takovému odstavci nadpis (a to nadpis zcela libovolné úrovně, tedy i různé mezi</w:t>
      </w:r>
      <w:r w:rsidR="00E465AB" w:rsidRPr="004841F3">
        <w:t>titulky</w:t>
      </w:r>
      <w:r w:rsidRPr="004841F3">
        <w:t>),</w:t>
      </w:r>
    </w:p>
    <w:p w14:paraId="785CBBC2" w14:textId="77777777" w:rsidR="000633CE" w:rsidRPr="004841F3" w:rsidRDefault="000633CE" w:rsidP="000633CE">
      <w:pPr>
        <w:pStyle w:val="FMVEOdrkyrovn1"/>
      </w:pPr>
      <w:r w:rsidRPr="004841F3">
        <w:t>je-li před takovým odstavcem vložen libovolný objekt, jako je tabulka, obrázek, schéma a podobně.</w:t>
      </w:r>
    </w:p>
    <w:p w14:paraId="189BEA14" w14:textId="77777777" w:rsidR="00E465AB" w:rsidRPr="004841F3" w:rsidRDefault="009C6970" w:rsidP="00E465AB">
      <w:pPr>
        <w:pStyle w:val="FMVENormlnZanadpisemiobjektem"/>
      </w:pPr>
      <w:r w:rsidRPr="004841F3">
        <w:t>Existuje však ještě jedna situace, kdy je vhodné použít neodsazenou verzi odstavce, a to</w:t>
      </w:r>
      <w:r w:rsidR="001D26F5" w:rsidRPr="004841F3">
        <w:t xml:space="preserve">, </w:t>
      </w:r>
      <w:r w:rsidRPr="004841F3">
        <w:t xml:space="preserve">pokračuje-li věta bezprostředně za libovolným seznamem, a netvoří-li nový odstavec. </w:t>
      </w:r>
      <w:r w:rsidR="00C52D94" w:rsidRPr="004841F3">
        <w:rPr>
          <w:b/>
          <w:bCs/>
        </w:rPr>
        <w:t>Z</w:t>
      </w:r>
      <w:r w:rsidRPr="004841F3">
        <w:rPr>
          <w:b/>
          <w:bCs/>
        </w:rPr>
        <w:t>ejména nečíslované seznamy jsou de facto do samostatných bodů rozdělená věta.</w:t>
      </w:r>
      <w:r w:rsidRPr="004841F3">
        <w:t xml:space="preserve"> Není proto důvod, pokračuje-li text odstavce za tímto seznamem, jej vyznačovat jako nový odstavec.</w:t>
      </w:r>
      <w:r w:rsidR="001D26F5" w:rsidRPr="004841F3">
        <w:rPr>
          <w:rStyle w:val="Znakapoznpodarou"/>
        </w:rPr>
        <w:footnoteReference w:id="2"/>
      </w:r>
    </w:p>
    <w:p w14:paraId="306FCA9F" w14:textId="77777777" w:rsidR="00083B20" w:rsidRPr="004841F3" w:rsidRDefault="00083B20" w:rsidP="007422B9">
      <w:pPr>
        <w:pStyle w:val="FMVENadpis3slovan"/>
      </w:pPr>
      <w:bookmarkStart w:id="9" w:name="_Toc399280431"/>
      <w:bookmarkStart w:id="10" w:name="_Toc171061960"/>
      <w:proofErr w:type="spellStart"/>
      <w:r w:rsidRPr="004841F3">
        <w:t>Meziodstavcové</w:t>
      </w:r>
      <w:proofErr w:type="spellEnd"/>
      <w:r w:rsidRPr="004841F3">
        <w:t xml:space="preserve"> mezery</w:t>
      </w:r>
      <w:bookmarkEnd w:id="9"/>
      <w:bookmarkEnd w:id="10"/>
    </w:p>
    <w:p w14:paraId="4BBD08EF" w14:textId="77777777" w:rsidR="00083B20" w:rsidRPr="004841F3" w:rsidRDefault="00083B20" w:rsidP="00347579">
      <w:pPr>
        <w:pStyle w:val="FMVENormlnZanadpisemiobjektem"/>
      </w:pPr>
      <w:r w:rsidRPr="004841F3">
        <w:t xml:space="preserve">Pokud budete dodržovat výše uvedený způsob vyznačování odstavců pomocí doporučených stylů </w:t>
      </w:r>
      <w:r w:rsidRPr="004841F3">
        <w:rPr>
          <w:rStyle w:val="FMVEZvraznnKlvesovzkratkanebomenu"/>
        </w:rPr>
        <w:t>FM VŠE: Normální</w:t>
      </w:r>
      <w:r w:rsidRPr="004841F3">
        <w:t xml:space="preserve"> a </w:t>
      </w:r>
      <w:r w:rsidRPr="004841F3">
        <w:rPr>
          <w:rStyle w:val="FMVEZvraznnKlvesovzkratkanebomenu"/>
        </w:rPr>
        <w:t>FM VŠE: Normální: Za nadpisem či objektem</w:t>
      </w:r>
      <w:r w:rsidRPr="004841F3">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E0C8421" w14:textId="77777777" w:rsidR="00083B20" w:rsidRPr="004841F3" w:rsidRDefault="00083B20" w:rsidP="00083B20">
      <w:pPr>
        <w:pStyle w:val="FMVENormln"/>
      </w:pPr>
      <w:r w:rsidRPr="004841F3">
        <w:t>Platí proto: Nikde v dokumentu by se Vám nemělo stát, že budete mít za sebou dva znaky pro konec odstavce (laicky řečeno „dva entery“). Budete-li z něj</w:t>
      </w:r>
      <w:r w:rsidR="00B24EB7" w:rsidRPr="004841F3">
        <w:t>a</w:t>
      </w:r>
      <w:r w:rsidRPr="004841F3">
        <w:t>kého důvodu potřebovat odstavec ods</w:t>
      </w:r>
      <w:r w:rsidR="00B24EB7" w:rsidRPr="004841F3">
        <w:t>a</w:t>
      </w:r>
      <w:r w:rsidRPr="004841F3">
        <w:t xml:space="preserve">dit od okolního textu více, než je definováno ve vlastnostech </w:t>
      </w:r>
      <w:r w:rsidRPr="004841F3">
        <w:lastRenderedPageBreak/>
        <w:t xml:space="preserve">stylů </w:t>
      </w:r>
      <w:r w:rsidRPr="004841F3">
        <w:rPr>
          <w:rStyle w:val="FMVEZvraznnKlvesovzkratkanebomenu"/>
        </w:rPr>
        <w:t>FM VŠE: Normální</w:t>
      </w:r>
      <w:r w:rsidRPr="004841F3">
        <w:t xml:space="preserve"> a </w:t>
      </w:r>
      <w:r w:rsidRPr="004841F3">
        <w:rPr>
          <w:rStyle w:val="FMVEZvraznnKlvesovzkratkanebomenu"/>
        </w:rPr>
        <w:t>FM VŠE: Normální: Za nadpisem či objektem</w:t>
      </w:r>
      <w:r w:rsidRPr="004841F3">
        <w:t xml:space="preserve">, učiňte tak ve vlastnostech tohoto odstavce a zvětšete hodnotu </w:t>
      </w:r>
      <w:r w:rsidRPr="004841F3">
        <w:rPr>
          <w:rStyle w:val="FMVEZvraznnKlvesovzkratkanebomenu"/>
        </w:rPr>
        <w:t>Mezera před</w:t>
      </w:r>
      <w:r w:rsidRPr="004841F3">
        <w:t xml:space="preserve"> či </w:t>
      </w:r>
      <w:r w:rsidRPr="004841F3">
        <w:rPr>
          <w:rStyle w:val="FMVEZvraznnKlvesovzkratkanebomenu"/>
        </w:rPr>
        <w:t>Mezera za</w:t>
      </w:r>
      <w:r w:rsidRPr="004841F3">
        <w:t>.</w:t>
      </w:r>
    </w:p>
    <w:p w14:paraId="3135AE85" w14:textId="77777777" w:rsidR="006B0E46" w:rsidRPr="004841F3" w:rsidRDefault="00273D90" w:rsidP="007422B9">
      <w:pPr>
        <w:pStyle w:val="FMVENadpis2slovan"/>
      </w:pPr>
      <w:bookmarkStart w:id="11" w:name="_Toc399280432"/>
      <w:bookmarkStart w:id="12" w:name="_Toc171061961"/>
      <w:r w:rsidRPr="004841F3">
        <w:t>Nadpisy</w:t>
      </w:r>
      <w:bookmarkEnd w:id="11"/>
      <w:bookmarkEnd w:id="12"/>
    </w:p>
    <w:p w14:paraId="7374F78F" w14:textId="77777777" w:rsidR="00273D90" w:rsidRPr="004841F3" w:rsidRDefault="00903760" w:rsidP="00F14308">
      <w:pPr>
        <w:pStyle w:val="FMVENormlnZanadpisemiobjektem"/>
      </w:pPr>
      <w:r w:rsidRPr="004841F3">
        <w:t xml:space="preserve">Pro nadpisy je v zásadě nutné používat styly </w:t>
      </w:r>
      <w:r w:rsidRPr="004841F3">
        <w:rPr>
          <w:rStyle w:val="FMVEZvraznnKlvesovzkratkanebomenu"/>
        </w:rPr>
        <w:t xml:space="preserve">FM VŠE: Nadpis </w:t>
      </w:r>
      <w:r w:rsidR="00347579" w:rsidRPr="004841F3">
        <w:rPr>
          <w:rStyle w:val="FMVEZvraznnKlvesovzkratkanebomenu"/>
        </w:rPr>
        <w:t>X</w:t>
      </w:r>
      <w:r w:rsidRPr="004841F3">
        <w:t>. Připraveny máte celkem čtyři úrovně – první tři jsou k dispozici ve variantách číslovaných (před názvem kapitoly je automaticky vloženo desetinné číslování odpovídající jeho pozici v dokumentu), všechny čtyři pak také ve variantě nečíslované.</w:t>
      </w:r>
    </w:p>
    <w:p w14:paraId="694A2195" w14:textId="77777777" w:rsidR="009C474D" w:rsidRPr="004841F3" w:rsidRDefault="00903760" w:rsidP="00F14308">
      <w:pPr>
        <w:pStyle w:val="FMVENormln"/>
      </w:pPr>
      <w:r w:rsidRPr="004841F3">
        <w:t>Uvědomte si, že nadpisy slouží zejména ke snazší orientaci a k označení ucelených částí textu. Čtenář pak může najít požadované informace díky tomu, že jsou tyto nadpisy automaticky zobrazovány v obsahu dokumentu.</w:t>
      </w:r>
      <w:r w:rsidR="00A00A1D" w:rsidRPr="004841F3">
        <w:t xml:space="preserve"> Pouze použitím k tomu určených stylů dosáhnete toho, že </w:t>
      </w:r>
      <w:r w:rsidR="00F31469" w:rsidRPr="004841F3">
        <w:t xml:space="preserve">se </w:t>
      </w:r>
      <w:r w:rsidR="00A00A1D" w:rsidRPr="004841F3">
        <w:t>nadpisy v obsahu dokumentu skutečně objeví.</w:t>
      </w:r>
      <w:r w:rsidR="00A110F9" w:rsidRPr="004841F3">
        <w:t xml:space="preserve"> </w:t>
      </w:r>
      <w:r w:rsidR="009C474D" w:rsidRPr="004841F3">
        <w:t>Takřka vždy byste přitom měli používat styly nadpisů v číslované variantě.</w:t>
      </w:r>
      <w:r w:rsidR="00A110F9" w:rsidRPr="004841F3">
        <w:t xml:space="preserve"> </w:t>
      </w:r>
    </w:p>
    <w:p w14:paraId="5BF73C0D" w14:textId="6E2D44B5" w:rsidR="00A110F9" w:rsidRPr="004841F3" w:rsidRDefault="00A110F9" w:rsidP="00F14308">
      <w:pPr>
        <w:pStyle w:val="FMVENormln"/>
      </w:pPr>
      <w:r w:rsidRPr="004841F3">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rsidRPr="004841F3">
        <w:t xml:space="preserve">zpravidla jen obtížně může tvořit samostatnou kapitolu. </w:t>
      </w:r>
      <w:r w:rsidRPr="004841F3">
        <w:t xml:space="preserve">Práce o standardním rozsahu </w:t>
      </w:r>
      <w:r w:rsidR="001D17AC" w:rsidRPr="004841F3">
        <w:t xml:space="preserve">obvykle staví na dvou, třech, málokdy více než čtyřech základních tématech. Tento počet je i vodítkem pro počet kapitol. </w:t>
      </w:r>
      <w:r w:rsidR="00ED3394" w:rsidRPr="004841F3">
        <w:t>Často se vyskytuje chyba, kdy text kvalifikační práce obsahuje stejně kapitol</w:t>
      </w:r>
      <w:r w:rsidR="0004029B" w:rsidRPr="004841F3">
        <w:t xml:space="preserve"> (deset, patnáct, ale i více)</w:t>
      </w:r>
      <w:r w:rsidR="00ED3394" w:rsidRPr="004841F3">
        <w:t xml:space="preserve"> jako rozsáhlé světové učebnice, které ovšem </w:t>
      </w:r>
      <w:r w:rsidR="0004029B" w:rsidRPr="004841F3">
        <w:t>mají nezřídka i desetkrát více stran.</w:t>
      </w:r>
      <w:r w:rsidR="00ED3394" w:rsidRPr="004841F3">
        <w:t xml:space="preserve"> </w:t>
      </w:r>
      <w:r w:rsidR="000A2104" w:rsidRPr="004841F3">
        <w:t>Kapitoly první úrovně mohou začínat na nové stránce.</w:t>
      </w:r>
      <w:r w:rsidR="001B4A70" w:rsidRPr="004841F3">
        <w:t xml:space="preserve"> To je zajištěno vložením konce oddílu před každý nadpis nejvyšší úrovně </w:t>
      </w:r>
      <w:r w:rsidR="00D27B21" w:rsidRPr="004841F3">
        <w:t>(</w:t>
      </w:r>
      <w:r w:rsidR="001B4A70" w:rsidRPr="004841F3">
        <w:rPr>
          <w:rStyle w:val="FMVEZvraznnKlvesovzkratkanebomenu"/>
        </w:rPr>
        <w:t xml:space="preserve">ROZLOŽENÍ STRÁNKY – </w:t>
      </w:r>
      <w:r w:rsidR="00D27B21" w:rsidRPr="004841F3">
        <w:rPr>
          <w:rStyle w:val="FMVEZvraznnKlvesovzkratkanebomenu"/>
        </w:rPr>
        <w:t>Konce</w:t>
      </w:r>
      <w:r w:rsidR="001B4A70" w:rsidRPr="004841F3">
        <w:rPr>
          <w:rStyle w:val="FMVEZvraznnKlvesovzkratkanebomenu"/>
        </w:rPr>
        <w:t xml:space="preserve"> – </w:t>
      </w:r>
      <w:r w:rsidR="00D27B21" w:rsidRPr="004841F3">
        <w:rPr>
          <w:rStyle w:val="FMVEZvraznnKlvesovzkratkanebomenu"/>
        </w:rPr>
        <w:t>Konce oddílů – Další stránka</w:t>
      </w:r>
      <w:r w:rsidR="00D27B21" w:rsidRPr="004841F3">
        <w:t xml:space="preserve">). </w:t>
      </w:r>
      <w:r w:rsidR="00715520" w:rsidRPr="004841F3">
        <w:t xml:space="preserve">Kapitoly </w:t>
      </w:r>
      <w:r w:rsidR="00715520" w:rsidRPr="004841F3">
        <w:rPr>
          <w:i/>
        </w:rPr>
        <w:t>Úvod</w:t>
      </w:r>
      <w:r w:rsidR="00715520" w:rsidRPr="004841F3">
        <w:t xml:space="preserve">, </w:t>
      </w:r>
      <w:r w:rsidR="00715520" w:rsidRPr="004841F3">
        <w:rPr>
          <w:i/>
        </w:rPr>
        <w:t>Závěr</w:t>
      </w:r>
      <w:r w:rsidR="00A06937" w:rsidRPr="004841F3">
        <w:t xml:space="preserve"> a</w:t>
      </w:r>
      <w:r w:rsidR="00516AB3" w:rsidRPr="004841F3">
        <w:t xml:space="preserve"> </w:t>
      </w:r>
      <w:r w:rsidR="00715520" w:rsidRPr="004841F3">
        <w:rPr>
          <w:i/>
        </w:rPr>
        <w:t>Seznam literatury</w:t>
      </w:r>
      <w:r w:rsidR="00715520" w:rsidRPr="004841F3">
        <w:t xml:space="preserve"> práce obsahuje vždy a tyto se nečíslují. Obsahuje-li práce část </w:t>
      </w:r>
      <w:r w:rsidR="00715520" w:rsidRPr="004841F3">
        <w:rPr>
          <w:i/>
        </w:rPr>
        <w:t>Přílohy</w:t>
      </w:r>
      <w:r w:rsidR="00715520" w:rsidRPr="004841F3">
        <w:t>, tato se opět nečísluje</w:t>
      </w:r>
      <w:r w:rsidR="00382AAA" w:rsidRPr="004841F3">
        <w:t xml:space="preserve"> (strany části </w:t>
      </w:r>
      <w:r w:rsidR="00382AAA" w:rsidRPr="004841F3">
        <w:rPr>
          <w:i/>
        </w:rPr>
        <w:t>Přílohy</w:t>
      </w:r>
      <w:r w:rsidR="00382AAA" w:rsidRPr="004841F3">
        <w:t xml:space="preserve"> se ale číslují průběžně, tj. čísla stran pokračují z předchozích částí a nezačínají opět jedničkou)</w:t>
      </w:r>
      <w:r w:rsidR="00715520" w:rsidRPr="004841F3">
        <w:t>.</w:t>
      </w:r>
    </w:p>
    <w:p w14:paraId="36C7A048" w14:textId="77777777" w:rsidR="00273D90" w:rsidRPr="004841F3" w:rsidRDefault="00273D90" w:rsidP="007422B9">
      <w:pPr>
        <w:pStyle w:val="FMVENadpis2slovan"/>
      </w:pPr>
      <w:bookmarkStart w:id="13" w:name="_Toc399280433"/>
      <w:bookmarkStart w:id="14" w:name="_Toc171061962"/>
      <w:r w:rsidRPr="004841F3">
        <w:t>Seznamy</w:t>
      </w:r>
      <w:bookmarkEnd w:id="13"/>
      <w:bookmarkEnd w:id="14"/>
    </w:p>
    <w:p w14:paraId="235CB0AA" w14:textId="77777777" w:rsidR="00273D90" w:rsidRPr="004841F3" w:rsidRDefault="00D954E7" w:rsidP="0098432E">
      <w:pPr>
        <w:pStyle w:val="FMVENormlnZanadpisemiobjektem"/>
      </w:pPr>
      <w:r w:rsidRPr="004841F3">
        <w:t>Pro tvorbu řazených i neřazených seznamů platí, že jejich značení (odrážka) je stejného typu napříč celým dokumentem. Nelze doporučit využívání víceúrovňových seznamů</w:t>
      </w:r>
      <w:r w:rsidR="007D5339" w:rsidRPr="004841F3">
        <w:t>. V této šabloně jsou za účelem vytváření seznamů vytvořeny předdefinované styly</w:t>
      </w:r>
      <w:r w:rsidR="00E45F2B" w:rsidRPr="004841F3">
        <w:t xml:space="preserve"> </w:t>
      </w:r>
      <w:r w:rsidR="007D5339" w:rsidRPr="004841F3">
        <w:rPr>
          <w:rStyle w:val="FMVEZvraznnKlvesovzkratkanebomenu"/>
        </w:rPr>
        <w:t xml:space="preserve">FM </w:t>
      </w:r>
      <w:r w:rsidR="007D5339" w:rsidRPr="004841F3">
        <w:rPr>
          <w:rStyle w:val="FMVEZvraznnKlvesovzkratkanebomenu"/>
        </w:rPr>
        <w:lastRenderedPageBreak/>
        <w:t>VŠE: Odrážky úrovně 1</w:t>
      </w:r>
      <w:r w:rsidR="00D1172D" w:rsidRPr="004841F3">
        <w:rPr>
          <w:rStyle w:val="FMVEZvraznnKlvesovzkratkanebomenu"/>
        </w:rPr>
        <w:t xml:space="preserve"> </w:t>
      </w:r>
      <w:r w:rsidR="00D1172D" w:rsidRPr="004841F3">
        <w:t>a</w:t>
      </w:r>
      <w:r w:rsidR="00E45F2B" w:rsidRPr="004841F3">
        <w:rPr>
          <w:rStyle w:val="FMVEZvraznnKlvesovzkratkanebomenu"/>
        </w:rPr>
        <w:t xml:space="preserve"> </w:t>
      </w:r>
      <w:r w:rsidR="00D1172D" w:rsidRPr="004841F3">
        <w:rPr>
          <w:rStyle w:val="FMVEZvraznnKlvesovzkratkanebomenu"/>
        </w:rPr>
        <w:t>FM VŠE: Číslované odrážky úrovně 1</w:t>
      </w:r>
      <w:r w:rsidR="00A956A1" w:rsidRPr="004841F3">
        <w:rPr>
          <w:rStyle w:val="Znakapoznpodarou"/>
        </w:rPr>
        <w:footnoteReference w:id="3"/>
      </w:r>
      <w:r w:rsidR="00685C93" w:rsidRPr="004841F3">
        <w:t>.</w:t>
      </w:r>
      <w:r w:rsidR="00D52447" w:rsidRPr="004841F3">
        <w:t xml:space="preserve"> Samostatná kapitola (jakékoliv úrovně) nikdy není tvořena jen samotným výčtem (ať již číslovaným či nečíslovaným)</w:t>
      </w:r>
      <w:r w:rsidR="00832B9D" w:rsidRPr="004841F3">
        <w:t>!</w:t>
      </w:r>
      <w:r w:rsidR="00D52447" w:rsidRPr="004841F3">
        <w:t xml:space="preserve"> </w:t>
      </w:r>
      <w:r w:rsidR="00044DF4" w:rsidRPr="004841F3">
        <w:t>Formální požadavky psaní výčtů lze nalézt v </w:t>
      </w:r>
      <w:hyperlink r:id="rId40" w:history="1">
        <w:r w:rsidR="00044DF4" w:rsidRPr="004841F3">
          <w:rPr>
            <w:rStyle w:val="Hypertextovodkaz"/>
          </w:rPr>
          <w:t>jazykové příručce UJC</w:t>
        </w:r>
      </w:hyperlink>
      <w:r w:rsidR="00044DF4" w:rsidRPr="004841F3">
        <w:t>.</w:t>
      </w:r>
    </w:p>
    <w:p w14:paraId="35F240AD" w14:textId="77777777" w:rsidR="00273D90" w:rsidRPr="004841F3" w:rsidRDefault="009E5612" w:rsidP="007422B9">
      <w:pPr>
        <w:pStyle w:val="FMVENadpis2slovan"/>
      </w:pPr>
      <w:bookmarkStart w:id="15" w:name="_Toc399280434"/>
      <w:bookmarkStart w:id="16" w:name="_Toc171061963"/>
      <w:r w:rsidRPr="004841F3">
        <w:t>Poznámky pod čarou</w:t>
      </w:r>
      <w:bookmarkEnd w:id="15"/>
      <w:bookmarkEnd w:id="16"/>
    </w:p>
    <w:p w14:paraId="29A7FB4D" w14:textId="77777777" w:rsidR="00065FE2" w:rsidRPr="004841F3" w:rsidRDefault="0049057A" w:rsidP="0049057A">
      <w:pPr>
        <w:pStyle w:val="FMVENormlnZanadpisemiobjektem"/>
      </w:pPr>
      <w:r w:rsidRPr="004841F3">
        <w:t>Poznámka pod čarou je hojně a většinou nesprávně využívaný způsob, jak upřesnit informaci uvedenou v běžném textu nebo ji zasadit do širšího kontextu.</w:t>
      </w:r>
      <w:r w:rsidR="002062AE" w:rsidRPr="004841F3">
        <w:t xml:space="preserve"> Tvoří ji vždy</w:t>
      </w:r>
      <w:r w:rsidR="00065FE2" w:rsidRPr="004841F3">
        <w:t>:</w:t>
      </w:r>
    </w:p>
    <w:p w14:paraId="2C607345" w14:textId="77777777" w:rsidR="00E23B0C" w:rsidRPr="004841F3" w:rsidRDefault="002062AE" w:rsidP="00696C33">
      <w:pPr>
        <w:pStyle w:val="FMVEOdrkyrovn1"/>
        <w:ind w:left="284" w:hanging="284"/>
      </w:pPr>
      <w:r w:rsidRPr="004841F3">
        <w:rPr>
          <w:i/>
        </w:rPr>
        <w:t>odkaz na poznámku pod čarou</w:t>
      </w:r>
      <w:r w:rsidRPr="004841F3">
        <w:t xml:space="preserve">, který je formátován jako horní index a většinou je číslován průběžně v celém dokumentu, nebo alespoň v celé kapitole </w:t>
      </w:r>
      <w:r w:rsidR="003B456B" w:rsidRPr="004841F3">
        <w:t>(a</w:t>
      </w:r>
      <w:r w:rsidR="00065FE2" w:rsidRPr="004841F3">
        <w:t> </w:t>
      </w:r>
      <w:r w:rsidR="003B456B" w:rsidRPr="004841F3">
        <w:t>v</w:t>
      </w:r>
      <w:r w:rsidR="00065FE2" w:rsidRPr="004841F3">
        <w:t> </w:t>
      </w:r>
      <w:r w:rsidR="003B456B" w:rsidRPr="004841F3">
        <w:t>následující kapitole jsou poznámky pod čarou opět číslovány od jedničky)</w:t>
      </w:r>
      <w:r w:rsidR="00E23B0C" w:rsidRPr="004841F3">
        <w:rPr>
          <w:rStyle w:val="Znakapoznpodarou"/>
        </w:rPr>
        <w:footnoteReference w:id="4"/>
      </w:r>
      <w:r w:rsidR="00E23B0C" w:rsidRPr="004841F3">
        <w:t xml:space="preserve">, </w:t>
      </w:r>
    </w:p>
    <w:p w14:paraId="0B32DDAF" w14:textId="77777777" w:rsidR="002062AE" w:rsidRPr="004841F3" w:rsidRDefault="002062AE" w:rsidP="00065FE2">
      <w:pPr>
        <w:pStyle w:val="FMVEOdrkyrovn1"/>
      </w:pPr>
      <w:r w:rsidRPr="004841F3">
        <w:t xml:space="preserve">samotný </w:t>
      </w:r>
      <w:r w:rsidRPr="004841F3">
        <w:rPr>
          <w:i/>
        </w:rPr>
        <w:t>text poznámky pod čarou</w:t>
      </w:r>
      <w:r w:rsidRPr="004841F3">
        <w:t>.</w:t>
      </w:r>
    </w:p>
    <w:p w14:paraId="396F3E38" w14:textId="77777777" w:rsidR="0049057A" w:rsidRPr="004841F3" w:rsidRDefault="002062AE" w:rsidP="00E45F2B">
      <w:pPr>
        <w:pStyle w:val="FMVENormlnZanadpisemiobjektem"/>
      </w:pPr>
      <w:r w:rsidRPr="004841F3">
        <w:t>Text poznámky pod čarou pak může být v zásadě umisťován na třech různých místech v dokumentu:</w:t>
      </w:r>
    </w:p>
    <w:p w14:paraId="7BB2B44B" w14:textId="77777777" w:rsidR="002062AE" w:rsidRPr="004841F3" w:rsidRDefault="002062AE" w:rsidP="002062AE">
      <w:pPr>
        <w:pStyle w:val="FMVEOdrkyrovn1"/>
      </w:pPr>
      <w:r w:rsidRPr="004841F3">
        <w:t>na konci stránky, na které se odkaz na poznámku pod čarou nachází; v případě, že je tato poznámka příliš dlouhá, nebo je-li na stránce větší množství poznámek pod čarou, může být poznámka uložena i na následující stránce,</w:t>
      </w:r>
    </w:p>
    <w:p w14:paraId="11BBAC2B" w14:textId="77777777" w:rsidR="002062AE" w:rsidRPr="004841F3" w:rsidRDefault="002062AE" w:rsidP="002062AE">
      <w:pPr>
        <w:pStyle w:val="FMVEOdrkyrovn1"/>
      </w:pPr>
      <w:r w:rsidRPr="004841F3">
        <w:t>na konci kapitoly,</w:t>
      </w:r>
    </w:p>
    <w:p w14:paraId="67C8981A" w14:textId="77777777" w:rsidR="002062AE" w:rsidRPr="004841F3" w:rsidRDefault="002062AE" w:rsidP="002062AE">
      <w:pPr>
        <w:pStyle w:val="FMVEOdrkyrovn1"/>
      </w:pPr>
      <w:r w:rsidRPr="004841F3">
        <w:t>na konci celého dokumentu (kvalifikační práce).</w:t>
      </w:r>
      <w:r w:rsidR="003B456B" w:rsidRPr="004841F3">
        <w:rPr>
          <w:rStyle w:val="Znakapoznpodarou"/>
        </w:rPr>
        <w:footnoteReference w:id="5"/>
      </w:r>
    </w:p>
    <w:p w14:paraId="15801D47" w14:textId="780B4AF2" w:rsidR="004D4874" w:rsidRPr="004841F3" w:rsidRDefault="0049057A" w:rsidP="00774268">
      <w:pPr>
        <w:pStyle w:val="FMVENormlnZanadpisemiobjektem"/>
      </w:pPr>
      <w:r w:rsidRPr="004841F3">
        <w:t>Někteří autoři s oblibou vkládají do poznámek pod čarou odkazy na zdroje, ze kterých čerpají</w:t>
      </w:r>
      <w:r w:rsidR="002062AE" w:rsidRPr="004841F3">
        <w:t>; to je však zcela zásadní nepochopení této funkce. Podrobnosti o</w:t>
      </w:r>
      <w:r w:rsidR="0025115A" w:rsidRPr="004841F3">
        <w:t> </w:t>
      </w:r>
      <w:r w:rsidR="002062AE" w:rsidRPr="004841F3">
        <w:t>správném způsobu odkazování na zdroje naleznete v</w:t>
      </w:r>
      <w:r w:rsidR="00202B37" w:rsidRPr="004841F3">
        <w:t> </w:t>
      </w:r>
      <w:r w:rsidR="002062AE" w:rsidRPr="004841F3">
        <w:t>kapitole</w:t>
      </w:r>
      <w:r w:rsidR="00202B37" w:rsidRPr="004841F3">
        <w:t xml:space="preserve"> </w:t>
      </w:r>
      <w:r w:rsidR="00202B37" w:rsidRPr="004841F3">
        <w:fldChar w:fldCharType="begin"/>
      </w:r>
      <w:r w:rsidR="00202B37" w:rsidRPr="004841F3">
        <w:instrText xml:space="preserve"> REF _Ref169989011 \r \h </w:instrText>
      </w:r>
      <w:r w:rsidR="004841F3">
        <w:instrText xml:space="preserve"> \* MERGEFORMAT </w:instrText>
      </w:r>
      <w:r w:rsidR="00202B37" w:rsidRPr="004841F3">
        <w:fldChar w:fldCharType="separate"/>
      </w:r>
      <w:r w:rsidR="00050E45">
        <w:t>5</w:t>
      </w:r>
      <w:r w:rsidR="00202B37" w:rsidRPr="004841F3">
        <w:fldChar w:fldCharType="end"/>
      </w:r>
      <w:r w:rsidR="002062AE" w:rsidRPr="004841F3">
        <w:t>, obecně však platí, že tyto odkazy nikdy v poznámce pod čarou nebudou.</w:t>
      </w:r>
      <w:r w:rsidR="000119AC" w:rsidRPr="004841F3">
        <w:t xml:space="preserve"> </w:t>
      </w:r>
      <w:r w:rsidR="009772D0" w:rsidRPr="004841F3">
        <w:t xml:space="preserve">Pro vložení poznámky pod čarou použijte </w:t>
      </w:r>
      <w:r w:rsidR="00C343B8" w:rsidRPr="004841F3">
        <w:t>funkce z menu</w:t>
      </w:r>
      <w:r w:rsidR="004D4874" w:rsidRPr="004841F3">
        <w:t xml:space="preserve"> </w:t>
      </w:r>
      <w:r w:rsidR="004D4874" w:rsidRPr="004841F3">
        <w:rPr>
          <w:rStyle w:val="FMVEZvraznnKlvesovzkratkanebomenu"/>
        </w:rPr>
        <w:t>REFERENCE – Poznámky pod čarou – Vložit pozn. pod čarou</w:t>
      </w:r>
      <w:r w:rsidR="00C343B8" w:rsidRPr="004841F3">
        <w:rPr>
          <w:rStyle w:val="FMVEZvraznnKlvesovzkratkanebomenu"/>
        </w:rPr>
        <w:t>.</w:t>
      </w:r>
      <w:r w:rsidR="004D4874" w:rsidRPr="004841F3">
        <w:t xml:space="preserve"> </w:t>
      </w:r>
    </w:p>
    <w:p w14:paraId="6EEFDB9F" w14:textId="77777777" w:rsidR="002062AE" w:rsidRPr="004841F3" w:rsidRDefault="002062AE" w:rsidP="002062AE">
      <w:pPr>
        <w:pStyle w:val="FMVENormlnZanadpisemiobjektem"/>
      </w:pPr>
    </w:p>
    <w:p w14:paraId="02C950C3" w14:textId="77777777" w:rsidR="0049057A" w:rsidRPr="004841F3" w:rsidRDefault="0049057A" w:rsidP="007422B9">
      <w:pPr>
        <w:pStyle w:val="FMVENadpis3slovan"/>
        <w:sectPr w:rsidR="0049057A" w:rsidRPr="004841F3" w:rsidSect="00341A2D">
          <w:footerReference w:type="even" r:id="rId41"/>
          <w:footerReference w:type="default" r:id="rId42"/>
          <w:footerReference w:type="first" r:id="rId43"/>
          <w:pgSz w:w="11906" w:h="16838" w:code="9"/>
          <w:pgMar w:top="1418" w:right="1418" w:bottom="1985" w:left="1418" w:header="709" w:footer="1134" w:gutter="0"/>
          <w:cols w:space="708"/>
          <w:docGrid w:linePitch="360"/>
        </w:sectPr>
      </w:pPr>
    </w:p>
    <w:p w14:paraId="002BEED5" w14:textId="77777777" w:rsidR="00C16D4E" w:rsidRPr="004841F3" w:rsidRDefault="00C16D4E" w:rsidP="00A45DB4">
      <w:pPr>
        <w:pStyle w:val="FMVENadpis1slovan"/>
      </w:pPr>
      <w:bookmarkStart w:id="17" w:name="_Toc399280435"/>
      <w:bookmarkStart w:id="18" w:name="_Toc171061964"/>
      <w:r w:rsidRPr="004841F3">
        <w:lastRenderedPageBreak/>
        <w:t>Tabulky</w:t>
      </w:r>
      <w:bookmarkEnd w:id="17"/>
      <w:bookmarkEnd w:id="18"/>
    </w:p>
    <w:p w14:paraId="30761861" w14:textId="77777777" w:rsidR="00F96EE4" w:rsidRPr="004841F3" w:rsidRDefault="00F96EE4" w:rsidP="00F96EE4">
      <w:pPr>
        <w:pStyle w:val="FMVENormlnZanadpisemiobjektem"/>
      </w:pPr>
      <w:r w:rsidRPr="004841F3">
        <w:t>Hlavním účelem tabulek v </w:t>
      </w:r>
      <w:r w:rsidR="00263A3A" w:rsidRPr="004841F3">
        <w:t>textu</w:t>
      </w:r>
      <w:r w:rsidRPr="004841F3">
        <w:t xml:space="preserve"> je podat </w:t>
      </w:r>
      <w:r w:rsidR="00263A3A" w:rsidRPr="004841F3">
        <w:t>nějakou strukturovanou (</w:t>
      </w:r>
      <w:r w:rsidR="00964B5B" w:rsidRPr="004841F3">
        <w:t xml:space="preserve">nejčastěji </w:t>
      </w:r>
      <w:r w:rsidR="00263A3A" w:rsidRPr="004841F3">
        <w:t xml:space="preserve">dvourozměrnou) informaci </w:t>
      </w:r>
      <w:r w:rsidRPr="004841F3">
        <w:t>úspornou formou, srozumitelně a na první pohled přehledně</w:t>
      </w:r>
      <w:r w:rsidR="00263A3A" w:rsidRPr="004841F3">
        <w:t>. Tabulka musí upoutat i vizuálně, nesmí však odvádět pozornost od textu.</w:t>
      </w:r>
    </w:p>
    <w:p w14:paraId="3D921826" w14:textId="77777777" w:rsidR="00F96EE4" w:rsidRPr="004841F3" w:rsidRDefault="00F96EE4" w:rsidP="007422B9">
      <w:pPr>
        <w:pStyle w:val="FMVENadpis2slovan"/>
      </w:pPr>
      <w:bookmarkStart w:id="19" w:name="_Toc399280436"/>
      <w:bookmarkStart w:id="20" w:name="_Toc171061965"/>
      <w:r w:rsidRPr="004841F3">
        <w:t>Vkládání a formátování tabulek</w:t>
      </w:r>
      <w:bookmarkEnd w:id="19"/>
      <w:bookmarkEnd w:id="20"/>
    </w:p>
    <w:p w14:paraId="28B54E5C" w14:textId="77777777" w:rsidR="001D34FE" w:rsidRPr="004841F3" w:rsidRDefault="009C2C22" w:rsidP="001D34FE">
      <w:pPr>
        <w:pStyle w:val="FMVENormlnZanadpisemiobjektem"/>
      </w:pPr>
      <w:r w:rsidRPr="004841F3">
        <w:t xml:space="preserve">Pro formátování tabulek v textu používejte zásadně kombinaci dvou stylů: tabulkového stylu </w:t>
      </w:r>
      <w:r w:rsidRPr="004841F3">
        <w:rPr>
          <w:rStyle w:val="FMVEZvraznnKlvesovzkratkanebomenu"/>
        </w:rPr>
        <w:t>FM VŠE: Tabulka 1</w:t>
      </w:r>
      <w:r w:rsidRPr="004841F3">
        <w:t xml:space="preserve"> a odstavcového stylu </w:t>
      </w:r>
      <w:r w:rsidRPr="004841F3">
        <w:rPr>
          <w:rStyle w:val="FMVEZvraznnKlvesovzkratkanebomenu"/>
        </w:rPr>
        <w:t>FM VŠE: Text tabulky</w:t>
      </w:r>
      <w:r w:rsidRPr="004841F3">
        <w:t>.</w:t>
      </w:r>
    </w:p>
    <w:p w14:paraId="4E8BF01E" w14:textId="77777777" w:rsidR="009C2C22" w:rsidRPr="004841F3" w:rsidRDefault="009C2C22" w:rsidP="009C2C22">
      <w:pPr>
        <w:pStyle w:val="FMVENormln"/>
      </w:pPr>
      <w:r w:rsidRPr="004841F3">
        <w:t xml:space="preserve">Po vložení tabulky tedy přejděte do menu </w:t>
      </w:r>
      <w:r w:rsidRPr="004841F3">
        <w:rPr>
          <w:rStyle w:val="FMVEZvraznnKlvesovzkratkanebomenu"/>
        </w:rPr>
        <w:t>Nástroje tabulky – Návrh – Styly tabulky</w:t>
      </w:r>
      <w:r w:rsidRPr="004841F3">
        <w:t xml:space="preserve"> a z galerie </w:t>
      </w:r>
      <w:r w:rsidR="001D34FE" w:rsidRPr="004841F3">
        <w:t xml:space="preserve">zvolte první zmíněný styl </w:t>
      </w:r>
      <w:r w:rsidR="001D34FE" w:rsidRPr="004841F3">
        <w:rPr>
          <w:rStyle w:val="FMVEZvraznnKlvesovzkratkanebomenu"/>
        </w:rPr>
        <w:t>FM VŠE: Tabulka 1</w:t>
      </w:r>
      <w:r w:rsidR="001D34FE" w:rsidRPr="004841F3">
        <w:t xml:space="preserve"> (měl by být na začátku galerie). Následně celou tabulku označte a aplikujte odstavcový styl </w:t>
      </w:r>
      <w:r w:rsidR="001D34FE" w:rsidRPr="004841F3">
        <w:rPr>
          <w:rStyle w:val="FMVEZvraznnKlvesovzkratkanebomenu"/>
        </w:rPr>
        <w:t>FM VŠE: Text tabulky</w:t>
      </w:r>
      <w:r w:rsidR="00A85F4C" w:rsidRPr="004841F3">
        <w:t xml:space="preserve"> – tím zajistíte formátování textu v jednotlivých buňkách.</w:t>
      </w:r>
    </w:p>
    <w:p w14:paraId="6987A0CA" w14:textId="2F8E7F9C" w:rsidR="00D34BCA" w:rsidRPr="004841F3" w:rsidRDefault="00D34BCA" w:rsidP="00A62EEC">
      <w:pPr>
        <w:pStyle w:val="Titulek"/>
      </w:pPr>
      <w:bookmarkStart w:id="21" w:name="_Ref303446002"/>
      <w:bookmarkStart w:id="22" w:name="_Ref303446082"/>
      <w:bookmarkStart w:id="23" w:name="_Toc472863637"/>
      <w:r w:rsidRPr="004841F3">
        <w:t xml:space="preserve">Tabulka </w:t>
      </w:r>
      <w:bookmarkStart w:id="24" w:name="TabulkaFyzikalniJednotky"/>
      <w:r w:rsidRPr="004841F3">
        <w:fldChar w:fldCharType="begin"/>
      </w:r>
      <w:r w:rsidRPr="004841F3">
        <w:instrText xml:space="preserve"> SEQ Tabulka \* ARABIC </w:instrText>
      </w:r>
      <w:r w:rsidRPr="004841F3">
        <w:fldChar w:fldCharType="separate"/>
      </w:r>
      <w:r w:rsidR="00050E45">
        <w:rPr>
          <w:noProof/>
        </w:rPr>
        <w:t>1</w:t>
      </w:r>
      <w:r w:rsidRPr="004841F3">
        <w:fldChar w:fldCharType="end"/>
      </w:r>
      <w:bookmarkEnd w:id="21"/>
      <w:bookmarkEnd w:id="24"/>
      <w:r w:rsidRPr="004841F3">
        <w:t xml:space="preserve"> </w:t>
      </w:r>
      <w:bookmarkStart w:id="25" w:name="_Ref303446080"/>
      <w:r w:rsidRPr="004841F3">
        <w:t>– Vybrané fyzikální jednotky</w:t>
      </w:r>
      <w:bookmarkEnd w:id="22"/>
      <w:bookmarkEnd w:id="23"/>
      <w:bookmarkEnd w:id="25"/>
    </w:p>
    <w:tbl>
      <w:tblPr>
        <w:tblStyle w:val="FMVETabulka1"/>
        <w:tblW w:w="0" w:type="auto"/>
        <w:tblLook w:val="0420" w:firstRow="1" w:lastRow="0" w:firstColumn="0" w:lastColumn="0" w:noHBand="0" w:noVBand="1"/>
      </w:tblPr>
      <w:tblGrid>
        <w:gridCol w:w="2067"/>
        <w:gridCol w:w="2056"/>
        <w:gridCol w:w="2056"/>
      </w:tblGrid>
      <w:tr w:rsidR="00A85F4C" w:rsidRPr="004841F3" w14:paraId="4DCD0972"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133042D2" w14:textId="77777777" w:rsidR="00A85F4C" w:rsidRPr="004841F3" w:rsidRDefault="005A220C" w:rsidP="005A220C">
            <w:pPr>
              <w:pStyle w:val="FMVETexttabulky"/>
            </w:pPr>
            <w:r w:rsidRPr="004841F3">
              <w:t>Veličina</w:t>
            </w:r>
          </w:p>
        </w:tc>
        <w:tc>
          <w:tcPr>
            <w:tcW w:w="2056" w:type="dxa"/>
          </w:tcPr>
          <w:p w14:paraId="3D80392C" w14:textId="77777777" w:rsidR="00A85F4C" w:rsidRPr="004841F3" w:rsidRDefault="005A220C" w:rsidP="00254CD7">
            <w:pPr>
              <w:pStyle w:val="FMVETexttabulky"/>
              <w:jc w:val="center"/>
            </w:pPr>
            <w:r w:rsidRPr="004841F3">
              <w:t>Název jednotky</w:t>
            </w:r>
          </w:p>
        </w:tc>
        <w:tc>
          <w:tcPr>
            <w:tcW w:w="2056" w:type="dxa"/>
          </w:tcPr>
          <w:p w14:paraId="7B1E2060" w14:textId="77777777" w:rsidR="00A85F4C" w:rsidRPr="004841F3" w:rsidRDefault="005A220C" w:rsidP="00254CD7">
            <w:pPr>
              <w:pStyle w:val="FMVETexttabulky"/>
              <w:jc w:val="center"/>
            </w:pPr>
            <w:r w:rsidRPr="004841F3">
              <w:t>Značka</w:t>
            </w:r>
          </w:p>
        </w:tc>
      </w:tr>
      <w:tr w:rsidR="005A220C" w:rsidRPr="004841F3" w14:paraId="20D86065"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4DF03CF2" w14:textId="77777777" w:rsidR="005A220C" w:rsidRPr="004841F3" w:rsidRDefault="00254CD7" w:rsidP="005A220C">
            <w:pPr>
              <w:pStyle w:val="FMVETexttabulky"/>
            </w:pPr>
            <w:r w:rsidRPr="004841F3">
              <w:t>d</w:t>
            </w:r>
            <w:r w:rsidR="005A220C" w:rsidRPr="004841F3">
              <w:t>élka</w:t>
            </w:r>
          </w:p>
        </w:tc>
        <w:tc>
          <w:tcPr>
            <w:tcW w:w="2056" w:type="dxa"/>
          </w:tcPr>
          <w:p w14:paraId="145EE449" w14:textId="77777777" w:rsidR="005A220C" w:rsidRPr="004841F3" w:rsidRDefault="005A220C" w:rsidP="00254CD7">
            <w:pPr>
              <w:pStyle w:val="FMVETexttabulky"/>
              <w:jc w:val="center"/>
            </w:pPr>
            <w:r w:rsidRPr="004841F3">
              <w:t>metr</w:t>
            </w:r>
          </w:p>
        </w:tc>
        <w:tc>
          <w:tcPr>
            <w:tcW w:w="2056" w:type="dxa"/>
          </w:tcPr>
          <w:p w14:paraId="17688C3B" w14:textId="77777777" w:rsidR="005A220C" w:rsidRPr="004841F3" w:rsidRDefault="005A220C" w:rsidP="00254CD7">
            <w:pPr>
              <w:pStyle w:val="FMVETexttabulky"/>
              <w:jc w:val="center"/>
            </w:pPr>
            <w:r w:rsidRPr="004841F3">
              <w:t>m</w:t>
            </w:r>
          </w:p>
        </w:tc>
      </w:tr>
      <w:tr w:rsidR="005A220C" w:rsidRPr="004841F3" w14:paraId="6B5EE0D1" w14:textId="77777777" w:rsidTr="00254CD7">
        <w:trPr>
          <w:cnfStyle w:val="000000010000" w:firstRow="0" w:lastRow="0" w:firstColumn="0" w:lastColumn="0" w:oddVBand="0" w:evenVBand="0" w:oddHBand="0" w:evenHBand="1" w:firstRowFirstColumn="0" w:firstRowLastColumn="0" w:lastRowFirstColumn="0" w:lastRowLastColumn="0"/>
        </w:trPr>
        <w:tc>
          <w:tcPr>
            <w:tcW w:w="2067" w:type="dxa"/>
          </w:tcPr>
          <w:p w14:paraId="27F6B592" w14:textId="77777777" w:rsidR="005A220C" w:rsidRPr="004841F3" w:rsidRDefault="005A220C" w:rsidP="005A220C">
            <w:pPr>
              <w:pStyle w:val="FMVETexttabulky"/>
            </w:pPr>
            <w:r w:rsidRPr="004841F3">
              <w:t>hmotnost</w:t>
            </w:r>
          </w:p>
        </w:tc>
        <w:tc>
          <w:tcPr>
            <w:tcW w:w="2056" w:type="dxa"/>
          </w:tcPr>
          <w:p w14:paraId="3EA06254" w14:textId="77777777" w:rsidR="005A220C" w:rsidRPr="004841F3" w:rsidRDefault="005A220C" w:rsidP="00254CD7">
            <w:pPr>
              <w:pStyle w:val="FMVETexttabulky"/>
              <w:jc w:val="center"/>
            </w:pPr>
            <w:r w:rsidRPr="004841F3">
              <w:t>kilogram</w:t>
            </w:r>
          </w:p>
        </w:tc>
        <w:tc>
          <w:tcPr>
            <w:tcW w:w="2056" w:type="dxa"/>
          </w:tcPr>
          <w:p w14:paraId="29E90483" w14:textId="77777777" w:rsidR="005A220C" w:rsidRPr="004841F3" w:rsidRDefault="005A220C" w:rsidP="00254CD7">
            <w:pPr>
              <w:pStyle w:val="FMVETexttabulky"/>
              <w:jc w:val="center"/>
            </w:pPr>
            <w:r w:rsidRPr="004841F3">
              <w:t>kg</w:t>
            </w:r>
          </w:p>
        </w:tc>
      </w:tr>
      <w:tr w:rsidR="005A220C" w:rsidRPr="004841F3" w14:paraId="51AD6670"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31E399DA" w14:textId="77777777" w:rsidR="005A220C" w:rsidRPr="004841F3" w:rsidRDefault="005A220C" w:rsidP="005A220C">
            <w:pPr>
              <w:pStyle w:val="FMVETexttabulky"/>
            </w:pPr>
            <w:r w:rsidRPr="004841F3">
              <w:t>čas</w:t>
            </w:r>
          </w:p>
        </w:tc>
        <w:tc>
          <w:tcPr>
            <w:tcW w:w="2056" w:type="dxa"/>
          </w:tcPr>
          <w:p w14:paraId="039217A4" w14:textId="77777777" w:rsidR="005A220C" w:rsidRPr="004841F3" w:rsidRDefault="005A220C" w:rsidP="00254CD7">
            <w:pPr>
              <w:pStyle w:val="FMVETexttabulky"/>
              <w:jc w:val="center"/>
            </w:pPr>
            <w:r w:rsidRPr="004841F3">
              <w:t>sekunda</w:t>
            </w:r>
            <w:r w:rsidR="005E2F11" w:rsidRPr="004841F3">
              <w:t>*</w:t>
            </w:r>
          </w:p>
        </w:tc>
        <w:tc>
          <w:tcPr>
            <w:tcW w:w="2056" w:type="dxa"/>
          </w:tcPr>
          <w:p w14:paraId="16A1A115" w14:textId="77777777" w:rsidR="005A220C" w:rsidRPr="004841F3" w:rsidRDefault="005A220C" w:rsidP="00254CD7">
            <w:pPr>
              <w:pStyle w:val="FMVETexttabulky"/>
              <w:jc w:val="center"/>
            </w:pPr>
            <w:r w:rsidRPr="004841F3">
              <w:t>s</w:t>
            </w:r>
          </w:p>
        </w:tc>
      </w:tr>
      <w:tr w:rsidR="005A220C" w:rsidRPr="004841F3" w14:paraId="0A53DE2F" w14:textId="77777777" w:rsidTr="00254CD7">
        <w:trPr>
          <w:cnfStyle w:val="000000010000" w:firstRow="0" w:lastRow="0" w:firstColumn="0" w:lastColumn="0" w:oddVBand="0" w:evenVBand="0" w:oddHBand="0" w:evenHBand="1" w:firstRowFirstColumn="0" w:firstRowLastColumn="0" w:lastRowFirstColumn="0" w:lastRowLastColumn="0"/>
        </w:trPr>
        <w:tc>
          <w:tcPr>
            <w:tcW w:w="2067" w:type="dxa"/>
          </w:tcPr>
          <w:p w14:paraId="043FBF4B" w14:textId="77777777" w:rsidR="005A220C" w:rsidRPr="004841F3" w:rsidRDefault="005A220C" w:rsidP="005A220C">
            <w:pPr>
              <w:pStyle w:val="FMVETexttabulky"/>
            </w:pPr>
            <w:r w:rsidRPr="004841F3">
              <w:t>elektrický proud</w:t>
            </w:r>
          </w:p>
        </w:tc>
        <w:tc>
          <w:tcPr>
            <w:tcW w:w="2056" w:type="dxa"/>
          </w:tcPr>
          <w:p w14:paraId="1C9A433D" w14:textId="77777777" w:rsidR="005A220C" w:rsidRPr="004841F3" w:rsidRDefault="005A220C" w:rsidP="00254CD7">
            <w:pPr>
              <w:pStyle w:val="FMVETexttabulky"/>
              <w:jc w:val="center"/>
            </w:pPr>
            <w:r w:rsidRPr="004841F3">
              <w:t>ampér</w:t>
            </w:r>
          </w:p>
        </w:tc>
        <w:tc>
          <w:tcPr>
            <w:tcW w:w="2056" w:type="dxa"/>
          </w:tcPr>
          <w:p w14:paraId="65124E54" w14:textId="77777777" w:rsidR="005A220C" w:rsidRPr="004841F3" w:rsidRDefault="005A220C" w:rsidP="00254CD7">
            <w:pPr>
              <w:pStyle w:val="FMVETexttabulky"/>
              <w:jc w:val="center"/>
            </w:pPr>
            <w:r w:rsidRPr="004841F3">
              <w:t>A</w:t>
            </w:r>
          </w:p>
        </w:tc>
      </w:tr>
    </w:tbl>
    <w:p w14:paraId="4E7F799B" w14:textId="77777777" w:rsidR="00A62EEC" w:rsidRPr="004841F3" w:rsidRDefault="00A62EEC" w:rsidP="00A62EEC">
      <w:pPr>
        <w:pStyle w:val="FMVEZdrojtabulkyiobrzku"/>
      </w:pPr>
      <w:r w:rsidRPr="004841F3">
        <w:t xml:space="preserve">Zdroj: </w:t>
      </w:r>
      <w:r w:rsidR="005E2F11" w:rsidRPr="004841F3">
        <w:t>Užitečné fyzikální tabulky pro ZŠ a víceletá gymnázia.</w:t>
      </w:r>
    </w:p>
    <w:p w14:paraId="0B69028F" w14:textId="77777777" w:rsidR="004407F0" w:rsidRPr="004841F3" w:rsidRDefault="004407F0" w:rsidP="004407F0">
      <w:pPr>
        <w:pStyle w:val="FMVEPoznmkaktabulceiobrzku"/>
      </w:pPr>
      <w:r w:rsidRPr="004841F3">
        <w:t xml:space="preserve">Poznámka: </w:t>
      </w:r>
      <w:r w:rsidR="005E2F11" w:rsidRPr="004841F3">
        <w:t xml:space="preserve">* </w:t>
      </w:r>
      <w:r w:rsidR="002561A4" w:rsidRPr="004841F3">
        <w:t xml:space="preserve">často používaný </w:t>
      </w:r>
      <w:r w:rsidR="005E2F11" w:rsidRPr="004841F3">
        <w:t>pojem „vteřina“ je zcela nesprávný!</w:t>
      </w:r>
    </w:p>
    <w:p w14:paraId="5693D3DB" w14:textId="77777777" w:rsidR="00F24CA6" w:rsidRPr="004841F3" w:rsidRDefault="00F24CA6" w:rsidP="007422B9">
      <w:pPr>
        <w:pStyle w:val="FMVENadpis2slovan"/>
      </w:pPr>
      <w:bookmarkStart w:id="26" w:name="_Ref304750411"/>
      <w:bookmarkStart w:id="27" w:name="_Toc399280437"/>
      <w:bookmarkStart w:id="28" w:name="_Toc171061966"/>
      <w:r w:rsidRPr="004841F3">
        <w:t>Titulky</w:t>
      </w:r>
      <w:bookmarkEnd w:id="26"/>
      <w:r w:rsidR="00F626EC" w:rsidRPr="004841F3">
        <w:t xml:space="preserve"> tabulek</w:t>
      </w:r>
      <w:bookmarkEnd w:id="27"/>
      <w:bookmarkEnd w:id="28"/>
    </w:p>
    <w:p w14:paraId="00336356" w14:textId="77777777" w:rsidR="00263A3A" w:rsidRPr="004841F3" w:rsidRDefault="00F24CA6" w:rsidP="00F24CA6">
      <w:pPr>
        <w:pStyle w:val="FMVENormlnZanadpisemiobjektem"/>
      </w:pPr>
      <w:r w:rsidRPr="004841F3">
        <w:t xml:space="preserve">Každá tabulka musí být označena titulkem. Ten se umisťuje nad tabulku a pro jeho vložení použijte menu </w:t>
      </w:r>
      <w:r w:rsidRPr="004841F3">
        <w:rPr>
          <w:rStyle w:val="FMVEZvraznnKlvesovzkratkanebomenu"/>
        </w:rPr>
        <w:t>Reference – Titulky – Vložit titulek</w:t>
      </w:r>
      <w:r w:rsidRPr="004841F3">
        <w:t xml:space="preserve">, z nabídky typů titulků vyberte </w:t>
      </w:r>
      <w:r w:rsidRPr="004841F3">
        <w:rPr>
          <w:rStyle w:val="FMVEZvraznnKlvesovzkratkanebomenu"/>
        </w:rPr>
        <w:t>Tabulka</w:t>
      </w:r>
      <w:r w:rsidRPr="004841F3">
        <w:t>. Titulek bude automaticky číslovaný a musí být doplněný popisným textem s velkým počátečním písmenem.</w:t>
      </w:r>
    </w:p>
    <w:p w14:paraId="4E768780" w14:textId="77777777" w:rsidR="00F24CA6" w:rsidRPr="004841F3" w:rsidRDefault="00F24CA6" w:rsidP="00263A3A">
      <w:pPr>
        <w:pStyle w:val="FMVENormln"/>
      </w:pPr>
      <w:r w:rsidRPr="004841F3">
        <w:t xml:space="preserve">Titulek s číslem (ve Wordu </w:t>
      </w:r>
      <w:r w:rsidR="00263A3A" w:rsidRPr="004841F3">
        <w:t xml:space="preserve">je tato dvojice </w:t>
      </w:r>
      <w:r w:rsidRPr="004841F3">
        <w:t>nazýv</w:t>
      </w:r>
      <w:r w:rsidR="00263A3A" w:rsidRPr="004841F3">
        <w:t xml:space="preserve">ána souhrnně jako </w:t>
      </w:r>
      <w:r w:rsidRPr="004841F3">
        <w:rPr>
          <w:i/>
        </w:rPr>
        <w:t>návěští</w:t>
      </w:r>
      <w:r w:rsidRPr="004841F3">
        <w:t xml:space="preserve">) </w:t>
      </w:r>
      <w:r w:rsidR="00263A3A" w:rsidRPr="004841F3">
        <w:t>musí být od následujícího popisku</w:t>
      </w:r>
      <w:r w:rsidRPr="004841F3">
        <w:t xml:space="preserve"> </w:t>
      </w:r>
      <w:r w:rsidR="00263A3A" w:rsidRPr="004841F3">
        <w:t>oddělen</w:t>
      </w:r>
      <w:r w:rsidRPr="004841F3">
        <w:t xml:space="preserve"> buď pomlčkou (klávesová zkratka </w:t>
      </w:r>
      <w:r w:rsidRPr="004841F3">
        <w:rPr>
          <w:rStyle w:val="FMVEZvraznnKlvesovzkratkanebomenu"/>
        </w:rPr>
        <w:t xml:space="preserve">Ctrl + </w:t>
      </w:r>
      <w:proofErr w:type="gramStart"/>
      <w:r w:rsidRPr="004841F3">
        <w:rPr>
          <w:rStyle w:val="FMVEZvraznnKlvesovzkratkanebomenu"/>
        </w:rPr>
        <w:t>Numerické -</w:t>
      </w:r>
      <w:r w:rsidRPr="004841F3">
        <w:t xml:space="preserve"> nebo</w:t>
      </w:r>
      <w:proofErr w:type="gramEnd"/>
      <w:r w:rsidRPr="004841F3">
        <w:t xml:space="preserve"> </w:t>
      </w:r>
      <w:r w:rsidRPr="004841F3">
        <w:rPr>
          <w:rStyle w:val="FMVEZvraznnKlvesovzkratkanebomenu"/>
        </w:rPr>
        <w:t>Alt + 0150</w:t>
      </w:r>
      <w:r w:rsidRPr="004841F3">
        <w:t xml:space="preserve">) </w:t>
      </w:r>
      <w:r w:rsidR="00263A3A" w:rsidRPr="004841F3">
        <w:t>nebo dvojtečkou, přičemž v celém textu je třeba důsledně používat jen jeden z těchto způsobů, v žádném případě se nesmějí míchat.</w:t>
      </w:r>
    </w:p>
    <w:p w14:paraId="34390841" w14:textId="77777777" w:rsidR="00263A3A" w:rsidRPr="004841F3" w:rsidRDefault="00263A3A" w:rsidP="007422B9">
      <w:pPr>
        <w:pStyle w:val="FMVENadpis3slovan"/>
      </w:pPr>
      <w:bookmarkStart w:id="29" w:name="_Toc399280438"/>
      <w:bookmarkStart w:id="30" w:name="_Toc171061967"/>
      <w:r w:rsidRPr="004841F3">
        <w:lastRenderedPageBreak/>
        <w:t>Jednotky v titulcích nebo záhlaví sloupců</w:t>
      </w:r>
      <w:bookmarkEnd w:id="29"/>
      <w:bookmarkEnd w:id="30"/>
    </w:p>
    <w:p w14:paraId="0AFE63CF" w14:textId="03047678" w:rsidR="00F96EE4" w:rsidRPr="004841F3" w:rsidRDefault="00F96EE4" w:rsidP="00263A3A">
      <w:pPr>
        <w:pStyle w:val="FMVENormlnZanadpisemiobjektem"/>
      </w:pPr>
      <w:r w:rsidRPr="004841F3">
        <w:t>Součástí titulku tabulky může být – pokud tabulka obsahuje v tomto smyslu jednotná data – také uvedení jednotek. Příklad můžete vidět v </w:t>
      </w:r>
      <w:r w:rsidR="00D21688" w:rsidRPr="004841F3">
        <w:t>t</w:t>
      </w:r>
      <w:r w:rsidRPr="004841F3">
        <w:t xml:space="preserve">abulce </w:t>
      </w:r>
      <w:r w:rsidRPr="004841F3">
        <w:fldChar w:fldCharType="begin"/>
      </w:r>
      <w:r w:rsidRPr="004841F3">
        <w:instrText xml:space="preserve"> REF TabulkaFormatovaniSloupcu \h </w:instrText>
      </w:r>
      <w:r w:rsidR="00263A3A" w:rsidRPr="004841F3">
        <w:instrText xml:space="preserve"> \* MERGEFORMAT </w:instrText>
      </w:r>
      <w:r w:rsidRPr="004841F3">
        <w:fldChar w:fldCharType="separate"/>
      </w:r>
      <w:r w:rsidR="00050E45">
        <w:rPr>
          <w:noProof/>
        </w:rPr>
        <w:t>2</w:t>
      </w:r>
      <w:r w:rsidRPr="004841F3">
        <w:fldChar w:fldCharType="end"/>
      </w:r>
      <w:r w:rsidR="00263A3A" w:rsidRPr="004841F3">
        <w:t xml:space="preserve">, kde všechny buňky obsahující čísla mají stejnou jednotku. Používat přitom můžete buď hranaté závorky – </w:t>
      </w:r>
      <w:r w:rsidR="00263A3A" w:rsidRPr="004841F3">
        <w:rPr>
          <w:i/>
        </w:rPr>
        <w:t>„Osevní plochy [ha]“</w:t>
      </w:r>
      <w:r w:rsidR="00263A3A" w:rsidRPr="004841F3">
        <w:t xml:space="preserve"> – nebo závork</w:t>
      </w:r>
      <w:r w:rsidR="00C0482B">
        <w:t>y</w:t>
      </w:r>
      <w:r w:rsidR="00263A3A" w:rsidRPr="004841F3">
        <w:t xml:space="preserve"> kulaté – </w:t>
      </w:r>
      <w:r w:rsidR="00263A3A" w:rsidRPr="004841F3">
        <w:rPr>
          <w:i/>
        </w:rPr>
        <w:t>„Osevní plochy (v ha)“</w:t>
      </w:r>
      <w:r w:rsidR="00263A3A" w:rsidRPr="004841F3">
        <w:t>. Vyberte si v rámci celé práce jen jeden z těchto dvou způsobů a nemíchejte je!</w:t>
      </w:r>
    </w:p>
    <w:p w14:paraId="5C47A688" w14:textId="7BEB1B57" w:rsidR="00263A3A" w:rsidRPr="004841F3" w:rsidRDefault="00263A3A" w:rsidP="00F96EE4">
      <w:pPr>
        <w:pStyle w:val="FMVENormln"/>
      </w:pPr>
      <w:r w:rsidRPr="004841F3">
        <w:t xml:space="preserve">Pokud by každý sloupec tabulky obsahoval různé jednotky, neuvádí se v titulku, ale v záhlaví sloupce; v případě stejné </w:t>
      </w:r>
      <w:r w:rsidR="00D21688" w:rsidRPr="004841F3">
        <w:t>t</w:t>
      </w:r>
      <w:r w:rsidRPr="004841F3">
        <w:t xml:space="preserve">abulky </w:t>
      </w:r>
      <w:r w:rsidRPr="004841F3">
        <w:fldChar w:fldCharType="begin"/>
      </w:r>
      <w:r w:rsidRPr="004841F3">
        <w:instrText xml:space="preserve"> REF TabulkaFormatovaniSloupcu \h </w:instrText>
      </w:r>
      <w:r w:rsidR="004841F3">
        <w:instrText xml:space="preserve"> \* MERGEFORMAT </w:instrText>
      </w:r>
      <w:r w:rsidRPr="004841F3">
        <w:fldChar w:fldCharType="separate"/>
      </w:r>
      <w:r w:rsidR="00050E45">
        <w:rPr>
          <w:noProof/>
        </w:rPr>
        <w:t>2</w:t>
      </w:r>
      <w:r w:rsidRPr="004841F3">
        <w:fldChar w:fldCharType="end"/>
      </w:r>
      <w:r w:rsidRPr="004841F3">
        <w:t xml:space="preserve"> by tak záhlaví každého ze sloupců vedle roku bylo uvedeno ještě </w:t>
      </w:r>
      <w:r w:rsidRPr="004841F3">
        <w:rPr>
          <w:i/>
        </w:rPr>
        <w:t>„[ha]“</w:t>
      </w:r>
      <w:r w:rsidRPr="004841F3">
        <w:t xml:space="preserve"> nebo </w:t>
      </w:r>
      <w:r w:rsidRPr="004841F3">
        <w:rPr>
          <w:i/>
        </w:rPr>
        <w:t>„(v ha)“</w:t>
      </w:r>
      <w:r w:rsidRPr="004841F3">
        <w:t xml:space="preserve">, přičemž první způsob je preferovaný. Jednotky by nikdy neměly být uváděny v každé buňce zvlášť; tabulku to značně </w:t>
      </w:r>
      <w:proofErr w:type="spellStart"/>
      <w:r w:rsidRPr="004841F3">
        <w:t>znepřehledňuje</w:t>
      </w:r>
      <w:proofErr w:type="spellEnd"/>
      <w:r w:rsidRPr="004841F3">
        <w:t>.</w:t>
      </w:r>
    </w:p>
    <w:p w14:paraId="43CCA14C" w14:textId="77777777" w:rsidR="00F96EE4" w:rsidRPr="004841F3" w:rsidRDefault="00F96EE4" w:rsidP="007422B9">
      <w:pPr>
        <w:pStyle w:val="FMVENadpis2slovan"/>
      </w:pPr>
      <w:bookmarkStart w:id="31" w:name="_Ref304750541"/>
      <w:bookmarkStart w:id="32" w:name="_Ref397924111"/>
      <w:bookmarkStart w:id="33" w:name="_Toc399280439"/>
      <w:bookmarkStart w:id="34" w:name="_Toc171061968"/>
      <w:r w:rsidRPr="004841F3">
        <w:t>Uvedení zdroje</w:t>
      </w:r>
      <w:bookmarkEnd w:id="31"/>
      <w:r w:rsidR="00F626EC" w:rsidRPr="004841F3">
        <w:t xml:space="preserve"> tabulek</w:t>
      </w:r>
      <w:bookmarkEnd w:id="32"/>
      <w:bookmarkEnd w:id="33"/>
      <w:bookmarkEnd w:id="34"/>
    </w:p>
    <w:p w14:paraId="1C54BE0C" w14:textId="77777777" w:rsidR="00633596" w:rsidRPr="004841F3" w:rsidRDefault="00920EFD" w:rsidP="00F96EE4">
      <w:pPr>
        <w:pStyle w:val="FMVENormlnZanadpisemiobjektem"/>
      </w:pPr>
      <w:r w:rsidRPr="004841F3">
        <w:t>Pokud údaje v tabulce nejsou výsledkem vlastního výzkumu, musí být za tabulkou uveden zdroj</w:t>
      </w:r>
      <w:r w:rsidR="009F2B73" w:rsidRPr="004841F3">
        <w:t xml:space="preserve"> (pramen)</w:t>
      </w:r>
      <w:r w:rsidRPr="004841F3">
        <w:t xml:space="preserve">, ze kterého jsou tato data převzata. Jde o odstavec bezprostředně následující za tabulkou, na který je aplikován styl </w:t>
      </w:r>
      <w:r w:rsidR="00BD35A1" w:rsidRPr="004841F3">
        <w:rPr>
          <w:rStyle w:val="FMVEZvraznnKlvesovzkratkanebomenu"/>
        </w:rPr>
        <w:t>FM VŠE: Zdroj tabulky či obrázku</w:t>
      </w:r>
      <w:r w:rsidR="00BD35A1" w:rsidRPr="004841F3">
        <w:t>.</w:t>
      </w:r>
    </w:p>
    <w:p w14:paraId="7A0B993D" w14:textId="32774242" w:rsidR="00920EFD" w:rsidRPr="004841F3" w:rsidRDefault="004407F0" w:rsidP="00920EFD">
      <w:pPr>
        <w:pStyle w:val="FMVENormln"/>
      </w:pPr>
      <w:r w:rsidRPr="004841F3">
        <w:t xml:space="preserve">Pokud je třeba vysvětlit nějakou nejasnost, použije se další odstavec zformátovaný stylem </w:t>
      </w:r>
      <w:r w:rsidRPr="004841F3">
        <w:rPr>
          <w:rStyle w:val="FMVEZvraznnKlvesovzkratkanebomenu"/>
        </w:rPr>
        <w:t>FM VŠE: Poznámka k tabulce či obrázku</w:t>
      </w:r>
      <w:r w:rsidRPr="004841F3">
        <w:t xml:space="preserve"> </w:t>
      </w:r>
      <w:r w:rsidR="00633596" w:rsidRPr="004841F3">
        <w:t xml:space="preserve">uvozený slovem </w:t>
      </w:r>
      <w:r w:rsidR="00633596" w:rsidRPr="004841F3">
        <w:rPr>
          <w:i/>
        </w:rPr>
        <w:t>Poznámka</w:t>
      </w:r>
      <w:r w:rsidR="00633596" w:rsidRPr="004841F3">
        <w:t xml:space="preserve"> a dvojtečkou </w:t>
      </w:r>
      <w:r w:rsidRPr="004841F3">
        <w:t xml:space="preserve">(viz </w:t>
      </w:r>
      <w:r w:rsidR="00D21688" w:rsidRPr="004841F3">
        <w:t>t</w:t>
      </w:r>
      <w:r w:rsidRPr="004841F3">
        <w:t xml:space="preserve">abulku </w:t>
      </w:r>
      <w:r w:rsidRPr="004841F3">
        <w:fldChar w:fldCharType="begin"/>
      </w:r>
      <w:r w:rsidRPr="004841F3">
        <w:instrText xml:space="preserve"> REF TabulkaFyzikalniJednotky \h </w:instrText>
      </w:r>
      <w:r w:rsidR="004841F3">
        <w:instrText xml:space="preserve"> \* MERGEFORMAT </w:instrText>
      </w:r>
      <w:r w:rsidRPr="004841F3">
        <w:fldChar w:fldCharType="separate"/>
      </w:r>
      <w:r w:rsidR="00050E45">
        <w:rPr>
          <w:noProof/>
        </w:rPr>
        <w:t>1</w:t>
      </w:r>
      <w:r w:rsidRPr="004841F3">
        <w:fldChar w:fldCharType="end"/>
      </w:r>
      <w:r w:rsidRPr="004841F3">
        <w:t>).</w:t>
      </w:r>
      <w:r w:rsidR="00B33A4C" w:rsidRPr="004841F3">
        <w:t xml:space="preserve"> Poznámku je samozřejmě možné vložit i v případě, že není uveden zdroj, v takovém případě ná</w:t>
      </w:r>
      <w:r w:rsidR="0098432E" w:rsidRPr="004841F3">
        <w:t xml:space="preserve">sleduje ihned za tabulkou (viz </w:t>
      </w:r>
      <w:r w:rsidR="00D21688" w:rsidRPr="004841F3">
        <w:t>t</w:t>
      </w:r>
      <w:r w:rsidR="00B33A4C" w:rsidRPr="004841F3">
        <w:t xml:space="preserve">abulku </w:t>
      </w:r>
      <w:r w:rsidR="00B33A4C" w:rsidRPr="004841F3">
        <w:fldChar w:fldCharType="begin"/>
      </w:r>
      <w:r w:rsidR="00B33A4C" w:rsidRPr="004841F3">
        <w:instrText xml:space="preserve"> REF TabulkaZarovnaniCisel \h </w:instrText>
      </w:r>
      <w:r w:rsidR="004841F3">
        <w:instrText xml:space="preserve"> \* MERGEFORMAT </w:instrText>
      </w:r>
      <w:r w:rsidR="00B33A4C" w:rsidRPr="004841F3">
        <w:fldChar w:fldCharType="separate"/>
      </w:r>
      <w:r w:rsidR="00050E45">
        <w:rPr>
          <w:noProof/>
        </w:rPr>
        <w:t>3</w:t>
      </w:r>
      <w:r w:rsidR="00B33A4C" w:rsidRPr="004841F3">
        <w:fldChar w:fldCharType="end"/>
      </w:r>
      <w:r w:rsidR="00B33A4C" w:rsidRPr="004841F3">
        <w:t>).</w:t>
      </w:r>
    </w:p>
    <w:p w14:paraId="2A02B2EC" w14:textId="77777777" w:rsidR="00F24CA6" w:rsidRPr="004841F3" w:rsidRDefault="00920EFD" w:rsidP="00C80EC3">
      <w:pPr>
        <w:pStyle w:val="FMVENormln"/>
        <w:rPr>
          <w:color w:val="FF0000"/>
        </w:rPr>
      </w:pPr>
      <w:r w:rsidRPr="004841F3">
        <w:t xml:space="preserve">Nezapomeňte text následující za tabulkou – pokud to ovšem není nadpis – zformátovat stylem </w:t>
      </w:r>
      <w:r w:rsidRPr="004841F3">
        <w:rPr>
          <w:rStyle w:val="FMVEZvraznnKlvesovzkratkanebomenu"/>
        </w:rPr>
        <w:t>FM VŠE: Normální: Za tabulkou či obrázkem</w:t>
      </w:r>
      <w:r w:rsidRPr="004841F3">
        <w:t>; ten tento text náležitě od tabulky odsadí. Nepoužívejte pro toto odsazení prázdný odstavec!</w:t>
      </w:r>
    </w:p>
    <w:p w14:paraId="4496C1A7" w14:textId="77777777" w:rsidR="002653DE" w:rsidRPr="004841F3" w:rsidRDefault="002653DE" w:rsidP="007422B9">
      <w:pPr>
        <w:pStyle w:val="FMVENadpis2slovan"/>
      </w:pPr>
      <w:bookmarkStart w:id="35" w:name="_Ref304751832"/>
      <w:bookmarkStart w:id="36" w:name="_Toc399280440"/>
      <w:bookmarkStart w:id="37" w:name="_Toc171061969"/>
      <w:r w:rsidRPr="004841F3">
        <w:t>Umístění tabulky na stránce</w:t>
      </w:r>
      <w:bookmarkEnd w:id="35"/>
      <w:bookmarkEnd w:id="36"/>
      <w:bookmarkEnd w:id="37"/>
    </w:p>
    <w:p w14:paraId="66900D2A" w14:textId="77777777" w:rsidR="002115B1" w:rsidRPr="004841F3" w:rsidRDefault="002115B1" w:rsidP="002653DE">
      <w:pPr>
        <w:pStyle w:val="FMVENormlnZanadpisemiobjektem"/>
      </w:pPr>
      <w:r w:rsidRPr="004841F3">
        <w:t xml:space="preserve">Vždy byste měli dbát na to, aby tabulka včetně titulku i případného uvedení zdroje a poznámky byla umístěna celá na jedné stránce, aby se </w:t>
      </w:r>
      <w:r w:rsidR="00310ACC" w:rsidRPr="004841F3">
        <w:t xml:space="preserve">tedy </w:t>
      </w:r>
      <w:r w:rsidRPr="004841F3">
        <w:t>její řádky nelámaly mezi dvě stránky</w:t>
      </w:r>
      <w:r w:rsidR="00405D3F" w:rsidRPr="004841F3">
        <w:rPr>
          <w:rStyle w:val="Znakapoznpodarou"/>
        </w:rPr>
        <w:footnoteReference w:id="6"/>
      </w:r>
      <w:r w:rsidRPr="004841F3">
        <w:t xml:space="preserve">. Výše zmíněný odstavcový styl </w:t>
      </w:r>
      <w:r w:rsidRPr="004841F3">
        <w:rPr>
          <w:rStyle w:val="FMVEZvraznnKlvesovzkratkanebomenu"/>
        </w:rPr>
        <w:t>FM VŠE: Text tabulky</w:t>
      </w:r>
      <w:r w:rsidRPr="004841F3">
        <w:t xml:space="preserve"> tento požadavek </w:t>
      </w:r>
      <w:r w:rsidR="00405D3F" w:rsidRPr="004841F3">
        <w:t>zabezpečí automaticky</w:t>
      </w:r>
      <w:r w:rsidRPr="004841F3">
        <w:t>; je nastaven tak, že všechny řádky</w:t>
      </w:r>
      <w:r w:rsidR="00405D3F" w:rsidRPr="004841F3">
        <w:t xml:space="preserve"> tabulky včetně titulku jsou spolu svázané.</w:t>
      </w:r>
    </w:p>
    <w:p w14:paraId="3F55FADF" w14:textId="67841BB9" w:rsidR="002653DE" w:rsidRPr="004841F3" w:rsidRDefault="002115B1" w:rsidP="00405D3F">
      <w:pPr>
        <w:pStyle w:val="FMVENormln"/>
      </w:pPr>
      <w:r w:rsidRPr="004841F3">
        <w:lastRenderedPageBreak/>
        <w:t xml:space="preserve">V některých případech </w:t>
      </w:r>
      <w:r w:rsidR="00405D3F" w:rsidRPr="004841F3">
        <w:t xml:space="preserve">ale díky tomu </w:t>
      </w:r>
      <w:r w:rsidRPr="004841F3">
        <w:t>vyjde tabulka v textu tak nešťastně, že je</w:t>
      </w:r>
      <w:r w:rsidR="00405D3F" w:rsidRPr="004841F3">
        <w:t xml:space="preserve"> automaticky přesunuta na začátek nové stránky (protože na předchozí se již nevejde) a na </w:t>
      </w:r>
      <w:r w:rsidRPr="004841F3">
        <w:t xml:space="preserve">konci </w:t>
      </w:r>
      <w:r w:rsidR="00405D3F" w:rsidRPr="004841F3">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hned začíná další kapitola) je přesunout tabulku naopak před text, ze kterého na ni bude odkazováno. Situaci a její řešení ilustruje </w:t>
      </w:r>
      <w:r w:rsidR="00D21688" w:rsidRPr="004841F3">
        <w:t>o</w:t>
      </w:r>
      <w:r w:rsidR="00405D3F" w:rsidRPr="004841F3">
        <w:t xml:space="preserve">brázek </w:t>
      </w:r>
      <w:r w:rsidR="00CF72D3" w:rsidRPr="004841F3">
        <w:fldChar w:fldCharType="begin"/>
      </w:r>
      <w:r w:rsidR="00CF72D3" w:rsidRPr="004841F3">
        <w:instrText xml:space="preserve"> REF ObrazekPreteceniTabulky \h </w:instrText>
      </w:r>
      <w:r w:rsidR="004841F3">
        <w:instrText xml:space="preserve"> \* MERGEFORMAT </w:instrText>
      </w:r>
      <w:r w:rsidR="00CF72D3" w:rsidRPr="004841F3">
        <w:fldChar w:fldCharType="separate"/>
      </w:r>
      <w:r w:rsidR="00050E45">
        <w:rPr>
          <w:noProof/>
        </w:rPr>
        <w:t>1</w:t>
      </w:r>
      <w:r w:rsidR="00CF72D3" w:rsidRPr="004841F3">
        <w:fldChar w:fldCharType="end"/>
      </w:r>
      <w:r w:rsidR="00405D3F" w:rsidRPr="004841F3">
        <w:t xml:space="preserve">. </w:t>
      </w:r>
    </w:p>
    <w:p w14:paraId="60860517" w14:textId="7209E5F1" w:rsidR="00405D3F" w:rsidRPr="004841F3" w:rsidRDefault="00405D3F" w:rsidP="00405D3F">
      <w:pPr>
        <w:pStyle w:val="Titulek"/>
      </w:pPr>
      <w:bookmarkStart w:id="38" w:name="_Toc418412980"/>
      <w:bookmarkStart w:id="39" w:name="_Toc472863634"/>
      <w:r w:rsidRPr="004841F3">
        <w:t xml:space="preserve">Obrázek </w:t>
      </w:r>
      <w:bookmarkStart w:id="40" w:name="ObrazekPreteceniTabulky"/>
      <w:r w:rsidRPr="004841F3">
        <w:fldChar w:fldCharType="begin"/>
      </w:r>
      <w:r w:rsidRPr="004841F3">
        <w:instrText xml:space="preserve"> SEQ Obrázek \* ARABIC </w:instrText>
      </w:r>
      <w:r w:rsidRPr="004841F3">
        <w:fldChar w:fldCharType="separate"/>
      </w:r>
      <w:r w:rsidR="00050E45">
        <w:rPr>
          <w:noProof/>
        </w:rPr>
        <w:t>1</w:t>
      </w:r>
      <w:r w:rsidRPr="004841F3">
        <w:fldChar w:fldCharType="end"/>
      </w:r>
      <w:bookmarkEnd w:id="40"/>
      <w:r w:rsidRPr="004841F3">
        <w:t xml:space="preserve"> – Řešení přetečení tabulky na novou stránku</w:t>
      </w:r>
      <w:bookmarkEnd w:id="38"/>
      <w:bookmarkEnd w:id="39"/>
    </w:p>
    <w:p w14:paraId="107E3985" w14:textId="02763EAF" w:rsidR="00405D3F" w:rsidRPr="004841F3" w:rsidRDefault="001A6708" w:rsidP="00CE112C">
      <w:pPr>
        <w:pStyle w:val="FMVEObrzek"/>
        <w:tabs>
          <w:tab w:val="right" w:pos="9070"/>
        </w:tabs>
        <w:jc w:val="left"/>
      </w:pPr>
      <w:r w:rsidRPr="004841F3">
        <w:t xml:space="preserve"> </w:t>
      </w:r>
      <w:r w:rsidR="00700372">
        <w:drawing>
          <wp:inline distT="0" distB="0" distL="0" distR="0" wp14:anchorId="69C5666D" wp14:editId="4776D111">
            <wp:extent cx="3255924" cy="1512000"/>
            <wp:effectExtent l="0" t="0" r="1905" b="0"/>
            <wp:docPr id="141753796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55924" cy="1512000"/>
                    </a:xfrm>
                    <a:prstGeom prst="rect">
                      <a:avLst/>
                    </a:prstGeom>
                    <a:noFill/>
                    <a:ln>
                      <a:noFill/>
                    </a:ln>
                  </pic:spPr>
                </pic:pic>
              </a:graphicData>
            </a:graphic>
          </wp:inline>
        </w:drawing>
      </w:r>
      <w:r w:rsidR="007F050C" w:rsidRPr="004841F3">
        <w:tab/>
      </w:r>
      <w:r w:rsidR="00501169">
        <w:drawing>
          <wp:inline distT="0" distB="0" distL="0" distR="0" wp14:anchorId="63326E74" wp14:editId="0DEFE6D2">
            <wp:extent cx="2159388" cy="1512000"/>
            <wp:effectExtent l="0" t="0" r="0" b="0"/>
            <wp:docPr id="788236323"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59388" cy="1512000"/>
                    </a:xfrm>
                    <a:prstGeom prst="rect">
                      <a:avLst/>
                    </a:prstGeom>
                    <a:noFill/>
                    <a:ln>
                      <a:noFill/>
                    </a:ln>
                  </pic:spPr>
                </pic:pic>
              </a:graphicData>
            </a:graphic>
          </wp:inline>
        </w:drawing>
      </w:r>
    </w:p>
    <w:p w14:paraId="557167F3" w14:textId="77777777" w:rsidR="00405D3F" w:rsidRPr="004841F3" w:rsidRDefault="00405D3F" w:rsidP="00405D3F">
      <w:pPr>
        <w:pStyle w:val="FMVEPoznmkaktabulceiobrzku"/>
      </w:pPr>
      <w:r w:rsidRPr="004841F3">
        <w:t>Poznámka</w:t>
      </w:r>
      <w:r w:rsidR="00633596" w:rsidRPr="004841F3">
        <w:t xml:space="preserve">: </w:t>
      </w:r>
      <w:r w:rsidR="00BF4EE0" w:rsidRPr="004841F3">
        <w:t xml:space="preserve">Vlevo původní stav, </w:t>
      </w:r>
      <w:r w:rsidR="00FB2111" w:rsidRPr="004841F3">
        <w:t xml:space="preserve">vpravo </w:t>
      </w:r>
      <w:r w:rsidR="00BF4EE0" w:rsidRPr="004841F3">
        <w:t>přesunutí textu před tabulku.</w:t>
      </w:r>
    </w:p>
    <w:p w14:paraId="7AADBDCD" w14:textId="77777777" w:rsidR="00BC6991" w:rsidRPr="004841F3" w:rsidRDefault="00BC6991" w:rsidP="007422B9">
      <w:pPr>
        <w:pStyle w:val="FMVENadpis2slovan"/>
      </w:pPr>
      <w:bookmarkStart w:id="41" w:name="_Toc399280441"/>
      <w:bookmarkStart w:id="42" w:name="_Toc171061970"/>
      <w:r w:rsidRPr="004841F3">
        <w:t>Formátování tabulek</w:t>
      </w:r>
      <w:r w:rsidR="00254CD7" w:rsidRPr="004841F3">
        <w:t xml:space="preserve"> a buněk</w:t>
      </w:r>
      <w:bookmarkEnd w:id="41"/>
      <w:bookmarkEnd w:id="42"/>
    </w:p>
    <w:p w14:paraId="76574A38" w14:textId="1C088556" w:rsidR="00254CD7" w:rsidRPr="004841F3" w:rsidRDefault="00254CD7" w:rsidP="00BC6991">
      <w:pPr>
        <w:pStyle w:val="FMVENormlnZanadpisemiobjektem"/>
      </w:pPr>
      <w:r w:rsidRPr="004841F3">
        <w:t>Volte uvážlivě šířku tabulek. Je nesmysl, aby tabulka se dvě</w:t>
      </w:r>
      <w:r w:rsidR="006D33E7" w:rsidRPr="004841F3">
        <w:t>ma</w:t>
      </w:r>
      <w:r w:rsidRPr="004841F3">
        <w:t xml:space="preserve"> sloupci obsahujícími krátká čísla byla roztažena na celou šířku textu. Na druhou stranu</w:t>
      </w:r>
      <w:r w:rsidR="00006529" w:rsidRPr="004841F3">
        <w:t xml:space="preserve"> –</w:t>
      </w:r>
      <w:r w:rsidRPr="004841F3">
        <w:t xml:space="preserve"> tabulk</w:t>
      </w:r>
      <w:r w:rsidR="00B56B26" w:rsidRPr="004841F3">
        <w:t>u</w:t>
      </w:r>
      <w:r w:rsidRPr="004841F3">
        <w:t xml:space="preserve">, která by </w:t>
      </w:r>
      <w:r w:rsidR="00B80267" w:rsidRPr="004841F3">
        <w:t xml:space="preserve">vycházela na </w:t>
      </w:r>
      <w:r w:rsidRPr="004841F3">
        <w:t xml:space="preserve">šířku 14 cm </w:t>
      </w:r>
      <w:r w:rsidR="00B80267" w:rsidRPr="004841F3">
        <w:t xml:space="preserve">(přičemž </w:t>
      </w:r>
      <w:r w:rsidRPr="004841F3">
        <w:t xml:space="preserve">text </w:t>
      </w:r>
      <w:r w:rsidR="00B80267" w:rsidRPr="004841F3">
        <w:t xml:space="preserve">dokumentu je </w:t>
      </w:r>
      <w:r w:rsidRPr="004841F3">
        <w:t>sázen na šířku 1</w:t>
      </w:r>
      <w:r w:rsidR="00501169">
        <w:t>6</w:t>
      </w:r>
      <w:r w:rsidR="00B80267" w:rsidRPr="004841F3">
        <w:t> </w:t>
      </w:r>
      <w:r w:rsidRPr="004841F3">
        <w:t>centimetrů</w:t>
      </w:r>
      <w:r w:rsidR="00B80267" w:rsidRPr="004841F3">
        <w:t>)</w:t>
      </w:r>
      <w:r w:rsidRPr="004841F3">
        <w:t xml:space="preserve">, je mnohem lepší její šířku změnit na šířku textu, tedy </w:t>
      </w:r>
      <w:r w:rsidR="00C86A43" w:rsidRPr="004841F3">
        <w:t xml:space="preserve">shodných </w:t>
      </w:r>
      <w:r w:rsidRPr="004841F3">
        <w:t>1</w:t>
      </w:r>
      <w:r w:rsidR="00501169">
        <w:t>6</w:t>
      </w:r>
      <w:r w:rsidRPr="004841F3">
        <w:t xml:space="preserve"> cm.</w:t>
      </w:r>
    </w:p>
    <w:p w14:paraId="0DC74427" w14:textId="77777777" w:rsidR="00690FD3" w:rsidRPr="004841F3" w:rsidRDefault="00690FD3" w:rsidP="007422B9">
      <w:pPr>
        <w:pStyle w:val="FMVENadpis3slovan"/>
      </w:pPr>
      <w:bookmarkStart w:id="43" w:name="_Toc399280442"/>
      <w:bookmarkStart w:id="44" w:name="_Toc171061971"/>
      <w:r w:rsidRPr="004841F3">
        <w:t>Formátování sloupců</w:t>
      </w:r>
      <w:bookmarkEnd w:id="43"/>
      <w:bookmarkEnd w:id="44"/>
    </w:p>
    <w:p w14:paraId="308E3EBF" w14:textId="670B4A9D" w:rsidR="00BA62C6" w:rsidRPr="004841F3" w:rsidRDefault="00690FD3" w:rsidP="00BA62C6">
      <w:pPr>
        <w:pStyle w:val="FMVENormlnZanadpisemiobjektem"/>
      </w:pPr>
      <w:r w:rsidRPr="004841F3">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rsidRPr="004841F3">
        <w:t>ed tak může odpovídat ukázce v </w:t>
      </w:r>
      <w:r w:rsidR="00D21688" w:rsidRPr="004841F3">
        <w:t>t</w:t>
      </w:r>
      <w:r w:rsidRPr="004841F3">
        <w:t xml:space="preserve">abulce </w:t>
      </w:r>
      <w:r w:rsidRPr="004841F3">
        <w:fldChar w:fldCharType="begin"/>
      </w:r>
      <w:r w:rsidRPr="004841F3">
        <w:instrText xml:space="preserve"> REF TabulkaFormatovaniSloupcu \h </w:instrText>
      </w:r>
      <w:r w:rsidR="004841F3">
        <w:instrText xml:space="preserve"> \* MERGEFORMAT </w:instrText>
      </w:r>
      <w:r w:rsidRPr="004841F3">
        <w:fldChar w:fldCharType="separate"/>
      </w:r>
      <w:r w:rsidR="00050E45">
        <w:rPr>
          <w:noProof/>
        </w:rPr>
        <w:t>2</w:t>
      </w:r>
      <w:r w:rsidRPr="004841F3">
        <w:fldChar w:fldCharType="end"/>
      </w:r>
      <w:r w:rsidRPr="004841F3">
        <w:t>.</w:t>
      </w:r>
      <w:r w:rsidR="00D52447" w:rsidRPr="004841F3">
        <w:t xml:space="preserve"> </w:t>
      </w:r>
    </w:p>
    <w:p w14:paraId="6D508BB2" w14:textId="77777777" w:rsidR="000374F5" w:rsidRPr="004841F3" w:rsidRDefault="000374F5">
      <w:pPr>
        <w:spacing w:line="350" w:lineRule="exact"/>
        <w:rPr>
          <w:rFonts w:ascii="Noto Sans" w:hAnsi="Noto Sans"/>
          <w:b/>
          <w:bCs/>
          <w:szCs w:val="18"/>
        </w:rPr>
      </w:pPr>
      <w:bookmarkStart w:id="45" w:name="_Toc472863638"/>
      <w:r w:rsidRPr="004841F3">
        <w:br w:type="page"/>
      </w:r>
    </w:p>
    <w:p w14:paraId="5C09F02A" w14:textId="00CE0041" w:rsidR="00690FD3" w:rsidRPr="004841F3" w:rsidRDefault="00690FD3" w:rsidP="00A978C8">
      <w:pPr>
        <w:pStyle w:val="Titulek"/>
      </w:pPr>
      <w:r w:rsidRPr="004841F3">
        <w:lastRenderedPageBreak/>
        <w:t xml:space="preserve">Tabulka </w:t>
      </w:r>
      <w:bookmarkStart w:id="46" w:name="TabulkaFormatovaniSloupcu"/>
      <w:r w:rsidRPr="004841F3">
        <w:fldChar w:fldCharType="begin"/>
      </w:r>
      <w:r w:rsidRPr="004841F3">
        <w:instrText xml:space="preserve"> SEQ Tabulka \* ARABIC </w:instrText>
      </w:r>
      <w:r w:rsidRPr="004841F3">
        <w:fldChar w:fldCharType="separate"/>
      </w:r>
      <w:r w:rsidR="00050E45">
        <w:rPr>
          <w:noProof/>
        </w:rPr>
        <w:t>2</w:t>
      </w:r>
      <w:r w:rsidRPr="004841F3">
        <w:fldChar w:fldCharType="end"/>
      </w:r>
      <w:bookmarkEnd w:id="46"/>
      <w:r w:rsidRPr="004841F3">
        <w:t xml:space="preserve"> – </w:t>
      </w:r>
      <w:r w:rsidR="00F96EE4" w:rsidRPr="004841F3">
        <w:t>Osevní plochy [ha]</w:t>
      </w:r>
      <w:bookmarkEnd w:id="45"/>
    </w:p>
    <w:tbl>
      <w:tblPr>
        <w:tblStyle w:val="FMVETabulka1"/>
        <w:tblW w:w="5001" w:type="pct"/>
        <w:tblLook w:val="04E0" w:firstRow="1" w:lastRow="1" w:firstColumn="1" w:lastColumn="0" w:noHBand="0" w:noVBand="1"/>
      </w:tblPr>
      <w:tblGrid>
        <w:gridCol w:w="2501"/>
        <w:gridCol w:w="1313"/>
        <w:gridCol w:w="1312"/>
        <w:gridCol w:w="1312"/>
        <w:gridCol w:w="1312"/>
        <w:gridCol w:w="1312"/>
      </w:tblGrid>
      <w:tr w:rsidR="00690FD3" w:rsidRPr="004841F3" w14:paraId="65C8F7B6"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044F5FBE" w14:textId="77777777" w:rsidR="00690FD3" w:rsidRPr="004841F3" w:rsidRDefault="00690FD3" w:rsidP="00640FE7">
            <w:pPr>
              <w:pStyle w:val="FMVETexttabulky"/>
              <w:rPr>
                <w:i/>
              </w:rPr>
            </w:pPr>
          </w:p>
        </w:tc>
        <w:tc>
          <w:tcPr>
            <w:tcW w:w="1189" w:type="dxa"/>
          </w:tcPr>
          <w:p w14:paraId="74189F63"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0</w:t>
            </w:r>
          </w:p>
        </w:tc>
        <w:tc>
          <w:tcPr>
            <w:tcW w:w="1188" w:type="dxa"/>
          </w:tcPr>
          <w:p w14:paraId="6FA78EF9"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1</w:t>
            </w:r>
          </w:p>
        </w:tc>
        <w:tc>
          <w:tcPr>
            <w:tcW w:w="1188" w:type="dxa"/>
          </w:tcPr>
          <w:p w14:paraId="0A24E9F6"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2</w:t>
            </w:r>
          </w:p>
        </w:tc>
        <w:tc>
          <w:tcPr>
            <w:tcW w:w="1188" w:type="dxa"/>
          </w:tcPr>
          <w:p w14:paraId="45302D73"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3</w:t>
            </w:r>
          </w:p>
        </w:tc>
        <w:tc>
          <w:tcPr>
            <w:tcW w:w="1188" w:type="dxa"/>
          </w:tcPr>
          <w:p w14:paraId="644C7FA0" w14:textId="77777777" w:rsidR="00690FD3" w:rsidRPr="004841F3"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rsidRPr="004841F3">
              <w:t>2004</w:t>
            </w:r>
          </w:p>
        </w:tc>
      </w:tr>
      <w:tr w:rsidR="00690FD3" w:rsidRPr="004841F3" w14:paraId="6F306654"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69D3F21B" w14:textId="77777777" w:rsidR="00690FD3" w:rsidRPr="004841F3" w:rsidRDefault="00690FD3" w:rsidP="00157D47">
            <w:pPr>
              <w:pStyle w:val="FMVETexttabulky"/>
            </w:pPr>
            <w:r w:rsidRPr="004841F3">
              <w:t>Ječmen</w:t>
            </w:r>
          </w:p>
        </w:tc>
        <w:tc>
          <w:tcPr>
            <w:tcW w:w="1189" w:type="dxa"/>
            <w:vAlign w:val="top"/>
          </w:tcPr>
          <w:p w14:paraId="02FBF2B8"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96</w:t>
            </w:r>
            <w:r w:rsidR="00157D47" w:rsidRPr="004841F3">
              <w:t xml:space="preserve"> </w:t>
            </w:r>
            <w:r w:rsidRPr="004841F3">
              <w:t>382</w:t>
            </w:r>
          </w:p>
        </w:tc>
        <w:tc>
          <w:tcPr>
            <w:tcW w:w="1188" w:type="dxa"/>
            <w:vAlign w:val="top"/>
          </w:tcPr>
          <w:p w14:paraId="169B2874"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92</w:t>
            </w:r>
            <w:r w:rsidR="00157D47" w:rsidRPr="004841F3">
              <w:t xml:space="preserve"> </w:t>
            </w:r>
            <w:r w:rsidRPr="004841F3">
              <w:t>151</w:t>
            </w:r>
          </w:p>
        </w:tc>
        <w:tc>
          <w:tcPr>
            <w:tcW w:w="1188" w:type="dxa"/>
            <w:vAlign w:val="top"/>
          </w:tcPr>
          <w:p w14:paraId="596BB90B"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88</w:t>
            </w:r>
            <w:r w:rsidR="00157D47" w:rsidRPr="004841F3">
              <w:t xml:space="preserve"> </w:t>
            </w:r>
            <w:r w:rsidRPr="004841F3">
              <w:t>070</w:t>
            </w:r>
          </w:p>
        </w:tc>
        <w:tc>
          <w:tcPr>
            <w:tcW w:w="1188" w:type="dxa"/>
            <w:vAlign w:val="top"/>
          </w:tcPr>
          <w:p w14:paraId="14A6AFBE"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549</w:t>
            </w:r>
            <w:r w:rsidR="00157D47" w:rsidRPr="004841F3">
              <w:t xml:space="preserve"> </w:t>
            </w:r>
            <w:r w:rsidRPr="004841F3">
              <w:t>955</w:t>
            </w:r>
          </w:p>
        </w:tc>
        <w:tc>
          <w:tcPr>
            <w:tcW w:w="1188" w:type="dxa"/>
            <w:vAlign w:val="top"/>
          </w:tcPr>
          <w:p w14:paraId="59B0D035"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564</w:t>
            </w:r>
            <w:r w:rsidR="00157D47" w:rsidRPr="004841F3">
              <w:t xml:space="preserve"> </w:t>
            </w:r>
            <w:r w:rsidRPr="004841F3">
              <w:t>509</w:t>
            </w:r>
          </w:p>
        </w:tc>
      </w:tr>
      <w:tr w:rsidR="00690FD3" w:rsidRPr="004841F3" w14:paraId="327CAA9A" w14:textId="77777777" w:rsidTr="004037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2ED2A5FE" w14:textId="77777777" w:rsidR="00690FD3" w:rsidRPr="004841F3" w:rsidRDefault="00690FD3" w:rsidP="00157D47">
            <w:pPr>
              <w:pStyle w:val="FMVETexttabulky"/>
            </w:pPr>
            <w:r w:rsidRPr="004841F3">
              <w:t>Pšenice</w:t>
            </w:r>
          </w:p>
        </w:tc>
        <w:tc>
          <w:tcPr>
            <w:tcW w:w="1189" w:type="dxa"/>
            <w:vAlign w:val="top"/>
          </w:tcPr>
          <w:p w14:paraId="6236D651"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972</w:t>
            </w:r>
            <w:r w:rsidR="00157D47" w:rsidRPr="004841F3">
              <w:t xml:space="preserve"> </w:t>
            </w:r>
            <w:r w:rsidRPr="004841F3">
              <w:t>711</w:t>
            </w:r>
          </w:p>
        </w:tc>
        <w:tc>
          <w:tcPr>
            <w:tcW w:w="1188" w:type="dxa"/>
            <w:vAlign w:val="top"/>
          </w:tcPr>
          <w:p w14:paraId="6CC8C17B"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935</w:t>
            </w:r>
            <w:r w:rsidR="00157D47" w:rsidRPr="004841F3">
              <w:t xml:space="preserve"> </w:t>
            </w:r>
            <w:r w:rsidRPr="004841F3">
              <w:t>210</w:t>
            </w:r>
          </w:p>
        </w:tc>
        <w:tc>
          <w:tcPr>
            <w:tcW w:w="1188" w:type="dxa"/>
            <w:vAlign w:val="top"/>
          </w:tcPr>
          <w:p w14:paraId="6CB386A3"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848</w:t>
            </w:r>
            <w:r w:rsidR="00157D47" w:rsidRPr="004841F3">
              <w:t xml:space="preserve"> </w:t>
            </w:r>
            <w:r w:rsidRPr="004841F3">
              <w:t>830</w:t>
            </w:r>
          </w:p>
        </w:tc>
        <w:tc>
          <w:tcPr>
            <w:tcW w:w="1188" w:type="dxa"/>
            <w:vAlign w:val="top"/>
          </w:tcPr>
          <w:p w14:paraId="3E411E44"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648</w:t>
            </w:r>
            <w:r w:rsidR="00157D47" w:rsidRPr="004841F3">
              <w:t xml:space="preserve"> </w:t>
            </w:r>
            <w:r w:rsidRPr="004841F3">
              <w:t>390</w:t>
            </w:r>
          </w:p>
        </w:tc>
        <w:tc>
          <w:tcPr>
            <w:tcW w:w="1188" w:type="dxa"/>
            <w:vAlign w:val="top"/>
          </w:tcPr>
          <w:p w14:paraId="6332E4B4" w14:textId="77777777" w:rsidR="00690FD3" w:rsidRPr="004841F3" w:rsidRDefault="00690FD3" w:rsidP="00640FE7">
            <w:pPr>
              <w:pStyle w:val="FMVETexttabulky"/>
              <w:tabs>
                <w:tab w:val="decimal" w:pos="1050"/>
              </w:tabs>
              <w:jc w:val="right"/>
              <w:cnfStyle w:val="000000010000" w:firstRow="0" w:lastRow="0" w:firstColumn="0" w:lastColumn="0" w:oddVBand="0" w:evenVBand="0" w:oddHBand="0" w:evenHBand="1" w:firstRowFirstColumn="0" w:firstRowLastColumn="0" w:lastRowFirstColumn="0" w:lastRowLastColumn="0"/>
            </w:pPr>
            <w:r w:rsidRPr="004841F3">
              <w:t>603</w:t>
            </w:r>
            <w:r w:rsidR="00157D47" w:rsidRPr="004841F3">
              <w:t xml:space="preserve"> </w:t>
            </w:r>
            <w:r w:rsidRPr="004841F3">
              <w:t>412</w:t>
            </w:r>
          </w:p>
        </w:tc>
      </w:tr>
      <w:tr w:rsidR="00690FD3" w:rsidRPr="004841F3" w14:paraId="45482E86"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73A9AE48" w14:textId="77777777" w:rsidR="00690FD3" w:rsidRPr="004841F3" w:rsidRDefault="00690FD3" w:rsidP="00157D47">
            <w:pPr>
              <w:pStyle w:val="FMVETexttabulky"/>
            </w:pPr>
            <w:r w:rsidRPr="004841F3">
              <w:t>Kukuřice na zrno</w:t>
            </w:r>
          </w:p>
        </w:tc>
        <w:tc>
          <w:tcPr>
            <w:tcW w:w="1189" w:type="dxa"/>
            <w:vAlign w:val="top"/>
          </w:tcPr>
          <w:p w14:paraId="4F900647"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39</w:t>
            </w:r>
            <w:r w:rsidR="00157D47" w:rsidRPr="004841F3">
              <w:t xml:space="preserve"> </w:t>
            </w:r>
            <w:r w:rsidRPr="004841F3">
              <w:t>317</w:t>
            </w:r>
          </w:p>
        </w:tc>
        <w:tc>
          <w:tcPr>
            <w:tcW w:w="1188" w:type="dxa"/>
            <w:vAlign w:val="top"/>
          </w:tcPr>
          <w:p w14:paraId="634DB106"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45</w:t>
            </w:r>
            <w:r w:rsidR="00157D47" w:rsidRPr="004841F3">
              <w:t xml:space="preserve"> </w:t>
            </w:r>
            <w:r w:rsidRPr="004841F3">
              <w:t>299</w:t>
            </w:r>
          </w:p>
        </w:tc>
        <w:tc>
          <w:tcPr>
            <w:tcW w:w="1188" w:type="dxa"/>
            <w:vAlign w:val="top"/>
          </w:tcPr>
          <w:p w14:paraId="368D2E36"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70</w:t>
            </w:r>
            <w:r w:rsidR="00157D47" w:rsidRPr="004841F3">
              <w:t xml:space="preserve"> </w:t>
            </w:r>
            <w:r w:rsidRPr="004841F3">
              <w:t>569</w:t>
            </w:r>
          </w:p>
        </w:tc>
        <w:tc>
          <w:tcPr>
            <w:tcW w:w="1188" w:type="dxa"/>
            <w:vAlign w:val="top"/>
          </w:tcPr>
          <w:p w14:paraId="6132B132"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78</w:t>
            </w:r>
            <w:r w:rsidR="00157D47" w:rsidRPr="004841F3">
              <w:t xml:space="preserve"> </w:t>
            </w:r>
            <w:r w:rsidRPr="004841F3">
              <w:t>040</w:t>
            </w:r>
          </w:p>
        </w:tc>
        <w:tc>
          <w:tcPr>
            <w:tcW w:w="1188" w:type="dxa"/>
            <w:vAlign w:val="top"/>
          </w:tcPr>
          <w:p w14:paraId="70C4B45C" w14:textId="77777777" w:rsidR="00690FD3" w:rsidRPr="004841F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4841F3">
              <w:t>79</w:t>
            </w:r>
            <w:r w:rsidR="00157D47" w:rsidRPr="004841F3">
              <w:t xml:space="preserve"> </w:t>
            </w:r>
            <w:r w:rsidRPr="004841F3">
              <w:t>898</w:t>
            </w:r>
          </w:p>
        </w:tc>
      </w:tr>
      <w:tr w:rsidR="00640FE7" w:rsidRPr="004841F3" w14:paraId="4C02D580"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264" w:type="dxa"/>
            <w:vAlign w:val="top"/>
          </w:tcPr>
          <w:p w14:paraId="7D2DA351" w14:textId="77777777" w:rsidR="00640FE7" w:rsidRPr="004841F3" w:rsidRDefault="00640FE7" w:rsidP="00157D47">
            <w:pPr>
              <w:pStyle w:val="FMVETexttabulky"/>
            </w:pPr>
            <w:r w:rsidRPr="004841F3">
              <w:t>Celkem</w:t>
            </w:r>
          </w:p>
        </w:tc>
        <w:tc>
          <w:tcPr>
            <w:tcW w:w="1189" w:type="dxa"/>
            <w:vAlign w:val="top"/>
          </w:tcPr>
          <w:p w14:paraId="5ADF560E"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559 360</w:t>
            </w:r>
          </w:p>
        </w:tc>
        <w:tc>
          <w:tcPr>
            <w:tcW w:w="1188" w:type="dxa"/>
            <w:vAlign w:val="top"/>
          </w:tcPr>
          <w:p w14:paraId="44F54C33"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527 874</w:t>
            </w:r>
          </w:p>
        </w:tc>
        <w:tc>
          <w:tcPr>
            <w:tcW w:w="1188" w:type="dxa"/>
            <w:vAlign w:val="top"/>
          </w:tcPr>
          <w:p w14:paraId="117916B3"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468 496</w:t>
            </w:r>
          </w:p>
        </w:tc>
        <w:tc>
          <w:tcPr>
            <w:tcW w:w="1188" w:type="dxa"/>
            <w:vAlign w:val="top"/>
          </w:tcPr>
          <w:p w14:paraId="6D688028"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353 756</w:t>
            </w:r>
          </w:p>
        </w:tc>
        <w:tc>
          <w:tcPr>
            <w:tcW w:w="1188" w:type="dxa"/>
            <w:vAlign w:val="top"/>
          </w:tcPr>
          <w:p w14:paraId="5D096209" w14:textId="77777777" w:rsidR="00640FE7" w:rsidRPr="004841F3"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4841F3">
              <w:t>1 327 833</w:t>
            </w:r>
          </w:p>
        </w:tc>
      </w:tr>
    </w:tbl>
    <w:p w14:paraId="23C56E5C" w14:textId="77777777" w:rsidR="00BA62C6" w:rsidRPr="004841F3" w:rsidRDefault="00BA62C6" w:rsidP="00BA62C6">
      <w:pPr>
        <w:pStyle w:val="FMVENormlnZanadpisemiobjektem"/>
      </w:pPr>
      <w:r w:rsidRPr="004841F3">
        <w:t xml:space="preserve">Pro srovnání šířek sloupců použijte na označených sloupcích menu </w:t>
      </w:r>
      <w:r w:rsidRPr="004841F3">
        <w:rPr>
          <w:rStyle w:val="FMVEZvraznnKlvesovzkratkanebomenu"/>
        </w:rPr>
        <w:t>Nástroje tabulky – Rozložení – Velikost buňky – Sloupce stejně široké</w:t>
      </w:r>
      <w:r w:rsidRPr="004841F3">
        <w:t>.</w:t>
      </w:r>
    </w:p>
    <w:p w14:paraId="51F033DB" w14:textId="77777777" w:rsidR="00142569" w:rsidRPr="004841F3" w:rsidRDefault="00142569" w:rsidP="007422B9">
      <w:pPr>
        <w:pStyle w:val="FMVENadpis3slovan"/>
      </w:pPr>
      <w:bookmarkStart w:id="47" w:name="_Toc399280443"/>
      <w:bookmarkStart w:id="48" w:name="_Toc171061972"/>
      <w:r w:rsidRPr="004841F3">
        <w:t>Formátování buněk</w:t>
      </w:r>
      <w:bookmarkEnd w:id="47"/>
      <w:bookmarkEnd w:id="48"/>
    </w:p>
    <w:p w14:paraId="07023FE3" w14:textId="46DC7BC4" w:rsidR="00254CD7" w:rsidRPr="004841F3" w:rsidRDefault="00254CD7" w:rsidP="00142569">
      <w:pPr>
        <w:pStyle w:val="FMVENormlnZanadpisemiobjektem"/>
      </w:pPr>
      <w:r w:rsidRPr="004841F3">
        <w:t xml:space="preserve">Formátování buněk nechte na vestavěných funkcích Wordu, konkrétně na </w:t>
      </w:r>
      <w:r w:rsidRPr="004841F3">
        <w:rPr>
          <w:rStyle w:val="FMVEZvraznnKlvesovzkratkanebomenu"/>
        </w:rPr>
        <w:t xml:space="preserve">Nástroje tabulky – Návrh – Možnosti stylů tabulek. </w:t>
      </w:r>
      <w:r w:rsidRPr="004841F3">
        <w:t xml:space="preserve">Tabulkový styl </w:t>
      </w:r>
      <w:r w:rsidRPr="004841F3">
        <w:rPr>
          <w:rStyle w:val="FMVEZvraznnKlvesovzkratkanebomenu"/>
        </w:rPr>
        <w:t>FM VŠE: Tabulka 1</w:t>
      </w:r>
      <w:r w:rsidRPr="004841F3">
        <w:t xml:space="preserve"> je připraven tak, </w:t>
      </w:r>
      <w:r w:rsidR="00516E30" w:rsidRPr="004841F3">
        <w:t xml:space="preserve">aby umožňoval </w:t>
      </w:r>
      <w:r w:rsidRPr="004841F3">
        <w:t xml:space="preserve">interaktivně vypínat odlišné formátování souhrnného řádku na konci tabulky, zapínat podbarvení sudých/lichých řádků a podobně. Zvolte tato formátovací pravidla podle potřeb </w:t>
      </w:r>
      <w:proofErr w:type="gramStart"/>
      <w:r w:rsidRPr="004841F3">
        <w:t>té</w:t>
      </w:r>
      <w:proofErr w:type="gramEnd"/>
      <w:r w:rsidRPr="004841F3">
        <w:t xml:space="preserve"> které tabulky – jak vidíte například na </w:t>
      </w:r>
      <w:r w:rsidR="00D21688" w:rsidRPr="004841F3">
        <w:t>t</w:t>
      </w:r>
      <w:r w:rsidRPr="004841F3">
        <w:t>abulce</w:t>
      </w:r>
      <w:r w:rsidR="00B60EDB" w:rsidRPr="004841F3">
        <w:t> </w:t>
      </w:r>
      <w:r w:rsidRPr="004841F3">
        <w:fldChar w:fldCharType="begin"/>
      </w:r>
      <w:r w:rsidRPr="004841F3">
        <w:instrText xml:space="preserve"> REF TabulkaFyzikalniJednotky \h </w:instrText>
      </w:r>
      <w:r w:rsidR="004841F3">
        <w:instrText xml:space="preserve"> \* MERGEFORMAT </w:instrText>
      </w:r>
      <w:r w:rsidRPr="004841F3">
        <w:fldChar w:fldCharType="separate"/>
      </w:r>
      <w:r w:rsidR="00050E45">
        <w:rPr>
          <w:noProof/>
        </w:rPr>
        <w:t>1</w:t>
      </w:r>
      <w:r w:rsidRPr="004841F3">
        <w:fldChar w:fldCharType="end"/>
      </w:r>
      <w:r w:rsidRPr="004841F3">
        <w:t>, není odlišně formátován souhrn (protože v tabulce prostě žádný není), šlo by však možná uvažovat o zvýraznění prvního sloupce</w:t>
      </w:r>
      <w:r w:rsidR="00142569" w:rsidRPr="004841F3">
        <w:t xml:space="preserve"> (nebo by jej bylo možné ručně ztučnit).</w:t>
      </w:r>
      <w:r w:rsidR="00640FE7" w:rsidRPr="004841F3">
        <w:t xml:space="preserve"> Tabulka </w:t>
      </w:r>
      <w:r w:rsidR="00640FE7" w:rsidRPr="004841F3">
        <w:fldChar w:fldCharType="begin"/>
      </w:r>
      <w:r w:rsidR="00640FE7" w:rsidRPr="004841F3">
        <w:instrText xml:space="preserve"> REF TabulkaFormatovaniSloupcu \h </w:instrText>
      </w:r>
      <w:r w:rsidR="004841F3">
        <w:instrText xml:space="preserve"> \* MERGEFORMAT </w:instrText>
      </w:r>
      <w:r w:rsidR="00640FE7" w:rsidRPr="004841F3">
        <w:fldChar w:fldCharType="separate"/>
      </w:r>
      <w:r w:rsidR="00050E45">
        <w:rPr>
          <w:noProof/>
        </w:rPr>
        <w:t>2</w:t>
      </w:r>
      <w:r w:rsidR="00640FE7" w:rsidRPr="004841F3">
        <w:fldChar w:fldCharType="end"/>
      </w:r>
      <w:r w:rsidR="00640FE7" w:rsidRPr="004841F3">
        <w:t xml:space="preserve"> oproti tomu souhrn</w:t>
      </w:r>
      <w:r w:rsidR="000F7BB2" w:rsidRPr="004841F3">
        <w:t xml:space="preserve"> i zvýrazněný první sloupec</w:t>
      </w:r>
      <w:r w:rsidR="00640FE7" w:rsidRPr="004841F3">
        <w:t xml:space="preserve"> obsahuje.</w:t>
      </w:r>
    </w:p>
    <w:p w14:paraId="7C59AD72" w14:textId="77777777" w:rsidR="00142569" w:rsidRPr="004841F3" w:rsidRDefault="00805835" w:rsidP="007422B9">
      <w:pPr>
        <w:pStyle w:val="FMVENadpis3slovan"/>
      </w:pPr>
      <w:bookmarkStart w:id="49" w:name="_Toc399280444"/>
      <w:bookmarkStart w:id="50" w:name="_Toc171061973"/>
      <w:r w:rsidRPr="004841F3">
        <w:t xml:space="preserve">Zarovnání </w:t>
      </w:r>
      <w:r w:rsidR="00142569" w:rsidRPr="004841F3">
        <w:t>údajů v buňkách</w:t>
      </w:r>
      <w:bookmarkEnd w:id="49"/>
      <w:bookmarkEnd w:id="50"/>
    </w:p>
    <w:p w14:paraId="175FE148" w14:textId="77777777" w:rsidR="00142569" w:rsidRPr="004841F3" w:rsidRDefault="00254CD7" w:rsidP="006A6F2C">
      <w:pPr>
        <w:pStyle w:val="FMVENormlnZanadpisemiobjektem"/>
      </w:pPr>
      <w:r w:rsidRPr="004841F3">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rsidRPr="004841F3">
        <w:t xml:space="preserve"> – t</w:t>
      </w:r>
      <w:r w:rsidRPr="004841F3">
        <w:t>extové sloupce</w:t>
      </w:r>
      <w:r w:rsidR="00142569" w:rsidRPr="004841F3">
        <w:t xml:space="preserve"> budou zarovnány vlevo nebo na střed sloupce,</w:t>
      </w:r>
      <w:r w:rsidR="004A3B07" w:rsidRPr="004841F3">
        <w:t xml:space="preserve"> č</w:t>
      </w:r>
      <w:r w:rsidR="00142569" w:rsidRPr="004841F3">
        <w:t>íselné sloupce budou zarovnány na desetinnou čárku</w:t>
      </w:r>
      <w:r w:rsidR="00271564" w:rsidRPr="004841F3">
        <w:t xml:space="preserve"> vizuálně uprostřed sloupce</w:t>
      </w:r>
      <w:r w:rsidR="00142569" w:rsidRPr="004841F3">
        <w:t xml:space="preserve"> nebo vpravo.</w:t>
      </w:r>
    </w:p>
    <w:p w14:paraId="54524C2A" w14:textId="746E1783" w:rsidR="00142569" w:rsidRPr="004841F3" w:rsidRDefault="00142569" w:rsidP="00254CD7">
      <w:pPr>
        <w:pStyle w:val="FMVENormln"/>
      </w:pPr>
      <w:r w:rsidRPr="004841F3">
        <w:t>Nejhorší je situace u číselných sloupců. Vždy dbejte na to, aby čísla měla stejný počet desetinných míst; v takovém případě zarovnání buněk vpravo automaticky zaručí, že čísla budou správně zar</w:t>
      </w:r>
      <w:r w:rsidR="00271564" w:rsidRPr="004841F3">
        <w:t>ovnána pod sebe (viz sloupec</w:t>
      </w:r>
      <w:r w:rsidRPr="004841F3">
        <w:t xml:space="preserve"> </w:t>
      </w:r>
      <w:r w:rsidR="00271564" w:rsidRPr="004841F3">
        <w:t xml:space="preserve">1 </w:t>
      </w:r>
      <w:r w:rsidRPr="004841F3">
        <w:t>v</w:t>
      </w:r>
      <w:r w:rsidR="00271564" w:rsidRPr="004841F3">
        <w:t> </w:t>
      </w:r>
      <w:r w:rsidR="00D21688" w:rsidRPr="004841F3">
        <w:t>t</w:t>
      </w:r>
      <w:r w:rsidRPr="004841F3">
        <w:t>abulce</w:t>
      </w:r>
      <w:r w:rsidR="00271564" w:rsidRPr="004841F3">
        <w:t xml:space="preserve"> </w:t>
      </w:r>
      <w:r w:rsidR="00271564" w:rsidRPr="004841F3">
        <w:fldChar w:fldCharType="begin"/>
      </w:r>
      <w:r w:rsidR="00271564" w:rsidRPr="004841F3">
        <w:instrText xml:space="preserve"> REF TabulkaZarovnaniCisel \h </w:instrText>
      </w:r>
      <w:r w:rsidR="004841F3">
        <w:instrText xml:space="preserve"> \* MERGEFORMAT </w:instrText>
      </w:r>
      <w:r w:rsidR="00271564" w:rsidRPr="004841F3">
        <w:fldChar w:fldCharType="separate"/>
      </w:r>
      <w:r w:rsidR="00050E45">
        <w:rPr>
          <w:noProof/>
        </w:rPr>
        <w:t>3</w:t>
      </w:r>
      <w:r w:rsidR="00271564" w:rsidRPr="004841F3">
        <w:fldChar w:fldCharType="end"/>
      </w:r>
      <w:r w:rsidRPr="004841F3">
        <w:t xml:space="preserve">). Pokud to neuděláte, dojde k zakázané situaci ukázané na sloupci </w:t>
      </w:r>
      <w:r w:rsidR="00611323" w:rsidRPr="004841F3">
        <w:t>2</w:t>
      </w:r>
      <w:r w:rsidRPr="004841F3">
        <w:t xml:space="preserve"> v</w:t>
      </w:r>
      <w:r w:rsidR="00611323" w:rsidRPr="004841F3">
        <w:t xml:space="preserve"> téže </w:t>
      </w:r>
      <w:r w:rsidRPr="004841F3">
        <w:t>tabulce.</w:t>
      </w:r>
      <w:r w:rsidR="00611323" w:rsidRPr="004841F3">
        <w:t xml:space="preserve"> Nejlepší je pro čísla používat zarovnání na desetinnou čárku (viz sloupec 3), i v takovém případě je ale přehlednější používat shodný počet desetinných míst (viz sloupec 4)</w:t>
      </w:r>
      <w:r w:rsidR="00B62310" w:rsidRPr="004841F3">
        <w:t>.</w:t>
      </w:r>
    </w:p>
    <w:p w14:paraId="7440CC42" w14:textId="77777777" w:rsidR="00263A3A" w:rsidRPr="004841F3" w:rsidRDefault="00263A3A" w:rsidP="003E2EA3">
      <w:pPr>
        <w:pStyle w:val="FMVENormln"/>
      </w:pPr>
      <w:r w:rsidRPr="004841F3">
        <w:t>Důležité ale je, aby celý sloupec byl vždy formátován stejně, a to včetně záhlaví! Nelze zarovnat záhlaví sloupce vlevo, dva následující řádky na střed a souhrn vpravo!</w:t>
      </w:r>
    </w:p>
    <w:p w14:paraId="74E8FA7B" w14:textId="5A4F37E3" w:rsidR="00271564" w:rsidRPr="004841F3" w:rsidRDefault="00271564" w:rsidP="00A62EEC">
      <w:pPr>
        <w:pStyle w:val="Titulek"/>
      </w:pPr>
      <w:bookmarkStart w:id="51" w:name="_Toc472863639"/>
      <w:r w:rsidRPr="004841F3">
        <w:lastRenderedPageBreak/>
        <w:t xml:space="preserve">Tabulka </w:t>
      </w:r>
      <w:bookmarkStart w:id="52" w:name="TabulkaZarovnaniCisel"/>
      <w:r w:rsidRPr="004841F3">
        <w:fldChar w:fldCharType="begin"/>
      </w:r>
      <w:r w:rsidRPr="004841F3">
        <w:instrText xml:space="preserve"> SEQ Tabulka \* ARABIC </w:instrText>
      </w:r>
      <w:r w:rsidRPr="004841F3">
        <w:fldChar w:fldCharType="separate"/>
      </w:r>
      <w:r w:rsidR="00050E45">
        <w:rPr>
          <w:noProof/>
        </w:rPr>
        <w:t>3</w:t>
      </w:r>
      <w:r w:rsidRPr="004841F3">
        <w:fldChar w:fldCharType="end"/>
      </w:r>
      <w:bookmarkEnd w:id="52"/>
      <w:r w:rsidRPr="004841F3">
        <w:t xml:space="preserve"> – Zarovnání čísel</w:t>
      </w:r>
      <w:bookmarkEnd w:id="51"/>
    </w:p>
    <w:tbl>
      <w:tblPr>
        <w:tblStyle w:val="FMVETabulka1"/>
        <w:tblW w:w="5000" w:type="pct"/>
        <w:tblLook w:val="0620" w:firstRow="1" w:lastRow="0" w:firstColumn="0" w:lastColumn="0" w:noHBand="1" w:noVBand="1"/>
      </w:tblPr>
      <w:tblGrid>
        <w:gridCol w:w="2265"/>
        <w:gridCol w:w="2265"/>
        <w:gridCol w:w="2265"/>
        <w:gridCol w:w="2265"/>
      </w:tblGrid>
      <w:tr w:rsidR="00027410" w:rsidRPr="004841F3" w14:paraId="0E0DF204"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8DE404A" w14:textId="77777777" w:rsidR="00027410" w:rsidRPr="004841F3" w:rsidRDefault="00027410" w:rsidP="00271564">
            <w:pPr>
              <w:pStyle w:val="FMVETexttabulky"/>
              <w:jc w:val="right"/>
            </w:pPr>
            <w:r w:rsidRPr="004841F3">
              <w:t>sloupec 1</w:t>
            </w:r>
          </w:p>
        </w:tc>
        <w:tc>
          <w:tcPr>
            <w:tcW w:w="2059" w:type="dxa"/>
            <w:tcBorders>
              <w:tl2br w:val="single" w:sz="2" w:space="0" w:color="C0504D" w:themeColor="accent2"/>
              <w:tr2bl w:val="single" w:sz="2" w:space="0" w:color="C0504D" w:themeColor="accent2"/>
            </w:tcBorders>
          </w:tcPr>
          <w:p w14:paraId="7155173E" w14:textId="77777777" w:rsidR="00027410" w:rsidRPr="004841F3" w:rsidRDefault="00027410" w:rsidP="007F050C">
            <w:pPr>
              <w:pStyle w:val="FMVETexttabulky"/>
              <w:jc w:val="right"/>
            </w:pPr>
            <w:r w:rsidRPr="004841F3">
              <w:t>sloupec 2</w:t>
            </w:r>
          </w:p>
        </w:tc>
        <w:tc>
          <w:tcPr>
            <w:tcW w:w="2059" w:type="dxa"/>
          </w:tcPr>
          <w:p w14:paraId="6869A6D9" w14:textId="77777777" w:rsidR="00027410" w:rsidRPr="004841F3" w:rsidRDefault="00027410" w:rsidP="007F050C">
            <w:pPr>
              <w:pStyle w:val="FMVETexttabulky"/>
              <w:jc w:val="center"/>
            </w:pPr>
            <w:r w:rsidRPr="004841F3">
              <w:t>sloupec 3</w:t>
            </w:r>
          </w:p>
        </w:tc>
        <w:tc>
          <w:tcPr>
            <w:tcW w:w="2059" w:type="dxa"/>
          </w:tcPr>
          <w:p w14:paraId="3832C074" w14:textId="77777777" w:rsidR="00027410" w:rsidRPr="004841F3" w:rsidRDefault="00027410" w:rsidP="00611323">
            <w:pPr>
              <w:pStyle w:val="FMVETexttabulky"/>
              <w:jc w:val="center"/>
            </w:pPr>
            <w:r w:rsidRPr="004841F3">
              <w:t>sloupec 4</w:t>
            </w:r>
          </w:p>
        </w:tc>
      </w:tr>
      <w:tr w:rsidR="00027410" w:rsidRPr="004841F3" w14:paraId="07D3CDD3" w14:textId="77777777" w:rsidTr="004D246B">
        <w:tc>
          <w:tcPr>
            <w:tcW w:w="2058" w:type="dxa"/>
          </w:tcPr>
          <w:p w14:paraId="480A4F0E" w14:textId="77777777" w:rsidR="00027410" w:rsidRPr="004841F3" w:rsidRDefault="00027410" w:rsidP="00271564">
            <w:pPr>
              <w:pStyle w:val="FMVETexttabulky"/>
              <w:jc w:val="right"/>
            </w:pPr>
            <w:r w:rsidRPr="004841F3">
              <w:t>25 256,25</w:t>
            </w:r>
          </w:p>
        </w:tc>
        <w:tc>
          <w:tcPr>
            <w:tcW w:w="2059" w:type="dxa"/>
            <w:tcBorders>
              <w:tl2br w:val="single" w:sz="2" w:space="0" w:color="C0504D" w:themeColor="accent2"/>
              <w:tr2bl w:val="single" w:sz="2" w:space="0" w:color="C0504D" w:themeColor="accent2"/>
            </w:tcBorders>
          </w:tcPr>
          <w:p w14:paraId="4E87B07D" w14:textId="77777777" w:rsidR="00027410" w:rsidRPr="004841F3" w:rsidRDefault="00027410" w:rsidP="007F050C">
            <w:pPr>
              <w:pStyle w:val="FMVETexttabulky"/>
              <w:jc w:val="right"/>
            </w:pPr>
            <w:r w:rsidRPr="004841F3">
              <w:t>3,141 592 653</w:t>
            </w:r>
          </w:p>
        </w:tc>
        <w:tc>
          <w:tcPr>
            <w:tcW w:w="2059" w:type="dxa"/>
          </w:tcPr>
          <w:p w14:paraId="468A9489" w14:textId="77777777" w:rsidR="00027410" w:rsidRPr="004841F3" w:rsidRDefault="00027410" w:rsidP="007F050C">
            <w:pPr>
              <w:pStyle w:val="FMVETexttabulky"/>
              <w:tabs>
                <w:tab w:val="decimal" w:pos="980"/>
              </w:tabs>
            </w:pPr>
            <w:r w:rsidRPr="004841F3">
              <w:t>3,14</w:t>
            </w:r>
          </w:p>
        </w:tc>
        <w:tc>
          <w:tcPr>
            <w:tcW w:w="2059" w:type="dxa"/>
          </w:tcPr>
          <w:p w14:paraId="4D711F8A" w14:textId="77777777" w:rsidR="00027410" w:rsidRPr="004841F3" w:rsidRDefault="00027410" w:rsidP="00611323">
            <w:pPr>
              <w:pStyle w:val="FMVETexttabulky"/>
              <w:tabs>
                <w:tab w:val="decimal" w:pos="980"/>
              </w:tabs>
            </w:pPr>
            <w:r w:rsidRPr="004841F3">
              <w:t>3,140</w:t>
            </w:r>
          </w:p>
        </w:tc>
      </w:tr>
      <w:tr w:rsidR="00027410" w:rsidRPr="004841F3" w14:paraId="12E9BEFA" w14:textId="77777777" w:rsidTr="004D246B">
        <w:tc>
          <w:tcPr>
            <w:tcW w:w="2058" w:type="dxa"/>
          </w:tcPr>
          <w:p w14:paraId="638BBF36" w14:textId="77777777" w:rsidR="00027410" w:rsidRPr="004841F3" w:rsidRDefault="00027410" w:rsidP="00271564">
            <w:pPr>
              <w:pStyle w:val="FMVETexttabulky"/>
              <w:jc w:val="right"/>
            </w:pPr>
            <w:r w:rsidRPr="004841F3">
              <w:t>3,81</w:t>
            </w:r>
          </w:p>
        </w:tc>
        <w:tc>
          <w:tcPr>
            <w:tcW w:w="2059" w:type="dxa"/>
            <w:tcBorders>
              <w:tl2br w:val="single" w:sz="2" w:space="0" w:color="C0504D" w:themeColor="accent2"/>
              <w:tr2bl w:val="single" w:sz="2" w:space="0" w:color="C0504D" w:themeColor="accent2"/>
            </w:tcBorders>
          </w:tcPr>
          <w:p w14:paraId="0333773A" w14:textId="77777777" w:rsidR="00027410" w:rsidRPr="004841F3" w:rsidRDefault="00027410" w:rsidP="007F050C">
            <w:pPr>
              <w:pStyle w:val="FMVETexttabulky"/>
              <w:jc w:val="right"/>
            </w:pPr>
            <w:r w:rsidRPr="004841F3">
              <w:t>125 365,25</w:t>
            </w:r>
          </w:p>
        </w:tc>
        <w:tc>
          <w:tcPr>
            <w:tcW w:w="2059" w:type="dxa"/>
          </w:tcPr>
          <w:p w14:paraId="6871A22B" w14:textId="77777777" w:rsidR="00027410" w:rsidRPr="004841F3" w:rsidRDefault="00027410" w:rsidP="007F050C">
            <w:pPr>
              <w:pStyle w:val="FMVETexttabulky"/>
              <w:tabs>
                <w:tab w:val="decimal" w:pos="980"/>
              </w:tabs>
            </w:pPr>
            <w:r w:rsidRPr="004841F3">
              <w:t>123,2</w:t>
            </w:r>
          </w:p>
        </w:tc>
        <w:tc>
          <w:tcPr>
            <w:tcW w:w="2059" w:type="dxa"/>
          </w:tcPr>
          <w:p w14:paraId="6A672B01" w14:textId="77777777" w:rsidR="00027410" w:rsidRPr="004841F3" w:rsidRDefault="00027410" w:rsidP="00611323">
            <w:pPr>
              <w:pStyle w:val="FMVETexttabulky"/>
              <w:tabs>
                <w:tab w:val="decimal" w:pos="980"/>
              </w:tabs>
            </w:pPr>
            <w:r w:rsidRPr="004841F3">
              <w:t>123,200</w:t>
            </w:r>
          </w:p>
        </w:tc>
      </w:tr>
      <w:tr w:rsidR="00027410" w:rsidRPr="004841F3" w14:paraId="4345587A" w14:textId="77777777" w:rsidTr="004D246B">
        <w:tc>
          <w:tcPr>
            <w:tcW w:w="2058" w:type="dxa"/>
          </w:tcPr>
          <w:p w14:paraId="2C5028BB" w14:textId="77777777" w:rsidR="00027410" w:rsidRPr="004841F3" w:rsidRDefault="00027410" w:rsidP="00271564">
            <w:pPr>
              <w:pStyle w:val="FMVETexttabulky"/>
              <w:jc w:val="right"/>
            </w:pPr>
            <w:r w:rsidRPr="004841F3">
              <w:t>2 125,50</w:t>
            </w:r>
          </w:p>
        </w:tc>
        <w:tc>
          <w:tcPr>
            <w:tcW w:w="2059" w:type="dxa"/>
            <w:tcBorders>
              <w:tl2br w:val="single" w:sz="2" w:space="0" w:color="C0504D" w:themeColor="accent2"/>
              <w:tr2bl w:val="single" w:sz="2" w:space="0" w:color="C0504D" w:themeColor="accent2"/>
            </w:tcBorders>
          </w:tcPr>
          <w:p w14:paraId="1A375259" w14:textId="77777777" w:rsidR="00027410" w:rsidRPr="004841F3" w:rsidRDefault="00027410" w:rsidP="007F050C">
            <w:pPr>
              <w:pStyle w:val="FMVETexttabulky"/>
              <w:jc w:val="right"/>
            </w:pPr>
            <w:r w:rsidRPr="004841F3">
              <w:t>0,000 005</w:t>
            </w:r>
          </w:p>
        </w:tc>
        <w:tc>
          <w:tcPr>
            <w:tcW w:w="2059" w:type="dxa"/>
          </w:tcPr>
          <w:p w14:paraId="575ECD96" w14:textId="77777777" w:rsidR="00027410" w:rsidRPr="004841F3" w:rsidRDefault="00027410" w:rsidP="007F050C">
            <w:pPr>
              <w:pStyle w:val="FMVETexttabulky"/>
              <w:tabs>
                <w:tab w:val="decimal" w:pos="980"/>
              </w:tabs>
            </w:pPr>
            <w:r w:rsidRPr="004841F3">
              <w:t>0,512</w:t>
            </w:r>
          </w:p>
        </w:tc>
        <w:tc>
          <w:tcPr>
            <w:tcW w:w="2059" w:type="dxa"/>
          </w:tcPr>
          <w:p w14:paraId="6B01E89A" w14:textId="77777777" w:rsidR="00027410" w:rsidRPr="004841F3" w:rsidRDefault="00027410" w:rsidP="00611323">
            <w:pPr>
              <w:pStyle w:val="FMVETexttabulky"/>
              <w:tabs>
                <w:tab w:val="decimal" w:pos="980"/>
              </w:tabs>
            </w:pPr>
            <w:r w:rsidRPr="004841F3">
              <w:t>0,512</w:t>
            </w:r>
          </w:p>
        </w:tc>
      </w:tr>
    </w:tbl>
    <w:p w14:paraId="566015F6" w14:textId="77777777" w:rsidR="00F24CA6" w:rsidRPr="004841F3" w:rsidRDefault="00B33A4C" w:rsidP="00B33A4C">
      <w:pPr>
        <w:pStyle w:val="FMVEPoznmkaktabulceiobrzku"/>
      </w:pPr>
      <w:r w:rsidRPr="004841F3">
        <w:t>Poznámka</w:t>
      </w:r>
      <w:r w:rsidR="00F24CA6" w:rsidRPr="004841F3">
        <w:t xml:space="preserve">: </w:t>
      </w:r>
      <w:r w:rsidR="00E61704" w:rsidRPr="004841F3">
        <w:t>Pozici, na kterou je třeba nastavit zarážku ve sloupcích 3 a 4, je třeba experimentálně zkoušet; vždy záleží na konkrétních číslech v tom kterém sloupci.</w:t>
      </w:r>
    </w:p>
    <w:p w14:paraId="3F376FCF" w14:textId="77777777" w:rsidR="00F03EBF" w:rsidRPr="004841F3" w:rsidRDefault="00F03EBF" w:rsidP="007422B9">
      <w:pPr>
        <w:pStyle w:val="FMVENadpis2slovan"/>
      </w:pPr>
      <w:bookmarkStart w:id="53" w:name="_Ref304751911"/>
      <w:bookmarkStart w:id="54" w:name="_Toc399280445"/>
      <w:bookmarkStart w:id="55" w:name="_Toc171061974"/>
      <w:r w:rsidRPr="004841F3">
        <w:t>Odkazování na tabulky</w:t>
      </w:r>
      <w:bookmarkEnd w:id="53"/>
      <w:bookmarkEnd w:id="54"/>
      <w:bookmarkEnd w:id="55"/>
    </w:p>
    <w:p w14:paraId="4CC93230" w14:textId="77777777" w:rsidR="00E74C26" w:rsidRPr="004841F3" w:rsidRDefault="008429CA" w:rsidP="00F03EBF">
      <w:pPr>
        <w:pStyle w:val="FMVENormlnZanadpisemiobjektem"/>
      </w:pPr>
      <w:r w:rsidRPr="004841F3">
        <w:t xml:space="preserve">Na tabulku se v textu odkazujte slovem </w:t>
      </w:r>
      <w:r w:rsidRPr="004841F3">
        <w:rPr>
          <w:i/>
        </w:rPr>
        <w:t>tabulka</w:t>
      </w:r>
      <w:r w:rsidRPr="004841F3">
        <w:t xml:space="preserve"> (psaným s počátečním malým písmenem, samozřejmě jen pokud není na začátku věty) a jejím číslem.</w:t>
      </w:r>
    </w:p>
    <w:p w14:paraId="5D973B0B" w14:textId="77777777" w:rsidR="00F03EBF" w:rsidRPr="004841F3" w:rsidRDefault="008429CA" w:rsidP="00E74C26">
      <w:pPr>
        <w:pStyle w:val="FMVENormln"/>
      </w:pPr>
      <w:r w:rsidRPr="004841F3">
        <w:t>Vždy byste přitom měli používat křížový odkaz</w:t>
      </w:r>
      <w:r w:rsidR="00271126" w:rsidRPr="004841F3">
        <w:t xml:space="preserve"> – jen díky němu budou odkazy v textu ukazovat na správné místo a přidání či odstranění tabulky nebude vyžadovat ruční přečíslování v odkazech na tabulky v celém textu</w:t>
      </w:r>
      <w:r w:rsidRPr="004841F3">
        <w:t>. Word nicméně příliš nepočítá s českým skloňováním a dovoluje vkládat odkaz</w:t>
      </w:r>
      <w:r w:rsidR="006F7BC2" w:rsidRPr="004841F3">
        <w:t xml:space="preserve"> pouze na celé návěští (tedy například </w:t>
      </w:r>
      <w:r w:rsidR="004B68A3" w:rsidRPr="004841F3">
        <w:rPr>
          <w:i/>
        </w:rPr>
        <w:t>t</w:t>
      </w:r>
      <w:r w:rsidR="006F7BC2" w:rsidRPr="004841F3">
        <w:rPr>
          <w:i/>
        </w:rPr>
        <w:t>abulka 7</w:t>
      </w:r>
      <w:r w:rsidR="006F7BC2" w:rsidRPr="004841F3">
        <w:t>)</w:t>
      </w:r>
      <w:r w:rsidR="00E75ACE" w:rsidRPr="004841F3">
        <w:t xml:space="preserve"> a </w:t>
      </w:r>
      <w:proofErr w:type="gramStart"/>
      <w:r w:rsidR="00E75ACE" w:rsidRPr="004841F3">
        <w:t xml:space="preserve">ne </w:t>
      </w:r>
      <w:r w:rsidR="00591679" w:rsidRPr="004841F3">
        <w:t>jen</w:t>
      </w:r>
      <w:proofErr w:type="gramEnd"/>
      <w:r w:rsidR="00591679" w:rsidRPr="004841F3">
        <w:t xml:space="preserve"> </w:t>
      </w:r>
      <w:r w:rsidR="00E75ACE" w:rsidRPr="004841F3">
        <w:t xml:space="preserve">na samotné číslo </w:t>
      </w:r>
      <w:r w:rsidR="00591679" w:rsidRPr="004841F3">
        <w:t xml:space="preserve">tabulky </w:t>
      </w:r>
      <w:r w:rsidR="00E75ACE" w:rsidRPr="004841F3">
        <w:t xml:space="preserve">(tedy například </w:t>
      </w:r>
      <w:r w:rsidR="00E75ACE" w:rsidRPr="004841F3">
        <w:rPr>
          <w:i/>
        </w:rPr>
        <w:t>7</w:t>
      </w:r>
      <w:r w:rsidR="00E75ACE" w:rsidRPr="004841F3">
        <w:t>)</w:t>
      </w:r>
      <w:r w:rsidR="006F7BC2" w:rsidRPr="004841F3">
        <w:t>. To je zcela nevhodné pro použití ve větě (</w:t>
      </w:r>
      <w:r w:rsidR="006F7BC2" w:rsidRPr="004841F3">
        <w:rPr>
          <w:i/>
        </w:rPr>
        <w:t>„…jak je uvedeno v </w:t>
      </w:r>
      <w:r w:rsidR="004B68A3" w:rsidRPr="004841F3">
        <w:rPr>
          <w:i/>
        </w:rPr>
        <w:t>t</w:t>
      </w:r>
      <w:r w:rsidR="006F7BC2" w:rsidRPr="004841F3">
        <w:rPr>
          <w:i/>
        </w:rPr>
        <w:t>abulka 1</w:t>
      </w:r>
      <w:r w:rsidR="00565350" w:rsidRPr="004841F3">
        <w:rPr>
          <w:i/>
        </w:rPr>
        <w:t>, výsledky</w:t>
      </w:r>
      <w:r w:rsidR="006F7BC2" w:rsidRPr="004841F3">
        <w:rPr>
          <w:i/>
        </w:rPr>
        <w:t>…“</w:t>
      </w:r>
      <w:r w:rsidR="006F7BC2" w:rsidRPr="004841F3">
        <w:t>)</w:t>
      </w:r>
      <w:r w:rsidR="00BD47CD" w:rsidRPr="004841F3">
        <w:t>.</w:t>
      </w:r>
    </w:p>
    <w:p w14:paraId="0DC10C83" w14:textId="77777777" w:rsidR="00162C2C" w:rsidRPr="004841F3" w:rsidRDefault="00271126" w:rsidP="002A1367">
      <w:pPr>
        <w:pStyle w:val="FMVENormln"/>
      </w:pPr>
      <w:r w:rsidRPr="004841F3">
        <w:t xml:space="preserve">Řešení, které umožní další </w:t>
      </w:r>
      <w:r w:rsidR="00C927F6" w:rsidRPr="004841F3">
        <w:t xml:space="preserve">práci s číslem titulku, je v zásadě jediné. Označte v titulku pouze číslo tabulky a pak v menu </w:t>
      </w:r>
      <w:r w:rsidR="00C927F6" w:rsidRPr="004841F3">
        <w:rPr>
          <w:rStyle w:val="FMVEZvraznnKlvesovzkratkanebomenu"/>
        </w:rPr>
        <w:t xml:space="preserve">Vložení – </w:t>
      </w:r>
      <w:r w:rsidR="004A5DD6" w:rsidRPr="004841F3">
        <w:rPr>
          <w:rStyle w:val="FMVEZvraznnKlvesovzkratkanebomenu"/>
        </w:rPr>
        <w:t xml:space="preserve">Odkazy – </w:t>
      </w:r>
      <w:r w:rsidR="00C927F6" w:rsidRPr="004841F3">
        <w:rPr>
          <w:rStyle w:val="FMVEZvraznnKlvesovzkratkanebomenu"/>
        </w:rPr>
        <w:t>Záložka</w:t>
      </w:r>
      <w:r w:rsidR="00C927F6" w:rsidRPr="004841F3">
        <w:t xml:space="preserve"> nadefinujte název tabulky, který bude jednoznačný a který si budete pamatovat; nesmíte ale přitom používat mezery a raději ani diakritiku – vhodnými názvy jsou například </w:t>
      </w:r>
      <w:proofErr w:type="spellStart"/>
      <w:r w:rsidR="00C927F6" w:rsidRPr="004841F3">
        <w:rPr>
          <w:rStyle w:val="FMVEZvraznnKlvesovzkratkanebomenu"/>
        </w:rPr>
        <w:t>TabulkaFyzikalniJednotky</w:t>
      </w:r>
      <w:proofErr w:type="spellEnd"/>
      <w:r w:rsidR="00C927F6" w:rsidRPr="004841F3">
        <w:rPr>
          <w:rStyle w:val="FMVEZvraznnKlvesovzkratkanebomenu"/>
        </w:rPr>
        <w:t xml:space="preserve"> </w:t>
      </w:r>
      <w:r w:rsidR="00C927F6" w:rsidRPr="004841F3">
        <w:t xml:space="preserve">či </w:t>
      </w:r>
      <w:proofErr w:type="spellStart"/>
      <w:r w:rsidR="00C927F6" w:rsidRPr="004841F3">
        <w:rPr>
          <w:rStyle w:val="FMVEZvraznnKlvesovzkratkanebomenu"/>
        </w:rPr>
        <w:t>TabulkaPrehledUrokovychSazeb</w:t>
      </w:r>
      <w:proofErr w:type="spellEnd"/>
      <w:r w:rsidR="00C927F6" w:rsidRPr="004841F3">
        <w:t xml:space="preserve">. </w:t>
      </w:r>
      <w:r w:rsidR="004A5DD6" w:rsidRPr="004841F3">
        <w:t xml:space="preserve">Poté se už na tuto záložku můžete z textu odkázat pomocí menu </w:t>
      </w:r>
      <w:r w:rsidR="004A5DD6" w:rsidRPr="004841F3">
        <w:rPr>
          <w:rStyle w:val="FMVEZvraznnKlvesovzkratkanebomenu"/>
        </w:rPr>
        <w:t>Vložení – Odkazy – Křížový odkaz</w:t>
      </w:r>
      <w:r w:rsidR="004A5DD6" w:rsidRPr="004841F3">
        <w:t xml:space="preserve"> nebo </w:t>
      </w:r>
      <w:r w:rsidR="004A5DD6" w:rsidRPr="004841F3">
        <w:rPr>
          <w:rStyle w:val="FMVEZvraznnKlvesovzkratkanebomenu"/>
        </w:rPr>
        <w:t>Reference – Titulky – Křížový odkaz</w:t>
      </w:r>
      <w:r w:rsidR="00D41AEC" w:rsidRPr="004841F3">
        <w:t xml:space="preserve">, kde jako typ odkazu zvolíte </w:t>
      </w:r>
      <w:r w:rsidR="00D41AEC" w:rsidRPr="004841F3">
        <w:rPr>
          <w:rStyle w:val="FMVEZvraznnKlvesovzkratkanebomenu"/>
        </w:rPr>
        <w:t>Záložka</w:t>
      </w:r>
      <w:r w:rsidR="00D41AEC" w:rsidRPr="004841F3">
        <w:t xml:space="preserve"> a odkazovat se budete na </w:t>
      </w:r>
      <w:r w:rsidR="00D41AEC" w:rsidRPr="004841F3">
        <w:rPr>
          <w:rStyle w:val="FMVEZvraznnKlvesovzkratkanebomenu"/>
        </w:rPr>
        <w:t>Text záložky</w:t>
      </w:r>
      <w:r w:rsidR="00D41AEC" w:rsidRPr="004841F3">
        <w:t>.</w:t>
      </w:r>
      <w:r w:rsidR="00DD05E0" w:rsidRPr="004841F3">
        <w:t xml:space="preserve"> To umožní – při zachování automatizovaného napojení na daný titulek – psát bez problémů předchozí větu česky, tedy </w:t>
      </w:r>
      <w:r w:rsidR="00DD05E0" w:rsidRPr="004841F3">
        <w:rPr>
          <w:i/>
        </w:rPr>
        <w:t>„…jak je uvedeno v tabulce 1, výsledky…“</w:t>
      </w:r>
      <w:r w:rsidR="00DD05E0" w:rsidRPr="004841F3">
        <w:t>.</w:t>
      </w:r>
    </w:p>
    <w:p w14:paraId="4209A634" w14:textId="77777777" w:rsidR="00647979" w:rsidRPr="004841F3" w:rsidRDefault="00647979" w:rsidP="00A45DB4">
      <w:pPr>
        <w:pStyle w:val="FMVENadpis1slovan"/>
        <w:sectPr w:rsidR="00647979" w:rsidRPr="004841F3" w:rsidSect="00341A2D">
          <w:pgSz w:w="11906" w:h="16838" w:code="9"/>
          <w:pgMar w:top="1418" w:right="1418" w:bottom="1985" w:left="1418" w:header="709" w:footer="1134" w:gutter="0"/>
          <w:cols w:space="708"/>
          <w:docGrid w:linePitch="360"/>
        </w:sectPr>
      </w:pPr>
    </w:p>
    <w:p w14:paraId="0739DD9B" w14:textId="77777777" w:rsidR="006B0E46" w:rsidRPr="004841F3" w:rsidRDefault="006B0E46" w:rsidP="00A45DB4">
      <w:pPr>
        <w:pStyle w:val="FMVENadpis1slovan"/>
      </w:pPr>
      <w:bookmarkStart w:id="56" w:name="_Toc399280446"/>
      <w:bookmarkStart w:id="57" w:name="_Toc171061975"/>
      <w:r w:rsidRPr="004841F3">
        <w:lastRenderedPageBreak/>
        <w:t>Obrázky</w:t>
      </w:r>
      <w:r w:rsidR="00EA7E33" w:rsidRPr="004841F3">
        <w:t xml:space="preserve"> a další grafické prvky</w:t>
      </w:r>
      <w:bookmarkEnd w:id="56"/>
      <w:bookmarkEnd w:id="57"/>
    </w:p>
    <w:p w14:paraId="51F72613" w14:textId="77777777" w:rsidR="00133300" w:rsidRPr="004841F3" w:rsidRDefault="00D2333B" w:rsidP="00EA7E33">
      <w:pPr>
        <w:pStyle w:val="FMVENormlnZanadpisemiobjektem"/>
      </w:pPr>
      <w:r w:rsidRPr="004841F3">
        <w:t>Pro obrázky</w:t>
      </w:r>
      <w:r w:rsidR="00EA7E33" w:rsidRPr="004841F3">
        <w:t>, ale například i pro různá schémata či grafy,</w:t>
      </w:r>
      <w:r w:rsidRPr="004841F3">
        <w:t xml:space="preserve"> platí velmi podobná pravidla jako pro tabulky. Stejně jako tabulky mají </w:t>
      </w:r>
      <w:r w:rsidR="00EA7E33" w:rsidRPr="004841F3">
        <w:t xml:space="preserve">tyto objekty </w:t>
      </w:r>
      <w:r w:rsidRPr="004841F3">
        <w:t>za účel oživit text</w:t>
      </w:r>
      <w:r w:rsidR="00BD54B8" w:rsidRPr="004841F3">
        <w:t xml:space="preserve"> a pomoci čtenáři snadněji pochopit probíranou problematiku.</w:t>
      </w:r>
    </w:p>
    <w:p w14:paraId="117C8B89" w14:textId="77777777" w:rsidR="00EA7E33" w:rsidRPr="004841F3" w:rsidRDefault="00EC4A5A" w:rsidP="00EA7E33">
      <w:pPr>
        <w:pStyle w:val="FMVENormln"/>
      </w:pPr>
      <w:r w:rsidRPr="004841F3">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201B812" w14:textId="77777777" w:rsidR="00815DFF" w:rsidRPr="004841F3" w:rsidRDefault="00C43CF3" w:rsidP="007422B9">
      <w:pPr>
        <w:pStyle w:val="FMVENadpis2slovan"/>
      </w:pPr>
      <w:bookmarkStart w:id="58" w:name="_Toc399280447"/>
      <w:bookmarkStart w:id="59" w:name="_Toc171061976"/>
      <w:r w:rsidRPr="004841F3">
        <w:t>Kvalita</w:t>
      </w:r>
      <w:r w:rsidR="00D2333B" w:rsidRPr="004841F3">
        <w:t xml:space="preserve"> obrázků</w:t>
      </w:r>
      <w:r w:rsidR="00BC2F82" w:rsidRPr="004841F3">
        <w:t xml:space="preserve"> přebíraných z jiných zdrojů</w:t>
      </w:r>
      <w:bookmarkEnd w:id="58"/>
      <w:bookmarkEnd w:id="59"/>
    </w:p>
    <w:p w14:paraId="46FF784F" w14:textId="77777777" w:rsidR="00D2333B" w:rsidRPr="004841F3" w:rsidRDefault="00D2333B" w:rsidP="00EC4A5A">
      <w:pPr>
        <w:pStyle w:val="FMVENormlnZanadpisemiobjektem"/>
      </w:pPr>
      <w:r w:rsidRPr="004841F3">
        <w:t>První aspekt, který je třeba vzít v potaz při vkládání obrázků do dokumentu, je jejich technická kvalita. Velmi často jsou používány obrázky stažené z pochybných zdrojů, které</w:t>
      </w:r>
      <w:r w:rsidR="00EC4A5A" w:rsidRPr="004841F3">
        <w:t xml:space="preserve"> svou kvalitou dokonale degradují jinak bohulibou snahu autora o oživení textu.</w:t>
      </w:r>
    </w:p>
    <w:p w14:paraId="51B74C95" w14:textId="77777777" w:rsidR="00C43CF3" w:rsidRPr="004841F3" w:rsidRDefault="00C43CF3" w:rsidP="00C43CF3">
      <w:pPr>
        <w:pStyle w:val="FMVENormln"/>
      </w:pPr>
      <w:r w:rsidRPr="004841F3">
        <w:t>Tato situace vzniká v okamžiku, kdy nějaký obrázek do své práce přejímáte z cizího zdroje a jste líní</w:t>
      </w:r>
      <w:r w:rsidRPr="004841F3">
        <w:rPr>
          <w:rStyle w:val="Znakapoznpodarou"/>
        </w:rPr>
        <w:footnoteReference w:id="7"/>
      </w:r>
      <w:r w:rsidRPr="004841F3">
        <w:t xml:space="preserve"> jej překreslit v požadované kvalitě</w:t>
      </w:r>
      <w:r w:rsidR="003246F2" w:rsidRPr="004841F3">
        <w:t xml:space="preserve"> nebo najít stejný či podobný obrázek v kvalitě dostatečné</w:t>
      </w:r>
      <w:r w:rsidRPr="004841F3">
        <w:t>. Jak tedy poznat „kvalitní“ obrázek, který můžete bez problémů do práce převzít?</w:t>
      </w:r>
    </w:p>
    <w:p w14:paraId="0001E0D3" w14:textId="77777777" w:rsidR="00F712A5" w:rsidRPr="004841F3" w:rsidRDefault="00C43CF3" w:rsidP="00C43CF3">
      <w:pPr>
        <w:pStyle w:val="FMVENormln"/>
      </w:pPr>
      <w:r w:rsidRPr="004841F3">
        <w:t>Odpověď je snadná a vychází z technickýc</w:t>
      </w:r>
      <w:r w:rsidR="00375055" w:rsidRPr="004841F3">
        <w:t>h parametrů dnešních tiskáren</w:t>
      </w:r>
      <w:r w:rsidRPr="004841F3">
        <w:t>. Hlavním ukazatelem kvality tisku je hodnota DPI (</w:t>
      </w:r>
      <w:proofErr w:type="spellStart"/>
      <w:r w:rsidRPr="004841F3">
        <w:rPr>
          <w:i/>
        </w:rPr>
        <w:t>Dots</w:t>
      </w:r>
      <w:proofErr w:type="spellEnd"/>
      <w:r w:rsidRPr="004841F3">
        <w:rPr>
          <w:i/>
        </w:rPr>
        <w:t xml:space="preserve"> Per </w:t>
      </w:r>
      <w:proofErr w:type="spellStart"/>
      <w:r w:rsidRPr="004841F3">
        <w:rPr>
          <w:i/>
        </w:rPr>
        <w:t>Inch</w:t>
      </w:r>
      <w:proofErr w:type="spellEnd"/>
      <w:r w:rsidRPr="004841F3">
        <w:t>, tedy počet bodů</w:t>
      </w:r>
      <w:r w:rsidR="00375055" w:rsidRPr="004841F3">
        <w:t>, které je schopno zařízení směstnat</w:t>
      </w:r>
      <w:r w:rsidRPr="004841F3">
        <w:t xml:space="preserve"> na jeden palec</w:t>
      </w:r>
      <w:r w:rsidR="00375055" w:rsidRPr="004841F3">
        <w:t>, tj. na délku 25,4 milimetrů</w:t>
      </w:r>
      <w:r w:rsidRPr="004841F3">
        <w:t>). Moderní tiskárny se chlubí rozlišením od 600 do (třeba i) 4800 DPI</w:t>
      </w:r>
      <w:r w:rsidR="00F712A5" w:rsidRPr="004841F3">
        <w:t xml:space="preserve">, pro kvalitní tisk je třeba v případě plnobarevných obrázků – například fotografií – rozlišení alespoň 300 DPI, u </w:t>
      </w:r>
      <w:r w:rsidR="00F20274" w:rsidRPr="004841F3">
        <w:t xml:space="preserve">obrázků ve stupních šedi (černobílých fotografií) alespoň 600 DPI a u </w:t>
      </w:r>
      <w:r w:rsidR="00F712A5" w:rsidRPr="004841F3">
        <w:t xml:space="preserve">tzv </w:t>
      </w:r>
      <w:r w:rsidR="00F712A5" w:rsidRPr="004841F3">
        <w:rPr>
          <w:i/>
        </w:rPr>
        <w:t>„p</w:t>
      </w:r>
      <w:r w:rsidR="00172D52" w:rsidRPr="004841F3">
        <w:rPr>
          <w:i/>
        </w:rPr>
        <w:t>é</w:t>
      </w:r>
      <w:r w:rsidR="00F712A5" w:rsidRPr="004841F3">
        <w:rPr>
          <w:i/>
        </w:rPr>
        <w:t>rovek“</w:t>
      </w:r>
      <w:r w:rsidR="00F712A5" w:rsidRPr="004841F3">
        <w:t xml:space="preserve"> (to jsou například technické výkresy, černobílé kresby a podobně) raději </w:t>
      </w:r>
      <w:r w:rsidR="008E340A" w:rsidRPr="004841F3">
        <w:t>alespoň</w:t>
      </w:r>
      <w:r w:rsidR="00F712A5" w:rsidRPr="004841F3">
        <w:t xml:space="preserve"> 1200 DPI</w:t>
      </w:r>
      <w:r w:rsidRPr="004841F3">
        <w:t>.</w:t>
      </w:r>
    </w:p>
    <w:p w14:paraId="631AB952" w14:textId="77777777" w:rsidR="00C43CF3" w:rsidRPr="004841F3" w:rsidRDefault="00C43CF3" w:rsidP="00C43CF3">
      <w:pPr>
        <w:pStyle w:val="FMVENormln"/>
      </w:pPr>
      <w:r w:rsidRPr="004841F3">
        <w:t xml:space="preserve">Prostou trojčlenkou pak dojdeme ke zjištění, že </w:t>
      </w:r>
      <w:r w:rsidR="00172D52" w:rsidRPr="004841F3">
        <w:t xml:space="preserve">pro kvalitu 300 DPI je třeba v případě této šablony, kde má </w:t>
      </w:r>
      <w:r w:rsidR="009F5A3F" w:rsidRPr="004841F3">
        <w:t>sazební obrazec</w:t>
      </w:r>
      <w:r w:rsidR="00172D52" w:rsidRPr="004841F3">
        <w:t xml:space="preserve"> šířku 14,5 centimetru neboli 5,71 palce, použít obrázek o šířce minimálně 1 700 pixelů, pro kvalitu 600 DPI pak minimálně 3 400 pixelů a pro zmiňované pérovky </w:t>
      </w:r>
      <w:r w:rsidR="003246F2" w:rsidRPr="004841F3">
        <w:t xml:space="preserve">třeba i </w:t>
      </w:r>
      <w:r w:rsidR="00172D52" w:rsidRPr="004841F3">
        <w:t>6 800 pixelů. Je zřejmé, že tyto údaje platí pro obrázky o plné šířce – budete-li vkládat obrázek o šířce poloviny textového obrazce, stačí poloviční velikost obrázku vyjádřená počtem pixelů.</w:t>
      </w:r>
    </w:p>
    <w:p w14:paraId="13446140" w14:textId="4AF06F66" w:rsidR="00B40BE9" w:rsidRPr="004841F3" w:rsidRDefault="00B40BE9" w:rsidP="00C43CF3">
      <w:pPr>
        <w:pStyle w:val="FMVENormln"/>
      </w:pPr>
      <w:r w:rsidRPr="004841F3">
        <w:t xml:space="preserve">Potřebné velikosti obrázků </w:t>
      </w:r>
      <w:r w:rsidR="004E42FE" w:rsidRPr="004841F3">
        <w:t>přehledně</w:t>
      </w:r>
      <w:r w:rsidRPr="004841F3">
        <w:t xml:space="preserve"> udává </w:t>
      </w:r>
      <w:r w:rsidR="004B68A3" w:rsidRPr="004841F3">
        <w:t>t</w:t>
      </w:r>
      <w:r w:rsidRPr="004841F3">
        <w:t xml:space="preserve">abulka </w:t>
      </w:r>
      <w:r w:rsidR="00F65641" w:rsidRPr="004841F3">
        <w:fldChar w:fldCharType="begin"/>
      </w:r>
      <w:r w:rsidR="00F65641" w:rsidRPr="004841F3">
        <w:instrText xml:space="preserve"> REF TabulkaVelikostiObrazku \h </w:instrText>
      </w:r>
      <w:r w:rsidR="004841F3">
        <w:instrText xml:space="preserve"> \* MERGEFORMAT </w:instrText>
      </w:r>
      <w:r w:rsidR="00F65641" w:rsidRPr="004841F3">
        <w:fldChar w:fldCharType="separate"/>
      </w:r>
      <w:r w:rsidR="00050E45">
        <w:rPr>
          <w:noProof/>
        </w:rPr>
        <w:t>4</w:t>
      </w:r>
      <w:r w:rsidR="00F65641" w:rsidRPr="004841F3">
        <w:fldChar w:fldCharType="end"/>
      </w:r>
      <w:r w:rsidRPr="004841F3">
        <w:t>.</w:t>
      </w:r>
    </w:p>
    <w:p w14:paraId="41538926" w14:textId="4550DE29" w:rsidR="00B40BE9" w:rsidRPr="004841F3" w:rsidRDefault="00B40BE9" w:rsidP="00B40BE9">
      <w:pPr>
        <w:pStyle w:val="Titulek"/>
      </w:pPr>
      <w:bookmarkStart w:id="60" w:name="_Toc472863640"/>
      <w:r w:rsidRPr="004841F3">
        <w:lastRenderedPageBreak/>
        <w:t xml:space="preserve">Tabulka </w:t>
      </w:r>
      <w:bookmarkStart w:id="61" w:name="TabulkaVelikostiObrazku"/>
      <w:r w:rsidRPr="004841F3">
        <w:fldChar w:fldCharType="begin"/>
      </w:r>
      <w:r w:rsidRPr="004841F3">
        <w:instrText xml:space="preserve"> SEQ Tabulka \* ARABIC </w:instrText>
      </w:r>
      <w:r w:rsidRPr="004841F3">
        <w:fldChar w:fldCharType="separate"/>
      </w:r>
      <w:r w:rsidR="00050E45">
        <w:rPr>
          <w:noProof/>
        </w:rPr>
        <w:t>4</w:t>
      </w:r>
      <w:r w:rsidRPr="004841F3">
        <w:fldChar w:fldCharType="end"/>
      </w:r>
      <w:bookmarkEnd w:id="61"/>
      <w:r w:rsidRPr="004841F3">
        <w:t xml:space="preserve"> – Požadované velikosti obrázků</w:t>
      </w:r>
      <w:bookmarkEnd w:id="60"/>
    </w:p>
    <w:tbl>
      <w:tblPr>
        <w:tblStyle w:val="FMVETabulka1"/>
        <w:tblW w:w="5000" w:type="pct"/>
        <w:jc w:val="left"/>
        <w:tblLook w:val="06A0" w:firstRow="1" w:lastRow="0" w:firstColumn="1" w:lastColumn="0" w:noHBand="1" w:noVBand="1"/>
      </w:tblPr>
      <w:tblGrid>
        <w:gridCol w:w="2659"/>
        <w:gridCol w:w="1600"/>
        <w:gridCol w:w="1600"/>
        <w:gridCol w:w="1600"/>
        <w:gridCol w:w="1601"/>
      </w:tblGrid>
      <w:tr w:rsidR="00B40BE9" w:rsidRPr="004841F3" w14:paraId="5351EF8F"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3CC159C9" w14:textId="77777777" w:rsidR="00B40BE9" w:rsidRPr="004841F3" w:rsidRDefault="00B40BE9" w:rsidP="00B40BE9">
            <w:pPr>
              <w:pStyle w:val="FMVETexttabulky"/>
            </w:pPr>
            <w:r w:rsidRPr="004841F3">
              <w:t>typ obrázku</w:t>
            </w:r>
          </w:p>
        </w:tc>
        <w:tc>
          <w:tcPr>
            <w:tcW w:w="2908" w:type="dxa"/>
            <w:gridSpan w:val="2"/>
          </w:tcPr>
          <w:p w14:paraId="609E4BD5" w14:textId="77777777" w:rsidR="00B40BE9" w:rsidRPr="004841F3"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rsidRPr="004841F3">
              <w:t>šířka</w:t>
            </w:r>
            <w:r w:rsidR="00EE62C7" w:rsidRPr="004841F3">
              <w:t xml:space="preserve"> [</w:t>
            </w:r>
            <w:proofErr w:type="spellStart"/>
            <w:r w:rsidR="00EE62C7" w:rsidRPr="004841F3">
              <w:t>px</w:t>
            </w:r>
            <w:proofErr w:type="spellEnd"/>
            <w:r w:rsidR="00EE62C7" w:rsidRPr="004841F3">
              <w:t>]</w:t>
            </w:r>
          </w:p>
        </w:tc>
        <w:tc>
          <w:tcPr>
            <w:tcW w:w="2909" w:type="dxa"/>
            <w:gridSpan w:val="2"/>
          </w:tcPr>
          <w:p w14:paraId="33D02616" w14:textId="77777777" w:rsidR="00B40BE9" w:rsidRPr="004841F3"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rsidRPr="004841F3">
              <w:t>megapixely</w:t>
            </w:r>
            <w:proofErr w:type="spellEnd"/>
          </w:p>
        </w:tc>
      </w:tr>
      <w:tr w:rsidR="00B40BE9" w:rsidRPr="004841F3" w14:paraId="66FB1F3E"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09602B6D" w14:textId="77777777" w:rsidR="00B40BE9" w:rsidRPr="004841F3" w:rsidRDefault="00B40BE9" w:rsidP="00B40BE9">
            <w:pPr>
              <w:pStyle w:val="FMVETexttabulky"/>
            </w:pPr>
          </w:p>
        </w:tc>
        <w:tc>
          <w:tcPr>
            <w:tcW w:w="1454" w:type="dxa"/>
            <w:shd w:val="clear" w:color="auto" w:fill="BFBFBF" w:themeFill="background1" w:themeFillShade="BF"/>
          </w:tcPr>
          <w:p w14:paraId="496EAC58"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minimální</w:t>
            </w:r>
          </w:p>
        </w:tc>
        <w:tc>
          <w:tcPr>
            <w:tcW w:w="1454" w:type="dxa"/>
            <w:shd w:val="clear" w:color="auto" w:fill="BFBFBF" w:themeFill="background1" w:themeFillShade="BF"/>
          </w:tcPr>
          <w:p w14:paraId="35D68B34"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optimální</w:t>
            </w:r>
          </w:p>
        </w:tc>
        <w:tc>
          <w:tcPr>
            <w:tcW w:w="1454" w:type="dxa"/>
            <w:shd w:val="clear" w:color="auto" w:fill="BFBFBF" w:themeFill="background1" w:themeFillShade="BF"/>
          </w:tcPr>
          <w:p w14:paraId="02A71E90"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minimální</w:t>
            </w:r>
          </w:p>
        </w:tc>
        <w:tc>
          <w:tcPr>
            <w:tcW w:w="1455" w:type="dxa"/>
            <w:shd w:val="clear" w:color="auto" w:fill="BFBFBF" w:themeFill="background1" w:themeFillShade="BF"/>
          </w:tcPr>
          <w:p w14:paraId="604C3787" w14:textId="77777777" w:rsidR="00B40BE9" w:rsidRPr="004841F3"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4841F3">
              <w:rPr>
                <w:b/>
              </w:rPr>
              <w:t>optimální</w:t>
            </w:r>
          </w:p>
        </w:tc>
      </w:tr>
      <w:tr w:rsidR="00B40BE9" w:rsidRPr="004841F3" w14:paraId="71E95141"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AEA7F44" w14:textId="77777777" w:rsidR="00B40BE9" w:rsidRPr="004841F3" w:rsidRDefault="009F5A3F" w:rsidP="00B40BE9">
            <w:pPr>
              <w:pStyle w:val="FMVETexttabulky"/>
            </w:pPr>
            <w:r w:rsidRPr="004841F3">
              <w:t xml:space="preserve">barevná </w:t>
            </w:r>
            <w:r w:rsidR="00B40BE9" w:rsidRPr="004841F3">
              <w:t>fotografie</w:t>
            </w:r>
          </w:p>
        </w:tc>
        <w:tc>
          <w:tcPr>
            <w:tcW w:w="1454" w:type="dxa"/>
          </w:tcPr>
          <w:p w14:paraId="21212334"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1 700</w:t>
            </w:r>
          </w:p>
        </w:tc>
        <w:tc>
          <w:tcPr>
            <w:tcW w:w="1454" w:type="dxa"/>
          </w:tcPr>
          <w:p w14:paraId="0F505105"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1740D91A" w14:textId="77777777" w:rsidR="00B40BE9" w:rsidRPr="004841F3"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2,0</w:t>
            </w:r>
          </w:p>
        </w:tc>
        <w:tc>
          <w:tcPr>
            <w:tcW w:w="1455" w:type="dxa"/>
          </w:tcPr>
          <w:p w14:paraId="2DD57B56" w14:textId="77777777" w:rsidR="00B40BE9" w:rsidRPr="004841F3"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rsidRPr="004841F3">
              <w:t>7,8</w:t>
            </w:r>
          </w:p>
        </w:tc>
      </w:tr>
      <w:tr w:rsidR="00B40BE9" w:rsidRPr="004841F3" w14:paraId="13E0C2C9"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EDF219A" w14:textId="77777777" w:rsidR="00B40BE9" w:rsidRPr="004841F3" w:rsidRDefault="00B40BE9" w:rsidP="00B40BE9">
            <w:pPr>
              <w:pStyle w:val="FMVETexttabulky"/>
            </w:pPr>
            <w:r w:rsidRPr="004841F3">
              <w:t>barevné schéma</w:t>
            </w:r>
            <w:r w:rsidR="009F5A3F" w:rsidRPr="004841F3">
              <w:t xml:space="preserve"> (graf)</w:t>
            </w:r>
          </w:p>
        </w:tc>
        <w:tc>
          <w:tcPr>
            <w:tcW w:w="1454" w:type="dxa"/>
          </w:tcPr>
          <w:p w14:paraId="7118D581"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60C3976B"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4A94D0E4" w14:textId="77777777" w:rsidR="00B40BE9" w:rsidRPr="004841F3"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7,8</w:t>
            </w:r>
          </w:p>
        </w:tc>
        <w:tc>
          <w:tcPr>
            <w:tcW w:w="1455" w:type="dxa"/>
          </w:tcPr>
          <w:p w14:paraId="4A1E9FAE" w14:textId="77777777" w:rsidR="00B40BE9" w:rsidRPr="004841F3"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rsidRPr="004841F3">
              <w:t>7,8</w:t>
            </w:r>
          </w:p>
        </w:tc>
      </w:tr>
      <w:tr w:rsidR="00B40BE9" w:rsidRPr="004841F3" w14:paraId="30D37021"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309D5410" w14:textId="77777777" w:rsidR="00B40BE9" w:rsidRPr="004841F3" w:rsidRDefault="00B40BE9" w:rsidP="00B40BE9">
            <w:pPr>
              <w:pStyle w:val="FMVETexttabulky"/>
            </w:pPr>
            <w:r w:rsidRPr="004841F3">
              <w:t>pérovka</w:t>
            </w:r>
          </w:p>
        </w:tc>
        <w:tc>
          <w:tcPr>
            <w:tcW w:w="1454" w:type="dxa"/>
          </w:tcPr>
          <w:p w14:paraId="1EAEC8C0"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3 400</w:t>
            </w:r>
          </w:p>
        </w:tc>
        <w:tc>
          <w:tcPr>
            <w:tcW w:w="1454" w:type="dxa"/>
          </w:tcPr>
          <w:p w14:paraId="3258268C" w14:textId="77777777" w:rsidR="00B40BE9" w:rsidRPr="004841F3"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6 800</w:t>
            </w:r>
          </w:p>
        </w:tc>
        <w:tc>
          <w:tcPr>
            <w:tcW w:w="1454" w:type="dxa"/>
          </w:tcPr>
          <w:p w14:paraId="7ACB968F" w14:textId="77777777" w:rsidR="00B40BE9" w:rsidRPr="004841F3"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4841F3">
              <w:t>7,8</w:t>
            </w:r>
          </w:p>
        </w:tc>
        <w:tc>
          <w:tcPr>
            <w:tcW w:w="1455" w:type="dxa"/>
          </w:tcPr>
          <w:p w14:paraId="6F5BD3A6" w14:textId="77777777" w:rsidR="00B40BE9" w:rsidRPr="004841F3"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rsidRPr="004841F3">
              <w:t>31,2</w:t>
            </w:r>
          </w:p>
        </w:tc>
      </w:tr>
    </w:tbl>
    <w:p w14:paraId="3A818053" w14:textId="77777777" w:rsidR="00B40BE9" w:rsidRPr="004841F3" w:rsidRDefault="00B40BE9" w:rsidP="00B40BE9">
      <w:pPr>
        <w:pStyle w:val="FMVEPoznmkaktabulceiobrzku"/>
      </w:pPr>
      <w:r w:rsidRPr="004841F3">
        <w:t>Poznámka: Uvedené rozměry obrázků platí pro šířku 14,5 centimetru.</w:t>
      </w:r>
      <w:r w:rsidR="00EE62C7" w:rsidRPr="004841F3">
        <w:t xml:space="preserve"> Uvedený přepočet</w:t>
      </w:r>
      <w:r w:rsidR="00EE62C7" w:rsidRPr="004841F3">
        <w:br/>
        <w:t xml:space="preserve">na </w:t>
      </w:r>
      <w:proofErr w:type="spellStart"/>
      <w:r w:rsidR="00EE62C7" w:rsidRPr="004841F3">
        <w:t>megapixely</w:t>
      </w:r>
      <w:proofErr w:type="spellEnd"/>
      <w:r w:rsidR="003246F2" w:rsidRPr="004841F3">
        <w:t xml:space="preserve"> (</w:t>
      </w:r>
      <w:r w:rsidR="004E42FE" w:rsidRPr="004841F3">
        <w:t>často udávané jako parametr digitálních fotoaparátů</w:t>
      </w:r>
      <w:r w:rsidR="003246F2" w:rsidRPr="004841F3">
        <w:t>)</w:t>
      </w:r>
      <w:r w:rsidR="004E42FE" w:rsidRPr="004841F3">
        <w:t xml:space="preserve"> </w:t>
      </w:r>
      <w:r w:rsidR="00EE62C7" w:rsidRPr="004841F3">
        <w:t>vychází z orientace obrázku na šířku</w:t>
      </w:r>
      <w:r w:rsidR="00A0748C" w:rsidRPr="004841F3">
        <w:t>, poměru stran 3:2</w:t>
      </w:r>
      <w:r w:rsidR="00BE288B" w:rsidRPr="004841F3">
        <w:t>,</w:t>
      </w:r>
      <w:r w:rsidR="00A0748C" w:rsidRPr="004841F3">
        <w:t xml:space="preserve"> </w:t>
      </w:r>
      <w:r w:rsidR="00EE62C7" w:rsidRPr="004841F3">
        <w:t>a je jen přibližný.</w:t>
      </w:r>
    </w:p>
    <w:p w14:paraId="1524BDEE" w14:textId="77777777" w:rsidR="00D23C2C" w:rsidRPr="004841F3" w:rsidRDefault="00D23C2C" w:rsidP="007422B9">
      <w:pPr>
        <w:pStyle w:val="FMVENadpis2slovan"/>
      </w:pPr>
      <w:bookmarkStart w:id="62" w:name="_Toc399280448"/>
      <w:bookmarkStart w:id="63" w:name="_Toc171061977"/>
      <w:r w:rsidRPr="004841F3">
        <w:t xml:space="preserve">Vkládání a formátování </w:t>
      </w:r>
      <w:r w:rsidR="00C37F88" w:rsidRPr="004841F3">
        <w:t>obrázků</w:t>
      </w:r>
      <w:bookmarkEnd w:id="62"/>
      <w:bookmarkEnd w:id="63"/>
    </w:p>
    <w:p w14:paraId="3D971BC4" w14:textId="0EC46BA5" w:rsidR="00D23C2C" w:rsidRPr="004841F3" w:rsidRDefault="00D23C2C" w:rsidP="00D23C2C">
      <w:pPr>
        <w:pStyle w:val="FMVENormlnZanadpisemiobjektem"/>
      </w:pPr>
      <w:r w:rsidRPr="004841F3">
        <w:t xml:space="preserve">Pro samotné vložení obrázku do textu použijte </w:t>
      </w:r>
      <w:r w:rsidR="000654A0" w:rsidRPr="004841F3">
        <w:t xml:space="preserve">prázdný odstavec, který zformátujete </w:t>
      </w:r>
      <w:r w:rsidRPr="004841F3">
        <w:t>odstavcový</w:t>
      </w:r>
      <w:r w:rsidR="000654A0" w:rsidRPr="004841F3">
        <w:t>m</w:t>
      </w:r>
      <w:r w:rsidRPr="004841F3">
        <w:t xml:space="preserve"> styl</w:t>
      </w:r>
      <w:r w:rsidR="000654A0" w:rsidRPr="004841F3">
        <w:t>em</w:t>
      </w:r>
      <w:r w:rsidRPr="004841F3">
        <w:t xml:space="preserve"> </w:t>
      </w:r>
      <w:r w:rsidRPr="004841F3">
        <w:rPr>
          <w:rStyle w:val="FMVEZvraznnKlvesovzkratkanebomenu"/>
        </w:rPr>
        <w:t>FM VŠE: Obrázek</w:t>
      </w:r>
      <w:r w:rsidR="000654A0" w:rsidRPr="004841F3">
        <w:rPr>
          <w:rStyle w:val="FMVEZvraznnKlvesovzkratkanebomenu"/>
        </w:rPr>
        <w:t xml:space="preserve"> </w:t>
      </w:r>
      <w:r w:rsidR="000654A0" w:rsidRPr="004841F3">
        <w:t>– ten zajistí požadované odsazení od okolního textu.</w:t>
      </w:r>
      <w:r w:rsidRPr="004841F3">
        <w:t xml:space="preserve"> Do tohoto prázdného odstavce pak již vkládejte obrázek</w:t>
      </w:r>
      <w:r w:rsidR="00C0482B">
        <w:t>.</w:t>
      </w:r>
      <w:r w:rsidRPr="004841F3">
        <w:t xml:space="preserve"> </w:t>
      </w:r>
    </w:p>
    <w:p w14:paraId="691112E8" w14:textId="40FFC45E" w:rsidR="000654A0" w:rsidRPr="004841F3" w:rsidRDefault="00D23C2C" w:rsidP="00D23C2C">
      <w:pPr>
        <w:pStyle w:val="FMVENormln"/>
      </w:pPr>
      <w:r w:rsidRPr="004841F3">
        <w:t xml:space="preserve">Stejně jako u tabulek platí, že i každý obrázek musí být označen titulkem. Ten se opět umisťuje nad obrázek a pro jeho vložení použijte menu </w:t>
      </w:r>
      <w:r w:rsidRPr="004841F3">
        <w:rPr>
          <w:rStyle w:val="FMVEZvraznnKlvesovzkratkanebomenu"/>
        </w:rPr>
        <w:t>Reference – Titulky – Vložit titulek</w:t>
      </w:r>
      <w:r w:rsidRPr="004841F3">
        <w:t xml:space="preserve">, z nabídky typů titulků vyberte tentokrát </w:t>
      </w:r>
      <w:r w:rsidRPr="004841F3">
        <w:rPr>
          <w:rStyle w:val="FMVEZvraznnKlvesovzkratkanebomenu"/>
        </w:rPr>
        <w:t>Obrázek</w:t>
      </w:r>
      <w:r w:rsidRPr="004841F3">
        <w:t xml:space="preserve">. Ostatní pravidla, jako je následné doplnění popisným textem a oddělení pomlčkou nebo dvojtečkou, je naprosto shodné jako v případě tabulek a je dostatečně popsáno v kapitole </w:t>
      </w:r>
      <w:r w:rsidRPr="004841F3">
        <w:fldChar w:fldCharType="begin"/>
      </w:r>
      <w:r w:rsidRPr="004841F3">
        <w:instrText xml:space="preserve"> REF _Ref304750411 \n \h </w:instrText>
      </w:r>
      <w:r w:rsidR="004841F3">
        <w:instrText xml:space="preserve"> \* MERGEFORMAT </w:instrText>
      </w:r>
      <w:r w:rsidRPr="004841F3">
        <w:fldChar w:fldCharType="separate"/>
      </w:r>
      <w:r w:rsidR="00050E45">
        <w:t>2.2</w:t>
      </w:r>
      <w:r w:rsidRPr="004841F3">
        <w:fldChar w:fldCharType="end"/>
      </w:r>
      <w:r w:rsidRPr="004841F3">
        <w:t>.</w:t>
      </w:r>
      <w:r w:rsidR="000654A0" w:rsidRPr="004841F3">
        <w:t xml:space="preserve"> Stejně tak je třeba dbát na uvedení zdroje obrázku a případné poznámky – pro podrobnější informace nahlédněte do kapitoly </w:t>
      </w:r>
      <w:r w:rsidR="000654A0" w:rsidRPr="004841F3">
        <w:fldChar w:fldCharType="begin"/>
      </w:r>
      <w:r w:rsidR="000654A0" w:rsidRPr="004841F3">
        <w:instrText xml:space="preserve"> REF _Ref304750541 \n \h </w:instrText>
      </w:r>
      <w:r w:rsidR="004841F3">
        <w:instrText xml:space="preserve"> \* MERGEFORMAT </w:instrText>
      </w:r>
      <w:r w:rsidR="000654A0" w:rsidRPr="004841F3">
        <w:fldChar w:fldCharType="separate"/>
      </w:r>
      <w:r w:rsidR="00050E45">
        <w:t>2.3</w:t>
      </w:r>
      <w:r w:rsidR="000654A0" w:rsidRPr="004841F3">
        <w:fldChar w:fldCharType="end"/>
      </w:r>
      <w:r w:rsidR="000654A0" w:rsidRPr="004841F3">
        <w:t>.</w:t>
      </w:r>
      <w:r w:rsidR="00777BCD" w:rsidRPr="004841F3">
        <w:t xml:space="preserve"> Stejně jako u tabulek by vložení obrázku nemělo v dokumentu vytvořit prázdnou bílou plochu na konci stránky – v takovém případě postupujte stejně, jako je popsáno pro tabulku v kapitole </w:t>
      </w:r>
      <w:r w:rsidR="00777BCD" w:rsidRPr="004841F3">
        <w:fldChar w:fldCharType="begin"/>
      </w:r>
      <w:r w:rsidR="00777BCD" w:rsidRPr="004841F3">
        <w:instrText xml:space="preserve"> REF _Ref304751832 \n \h </w:instrText>
      </w:r>
      <w:r w:rsidR="004841F3">
        <w:instrText xml:space="preserve"> \* MERGEFORMAT </w:instrText>
      </w:r>
      <w:r w:rsidR="00777BCD" w:rsidRPr="004841F3">
        <w:fldChar w:fldCharType="separate"/>
      </w:r>
      <w:r w:rsidR="00050E45">
        <w:t>2.4</w:t>
      </w:r>
      <w:r w:rsidR="00777BCD" w:rsidRPr="004841F3">
        <w:fldChar w:fldCharType="end"/>
      </w:r>
      <w:r w:rsidR="00777BCD" w:rsidRPr="004841F3">
        <w:t>.</w:t>
      </w:r>
    </w:p>
    <w:p w14:paraId="4F0F2CEA" w14:textId="629DB9F8" w:rsidR="00D23C2C" w:rsidRPr="004841F3" w:rsidRDefault="000654A0" w:rsidP="00D23C2C">
      <w:pPr>
        <w:pStyle w:val="FMVENormln"/>
      </w:pPr>
      <w:r w:rsidRPr="004841F3">
        <w:t>Výsledkem Vašeho snažení by pak měl být podobn</w:t>
      </w:r>
      <w:r w:rsidR="005827BA" w:rsidRPr="004841F3">
        <w:t xml:space="preserve">ý tomu, co vidíte na </w:t>
      </w:r>
      <w:r w:rsidR="004B68A3" w:rsidRPr="004841F3">
        <w:t>o</w:t>
      </w:r>
      <w:r w:rsidR="005827BA" w:rsidRPr="004841F3">
        <w:t xml:space="preserve">brázku </w:t>
      </w:r>
      <w:r w:rsidR="005827BA" w:rsidRPr="004841F3">
        <w:fldChar w:fldCharType="begin"/>
      </w:r>
      <w:r w:rsidR="005827BA" w:rsidRPr="004841F3">
        <w:instrText xml:space="preserve"> REF ObrazekKvalitniObrazek \h </w:instrText>
      </w:r>
      <w:r w:rsidR="004841F3">
        <w:instrText xml:space="preserve"> \* MERGEFORMAT </w:instrText>
      </w:r>
      <w:r w:rsidR="005827BA" w:rsidRPr="004841F3">
        <w:fldChar w:fldCharType="separate"/>
      </w:r>
      <w:r w:rsidR="00050E45">
        <w:rPr>
          <w:noProof/>
        </w:rPr>
        <w:t>2</w:t>
      </w:r>
      <w:r w:rsidR="005827BA" w:rsidRPr="004841F3">
        <w:fldChar w:fldCharType="end"/>
      </w:r>
      <w:r w:rsidRPr="004841F3">
        <w:t xml:space="preserve"> a rozhodně by neměl vypadat (co </w:t>
      </w:r>
      <w:r w:rsidR="005827BA" w:rsidRPr="004841F3">
        <w:t xml:space="preserve">se týče kvality) jako </w:t>
      </w:r>
      <w:r w:rsidR="004B68A3" w:rsidRPr="004841F3">
        <w:t>o</w:t>
      </w:r>
      <w:r w:rsidR="005827BA" w:rsidRPr="004841F3">
        <w:t xml:space="preserve">brázek </w:t>
      </w:r>
      <w:r w:rsidR="005827BA" w:rsidRPr="004841F3">
        <w:fldChar w:fldCharType="begin"/>
      </w:r>
      <w:r w:rsidR="005827BA" w:rsidRPr="004841F3">
        <w:instrText xml:space="preserve"> REF ObrazekNekvalitniObrazek \h </w:instrText>
      </w:r>
      <w:r w:rsidR="004841F3">
        <w:instrText xml:space="preserve"> \* MERGEFORMAT </w:instrText>
      </w:r>
      <w:r w:rsidR="005827BA" w:rsidRPr="004841F3">
        <w:fldChar w:fldCharType="separate"/>
      </w:r>
      <w:r w:rsidR="00050E45">
        <w:rPr>
          <w:noProof/>
        </w:rPr>
        <w:t>3</w:t>
      </w:r>
      <w:r w:rsidR="005827BA" w:rsidRPr="004841F3">
        <w:fldChar w:fldCharType="end"/>
      </w:r>
      <w:r w:rsidRPr="004841F3">
        <w:t>.</w:t>
      </w:r>
      <w:r w:rsidR="00D23BAB" w:rsidRPr="004841F3">
        <w:t xml:space="preserve"> </w:t>
      </w:r>
      <w:proofErr w:type="gramStart"/>
      <w:r w:rsidR="00D23BAB" w:rsidRPr="004841F3">
        <w:t>Obrázek</w:t>
      </w:r>
      <w:proofErr w:type="gramEnd"/>
      <w:r w:rsidR="00D23BAB" w:rsidRPr="004841F3">
        <w:t xml:space="preserve"> pokud možno nijak nerámujte.</w:t>
      </w:r>
    </w:p>
    <w:p w14:paraId="143AF6A9" w14:textId="4CE4DC5A" w:rsidR="000654A0" w:rsidRPr="004841F3" w:rsidRDefault="000654A0" w:rsidP="000654A0">
      <w:pPr>
        <w:pStyle w:val="Titulek"/>
      </w:pPr>
      <w:bookmarkStart w:id="64" w:name="_Toc418412981"/>
      <w:bookmarkStart w:id="65" w:name="_Toc472863635"/>
      <w:r w:rsidRPr="004841F3">
        <w:t xml:space="preserve">Obrázek </w:t>
      </w:r>
      <w:bookmarkStart w:id="66" w:name="ObrazekKvalitniObrazek"/>
      <w:r w:rsidRPr="004841F3">
        <w:fldChar w:fldCharType="begin"/>
      </w:r>
      <w:r w:rsidRPr="004841F3">
        <w:instrText xml:space="preserve"> SEQ Obrázek \* ARABIC </w:instrText>
      </w:r>
      <w:r w:rsidRPr="004841F3">
        <w:fldChar w:fldCharType="separate"/>
      </w:r>
      <w:r w:rsidR="00050E45">
        <w:rPr>
          <w:noProof/>
        </w:rPr>
        <w:t>2</w:t>
      </w:r>
      <w:r w:rsidRPr="004841F3">
        <w:fldChar w:fldCharType="end"/>
      </w:r>
      <w:bookmarkEnd w:id="66"/>
      <w:r w:rsidRPr="004841F3">
        <w:t xml:space="preserve"> – Správně vložený a dostatečně kvalitní obrázek (rozlišení 300 DPI)</w:t>
      </w:r>
      <w:bookmarkEnd w:id="64"/>
      <w:bookmarkEnd w:id="65"/>
    </w:p>
    <w:p w14:paraId="35156938" w14:textId="77777777" w:rsidR="000654A0" w:rsidRPr="004841F3" w:rsidRDefault="00D23BAB" w:rsidP="000654A0">
      <w:pPr>
        <w:pStyle w:val="FMVEObrzek"/>
      </w:pPr>
      <w:r w:rsidRPr="004841F3">
        <w:drawing>
          <wp:inline distT="0" distB="0" distL="0" distR="0" wp14:anchorId="42522875" wp14:editId="64E6FB0D">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202947" cy="1277115"/>
                    </a:xfrm>
                    <a:prstGeom prst="rect">
                      <a:avLst/>
                    </a:prstGeom>
                  </pic:spPr>
                </pic:pic>
              </a:graphicData>
            </a:graphic>
          </wp:inline>
        </w:drawing>
      </w:r>
    </w:p>
    <w:p w14:paraId="11724930" w14:textId="77777777" w:rsidR="000654A0" w:rsidRPr="004841F3" w:rsidRDefault="000654A0" w:rsidP="000654A0">
      <w:pPr>
        <w:pStyle w:val="FMVEZdrojtabulkyiobrzku"/>
      </w:pPr>
      <w:r w:rsidRPr="004841F3">
        <w:t xml:space="preserve">Zdroj: Mateusz </w:t>
      </w:r>
      <w:proofErr w:type="spellStart"/>
      <w:r w:rsidRPr="004841F3">
        <w:t>Żdanko</w:t>
      </w:r>
      <w:proofErr w:type="spellEnd"/>
    </w:p>
    <w:p w14:paraId="686E609F" w14:textId="3819587B" w:rsidR="00D23BAB" w:rsidRPr="004841F3" w:rsidRDefault="00D23BAB" w:rsidP="00D23BAB">
      <w:pPr>
        <w:pStyle w:val="Titulek"/>
      </w:pPr>
      <w:bookmarkStart w:id="67" w:name="_Toc418412982"/>
      <w:bookmarkStart w:id="68" w:name="_Toc472863636"/>
      <w:r w:rsidRPr="004841F3">
        <w:lastRenderedPageBreak/>
        <w:t xml:space="preserve">Obrázek </w:t>
      </w:r>
      <w:bookmarkStart w:id="69" w:name="ObrazekNekvalitniObrazek"/>
      <w:r w:rsidRPr="004841F3">
        <w:fldChar w:fldCharType="begin"/>
      </w:r>
      <w:r w:rsidRPr="004841F3">
        <w:instrText xml:space="preserve"> SEQ Obrázek \* ARABIC </w:instrText>
      </w:r>
      <w:r w:rsidRPr="004841F3">
        <w:fldChar w:fldCharType="separate"/>
      </w:r>
      <w:r w:rsidR="00050E45">
        <w:rPr>
          <w:noProof/>
        </w:rPr>
        <w:t>3</w:t>
      </w:r>
      <w:r w:rsidRPr="004841F3">
        <w:fldChar w:fldCharType="end"/>
      </w:r>
      <w:bookmarkEnd w:id="69"/>
      <w:r w:rsidRPr="004841F3">
        <w:t xml:space="preserve"> – Nekvalitní obrázek (rozlišení 72 DPI, extrémní komprese)</w:t>
      </w:r>
      <w:bookmarkEnd w:id="67"/>
      <w:bookmarkEnd w:id="68"/>
    </w:p>
    <w:p w14:paraId="6D7D97B7" w14:textId="77777777" w:rsidR="00D23BAB" w:rsidRPr="004841F3" w:rsidRDefault="00D23BAB" w:rsidP="00D23BAB">
      <w:pPr>
        <w:pStyle w:val="FMVEObrzek"/>
      </w:pPr>
      <w:r w:rsidRPr="004841F3">
        <w:drawing>
          <wp:inline distT="0" distB="0" distL="0" distR="0" wp14:anchorId="0C3A06CE" wp14:editId="2923C196">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202000" cy="1281468"/>
                    </a:xfrm>
                    <a:prstGeom prst="rect">
                      <a:avLst/>
                    </a:prstGeom>
                  </pic:spPr>
                </pic:pic>
              </a:graphicData>
            </a:graphic>
          </wp:inline>
        </w:drawing>
      </w:r>
    </w:p>
    <w:p w14:paraId="06322D29" w14:textId="77777777" w:rsidR="00B834F4" w:rsidRPr="004841F3" w:rsidRDefault="00D23BAB" w:rsidP="00D23BAB">
      <w:pPr>
        <w:pStyle w:val="FMVEZdrojtabulkyiobrzku"/>
      </w:pPr>
      <w:r w:rsidRPr="004841F3">
        <w:t xml:space="preserve">Zdroj: Mateusz </w:t>
      </w:r>
      <w:proofErr w:type="spellStart"/>
      <w:r w:rsidRPr="004841F3">
        <w:t>Żdanko</w:t>
      </w:r>
      <w:proofErr w:type="spellEnd"/>
    </w:p>
    <w:p w14:paraId="4DFB441A" w14:textId="77777777" w:rsidR="00D23BAB" w:rsidRPr="004841F3" w:rsidRDefault="00B834F4" w:rsidP="00B834F4">
      <w:pPr>
        <w:pStyle w:val="FMVEPoznmkaktabulceiobrzku"/>
      </w:pPr>
      <w:r w:rsidRPr="004841F3">
        <w:t>Poznámka: Autorovi se omlouváme.</w:t>
      </w:r>
    </w:p>
    <w:p w14:paraId="3B707ADA" w14:textId="77777777" w:rsidR="00777BCD" w:rsidRPr="004841F3" w:rsidRDefault="00777BCD" w:rsidP="007422B9">
      <w:pPr>
        <w:pStyle w:val="FMVENadpis2slovan"/>
      </w:pPr>
      <w:bookmarkStart w:id="70" w:name="_Ref397924149"/>
      <w:bookmarkStart w:id="71" w:name="_Toc399280449"/>
      <w:bookmarkStart w:id="72" w:name="_Toc171061978"/>
      <w:r w:rsidRPr="004841F3">
        <w:t>Odkazování na obrázky</w:t>
      </w:r>
      <w:bookmarkEnd w:id="70"/>
      <w:bookmarkEnd w:id="71"/>
      <w:bookmarkEnd w:id="72"/>
    </w:p>
    <w:p w14:paraId="6525DC21" w14:textId="4CA6B587" w:rsidR="00647979" w:rsidRPr="004841F3" w:rsidRDefault="00777BCD" w:rsidP="002B05B5">
      <w:pPr>
        <w:pStyle w:val="FMVENormlnZanadpisemiobjektem"/>
        <w:sectPr w:rsidR="00647979" w:rsidRPr="004841F3" w:rsidSect="00341A2D">
          <w:pgSz w:w="11906" w:h="16838" w:code="9"/>
          <w:pgMar w:top="1418" w:right="1418" w:bottom="1985" w:left="1418" w:header="709" w:footer="1134" w:gutter="0"/>
          <w:cols w:space="708"/>
          <w:docGrid w:linePitch="360"/>
        </w:sectPr>
      </w:pPr>
      <w:r w:rsidRPr="004841F3">
        <w:t xml:space="preserve">Pokud jde o odkazování na obrázky v textu, opět se držte pravidel pro odkazování na tabulky (kapitola </w:t>
      </w:r>
      <w:r w:rsidRPr="004841F3">
        <w:fldChar w:fldCharType="begin"/>
      </w:r>
      <w:r w:rsidRPr="004841F3">
        <w:instrText xml:space="preserve"> REF _Ref304751911 \n \h </w:instrText>
      </w:r>
      <w:r w:rsidR="004841F3">
        <w:instrText xml:space="preserve"> \* MERGEFORMAT </w:instrText>
      </w:r>
      <w:r w:rsidRPr="004841F3">
        <w:fldChar w:fldCharType="separate"/>
      </w:r>
      <w:r w:rsidR="00050E45">
        <w:t>2.6</w:t>
      </w:r>
      <w:r w:rsidRPr="004841F3">
        <w:fldChar w:fldCharType="end"/>
      </w:r>
      <w:r w:rsidRPr="004841F3">
        <w:t xml:space="preserve">). Na obrázek se v textu odkazujte slovem </w:t>
      </w:r>
      <w:r w:rsidRPr="004841F3">
        <w:rPr>
          <w:i/>
        </w:rPr>
        <w:t>obrázek</w:t>
      </w:r>
      <w:r w:rsidRPr="004841F3">
        <w:t xml:space="preserve"> (psaným s počátečním malým písmenem, samozřejmě jen pokud není na začátku věty) a jejím číslem.</w:t>
      </w:r>
      <w:r w:rsidR="007C318C" w:rsidRPr="004841F3">
        <w:t xml:space="preserve"> </w:t>
      </w:r>
      <w:r w:rsidRPr="004841F3">
        <w:t>Opět byste měli používat křížové odkazy a opět je třeba postupovat tak, jak je popsáno u tabulek.</w:t>
      </w:r>
    </w:p>
    <w:p w14:paraId="787ABD25" w14:textId="77777777" w:rsidR="00E74652" w:rsidRPr="004841F3" w:rsidRDefault="00E74652" w:rsidP="00A45DB4">
      <w:pPr>
        <w:pStyle w:val="FMVENadpis1slovan"/>
      </w:pPr>
      <w:bookmarkStart w:id="73" w:name="_Ref397896475"/>
      <w:bookmarkStart w:id="74" w:name="_Toc399280450"/>
      <w:bookmarkStart w:id="75" w:name="_Toc171061979"/>
      <w:r w:rsidRPr="004841F3">
        <w:lastRenderedPageBreak/>
        <w:t>Matematické vzorce</w:t>
      </w:r>
      <w:bookmarkEnd w:id="75"/>
    </w:p>
    <w:p w14:paraId="17B72882" w14:textId="77777777" w:rsidR="00E74652" w:rsidRPr="004841F3" w:rsidRDefault="00730FEE" w:rsidP="00FC344E">
      <w:pPr>
        <w:pStyle w:val="FMVENormlnZanadpisemiobjektem"/>
      </w:pPr>
      <w:r w:rsidRPr="004841F3">
        <w:t xml:space="preserve">Zvláštním druhem vkládaného obsahu jsou matematické vzorce. Je daleko za hranicemi tohoto textu pokoušet se o vyčerpávající výklad o formátování proměnných, </w:t>
      </w:r>
      <w:r w:rsidR="00B65CBC" w:rsidRPr="004841F3">
        <w:t xml:space="preserve">matic, vektorů, bodů a desítek dalších prvků, které se v matematickém vzorci mohou objevit; některá základní pravidla však dodržovat musíte. </w:t>
      </w:r>
    </w:p>
    <w:p w14:paraId="6899C4A3" w14:textId="206264D9" w:rsidR="00FC344E" w:rsidRPr="004841F3" w:rsidRDefault="00FC344E" w:rsidP="00FC344E">
      <w:pPr>
        <w:pStyle w:val="FMVENormln"/>
      </w:pPr>
      <w:r w:rsidRPr="004841F3">
        <w:t>Pro vkládání vzorců zásadně používejte k tomu určený nástroj svého textového editoru.</w:t>
      </w:r>
      <w:r w:rsidR="005627AB" w:rsidRPr="004841F3">
        <w:t xml:space="preserve"> V případě aplikace Microsoft Word je to nástroj </w:t>
      </w:r>
      <w:r w:rsidR="005627AB" w:rsidRPr="004841F3">
        <w:rPr>
          <w:rStyle w:val="FMVEZvraznnKlvesovzkratkanebomenu"/>
        </w:rPr>
        <w:t>Rovnice</w:t>
      </w:r>
      <w:r w:rsidR="005627AB" w:rsidRPr="004841F3">
        <w:t xml:space="preserve"> dostupný z pásu karet </w:t>
      </w:r>
      <w:r w:rsidR="005627AB" w:rsidRPr="004841F3">
        <w:rPr>
          <w:rStyle w:val="FMVEZvraznnKlvesovzkratkanebomenu"/>
        </w:rPr>
        <w:t>Vložení</w:t>
      </w:r>
      <w:r w:rsidR="005627AB" w:rsidRPr="004841F3">
        <w:t>.</w:t>
      </w:r>
      <w:r w:rsidR="00B65CBC" w:rsidRPr="004841F3">
        <w:t xml:space="preserve"> Ovládání editoru je intuitivní a mělo by umožnit sazbu vpravdě libovolného výrazu.</w:t>
      </w:r>
      <w:r w:rsidR="00D70352" w:rsidRPr="004841F3">
        <w:t xml:space="preserve"> Je ale třeba mít na paměti, že se jedná nástroj základní, nikoliv typograficky profesionální, a není tak vhodný pro sazbu rozsáhlých matematických textů</w:t>
      </w:r>
      <w:r w:rsidR="00C0482B">
        <w:t>.</w:t>
      </w:r>
    </w:p>
    <w:p w14:paraId="6E199101" w14:textId="77777777" w:rsidR="00B65CBC" w:rsidRPr="004841F3" w:rsidRDefault="00B65CBC" w:rsidP="007422B9">
      <w:pPr>
        <w:pStyle w:val="FMVENadpis2slovan"/>
      </w:pPr>
      <w:bookmarkStart w:id="76" w:name="_Toc171061980"/>
      <w:r w:rsidRPr="004841F3">
        <w:t>Umístění vzorce v textu</w:t>
      </w:r>
      <w:bookmarkEnd w:id="76"/>
    </w:p>
    <w:p w14:paraId="65DCD3DD" w14:textId="77777777" w:rsidR="00B65CBC" w:rsidRPr="004841F3" w:rsidRDefault="00B65CBC" w:rsidP="009626E1">
      <w:pPr>
        <w:pStyle w:val="FMVENormlnZanadpisemiobjektem"/>
      </w:pPr>
      <w:r w:rsidRPr="004841F3">
        <w:t>Samostatným problémem je umístění vzorce v textu. Krátké vzorce, jako například notoricky známou Pythagorovu vět, je možné zapsat i bez specializovaného editoru. Pokud jej však i přesto využijete, povšimněte si rozdílu mezi oběma vzorci:</w:t>
      </w:r>
    </w:p>
    <w:p w14:paraId="63B8B2E7" w14:textId="77777777" w:rsidR="00B65CBC" w:rsidRPr="004841F3" w:rsidRDefault="00B65CBC" w:rsidP="00B65CBC">
      <w:pPr>
        <w:pStyle w:val="FMVEOdrkyrovn1"/>
      </w:pPr>
      <w:r w:rsidRPr="004841F3">
        <w:t>zápis pomocí běžného textu: a</w:t>
      </w:r>
      <w:r w:rsidRPr="004841F3">
        <w:rPr>
          <w:vertAlign w:val="superscript"/>
        </w:rPr>
        <w:t>2</w:t>
      </w:r>
      <w:r w:rsidRPr="004841F3">
        <w:t>+b</w:t>
      </w:r>
      <w:r w:rsidRPr="004841F3">
        <w:rPr>
          <w:vertAlign w:val="superscript"/>
        </w:rPr>
        <w:t>2</w:t>
      </w:r>
      <w:r w:rsidRPr="004841F3">
        <w:t>=c</w:t>
      </w:r>
      <w:r w:rsidRPr="004841F3">
        <w:rPr>
          <w:vertAlign w:val="superscript"/>
        </w:rPr>
        <w:t>2</w:t>
      </w:r>
      <w:r w:rsidRPr="004841F3">
        <w:t>,</w:t>
      </w:r>
    </w:p>
    <w:p w14:paraId="3FB43E28" w14:textId="77777777" w:rsidR="00B65CBC" w:rsidRPr="004841F3" w:rsidRDefault="00B65CBC" w:rsidP="00B65CBC">
      <w:pPr>
        <w:pStyle w:val="FMVEOdrkyrovn1"/>
      </w:pPr>
      <w:r w:rsidRPr="004841F3">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rsidRPr="004841F3">
        <w:t>.</w:t>
      </w:r>
    </w:p>
    <w:p w14:paraId="00C15023" w14:textId="77777777" w:rsidR="00B65CBC" w:rsidRPr="004841F3" w:rsidRDefault="00B65CBC" w:rsidP="006500BE">
      <w:pPr>
        <w:pStyle w:val="FMVENormlnZanadpisemiobjektem"/>
      </w:pPr>
      <w:r w:rsidRPr="004841F3">
        <w:t xml:space="preserve">Jak vidíte, editor vzorců je schopen zachytit ta formátovací pravidla, která pravděpodobně neovládáte (například mezery mezi jednotlivými prvky výrazu či kurzíva u proměnných). Proto </w:t>
      </w:r>
      <w:r w:rsidRPr="004841F3">
        <w:rPr>
          <w:b/>
        </w:rPr>
        <w:t>nepoužívejte</w:t>
      </w:r>
      <w:r w:rsidRPr="004841F3">
        <w:t xml:space="preserve"> pro zápis variantu prostého textu, situaci si tím nijak neulehčujete, ba naopak.</w:t>
      </w:r>
    </w:p>
    <w:p w14:paraId="132C0CC2" w14:textId="77777777" w:rsidR="003B01B6" w:rsidRPr="004841F3" w:rsidRDefault="00B3705C" w:rsidP="003B01B6">
      <w:pPr>
        <w:pStyle w:val="FMVENormln"/>
      </w:pPr>
      <w:r w:rsidRPr="004841F3">
        <w:t>V případě složitějších vzorců, na které se navíc budete chtít v dalším textu odkazovat, je pak situace opět jiná. V takovém případě by měl být matematický výraz umístěn na nový řádek (v novém odstavci</w:t>
      </w:r>
      <w:r w:rsidR="003B01B6" w:rsidRPr="004841F3">
        <w:t>) a doplněn o jednoznačný identifikátor (číselné pořadí vzorce v dokumentu).</w:t>
      </w:r>
    </w:p>
    <w:p w14:paraId="1BF2313E" w14:textId="77777777" w:rsidR="003B01B6" w:rsidRPr="004841F3" w:rsidRDefault="003B01B6" w:rsidP="003B01B6">
      <w:pPr>
        <w:pStyle w:val="FMVENormln"/>
      </w:pPr>
      <w:r w:rsidRPr="004841F3">
        <w:t xml:space="preserve">Pokud například ve svém textu pojednáváte o výpočtu tržeb výrobního podniku, používáte pravděpodobně </w:t>
      </w:r>
      <w:r w:rsidR="00CC5E3B" w:rsidRPr="004841F3">
        <w:t>rovnici</w:t>
      </w:r>
    </w:p>
    <w:p w14:paraId="3557D06F" w14:textId="77777777" w:rsidR="003B01B6" w:rsidRPr="004841F3" w:rsidRDefault="00C7290D" w:rsidP="00D753C1">
      <w:pPr>
        <w:pStyle w:val="FMVEVzorec"/>
      </w:pPr>
      <w:r w:rsidRPr="004841F3">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rsidRPr="004841F3">
        <w:t>,</w:t>
      </w:r>
      <w:r w:rsidRPr="004841F3">
        <w:tab/>
        <w:t>(1)</w:t>
      </w:r>
    </w:p>
    <w:p w14:paraId="04E3F74D" w14:textId="77777777" w:rsidR="003B01B6" w:rsidRPr="004841F3" w:rsidRDefault="003B01B6" w:rsidP="00C7290D">
      <w:pPr>
        <w:pStyle w:val="FMVENormlnZanadpisemiobjektem"/>
      </w:pPr>
      <w:r w:rsidRPr="004841F3">
        <w:t xml:space="preserve">kde </w:t>
      </w:r>
      <w:r w:rsidR="00C7290D" w:rsidRPr="004841F3">
        <w:rPr>
          <w:i/>
        </w:rPr>
        <w:t>T</w:t>
      </w:r>
      <w:r w:rsidR="00C7290D" w:rsidRPr="004841F3">
        <w:t xml:space="preserve"> </w:t>
      </w:r>
      <w:r w:rsidRPr="004841F3">
        <w:t xml:space="preserve">představuje </w:t>
      </w:r>
      <w:r w:rsidR="00C7290D" w:rsidRPr="004841F3">
        <w:t xml:space="preserve">tržby, </w:t>
      </w:r>
      <w:r w:rsidR="00C7290D" w:rsidRPr="004841F3">
        <w:rPr>
          <w:i/>
        </w:rPr>
        <w:t>q</w:t>
      </w:r>
      <w:r w:rsidR="00C7290D" w:rsidRPr="004841F3">
        <w:t xml:space="preserve"> fyzický objem prodejů výrobků a </w:t>
      </w:r>
      <w:r w:rsidR="00C7290D" w:rsidRPr="004841F3">
        <w:rPr>
          <w:i/>
        </w:rPr>
        <w:t>p</w:t>
      </w:r>
      <w:r w:rsidR="00C7290D" w:rsidRPr="004841F3">
        <w:t xml:space="preserve"> ceny jednotlivých výrobků</w:t>
      </w:r>
      <w:r w:rsidRPr="004841F3">
        <w:t xml:space="preserve">. </w:t>
      </w:r>
      <w:r w:rsidR="00C7290D" w:rsidRPr="004841F3">
        <w:t xml:space="preserve">Pro formátování tohoto odstavce za vzorcem je použit styl </w:t>
      </w:r>
      <w:r w:rsidR="009A085D" w:rsidRPr="004841F3">
        <w:rPr>
          <w:rStyle w:val="FMVEZvraznnKlvesovzkratkanebomenu"/>
        </w:rPr>
        <w:t>FM VŠE: Normální: Za nadpisem či objektem</w:t>
      </w:r>
      <w:r w:rsidR="009A085D" w:rsidRPr="004841F3">
        <w:t xml:space="preserve"> – vložený vzorec je totiž součástí „odstavce“ začínajícího</w:t>
      </w:r>
      <w:r w:rsidR="00DF10AF" w:rsidRPr="004841F3">
        <w:t xml:space="preserve"> již</w:t>
      </w:r>
      <w:r w:rsidR="009A085D" w:rsidRPr="004841F3">
        <w:t xml:space="preserve"> slovy </w:t>
      </w:r>
      <w:r w:rsidR="009A085D" w:rsidRPr="004841F3">
        <w:rPr>
          <w:i/>
        </w:rPr>
        <w:t xml:space="preserve">„Pokud například…“ </w:t>
      </w:r>
      <w:r w:rsidR="009A085D" w:rsidRPr="004841F3">
        <w:t>a končícího právě zde</w:t>
      </w:r>
      <w:r w:rsidRPr="004841F3">
        <w:t>.</w:t>
      </w:r>
    </w:p>
    <w:p w14:paraId="3892ECF3" w14:textId="77777777" w:rsidR="00AC5D33" w:rsidRPr="004841F3" w:rsidRDefault="00AC5D33">
      <w:pPr>
        <w:rPr>
          <w:sz w:val="23"/>
        </w:rPr>
      </w:pPr>
      <w:r w:rsidRPr="004841F3">
        <w:br w:type="page"/>
      </w:r>
    </w:p>
    <w:p w14:paraId="7798E94C" w14:textId="77777777" w:rsidR="0013634A" w:rsidRPr="004841F3" w:rsidRDefault="00D27D76" w:rsidP="0013634A">
      <w:pPr>
        <w:pStyle w:val="FMVENormln"/>
      </w:pPr>
      <w:r w:rsidRPr="004841F3">
        <w:lastRenderedPageBreak/>
        <w:t xml:space="preserve">Chcete-li </w:t>
      </w:r>
      <w:r w:rsidR="00AC5D33" w:rsidRPr="004841F3">
        <w:t xml:space="preserve">tedy </w:t>
      </w:r>
      <w:r w:rsidRPr="004841F3">
        <w:t>vzorec umístit na samostatný řádek jako v uvedeném příkladu, vytvořte nový odstavec</w:t>
      </w:r>
      <w:r w:rsidR="0013634A" w:rsidRPr="004841F3">
        <w:t xml:space="preserve"> a vzorec </w:t>
      </w:r>
      <w:r w:rsidR="00AC5D33" w:rsidRPr="004841F3">
        <w:t>vyrobte</w:t>
      </w:r>
      <w:r w:rsidR="0013634A" w:rsidRPr="004841F3">
        <w:t xml:space="preserve">. Následně před vzorec vložte jeden tabulátor a v případě, že budete vzorec číslovat, vložte tabulátor i za </w:t>
      </w:r>
      <w:r w:rsidR="00AC5D33" w:rsidRPr="004841F3">
        <w:t>vzorec</w:t>
      </w:r>
      <w:r w:rsidR="0013634A" w:rsidRPr="004841F3">
        <w:t xml:space="preserve"> (a za tabulátor pak v kulatých závorkách číslo vzorce). Poté tento odstavec </w:t>
      </w:r>
      <w:r w:rsidRPr="004841F3">
        <w:rPr>
          <w:b/>
        </w:rPr>
        <w:t xml:space="preserve">zformátujte </w:t>
      </w:r>
      <w:r w:rsidRPr="004841F3">
        <w:t xml:space="preserve">stylem </w:t>
      </w:r>
      <w:r w:rsidRPr="004841F3">
        <w:rPr>
          <w:rStyle w:val="FMVEZvraznnKlvesovzkratkanebomenu"/>
        </w:rPr>
        <w:t>FM VŠE: Vzorec</w:t>
      </w:r>
      <w:r w:rsidR="0013634A" w:rsidRPr="004841F3">
        <w:t xml:space="preserve"> – pokud půjde vše dle předpokladů, bude výsledek obdobný, jako v příkladu výše. Pokud Vám není tento postup jasný, zapněte si mód skrytých znaků </w:t>
      </w:r>
      <w:r w:rsidR="0059709E" w:rsidRPr="004841F3">
        <w:t xml:space="preserve">v menu </w:t>
      </w:r>
      <w:r w:rsidR="0013634A" w:rsidRPr="004841F3">
        <w:rPr>
          <w:rStyle w:val="FMVEZvraznnKlvesovzkratkanebomenu"/>
        </w:rPr>
        <w:t>Domů – Zobrazit vše</w:t>
      </w:r>
      <w:r w:rsidR="0013634A" w:rsidRPr="004841F3">
        <w:t xml:space="preserve"> nebo si příklad zkopírujte do svého textu.</w:t>
      </w:r>
    </w:p>
    <w:p w14:paraId="403B07FD" w14:textId="77777777" w:rsidR="00CC5E3B" w:rsidRPr="004841F3" w:rsidRDefault="00CC5E3B" w:rsidP="007422B9">
      <w:pPr>
        <w:pStyle w:val="FMVENadpis2slovan"/>
      </w:pPr>
      <w:bookmarkStart w:id="77" w:name="_Toc171061981"/>
      <w:r w:rsidRPr="004841F3">
        <w:t>Odkaz na vzorec</w:t>
      </w:r>
      <w:bookmarkEnd w:id="77"/>
    </w:p>
    <w:p w14:paraId="33AE46A8" w14:textId="77777777" w:rsidR="00CC5E3B" w:rsidRPr="004841F3" w:rsidRDefault="00CC5E3B" w:rsidP="00D27D76">
      <w:pPr>
        <w:pStyle w:val="FMVENormlnZanadpisemiobjektem"/>
      </w:pPr>
      <w:r w:rsidRPr="004841F3">
        <w:t>Pokud se na daný vzorec nebudete dále odkazovat, není třeba jej číslovat.</w:t>
      </w:r>
      <w:r w:rsidR="00DF10AF" w:rsidRPr="004841F3">
        <w:t xml:space="preserve"> Je-li však </w:t>
      </w:r>
      <w:r w:rsidR="009D6F9C" w:rsidRPr="004841F3">
        <w:t>někde v textu zmiňován</w:t>
      </w:r>
      <w:r w:rsidR="00DF10AF" w:rsidRPr="004841F3">
        <w:t xml:space="preserve">, očíslován být musí, a </w:t>
      </w:r>
      <w:r w:rsidR="009D6F9C" w:rsidRPr="004841F3">
        <w:t xml:space="preserve">je na něj odkazováno jako na </w:t>
      </w:r>
      <w:r w:rsidR="00240FDD" w:rsidRPr="004841F3">
        <w:rPr>
          <w:i/>
        </w:rPr>
        <w:t>rovnici/nerovnici/výraz</w:t>
      </w:r>
      <w:r w:rsidR="009D6F9C" w:rsidRPr="004841F3">
        <w:rPr>
          <w:i/>
        </w:rPr>
        <w:t> (x)</w:t>
      </w:r>
      <w:r w:rsidR="009D6F9C" w:rsidRPr="004841F3">
        <w:t xml:space="preserve"> – tedy včetně závorek</w:t>
      </w:r>
      <w:r w:rsidR="00BC299D" w:rsidRPr="004841F3">
        <w:t>, aby nedocházelo k záměně za číslo kapitoly.</w:t>
      </w:r>
      <w:r w:rsidR="009D6F9C" w:rsidRPr="004841F3">
        <w:t xml:space="preserve"> Můžete t</w:t>
      </w:r>
      <w:r w:rsidR="005665EE" w:rsidRPr="004841F3">
        <w:t>ed</w:t>
      </w:r>
      <w:r w:rsidR="009D6F9C" w:rsidRPr="004841F3">
        <w:t xml:space="preserve">y uvést, že </w:t>
      </w:r>
      <w:r w:rsidR="00240FDD" w:rsidRPr="004841F3">
        <w:rPr>
          <w:i/>
        </w:rPr>
        <w:t>rovnice</w:t>
      </w:r>
      <w:r w:rsidR="009D6F9C" w:rsidRPr="004841F3">
        <w:rPr>
          <w:i/>
        </w:rPr>
        <w:t xml:space="preserve"> (1)</w:t>
      </w:r>
      <w:r w:rsidR="009D6F9C" w:rsidRPr="004841F3">
        <w:t xml:space="preserve"> uvádí postup výpočtu tržeb Vámi analyzované firmy.</w:t>
      </w:r>
      <w:r w:rsidR="00240FDD" w:rsidRPr="004841F3">
        <w:t xml:space="preserve"> Samozřejmě, pokud je obsahem vzorce (x) nerovnice, odkazujete na něj jako na </w:t>
      </w:r>
      <w:r w:rsidR="00240FDD" w:rsidRPr="004841F3">
        <w:rPr>
          <w:i/>
        </w:rPr>
        <w:t>nerovnici (x)</w:t>
      </w:r>
      <w:r w:rsidR="00240FDD" w:rsidRPr="004841F3">
        <w:t xml:space="preserve">, případě obecného výrazu pak jako na </w:t>
      </w:r>
      <w:r w:rsidR="00240FDD" w:rsidRPr="004841F3">
        <w:rPr>
          <w:i/>
        </w:rPr>
        <w:t>výraz (x)</w:t>
      </w:r>
      <w:r w:rsidR="00240FDD" w:rsidRPr="004841F3">
        <w:t xml:space="preserve"> – správný termín závisí výhradně na charakteru Vámi odkazovaného vzorce.</w:t>
      </w:r>
    </w:p>
    <w:p w14:paraId="3FD97B64" w14:textId="77777777" w:rsidR="000F3010" w:rsidRPr="004841F3" w:rsidRDefault="009D1F0B" w:rsidP="00A45DB4">
      <w:pPr>
        <w:pStyle w:val="FMVENadpis1slovan"/>
      </w:pPr>
      <w:bookmarkStart w:id="78" w:name="_Ref169989011"/>
      <w:bookmarkStart w:id="79" w:name="_Toc171061982"/>
      <w:r w:rsidRPr="004841F3">
        <w:lastRenderedPageBreak/>
        <w:t xml:space="preserve">Citace a </w:t>
      </w:r>
      <w:r w:rsidR="009601F3" w:rsidRPr="004841F3">
        <w:t>seznam literatury</w:t>
      </w:r>
      <w:bookmarkEnd w:id="73"/>
      <w:bookmarkEnd w:id="74"/>
      <w:bookmarkEnd w:id="78"/>
      <w:bookmarkEnd w:id="79"/>
    </w:p>
    <w:p w14:paraId="155F756F" w14:textId="77777777" w:rsidR="00F33FF2" w:rsidRPr="004841F3" w:rsidRDefault="00F33FF2" w:rsidP="00B64CF6">
      <w:pPr>
        <w:pStyle w:val="FMVENormlnZanadpisemiobjektem"/>
      </w:pPr>
      <w:r w:rsidRPr="004841F3">
        <w:t xml:space="preserve">Vyžadovaným citačním stylem je APA v aktuální verzi. Příklady odkazování na jednotlivé typy zdrojů v seznamu literatury uvádí web </w:t>
      </w:r>
      <w:hyperlink r:id="rId48" w:history="1">
        <w:r w:rsidRPr="004841F3">
          <w:rPr>
            <w:rStyle w:val="Hypertextovodkaz"/>
          </w:rPr>
          <w:t>Centra informačních a knihovnických služeb VŠE</w:t>
        </w:r>
      </w:hyperlink>
      <w:r w:rsidRPr="004841F3">
        <w:t xml:space="preserve">. </w:t>
      </w:r>
    </w:p>
    <w:p w14:paraId="0A28EF74" w14:textId="185B9087" w:rsidR="00B64CF6" w:rsidRPr="004841F3" w:rsidRDefault="000C71F7" w:rsidP="00B64CF6">
      <w:pPr>
        <w:pStyle w:val="FMVENormlnZanadpisemiobjektem"/>
      </w:pPr>
      <w:r w:rsidRPr="004841F3">
        <w:t>Zpracování tématu zahrnuje</w:t>
      </w:r>
      <w:r w:rsidR="002E6EE8" w:rsidRPr="004841F3">
        <w:t> intenzivní využití teoretických poznatků</w:t>
      </w:r>
      <w:r w:rsidRPr="004841F3">
        <w:t>, které autor práce čerpá z externích zdrojů</w:t>
      </w:r>
      <w:r w:rsidR="00B45396" w:rsidRPr="004841F3">
        <w:t xml:space="preserve">. </w:t>
      </w:r>
      <w:r w:rsidR="00FC5079" w:rsidRPr="004841F3">
        <w:t>Užití externích zdrojů je v textu nezbytné náležitě označit – jinak se jedná o plagiátorství.</w:t>
      </w:r>
      <w:r w:rsidR="00814273" w:rsidRPr="004841F3">
        <w:t xml:space="preserve"> Pro správu citací je vhodné využít citačního software, např. </w:t>
      </w:r>
      <w:hyperlink r:id="rId49" w:history="1">
        <w:proofErr w:type="spellStart"/>
        <w:r w:rsidR="00814273" w:rsidRPr="004841F3">
          <w:rPr>
            <w:rStyle w:val="Hypertextovodkaz"/>
          </w:rPr>
          <w:t>Zotero</w:t>
        </w:r>
        <w:proofErr w:type="spellEnd"/>
      </w:hyperlink>
      <w:r w:rsidR="00814273" w:rsidRPr="004841F3">
        <w:t>. K </w:t>
      </w:r>
      <w:proofErr w:type="spellStart"/>
      <w:r w:rsidR="00814273" w:rsidRPr="004841F3">
        <w:t>Zoteru</w:t>
      </w:r>
      <w:proofErr w:type="spellEnd"/>
      <w:r w:rsidR="00814273" w:rsidRPr="004841F3">
        <w:t xml:space="preserve"> je k dispozici </w:t>
      </w:r>
      <w:hyperlink r:id="rId50" w:history="1">
        <w:proofErr w:type="spellStart"/>
        <w:r w:rsidR="00814273" w:rsidRPr="004841F3">
          <w:rPr>
            <w:rStyle w:val="Hypertextovodkaz"/>
          </w:rPr>
          <w:t>videonávod</w:t>
        </w:r>
        <w:proofErr w:type="spellEnd"/>
      </w:hyperlink>
      <w:r w:rsidR="00814273" w:rsidRPr="004841F3">
        <w:t xml:space="preserve">, k citování zdrojů je dostupný </w:t>
      </w:r>
      <w:hyperlink r:id="rId51" w:history="1">
        <w:r w:rsidR="00814273" w:rsidRPr="004841F3">
          <w:rPr>
            <w:rStyle w:val="Hypertextovodkaz"/>
          </w:rPr>
          <w:t>e-learningový kurz</w:t>
        </w:r>
      </w:hyperlink>
      <w:r w:rsidR="00814273" w:rsidRPr="004841F3">
        <w:t>.</w:t>
      </w:r>
    </w:p>
    <w:p w14:paraId="5F76FD98" w14:textId="70DDDB0F" w:rsidR="001B316C" w:rsidRPr="004841F3" w:rsidRDefault="00B64CF6" w:rsidP="00B64CF6">
      <w:pPr>
        <w:pStyle w:val="FMVENormln"/>
      </w:pPr>
      <w:r w:rsidRPr="004841F3">
        <w:t>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w:t>
      </w:r>
      <w:r w:rsidR="00C0482B">
        <w:t>)</w:t>
      </w:r>
      <w:r w:rsidRPr="004841F3">
        <w:t xml:space="preserve">. Pokud není jistota, zda zdroj citovat, platí zásada </w:t>
      </w:r>
      <w:r w:rsidRPr="004841F3">
        <w:rPr>
          <w:i/>
        </w:rPr>
        <w:t>citovat</w:t>
      </w:r>
      <w:r w:rsidRPr="004841F3">
        <w:t>. Necitují se tzv. obecné znalosti nebo je-li informace výsledkem zkoumání neznámého autora. Cituje se nejen text, ale i převzaté grafické prvky (tabulky, schémata, grafy</w:t>
      </w:r>
      <w:r w:rsidR="00387BB2" w:rsidRPr="004841F3">
        <w:t xml:space="preserve"> – viz kapitola </w:t>
      </w:r>
      <w:r w:rsidR="00387BB2" w:rsidRPr="004841F3">
        <w:fldChar w:fldCharType="begin"/>
      </w:r>
      <w:r w:rsidR="00387BB2" w:rsidRPr="004841F3">
        <w:instrText xml:space="preserve"> REF _Ref397924111 \r \h </w:instrText>
      </w:r>
      <w:r w:rsidR="004841F3">
        <w:instrText xml:space="preserve"> \* MERGEFORMAT </w:instrText>
      </w:r>
      <w:r w:rsidR="00387BB2" w:rsidRPr="004841F3">
        <w:fldChar w:fldCharType="separate"/>
      </w:r>
      <w:r w:rsidR="00050E45">
        <w:t>2.3</w:t>
      </w:r>
      <w:r w:rsidR="00387BB2" w:rsidRPr="004841F3">
        <w:fldChar w:fldCharType="end"/>
      </w:r>
      <w:r w:rsidR="00387BB2" w:rsidRPr="004841F3">
        <w:t xml:space="preserve"> a </w:t>
      </w:r>
      <w:r w:rsidR="00387BB2" w:rsidRPr="004841F3">
        <w:fldChar w:fldCharType="begin"/>
      </w:r>
      <w:r w:rsidR="00387BB2" w:rsidRPr="004841F3">
        <w:instrText xml:space="preserve"> REF _Ref397924149 \r \h </w:instrText>
      </w:r>
      <w:r w:rsidR="004841F3">
        <w:instrText xml:space="preserve"> \* MERGEFORMAT </w:instrText>
      </w:r>
      <w:r w:rsidR="00387BB2" w:rsidRPr="004841F3">
        <w:fldChar w:fldCharType="separate"/>
      </w:r>
      <w:r w:rsidR="00050E45">
        <w:t>3.3</w:t>
      </w:r>
      <w:r w:rsidR="00387BB2" w:rsidRPr="004841F3">
        <w:fldChar w:fldCharType="end"/>
      </w:r>
      <w:r w:rsidRPr="004841F3">
        <w:t xml:space="preserve">). </w:t>
      </w:r>
      <w:r w:rsidR="001B316C" w:rsidRPr="004841F3">
        <w:t xml:space="preserve">Zdroj těchto prvků </w:t>
      </w:r>
      <w:r w:rsidRPr="004841F3">
        <w:t>je nutno uvést vždy, pokud je prvek podobný nebo se v hlavních rysech shoduje s</w:t>
      </w:r>
      <w:r w:rsidR="001B316C" w:rsidRPr="004841F3">
        <w:t> </w:t>
      </w:r>
      <w:r w:rsidRPr="004841F3">
        <w:t>originálem</w:t>
      </w:r>
      <w:r w:rsidR="001B316C" w:rsidRPr="004841F3">
        <w:t>.</w:t>
      </w:r>
    </w:p>
    <w:p w14:paraId="72EBA2DB" w14:textId="77777777" w:rsidR="00814273" w:rsidRPr="004841F3" w:rsidRDefault="006E6F7F" w:rsidP="00814273">
      <w:pPr>
        <w:pStyle w:val="FMVENormln"/>
      </w:pPr>
      <w:r w:rsidRPr="004841F3">
        <w:t xml:space="preserve">Pro využití v rámci literární rešerše jsou vhodné </w:t>
      </w:r>
      <w:r w:rsidR="007D6094" w:rsidRPr="004841F3">
        <w:t>především</w:t>
      </w:r>
      <w:r w:rsidR="00814273" w:rsidRPr="004841F3">
        <w:t xml:space="preserve"> primární akademické zdroje, u praktických či aplikačně zaměřených prací i odvětvové normy, </w:t>
      </w:r>
      <w:proofErr w:type="spellStart"/>
      <w:r w:rsidR="00814273" w:rsidRPr="004841F3">
        <w:t>best</w:t>
      </w:r>
      <w:proofErr w:type="spellEnd"/>
      <w:r w:rsidR="00814273" w:rsidRPr="004841F3">
        <w:t xml:space="preserve"> </w:t>
      </w:r>
      <w:proofErr w:type="spellStart"/>
      <w:r w:rsidR="00814273" w:rsidRPr="004841F3">
        <w:t>practices</w:t>
      </w:r>
      <w:proofErr w:type="spellEnd"/>
      <w:r w:rsidR="00814273" w:rsidRPr="004841F3">
        <w:t>, guidelines, frameworky, doporučení, metodické pokyny apod</w:t>
      </w:r>
      <w:r w:rsidR="007D6094" w:rsidRPr="004841F3">
        <w:t>. Denní tisk a časopisy jsou pro rešerši tématu nevho</w:t>
      </w:r>
      <w:r w:rsidR="00836D98" w:rsidRPr="004841F3">
        <w:t>d</w:t>
      </w:r>
      <w:r w:rsidR="007D6094" w:rsidRPr="004841F3">
        <w:t>né (nejsou-li tyto zdroje předmětem zkoumání v rámci práce</w:t>
      </w:r>
      <w:r w:rsidR="00814273" w:rsidRPr="004841F3">
        <w:t xml:space="preserve"> nebo neslouží-li k dokreslení kontextu reáliemi a příklady hospodářské či společenské praxe</w:t>
      </w:r>
      <w:r w:rsidR="007D6094" w:rsidRPr="004841F3">
        <w:t>)</w:t>
      </w:r>
      <w:r w:rsidR="00836D98" w:rsidRPr="004841F3">
        <w:t>.</w:t>
      </w:r>
      <w:r w:rsidR="006C78AC" w:rsidRPr="004841F3">
        <w:t xml:space="preserve"> </w:t>
      </w:r>
    </w:p>
    <w:p w14:paraId="54D3A850" w14:textId="5DED643E" w:rsidR="0071326E" w:rsidRPr="004841F3" w:rsidRDefault="006C78AC" w:rsidP="00C440B7">
      <w:pPr>
        <w:pStyle w:val="FMVENormln"/>
      </w:pPr>
      <w:r w:rsidRPr="004841F3">
        <w:t xml:space="preserve">Knihy a časopisy vysoké kvality (tj. vhodné pro užití v literární rešerši) často vydávají nakladatelství, která se specializují na akademickou odbornou literaturu. </w:t>
      </w:r>
      <w:r w:rsidR="00521AE4" w:rsidRPr="004841F3">
        <w:t>Již samotný vydavatel tedy může být identifikátorem, že nalezený</w:t>
      </w:r>
      <w:r w:rsidRPr="004841F3">
        <w:t xml:space="preserve"> </w:t>
      </w:r>
      <w:r w:rsidR="00521AE4" w:rsidRPr="004841F3">
        <w:t>zdroj je vhodný pro užití v rámci práce. Mezi takové vydavatele patří třeba</w:t>
      </w:r>
      <w:r w:rsidR="00F33FF2" w:rsidRPr="004841F3">
        <w:t xml:space="preserve"> </w:t>
      </w:r>
      <w:proofErr w:type="spellStart"/>
      <w:r w:rsidR="00F33FF2" w:rsidRPr="004841F3">
        <w:t>Elsevier</w:t>
      </w:r>
      <w:proofErr w:type="spellEnd"/>
      <w:r w:rsidR="00F33FF2" w:rsidRPr="004841F3">
        <w:t xml:space="preserve">, </w:t>
      </w:r>
      <w:proofErr w:type="spellStart"/>
      <w:r w:rsidR="00F33FF2" w:rsidRPr="004841F3">
        <w:t>Emerald</w:t>
      </w:r>
      <w:proofErr w:type="spellEnd"/>
      <w:r w:rsidR="00F33FF2" w:rsidRPr="004841F3">
        <w:t xml:space="preserve">, Taylor a Francis, </w:t>
      </w:r>
      <w:proofErr w:type="spellStart"/>
      <w:r w:rsidR="00F33FF2" w:rsidRPr="004841F3">
        <w:t>Sage</w:t>
      </w:r>
      <w:proofErr w:type="spellEnd"/>
      <w:r w:rsidR="00F33FF2" w:rsidRPr="004841F3">
        <w:t xml:space="preserve">, </w:t>
      </w:r>
      <w:proofErr w:type="spellStart"/>
      <w:r w:rsidR="00F33FF2" w:rsidRPr="004841F3">
        <w:t>Springer</w:t>
      </w:r>
      <w:proofErr w:type="spellEnd"/>
      <w:r w:rsidR="00F33FF2" w:rsidRPr="004841F3">
        <w:t xml:space="preserve">, M.E. </w:t>
      </w:r>
      <w:proofErr w:type="spellStart"/>
      <w:r w:rsidR="00F33FF2" w:rsidRPr="004841F3">
        <w:t>Sharpe</w:t>
      </w:r>
      <w:proofErr w:type="spellEnd"/>
      <w:r w:rsidR="00F33FF2" w:rsidRPr="004841F3">
        <w:t xml:space="preserve">, </w:t>
      </w:r>
      <w:proofErr w:type="spellStart"/>
      <w:r w:rsidR="00F33FF2" w:rsidRPr="004841F3">
        <w:t>InderScience</w:t>
      </w:r>
      <w:proofErr w:type="spellEnd"/>
      <w:r w:rsidR="00F33FF2" w:rsidRPr="004841F3">
        <w:t xml:space="preserve">, </w:t>
      </w:r>
      <w:proofErr w:type="spellStart"/>
      <w:r w:rsidR="00F33FF2" w:rsidRPr="004841F3">
        <w:t>Wiley</w:t>
      </w:r>
      <w:proofErr w:type="spellEnd"/>
      <w:r w:rsidR="00F33FF2" w:rsidRPr="004841F3">
        <w:t>.</w:t>
      </w:r>
      <w:r w:rsidR="00D0566D" w:rsidRPr="004841F3">
        <w:t xml:space="preserve"> </w:t>
      </w:r>
      <w:r w:rsidR="001A36F1" w:rsidRPr="004841F3">
        <w:t>Další indicií, že nalezený zdroj je vysoce kvalitní a vhodný pro užití v teoretické rešerši, je počet předchozích citací. Zdroje s vysokým počtem citací jsou uznávané vědeckou komunitou</w:t>
      </w:r>
      <w:r w:rsidR="00C0482B">
        <w:t>,</w:t>
      </w:r>
      <w:r w:rsidR="001A36F1" w:rsidRPr="004841F3">
        <w:t xml:space="preserve"> a tedy i</w:t>
      </w:r>
      <w:r w:rsidR="006067CB" w:rsidRPr="004841F3">
        <w:t> </w:t>
      </w:r>
      <w:r w:rsidR="001A36F1" w:rsidRPr="004841F3">
        <w:t>velmi vhodné pro kvalifikační práci.</w:t>
      </w:r>
      <w:r w:rsidR="00814273" w:rsidRPr="004841F3">
        <w:t xml:space="preserve"> </w:t>
      </w:r>
      <w:r w:rsidR="00C440B7" w:rsidRPr="004841F3">
        <w:t>T</w:t>
      </w:r>
      <w:r w:rsidR="00D0566D" w:rsidRPr="004841F3">
        <w:t xml:space="preserve">yto zdroje jsou dostupné </w:t>
      </w:r>
      <w:r w:rsidR="00C440B7" w:rsidRPr="004841F3">
        <w:t>ve</w:t>
      </w:r>
      <w:r w:rsidR="00D0566D" w:rsidRPr="004841F3">
        <w:t xml:space="preserve"> specializovan</w:t>
      </w:r>
      <w:r w:rsidR="00C440B7" w:rsidRPr="004841F3">
        <w:t>ých</w:t>
      </w:r>
      <w:r w:rsidR="00D0566D" w:rsidRPr="004841F3">
        <w:t xml:space="preserve"> (</w:t>
      </w:r>
      <w:r w:rsidR="00C440B7" w:rsidRPr="004841F3">
        <w:t xml:space="preserve">placených, často </w:t>
      </w:r>
      <w:r w:rsidR="00D0566D" w:rsidRPr="004841F3">
        <w:t xml:space="preserve">online) </w:t>
      </w:r>
      <w:r w:rsidR="00C440B7" w:rsidRPr="004841F3">
        <w:t>databázích</w:t>
      </w:r>
      <w:r w:rsidR="009D731C" w:rsidRPr="004841F3">
        <w:t xml:space="preserve"> (např. </w:t>
      </w:r>
      <w:hyperlink r:id="rId52" w:history="1">
        <w:r w:rsidR="009D731C" w:rsidRPr="004841F3">
          <w:rPr>
            <w:rStyle w:val="Hypertextovodkaz"/>
          </w:rPr>
          <w:t>Web of Science</w:t>
        </w:r>
      </w:hyperlink>
      <w:r w:rsidR="009D731C" w:rsidRPr="004841F3">
        <w:t>)</w:t>
      </w:r>
      <w:r w:rsidR="00D0566D" w:rsidRPr="004841F3">
        <w:t xml:space="preserve">. Seznam </w:t>
      </w:r>
      <w:r w:rsidR="00C440B7" w:rsidRPr="004841F3">
        <w:t xml:space="preserve">databází, do kterých mají studenti VŠE přístup, lze nalézt na </w:t>
      </w:r>
      <w:hyperlink r:id="rId53" w:history="1">
        <w:r w:rsidR="00C440B7" w:rsidRPr="004841F3">
          <w:rPr>
            <w:rStyle w:val="Hypertextovodkaz"/>
            <w:noProof/>
          </w:rPr>
          <w:t>http://www.vse.cz/zdroje/</w:t>
        </w:r>
      </w:hyperlink>
      <w:r w:rsidR="00C440B7" w:rsidRPr="004841F3">
        <w:rPr>
          <w:noProof/>
        </w:rPr>
        <w:t xml:space="preserve">. Vyhledávačem, který dokáže procházet většinu těchto specializovaných databází je </w:t>
      </w:r>
      <w:hyperlink r:id="rId54" w:history="1">
        <w:r w:rsidR="00C440B7" w:rsidRPr="004841F3">
          <w:rPr>
            <w:rStyle w:val="Hypertextovodkaz"/>
            <w:noProof/>
          </w:rPr>
          <w:t>http://scholar.google.com</w:t>
        </w:r>
      </w:hyperlink>
      <w:r w:rsidR="00C440B7" w:rsidRPr="004841F3">
        <w:t xml:space="preserve">. Placený přístup vyžaduje, aby student do těchto databází přistupoval ze sítě VŠE (tak databáze ověří </w:t>
      </w:r>
      <w:r w:rsidR="00C440B7" w:rsidRPr="004841F3">
        <w:lastRenderedPageBreak/>
        <w:t xml:space="preserve">předplatné uživatele). Pro přístup z počítače mimo síť VŠE, lze využít </w:t>
      </w:r>
      <w:r w:rsidR="00C15ED9" w:rsidRPr="004841F3">
        <w:t xml:space="preserve">tzv. </w:t>
      </w:r>
      <w:proofErr w:type="spellStart"/>
      <w:r w:rsidR="00C15ED9" w:rsidRPr="004841F3">
        <w:t>proxy</w:t>
      </w:r>
      <w:proofErr w:type="spellEnd"/>
      <w:r w:rsidR="00C15ED9" w:rsidRPr="004841F3">
        <w:t>, která je dostupná na adres</w:t>
      </w:r>
      <w:r w:rsidR="00F33FF2" w:rsidRPr="004841F3">
        <w:t>e se seznamem zdrojů VŠE (po kliknutí na odkaz Přejít na zdroj)</w:t>
      </w:r>
      <w:r w:rsidR="00C15ED9" w:rsidRPr="004841F3">
        <w:t>. Po zadání uživatelského jména a hesla, které má student k dispozici, lze využít placeného přístupu do akademických databází i z počítače mimo síť VŠE.</w:t>
      </w:r>
    </w:p>
    <w:p w14:paraId="56ECEF89" w14:textId="77777777" w:rsidR="00814273" w:rsidRDefault="00814273" w:rsidP="00814273">
      <w:pPr>
        <w:pStyle w:val="FMVENormln"/>
      </w:pPr>
      <w:r w:rsidRPr="004841F3">
        <w:t>Vhodnost využití online zdrojů lze určit dle dostupnosti údajů nezbytných k odkazování na zdroj. Nejsou-li základní údaje (autor, datum vydání, vydavatel, …) dostupné, nejedná se o vhodný zdroj pro kvalifikační práci.</w:t>
      </w:r>
    </w:p>
    <w:p w14:paraId="47660932" w14:textId="3A8D126D" w:rsidR="00A06FA3" w:rsidRPr="004841F3" w:rsidRDefault="00A06FA3" w:rsidP="00814273">
      <w:pPr>
        <w:pStyle w:val="FMVENormln"/>
      </w:pPr>
      <w:r>
        <w:t>Zdroje v seznamu literatury se</w:t>
      </w:r>
      <w:r w:rsidR="00260A2E">
        <w:t xml:space="preserve"> </w:t>
      </w:r>
      <w:r w:rsidRPr="004841F3">
        <w:t>nedělí podle typu, jsou prostě řazeny dle abecedy (podle prvního údaje v záznamu). Typ zdroje v tomto případě není relevantní, důležité je pouze rozhodnutí autora práce, zda zdroj zařadit či nikoliv (v závislosti na kvalitě, nikoliv typu zdroje).</w:t>
      </w:r>
    </w:p>
    <w:p w14:paraId="5AAE38E1" w14:textId="77777777" w:rsidR="0095133F" w:rsidRPr="004841F3" w:rsidRDefault="001B316C" w:rsidP="007422B9">
      <w:pPr>
        <w:pStyle w:val="FMVENadpis2slovan"/>
      </w:pPr>
      <w:bookmarkStart w:id="80" w:name="_Toc399280452"/>
      <w:bookmarkStart w:id="81" w:name="_Ref399433924"/>
      <w:bookmarkStart w:id="82" w:name="_Toc171061983"/>
      <w:r w:rsidRPr="004841F3">
        <w:t>Odkazy v textu</w:t>
      </w:r>
      <w:bookmarkEnd w:id="80"/>
      <w:bookmarkEnd w:id="81"/>
      <w:bookmarkEnd w:id="82"/>
      <w:r w:rsidR="00B64CF6" w:rsidRPr="004841F3">
        <w:t xml:space="preserve"> </w:t>
      </w:r>
    </w:p>
    <w:p w14:paraId="68C8EEF8" w14:textId="62C2C7A9" w:rsidR="003B0012" w:rsidRPr="004841F3" w:rsidRDefault="003B0012" w:rsidP="006E6F7F">
      <w:pPr>
        <w:pStyle w:val="FMVENormlnZanadpisemiobjektem"/>
      </w:pPr>
      <w:r w:rsidRPr="004841F3">
        <w:t>V textu se na zdroje odkazuje výhradně tzv. harvardský</w:t>
      </w:r>
      <w:r w:rsidR="00C0482B">
        <w:t>m</w:t>
      </w:r>
      <w:r w:rsidRPr="004841F3">
        <w:t xml:space="preserve">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r w:rsidR="00103007">
        <w:t xml:space="preserve"> Konkrétní ukázky odkazování v textu lze nalézt u příkladů </w:t>
      </w:r>
      <w:hyperlink r:id="rId55" w:history="1">
        <w:r w:rsidR="00A06FA3" w:rsidRPr="00A06FA3">
          <w:rPr>
            <w:rStyle w:val="Hypertextovodkaz"/>
            <w:rFonts w:ascii="Noto Serif" w:hAnsi="Noto Serif"/>
            <w:sz w:val="22"/>
          </w:rPr>
          <w:t>Centra informačních a knihovnických služeb VŠE</w:t>
        </w:r>
      </w:hyperlink>
      <w:r w:rsidR="00A06FA3">
        <w:t>.</w:t>
      </w:r>
    </w:p>
    <w:p w14:paraId="7F849B1F" w14:textId="77777777" w:rsidR="003B0012" w:rsidRPr="004841F3" w:rsidRDefault="003B0012" w:rsidP="003B0012">
      <w:pPr>
        <w:pStyle w:val="FMVENormln"/>
      </w:pPr>
      <w:r w:rsidRPr="004841F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rsidRPr="004841F3">
        <w:t>.</w:t>
      </w:r>
    </w:p>
    <w:p w14:paraId="3B07FA2A" w14:textId="77777777" w:rsidR="003B0012" w:rsidRPr="004841F3" w:rsidRDefault="003B0012" w:rsidP="003B0012">
      <w:pPr>
        <w:pStyle w:val="FMVENormln"/>
      </w:pPr>
      <w:r w:rsidRPr="004841F3">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Jako kotaci přímou je nezbytné přitom označit již </w:t>
      </w:r>
      <w:r w:rsidRPr="004841F3">
        <w:lastRenderedPageBreak/>
        <w:t>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4841F3">
        <w:t> </w:t>
      </w:r>
      <w:r w:rsidRPr="004841F3">
        <w:t xml:space="preserve">kterých by </w:t>
      </w:r>
      <w:proofErr w:type="gramStart"/>
      <w:r w:rsidRPr="004841F3">
        <w:t>změnou</w:t>
      </w:r>
      <w:proofErr w:type="gramEnd"/>
      <w:r w:rsidRPr="004841F3">
        <w:t xml:space="preserve"> byť jediného slova došlo ke změně významu. Je nepřípustné přejímat a jako kotaci přímou označovat větší úseky textu (souvislé odstavce či dokonce celé strany zdroje)!</w:t>
      </w:r>
    </w:p>
    <w:p w14:paraId="3C14FEF7" w14:textId="77777777" w:rsidR="003B0012" w:rsidRPr="004841F3" w:rsidRDefault="003B0012" w:rsidP="003B0012">
      <w:pPr>
        <w:pStyle w:val="FMVENormln"/>
      </w:pPr>
      <w:r w:rsidRPr="004841F3">
        <w:t xml:space="preserve">Identifikátor (jméno a rok) jednoho zdroje může být v textu uveden libovolně krát (tolikrát, kolikrát je zdroj v textu citován – jeden zdroj by ale neměl být v textu nadužíván a není přípustné sekvenční užití zdroje). Vždy ale odpovídá konkrétnímu zdroji v seznamu literatury. V textu se nesmí objevit identifikátor zdroje, který není uveden v seznamu literatury. V seznamu literatury se nesmí objevit zdroj (s identifikátorem), na který není odkazováno v textu. Citace je tak vždy párová (tuto podmínku tento ukázkový text nesplňuje, odkazy v textu, stejně jako zdroje v seznamu literatury jsou pouze demonstrační). </w:t>
      </w:r>
    </w:p>
    <w:p w14:paraId="0C861E2E" w14:textId="77777777" w:rsidR="003B0012" w:rsidRPr="004841F3" w:rsidRDefault="003B0012" w:rsidP="003B0012">
      <w:pPr>
        <w:pStyle w:val="FMVENormln"/>
      </w:pPr>
      <w:r w:rsidRPr="004841F3">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10407307" w14:textId="1DFEEB51" w:rsidR="003B0012" w:rsidRPr="004841F3" w:rsidRDefault="003B0012" w:rsidP="003B0012">
      <w:pPr>
        <w:pStyle w:val="FMVENormln"/>
      </w:pPr>
      <w:r w:rsidRPr="004841F3">
        <w:t>U publikací s neznámou odpovědností se prvním údajem záznamu stává její hlavní název.</w:t>
      </w:r>
      <w:r w:rsidR="00FD181C" w:rsidRPr="004841F3">
        <w:t xml:space="preserve"> </w:t>
      </w:r>
      <w:r w:rsidRPr="004841F3">
        <w:t>U knih je to název díla</w:t>
      </w:r>
      <w:r w:rsidR="00BF2A6E" w:rsidRPr="004841F3">
        <w:t>,</w:t>
      </w:r>
      <w:r w:rsidRPr="004841F3">
        <w:t xml:space="preserve"> např. </w:t>
      </w:r>
      <w:r w:rsidR="00BF2A6E" w:rsidRPr="004841F3">
        <w:t>„(</w:t>
      </w:r>
      <w:proofErr w:type="spellStart"/>
      <w:r w:rsidRPr="004841F3">
        <w:t>African</w:t>
      </w:r>
      <w:proofErr w:type="spellEnd"/>
      <w:r w:rsidRPr="004841F3">
        <w:t xml:space="preserve"> Encyclopedia, 1974)</w:t>
      </w:r>
      <w:r w:rsidR="00BF2A6E" w:rsidRPr="004841F3">
        <w:t>“</w:t>
      </w:r>
      <w:r w:rsidRPr="004841F3">
        <w:t xml:space="preserve"> u periodik název článku</w:t>
      </w:r>
      <w:r w:rsidR="00A11479" w:rsidRPr="004841F3">
        <w:t>.</w:t>
      </w:r>
      <w:r w:rsidRPr="004841F3">
        <w:t xml:space="preserve"> Příkladem může být věta: </w:t>
      </w:r>
      <w:r w:rsidR="000B500D" w:rsidRPr="004841F3">
        <w:t>„</w:t>
      </w:r>
      <w:proofErr w:type="spellStart"/>
      <w:r w:rsidRPr="004841F3">
        <w:t>The</w:t>
      </w:r>
      <w:proofErr w:type="spellEnd"/>
      <w:r w:rsidRPr="004841F3">
        <w:t xml:space="preserve"> Guardian uvedl, že se programu účastnilo dvacet devět vězňů (</w:t>
      </w:r>
      <w:proofErr w:type="spellStart"/>
      <w:r w:rsidRPr="004841F3">
        <w:t>Serving</w:t>
      </w:r>
      <w:proofErr w:type="spellEnd"/>
      <w:r w:rsidRPr="004841F3">
        <w:t xml:space="preserve"> </w:t>
      </w:r>
      <w:proofErr w:type="spellStart"/>
      <w:r w:rsidRPr="004841F3">
        <w:t>time</w:t>
      </w:r>
      <w:proofErr w:type="spellEnd"/>
      <w:r w:rsidRPr="004841F3">
        <w:t>, 1996, s. 21)</w:t>
      </w:r>
      <w:r w:rsidR="000B500D" w:rsidRPr="004841F3">
        <w:t>“</w:t>
      </w:r>
      <w:r w:rsidRPr="004841F3">
        <w:t xml:space="preserve">. Výjimečně </w:t>
      </w:r>
      <w:r w:rsidR="007F508D">
        <w:t xml:space="preserve">– </w:t>
      </w:r>
      <w:r w:rsidRPr="004841F3">
        <w:t>a v případech nevyhovujícím předchozímu</w:t>
      </w:r>
      <w:r w:rsidR="007F508D">
        <w:t xml:space="preserve"> –</w:t>
      </w:r>
      <w:r w:rsidRPr="004841F3">
        <w:t xml:space="preserve"> lze použít i zkratku Anon</w:t>
      </w:r>
      <w:r w:rsidR="005A31E6" w:rsidRPr="004841F3">
        <w:t xml:space="preserve">, </w:t>
      </w:r>
      <w:r w:rsidRPr="004841F3">
        <w:t xml:space="preserve">např. </w:t>
      </w:r>
      <w:r w:rsidR="005A31E6" w:rsidRPr="004841F3">
        <w:t>„(</w:t>
      </w:r>
      <w:r w:rsidRPr="004841F3">
        <w:t>Anon, 2000, s. 35)</w:t>
      </w:r>
      <w:r w:rsidR="005A31E6" w:rsidRPr="004841F3">
        <w:t>“</w:t>
      </w:r>
      <w:r w:rsidRPr="004841F3">
        <w:t>. Je-li však autor zdroje neznámý, může se jednat o indikátor, že zdroj není vhodný k použití v kvalifikační práci. Obdobná situace je v případě, že je neznámý rok vydání (často u</w:t>
      </w:r>
      <w:r w:rsidR="005A31E6" w:rsidRPr="004841F3">
        <w:t> </w:t>
      </w:r>
      <w:r w:rsidRPr="004841F3">
        <w:t>webových stránek). Opět se jedná o indikátor, že zdroj není příliš vhodný k uvedení v kvalifikační práci. Lze ale místo roku uvést slovo nedatováno.</w:t>
      </w:r>
    </w:p>
    <w:p w14:paraId="13897C62" w14:textId="77777777" w:rsidR="003B0012" w:rsidRPr="004841F3" w:rsidRDefault="003B0012" w:rsidP="003B0012">
      <w:pPr>
        <w:pStyle w:val="FMVENormln"/>
      </w:pPr>
      <w:r w:rsidRPr="004841F3">
        <w:t>Autorem zdroje nemusí být jen konkrétní osoba či kolektiv autorů. Velmi často se lze setkat s tzv. korporátním autorem. Místo jména se pak (i v seznamu literatury) uvede název firmy</w:t>
      </w:r>
      <w:r w:rsidR="005A31E6" w:rsidRPr="004841F3">
        <w:t xml:space="preserve">, </w:t>
      </w:r>
      <w:r w:rsidRPr="004841F3">
        <w:t xml:space="preserve">např. </w:t>
      </w:r>
      <w:r w:rsidR="005A31E6" w:rsidRPr="004841F3">
        <w:t>„(</w:t>
      </w:r>
      <w:r w:rsidRPr="004841F3">
        <w:t>ČEZ, 2012)</w:t>
      </w:r>
      <w:r w:rsidR="005A31E6" w:rsidRPr="004841F3">
        <w:t>“</w:t>
      </w:r>
      <w:r w:rsidRPr="004841F3">
        <w:t>. Korporátní autory je vhodné v rámci celé práce uvádět konzistentně, autor kvalifikační práce se musí rozhodnout, zda např. uvádět firmy včetně právní formy podnikání</w:t>
      </w:r>
      <w:r w:rsidR="005A31E6" w:rsidRPr="004841F3">
        <w:t>,</w:t>
      </w:r>
      <w:r w:rsidRPr="004841F3">
        <w:t xml:space="preserve"> např. </w:t>
      </w:r>
      <w:r w:rsidR="005A31E6" w:rsidRPr="004841F3">
        <w:t>„</w:t>
      </w:r>
      <w:r w:rsidRPr="004841F3">
        <w:t>ČEZ, a. s.</w:t>
      </w:r>
      <w:r w:rsidR="005A31E6" w:rsidRPr="004841F3">
        <w:t>“</w:t>
      </w:r>
      <w:r w:rsidRPr="004841F3">
        <w:t xml:space="preserve"> či uvádět název organizace výhradně ve zkráceném či nezkráceném tvaru (</w:t>
      </w:r>
      <w:r w:rsidR="005A31E6" w:rsidRPr="004841F3">
        <w:t>„</w:t>
      </w:r>
      <w:r w:rsidRPr="004841F3">
        <w:t>MŠMT</w:t>
      </w:r>
      <w:r w:rsidR="005A31E6" w:rsidRPr="004841F3">
        <w:t>“</w:t>
      </w:r>
      <w:r w:rsidRPr="004841F3">
        <w:t xml:space="preserve"> nebo </w:t>
      </w:r>
      <w:r w:rsidR="005A31E6" w:rsidRPr="004841F3">
        <w:t>„</w:t>
      </w:r>
      <w:r w:rsidRPr="004841F3">
        <w:t xml:space="preserve">Ministerstvo školství, mládeže a </w:t>
      </w:r>
      <w:r w:rsidRPr="004841F3">
        <w:lastRenderedPageBreak/>
        <w:t>tělovýchovy</w:t>
      </w:r>
      <w:r w:rsidR="005A31E6" w:rsidRPr="004841F3">
        <w:t>“</w:t>
      </w:r>
      <w:r w:rsidRPr="004841F3">
        <w:t xml:space="preserve">). Zákony lze citovat podobně jako příspěvek v periodiku, tj. jako autor se uvádí </w:t>
      </w:r>
      <w:r w:rsidR="005A31E6" w:rsidRPr="004841F3">
        <w:t>„</w:t>
      </w:r>
      <w:r w:rsidRPr="004841F3">
        <w:t>Česko</w:t>
      </w:r>
      <w:r w:rsidR="005A31E6" w:rsidRPr="004841F3">
        <w:t>“</w:t>
      </w:r>
      <w:r w:rsidRPr="004841F3">
        <w:t xml:space="preserve"> (tomu musí odpovídat i podoba záznamu v seznamu literatury), nebo jako dokument bez autora. Pak lze citovat zákon pouze pod jeho jménem, např.: </w:t>
      </w:r>
      <w:r w:rsidR="000B500D" w:rsidRPr="004841F3">
        <w:t>„</w:t>
      </w:r>
      <w:r w:rsidRPr="004841F3">
        <w:t>Zákon č. 111/1998 Sb., o vysokých školách a o změně a doplnění dalších zákonů (dále jen vysokoškolský zákon) uvádí, že…</w:t>
      </w:r>
      <w:r w:rsidR="000B500D" w:rsidRPr="004841F3">
        <w:t>“.</w:t>
      </w:r>
      <w:r w:rsidRPr="004841F3">
        <w:t xml:space="preserve"> Dále lze v textu už jen odkazovat spojením </w:t>
      </w:r>
      <w:r w:rsidR="000B500D" w:rsidRPr="004841F3">
        <w:t>„</w:t>
      </w:r>
      <w:r w:rsidRPr="004841F3">
        <w:t>vysokoškolský zákon</w:t>
      </w:r>
      <w:r w:rsidR="000B500D" w:rsidRPr="004841F3">
        <w:t>“</w:t>
      </w:r>
      <w:r w:rsidRPr="004841F3">
        <w:t>.</w:t>
      </w:r>
    </w:p>
    <w:p w14:paraId="1C756EDB" w14:textId="77777777" w:rsidR="00B27156" w:rsidRPr="004841F3" w:rsidRDefault="00B27156" w:rsidP="007422B9">
      <w:pPr>
        <w:pStyle w:val="FMVENadpis2slovan"/>
      </w:pPr>
      <w:bookmarkStart w:id="83" w:name="_Toc171061984"/>
      <w:r w:rsidRPr="004841F3">
        <w:t>Využití umělé inteligence při psaní kvalifikačních prací</w:t>
      </w:r>
      <w:bookmarkEnd w:id="83"/>
    </w:p>
    <w:p w14:paraId="602A8453" w14:textId="48C744A8" w:rsidR="00A63ACF" w:rsidRPr="004841F3" w:rsidRDefault="00050E45" w:rsidP="00B27156">
      <w:pPr>
        <w:pStyle w:val="FMVENormlnZanadpisemiobjektem"/>
        <w:sectPr w:rsidR="00A63ACF" w:rsidRPr="004841F3" w:rsidSect="00341A2D">
          <w:pgSz w:w="11906" w:h="16838" w:code="9"/>
          <w:pgMar w:top="1418" w:right="1418" w:bottom="1985" w:left="1418" w:header="709" w:footer="1134" w:gutter="0"/>
          <w:cols w:space="708"/>
          <w:docGrid w:linePitch="360"/>
        </w:sectPr>
      </w:pPr>
      <w:r>
        <w:t>P</w:t>
      </w:r>
      <w:r w:rsidR="00B27156" w:rsidRPr="004841F3">
        <w:t xml:space="preserve">ři psaní kvalifikační práce je dovoleno používat podpůrné nástroje. Užití těchto </w:t>
      </w:r>
      <w:r w:rsidR="00B27156" w:rsidRPr="00A06FA3">
        <w:rPr>
          <w:rFonts w:cs="Noto Serif"/>
        </w:rPr>
        <w:t>nástrojů se řídí</w:t>
      </w:r>
      <w:r w:rsidR="00B27156" w:rsidRPr="004841F3">
        <w:rPr>
          <w:rFonts w:ascii="Noto Sans" w:hAnsi="Noto Sans" w:cs="Noto Sans"/>
        </w:rPr>
        <w:t xml:space="preserve"> </w:t>
      </w:r>
      <w:hyperlink r:id="rId56" w:history="1">
        <w:r w:rsidR="00B27156" w:rsidRPr="004841F3">
          <w:rPr>
            <w:rStyle w:val="Hypertextovodkaz"/>
            <w:rFonts w:cs="Noto Sans"/>
          </w:rPr>
          <w:t>Pravidly a pokyny pro studenty k využívání nástrojů generativní umělé inteligence</w:t>
        </w:r>
      </w:hyperlink>
      <w:r w:rsidR="00B27156" w:rsidRPr="004841F3">
        <w:t>.</w:t>
      </w:r>
      <w:r w:rsidR="00293196">
        <w:t xml:space="preserve"> </w:t>
      </w:r>
      <w:r w:rsidR="00B27156" w:rsidRPr="004841F3">
        <w:t>Vždy ale platí, že obsah kvalifikační práce je výsledkem vlastní a samostatné tvůrčí činnosti studenta.</w:t>
      </w:r>
      <w:r w:rsidR="00293196">
        <w:t xml:space="preserve"> </w:t>
      </w:r>
      <w:r w:rsidR="00B27156" w:rsidRPr="004841F3">
        <w:rPr>
          <w:rFonts w:ascii="Noto Sans" w:hAnsi="Noto Sans" w:cs="Noto Sans"/>
        </w:rPr>
        <w:t>Podpůrné</w:t>
      </w:r>
      <w:r w:rsidR="00B27156" w:rsidRPr="004841F3">
        <w:t xml:space="preserve"> nástroje l</w:t>
      </w:r>
      <w:r w:rsidR="00293196">
        <w:t>z</w:t>
      </w:r>
      <w:r w:rsidR="00B27156" w:rsidRPr="004841F3">
        <w:t>e využívat při hledání a analýze zdrojů, kontrole jazykové a gramatické správnosti, analýze dat, ne však pro vytváření vlastních argumentů uvedených v práci.</w:t>
      </w:r>
      <w:r w:rsidR="00293196">
        <w:t xml:space="preserve"> </w:t>
      </w:r>
      <w:r w:rsidR="00B27156" w:rsidRPr="004841F3">
        <w:t xml:space="preserve">Veškerou odpovědnost za výsledné dílo má autor práce. V určitých případech je nutné i uvádět podpůrný nástroj jako zdroj práce. </w:t>
      </w:r>
    </w:p>
    <w:p w14:paraId="5A2349E7" w14:textId="77777777" w:rsidR="00A63ACF" w:rsidRPr="004841F3" w:rsidRDefault="00A63ACF" w:rsidP="00A63ACF">
      <w:pPr>
        <w:pStyle w:val="FMVENadpis1Neslovan"/>
      </w:pPr>
      <w:bookmarkStart w:id="84" w:name="_Toc171061985"/>
      <w:r w:rsidRPr="004841F3">
        <w:lastRenderedPageBreak/>
        <w:t>Závěr</w:t>
      </w:r>
      <w:bookmarkEnd w:id="84"/>
    </w:p>
    <w:p w14:paraId="16D71663" w14:textId="77777777" w:rsidR="00620589" w:rsidRPr="004841F3" w:rsidRDefault="00A63ACF" w:rsidP="00A63ACF">
      <w:pPr>
        <w:pStyle w:val="FMVENormlnZanadpisemiobjektem"/>
      </w:pPr>
      <w:r w:rsidRPr="004841F3">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rsidRPr="004841F3">
        <w:t>Řada požadavků je jen výběrem z více (stejně dobrých) alternativ. Sjednocení požadavků</w:t>
      </w:r>
      <w:r w:rsidR="007C0E9B" w:rsidRPr="004841F3">
        <w:t>,</w:t>
      </w:r>
      <w:r w:rsidR="00D953A5" w:rsidRPr="004841F3">
        <w:t xml:space="preserve"> a tím i formální podoby kvalifikačních prací v rámci fakulty</w:t>
      </w:r>
      <w:r w:rsidR="007C0E9B" w:rsidRPr="004841F3">
        <w:t>, sice nedává diplomantům možnost projevit vlastní kreativitu či znalost citačních norem a typografických pravidel</w:t>
      </w:r>
      <w:r w:rsidR="00620589" w:rsidRPr="004841F3">
        <w:t>.</w:t>
      </w:r>
      <w:r w:rsidR="007C0E9B" w:rsidRPr="004841F3">
        <w:t xml:space="preserve"> </w:t>
      </w:r>
      <w:r w:rsidR="00620589" w:rsidRPr="004841F3">
        <w:t>J</w:t>
      </w:r>
      <w:r w:rsidR="007C0E9B" w:rsidRPr="004841F3">
        <w:t xml:space="preserve">ednotná podoba všech prací však </w:t>
      </w:r>
      <w:r w:rsidR="00620589" w:rsidRPr="004841F3">
        <w:t>posiluje korporátní identitu</w:t>
      </w:r>
      <w:r w:rsidR="00D953A5" w:rsidRPr="004841F3">
        <w:t xml:space="preserve"> </w:t>
      </w:r>
      <w:r w:rsidR="00620589" w:rsidRPr="004841F3">
        <w:t>fakulty.</w:t>
      </w:r>
    </w:p>
    <w:p w14:paraId="11B0E0BD" w14:textId="6CAE20A0" w:rsidR="00A63ACF" w:rsidRPr="004841F3" w:rsidRDefault="00275F45" w:rsidP="00F17C9C">
      <w:pPr>
        <w:pStyle w:val="FMVENormln"/>
      </w:pPr>
      <w:r w:rsidRPr="004841F3">
        <w:t>Př</w:t>
      </w:r>
      <w:r w:rsidR="00B75C91">
        <w:t xml:space="preserve">ed odevzdáním </w:t>
      </w:r>
      <w:r w:rsidRPr="004841F3">
        <w:t xml:space="preserve">práce volte nabídku </w:t>
      </w:r>
      <w:r w:rsidR="00667366" w:rsidRPr="004841F3">
        <w:rPr>
          <w:rStyle w:val="FMVEZvraznnKlvesovzkratkanebomenu"/>
        </w:rPr>
        <w:t>S</w:t>
      </w:r>
      <w:r w:rsidR="00831F8A">
        <w:rPr>
          <w:rStyle w:val="FMVEZvraznnKlvesovzkratkanebomenu"/>
        </w:rPr>
        <w:t>oubor</w:t>
      </w:r>
      <w:r w:rsidR="00667366" w:rsidRPr="004841F3">
        <w:rPr>
          <w:rStyle w:val="FMVEZvraznnKlvesovzkratkanebomenu"/>
        </w:rPr>
        <w:t xml:space="preserve"> – </w:t>
      </w:r>
      <w:r w:rsidR="00831F8A">
        <w:rPr>
          <w:rStyle w:val="FMVEZvraznnKlvesovzkratkanebomenu"/>
        </w:rPr>
        <w:t>Exportovat</w:t>
      </w:r>
      <w:r w:rsidR="00667366" w:rsidRPr="004841F3">
        <w:rPr>
          <w:rStyle w:val="FMVEZvraznnKlvesovzkratkanebomenu"/>
        </w:rPr>
        <w:t xml:space="preserve"> – </w:t>
      </w:r>
      <w:r w:rsidR="0098297A">
        <w:rPr>
          <w:rStyle w:val="FMVEZvraznnKlvesovzkratkanebomenu"/>
        </w:rPr>
        <w:t>Vytvořit dokument PDF/X</w:t>
      </w:r>
      <w:r w:rsidR="00F17C9C">
        <w:rPr>
          <w:rStyle w:val="FMVEZvraznnKlvesovzkratkanebomenu"/>
        </w:rPr>
        <w:t>P</w:t>
      </w:r>
      <w:r w:rsidR="0098297A">
        <w:rPr>
          <w:rStyle w:val="FMVEZvraznnKlvesovzkratkanebomenu"/>
        </w:rPr>
        <w:t>S</w:t>
      </w:r>
      <w:r w:rsidR="00FD181C" w:rsidRPr="004841F3">
        <w:rPr>
          <w:rStyle w:val="FMVEZvraznnKlvesovzkratkanebomenu"/>
        </w:rPr>
        <w:t xml:space="preserve"> </w:t>
      </w:r>
      <w:r w:rsidR="007C39B8" w:rsidRPr="004841F3">
        <w:t xml:space="preserve">a </w:t>
      </w:r>
      <w:r w:rsidR="00F17C9C">
        <w:t>celý text uložte právě ve formátu PDF</w:t>
      </w:r>
      <w:r w:rsidR="00C009A6" w:rsidRPr="004841F3">
        <w:t xml:space="preserve">. </w:t>
      </w:r>
    </w:p>
    <w:p w14:paraId="520992A4" w14:textId="77777777" w:rsidR="00B6504C" w:rsidRDefault="00B6504C" w:rsidP="00111F13">
      <w:pPr>
        <w:pStyle w:val="FMVENormln"/>
        <w:jc w:val="right"/>
      </w:pPr>
      <w:r w:rsidRPr="004841F3">
        <w:t>Tomáš Kincl (</w:t>
      </w:r>
      <w:hyperlink r:id="rId57" w:history="1">
        <w:r w:rsidRPr="004841F3">
          <w:rPr>
            <w:rStyle w:val="Hypertextovodkaz"/>
          </w:rPr>
          <w:t>tomas.kincl@vse.cz</w:t>
        </w:r>
      </w:hyperlink>
      <w:r w:rsidRPr="004841F3">
        <w:t>)</w:t>
      </w:r>
      <w:r>
        <w:br/>
      </w:r>
      <w:r w:rsidRPr="004841F3">
        <w:t>Jiří Přibil (</w:t>
      </w:r>
      <w:hyperlink r:id="rId58" w:history="1">
        <w:r w:rsidRPr="004841F3">
          <w:rPr>
            <w:rStyle w:val="Hypertextovodkaz"/>
          </w:rPr>
          <w:t>jiri.pribil@vse.cz</w:t>
        </w:r>
      </w:hyperlink>
      <w:r w:rsidRPr="004841F3">
        <w:t>)</w:t>
      </w:r>
    </w:p>
    <w:p w14:paraId="60D68904" w14:textId="544B7EC2" w:rsidR="00111F13" w:rsidRDefault="00111F13" w:rsidP="00111F13">
      <w:pPr>
        <w:pStyle w:val="FMVENormln"/>
        <w:jc w:val="right"/>
        <w:sectPr w:rsidR="00111F13" w:rsidSect="00341A2D">
          <w:headerReference w:type="even" r:id="rId59"/>
          <w:footerReference w:type="even" r:id="rId60"/>
          <w:type w:val="oddPage"/>
          <w:pgSz w:w="11906" w:h="16838" w:code="9"/>
          <w:pgMar w:top="1418" w:right="1418" w:bottom="1985" w:left="1418" w:header="709" w:footer="1134" w:gutter="0"/>
          <w:cols w:space="708"/>
          <w:docGrid w:linePitch="360"/>
        </w:sectPr>
      </w:pPr>
    </w:p>
    <w:p w14:paraId="6AB20C03" w14:textId="6BF716D9" w:rsidR="006B5A9C" w:rsidRDefault="006B5A9C" w:rsidP="00111F13">
      <w:pPr>
        <w:pStyle w:val="FMVENadpis1Neslovan"/>
      </w:pPr>
      <w:bookmarkStart w:id="85" w:name="_Toc171061986"/>
      <w:r w:rsidRPr="004841F3">
        <w:lastRenderedPageBreak/>
        <w:t>Seznam literatury</w:t>
      </w:r>
      <w:bookmarkEnd w:id="85"/>
    </w:p>
    <w:p w14:paraId="4279F9F9" w14:textId="77777777" w:rsidR="00597F93" w:rsidRDefault="00597F93" w:rsidP="00597F93">
      <w:pPr>
        <w:pStyle w:val="FMVENormlnZanadpisemiobjektem"/>
      </w:pPr>
    </w:p>
    <w:p w14:paraId="02DDD349" w14:textId="77777777" w:rsidR="00597F93" w:rsidRDefault="00597F93" w:rsidP="005D4BA6">
      <w:pPr>
        <w:pStyle w:val="FMVENadpis1Neslovan"/>
        <w:sectPr w:rsidR="00597F93" w:rsidSect="00111F13">
          <w:pgSz w:w="11906" w:h="16838" w:code="9"/>
          <w:pgMar w:top="1418" w:right="1418" w:bottom="1985" w:left="1418" w:header="709" w:footer="1134" w:gutter="0"/>
          <w:cols w:space="708"/>
          <w:docGrid w:linePitch="360"/>
        </w:sectPr>
      </w:pPr>
    </w:p>
    <w:p w14:paraId="1A10694B" w14:textId="77777777" w:rsidR="00D731C2" w:rsidRDefault="002F3945" w:rsidP="005D4BA6">
      <w:pPr>
        <w:pStyle w:val="FMVENadpis1Neslovan"/>
      </w:pPr>
      <w:bookmarkStart w:id="86" w:name="_Toc171061987"/>
      <w:r w:rsidRPr="004841F3">
        <w:lastRenderedPageBreak/>
        <w:t>Pří</w:t>
      </w:r>
      <w:r w:rsidR="005D4BA6" w:rsidRPr="004841F3">
        <w:t>lohy</w:t>
      </w:r>
      <w:bookmarkEnd w:id="86"/>
    </w:p>
    <w:p w14:paraId="0410A5EA" w14:textId="77777777" w:rsidR="008E3E74" w:rsidRPr="008E3E74" w:rsidRDefault="008E3E74" w:rsidP="008E3E74">
      <w:pPr>
        <w:pStyle w:val="FMVENormlnZanadpisemiobjektem"/>
      </w:pPr>
    </w:p>
    <w:sectPr w:rsidR="008E3E74" w:rsidRPr="008E3E74" w:rsidSect="00597F93">
      <w:pgSz w:w="11906" w:h="16838" w:code="9"/>
      <w:pgMar w:top="1418" w:right="1418" w:bottom="1985" w:left="1418" w:header="709"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13DDB9" w14:textId="77777777" w:rsidR="00DC2BF6" w:rsidRDefault="00DC2BF6" w:rsidP="00E77BEC">
      <w:r>
        <w:separator/>
      </w:r>
    </w:p>
    <w:p w14:paraId="0F2DE6B0" w14:textId="77777777" w:rsidR="00DC2BF6" w:rsidRDefault="00DC2BF6"/>
    <w:p w14:paraId="6EF7B7AA" w14:textId="77777777" w:rsidR="00DC2BF6" w:rsidRDefault="00DC2BF6"/>
  </w:endnote>
  <w:endnote w:type="continuationSeparator" w:id="0">
    <w:p w14:paraId="383464B4" w14:textId="77777777" w:rsidR="00DC2BF6" w:rsidRDefault="00DC2BF6" w:rsidP="00E77BEC">
      <w:r>
        <w:continuationSeparator/>
      </w:r>
    </w:p>
    <w:p w14:paraId="4D081EC3" w14:textId="77777777" w:rsidR="00DC2BF6" w:rsidRDefault="00DC2BF6"/>
    <w:p w14:paraId="4B9102B8" w14:textId="77777777" w:rsidR="00DC2BF6" w:rsidRDefault="00DC2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embedRegular r:id="rId1" w:fontKey="{5360EA8F-0E30-4056-86C8-3567E91972B4}"/>
    <w:embedBold r:id="rId2" w:fontKey="{4DAC9C59-BB4D-478E-A5BE-FCA128D079CA}"/>
    <w:embedItalic r:id="rId3" w:fontKey="{8A913B99-871C-4E31-9749-808F0D94A47C}"/>
    <w:embedBoldItalic r:id="rId4" w:fontKey="{93CB0A3B-A0BB-4FEB-9F99-099F73B88B67}"/>
  </w:font>
  <w:font w:name="Noto Serif">
    <w:charset w:val="00"/>
    <w:family w:val="roman"/>
    <w:pitch w:val="variable"/>
    <w:sig w:usb0="E00002FF" w:usb1="500078FF" w:usb2="00000029" w:usb3="00000000" w:csb0="0000019F" w:csb1="00000000"/>
    <w:embedRegular r:id="rId5" w:fontKey="{00B6A8DB-3D6A-4380-A9CD-3E3B17286D59}"/>
    <w:embedBold r:id="rId6" w:fontKey="{7E5E587E-B9DB-40F2-8E86-FB03F51E5306}"/>
    <w:embedItalic r:id="rId7" w:fontKey="{497945CF-4FFB-4A64-8997-9D6FE5BEE306}"/>
    <w:embedBoldItalic r:id="rId8" w:fontKey="{97EC7F8A-5E2F-4C4F-8E01-00C5A8A82ACE}"/>
  </w:font>
  <w:font w:name="Cambria">
    <w:panose1 w:val="02040503050406030204"/>
    <w:charset w:val="EE"/>
    <w:family w:val="roman"/>
    <w:pitch w:val="variable"/>
    <w:sig w:usb0="E00006FF" w:usb1="420024FF" w:usb2="02000000" w:usb3="00000000" w:csb0="0000019F" w:csb1="00000000"/>
    <w:embedRegular r:id="rId9" w:fontKey="{591F0312-F73D-419C-85C6-70EC37B9889C}"/>
  </w:font>
  <w:font w:name="Noto Sans">
    <w:altName w:val="Nirmala UI"/>
    <w:charset w:val="00"/>
    <w:family w:val="swiss"/>
    <w:pitch w:val="variable"/>
    <w:sig w:usb0="E00082FF" w:usb1="400078FF" w:usb2="00000021" w:usb3="00000000" w:csb0="0000019F" w:csb1="00000000"/>
    <w:embedRegular r:id="rId10" w:fontKey="{70E88520-DB60-4A3A-8784-767E497643DF}"/>
    <w:embedBold r:id="rId11" w:fontKey="{F93D9CB4-9E0E-4A32-81B6-F9E60C9E5D89}"/>
    <w:embedItalic r:id="rId12" w:fontKey="{FA626855-67C1-4472-B684-5BD511756710}"/>
    <w:embedBoldItalic r:id="rId13" w:fontKey="{70DAFDA9-9C16-4262-8C04-D0E16C83E809}"/>
  </w:font>
  <w:font w:name="Noto Sans Light">
    <w:altName w:val="Calibri"/>
    <w:charset w:val="EE"/>
    <w:family w:val="swiss"/>
    <w:pitch w:val="variable"/>
    <w:sig w:usb0="E00002FF" w:usb1="4000201F" w:usb2="08000029" w:usb3="00000000" w:csb0="0000019F" w:csb1="00000000"/>
    <w:embedRegular r:id="rId14" w:fontKey="{8DD53CA7-88D3-4F63-A263-B8555EF54877}"/>
    <w:embedBold r:id="rId15" w:fontKey="{D2B69B92-890F-443D-8683-E9C3F2D98B0A}"/>
  </w:font>
  <w:font w:name="Tahoma">
    <w:panose1 w:val="020B0604030504040204"/>
    <w:charset w:val="EE"/>
    <w:family w:val="swiss"/>
    <w:pitch w:val="variable"/>
    <w:sig w:usb0="E1002EFF" w:usb1="C000605B" w:usb2="00000029" w:usb3="00000000" w:csb0="000101FF" w:csb1="00000000"/>
    <w:embedRegular r:id="rId16" w:fontKey="{BF108069-7524-4D7C-BAD6-68E63BC579B6}"/>
  </w:font>
  <w:font w:name="Open Sans SemiBold">
    <w:charset w:val="00"/>
    <w:family w:val="swiss"/>
    <w:pitch w:val="variable"/>
    <w:sig w:usb0="E00002EF" w:usb1="4000205B" w:usb2="00000028" w:usb3="00000000" w:csb0="0000019F" w:csb1="00000000"/>
    <w:embedRegular r:id="rId17" w:fontKey="{E3C70850-EDE5-40E3-B400-CE5262C7419B}"/>
  </w:font>
  <w:font w:name="Cambria Math">
    <w:panose1 w:val="02040503050406030204"/>
    <w:charset w:val="EE"/>
    <w:family w:val="roman"/>
    <w:pitch w:val="variable"/>
    <w:sig w:usb0="E00006FF" w:usb1="420024FF" w:usb2="02000000" w:usb3="00000000" w:csb0="0000019F" w:csb1="00000000"/>
    <w:embedRegular r:id="rId18" w:fontKey="{E811FD63-63C8-470A-9973-F9358C1C3440}"/>
    <w:embedItalic r:id="rId19" w:fontKey="{A20DC1C9-E59B-4E56-986E-1C2AD1E93AE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58C3C" w14:textId="77777777" w:rsidR="009C5C39" w:rsidRPr="00466C0B" w:rsidRDefault="009C5C39" w:rsidP="006E2CC0">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34825" w14:textId="77777777" w:rsidR="009C5C39" w:rsidRPr="00A05E46" w:rsidRDefault="006E2CC0" w:rsidP="006E2CC0">
    <w:pPr>
      <w:pStyle w:val="Zpat"/>
    </w:pPr>
    <w:r>
      <w:t xml:space="preserve">Strana </w:t>
    </w:r>
    <w:r w:rsidR="009C5C39" w:rsidRPr="00A05E46">
      <w:fldChar w:fldCharType="begin"/>
    </w:r>
    <w:r w:rsidR="009C5C39" w:rsidRPr="00A05E46">
      <w:instrText>PAGE   \* MERGEFORMAT</w:instrText>
    </w:r>
    <w:r w:rsidR="009C5C39" w:rsidRPr="00A05E46">
      <w:fldChar w:fldCharType="separate"/>
    </w:r>
    <w:r w:rsidR="009C5C39" w:rsidRPr="00A05E46">
      <w:rPr>
        <w:noProof/>
      </w:rPr>
      <w:t>15</w:t>
    </w:r>
    <w:r w:rsidR="009C5C39" w:rsidRPr="00A05E4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A409A" w14:textId="77777777" w:rsidR="009C5C39" w:rsidRPr="007414E2" w:rsidRDefault="009C5C39" w:rsidP="006E2CC0">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6BB8F" w14:textId="77777777" w:rsidR="009C5C39" w:rsidRPr="00466C0B" w:rsidRDefault="009C5C39" w:rsidP="006E2CC0">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F5078" w14:textId="02F1057B" w:rsidR="009C5C39" w:rsidRDefault="009C5C39" w:rsidP="006E2CC0">
    <w:pPr>
      <w:pStyle w:val="Zpat"/>
    </w:pPr>
    <w:r>
      <w:t>S</w:t>
    </w:r>
    <w:r w:rsidR="00FF6F15">
      <w:t>trana</w:t>
    </w:r>
    <w:r>
      <w:t xml:space="preserve">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85B2A2" w14:textId="77777777" w:rsidR="009C5C39" w:rsidRPr="007414E2" w:rsidRDefault="009C5C39" w:rsidP="006E2CC0">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CF5DB" w14:textId="77777777" w:rsidR="009C5C39" w:rsidRPr="00985BCC" w:rsidRDefault="009C5C39" w:rsidP="006E2CC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7BB31" w14:textId="77777777" w:rsidR="00DC2BF6" w:rsidRPr="0000704A" w:rsidRDefault="00DC2BF6" w:rsidP="00270975">
      <w:pPr>
        <w:pStyle w:val="Oddlovapoznmekpodarou"/>
        <w:jc w:val="left"/>
        <w:rPr>
          <w:rFonts w:ascii="Noto Sans Light" w:hAnsi="Noto Sans Light"/>
          <w:sz w:val="12"/>
          <w:szCs w:val="12"/>
        </w:rPr>
      </w:pPr>
      <w:r w:rsidRPr="0000704A">
        <w:rPr>
          <w:rFonts w:ascii="Noto Sans Light" w:hAnsi="Noto Sans Light"/>
          <w:sz w:val="12"/>
          <w:szCs w:val="12"/>
        </w:rPr>
        <w:t>.................................</w:t>
      </w:r>
    </w:p>
  </w:footnote>
  <w:footnote w:type="continuationSeparator" w:id="0">
    <w:p w14:paraId="44BF570A" w14:textId="77777777" w:rsidR="00DC2BF6" w:rsidRPr="0000704A" w:rsidRDefault="00DC2BF6" w:rsidP="00224C40">
      <w:pPr>
        <w:pStyle w:val="Oddlovapoznmekpodarou"/>
        <w:jc w:val="left"/>
        <w:rPr>
          <w:rFonts w:ascii="Noto Sans Light" w:hAnsi="Noto Sans Light"/>
          <w:sz w:val="12"/>
          <w:szCs w:val="12"/>
        </w:rPr>
      </w:pPr>
      <w:r w:rsidRPr="0000704A">
        <w:rPr>
          <w:rFonts w:ascii="Noto Sans Light" w:hAnsi="Noto Sans Light"/>
          <w:sz w:val="12"/>
          <w:szCs w:val="12"/>
        </w:rPr>
        <w:t>.................................</w:t>
      </w:r>
    </w:p>
  </w:footnote>
  <w:footnote w:type="continuationNotice" w:id="1">
    <w:p w14:paraId="38FE60BD" w14:textId="77777777" w:rsidR="00DC2BF6" w:rsidRPr="001F3F2D" w:rsidRDefault="00DC2BF6" w:rsidP="001F3F2D">
      <w:pPr>
        <w:pStyle w:val="Zpat"/>
        <w:jc w:val="left"/>
      </w:pPr>
    </w:p>
  </w:footnote>
  <w:footnote w:id="2">
    <w:p w14:paraId="46759E1E" w14:textId="77777777" w:rsidR="009C5C39" w:rsidRPr="00AB6CBD" w:rsidRDefault="009C5C39">
      <w:pPr>
        <w:pStyle w:val="Textpoznpodarou"/>
      </w:pPr>
      <w:r w:rsidRPr="00AB6CBD">
        <w:rPr>
          <w:rStyle w:val="Znakapoznpodarou"/>
        </w:rPr>
        <w:footnoteRef/>
      </w:r>
      <w:r w:rsidRPr="00AB6CBD">
        <w:tab/>
        <w:t xml:space="preserve">Tato situace je ilustrována přímo na tomto textu. Pokud jej chápeme jako ucelený odstavec, je správné text počínající slovy </w:t>
      </w:r>
      <w:r w:rsidRPr="00AB6CBD">
        <w:rPr>
          <w:rStyle w:val="FMVEKotacepm"/>
        </w:rPr>
        <w:t>„Existuje však ještě jedna situace…“</w:t>
      </w:r>
      <w:r w:rsidRPr="00AB6CBD">
        <w:t xml:space="preserve"> neodsazovat. Pokud by ovšem tato věta bezprostředně na předchozí seznam nenavazovala, lze ji jistě prohlásit za začátek nového odstavce a jako takovou ji zformátovat stylem FM VŠE: NORMÁLNÍ.</w:t>
      </w:r>
    </w:p>
  </w:footnote>
  <w:footnote w:id="3">
    <w:p w14:paraId="293FADF5" w14:textId="77777777" w:rsidR="009C5C39" w:rsidRPr="00AB6CBD" w:rsidRDefault="009C5C39" w:rsidP="00730D7E">
      <w:pPr>
        <w:pStyle w:val="Textpoznpodarou"/>
      </w:pPr>
      <w:r w:rsidRPr="00AB6CBD">
        <w:rPr>
          <w:rStyle w:val="Znakapoznpodarou"/>
        </w:rPr>
        <w:footnoteRef/>
      </w:r>
      <w:r w:rsidRPr="00AB6CBD">
        <w:tab/>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p>
  </w:footnote>
  <w:footnote w:id="4">
    <w:p w14:paraId="0B01474E" w14:textId="77777777" w:rsidR="009C5C39" w:rsidRPr="00AB6CBD" w:rsidRDefault="009C5C39" w:rsidP="00E46B35">
      <w:pPr>
        <w:pStyle w:val="Textpoznpodarou"/>
      </w:pPr>
      <w:r w:rsidRPr="00AB6CBD">
        <w:rPr>
          <w:rStyle w:val="Znakapoznpodarou"/>
        </w:rPr>
        <w:footnoteRef/>
      </w:r>
      <w:r w:rsidRPr="00AB6CBD">
        <w:tab/>
        <w:t>V literatuře se ale můžete setkat i s poznámkami pod čarou, které jsou na každé stránce číslovány vždy od jedničky. Pro běžné práce (snad vyjma dizertačních) je to ale zbytečné a k tomuto kroku ale sáhněte pouze v okamžiku, kdy se ve Vaší práci objevují řádově stovky poznámek pod čarou a jejich průběžné číslování by tak působilo chaoticky.</w:t>
      </w:r>
    </w:p>
  </w:footnote>
  <w:footnote w:id="5">
    <w:p w14:paraId="4B1930C2" w14:textId="77777777" w:rsidR="009C5C39" w:rsidRPr="00AB6CBD" w:rsidRDefault="009C5C39" w:rsidP="003B456B">
      <w:pPr>
        <w:pStyle w:val="Textpoznpodarou"/>
      </w:pPr>
      <w:r w:rsidRPr="00AB6CBD">
        <w:rPr>
          <w:rStyle w:val="Znakapoznpodarou"/>
        </w:rPr>
        <w:footnoteRef/>
      </w:r>
      <w:r w:rsidRPr="00AB6CBD">
        <w:tab/>
        <w:t>Nejčastějším způsobem je bezesporu první formát; je nejpřehlednější a čtenáře nenutí listovat textem práce.</w:t>
      </w:r>
    </w:p>
  </w:footnote>
  <w:footnote w:id="6">
    <w:p w14:paraId="20706FE0" w14:textId="77777777" w:rsidR="009C5C39" w:rsidRPr="00AB6CBD" w:rsidRDefault="009C5C39" w:rsidP="00A21124">
      <w:pPr>
        <w:pStyle w:val="Textpoznpodarou"/>
      </w:pPr>
      <w:r w:rsidRPr="00AB6CBD">
        <w:rPr>
          <w:rStyle w:val="Znakapoznpodarou"/>
        </w:rPr>
        <w:footnoteRef/>
      </w:r>
      <w:r w:rsidRPr="00AB6CBD">
        <w:tab/>
        <w:t>To je samozřejmě nemožné v případě tabulky delší, než je délka stránky. V takovém případě by tabulka měla začínat na začátku stránky a na každé další stránce by měla mít vždy znovu uvedeno záhlaví.</w:t>
      </w:r>
    </w:p>
  </w:footnote>
  <w:footnote w:id="7">
    <w:p w14:paraId="14809F59" w14:textId="77777777" w:rsidR="009C5C39" w:rsidRDefault="009C5C39" w:rsidP="00A21124">
      <w:pPr>
        <w:pStyle w:val="Textpoznpodarou"/>
      </w:pPr>
      <w:r w:rsidRPr="00AB6CBD">
        <w:rPr>
          <w:rStyle w:val="Znakapoznpodarou"/>
        </w:rPr>
        <w:footnoteRef/>
      </w:r>
      <w:r w:rsidRPr="00AB6CBD">
        <w:tab/>
        <w:t>Toto označení používáme zcela vědomě.</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AD97B3" w14:textId="77777777" w:rsidR="009C5C39" w:rsidRDefault="009C5C39" w:rsidP="006E2CC0">
    <w:pPr>
      <w:pStyle w:val="Zhlav"/>
    </w:pPr>
    <w:r>
      <w:rPr>
        <w:noProof/>
      </w:rPr>
      <w:drawing>
        <wp:anchor distT="0" distB="0" distL="114300" distR="114300" simplePos="0" relativeHeight="251664384" behindDoc="0" locked="1" layoutInCell="1" allowOverlap="1" wp14:anchorId="09ED0D66" wp14:editId="6627B827">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CD08F8E" wp14:editId="081FF6D5">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000F161C"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D08F8E" id="_x0000_t202" coordsize="21600,21600" o:spt="202" path="m,l,21600r21600,l21600,xe">
              <v:stroke joinstyle="miter"/>
              <v:path gradientshapeok="t" o:connecttype="rect"/>
            </v:shapetype>
            <v:shape id="Textové pole 2" o:spid="_x0000_s1026"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UADAIAAPYDAAAOAAAAZHJzL2Uyb0RvYy54bWysU9tu2zAMfR+wfxD0vjiXpm2MOEWXLsOA&#10;7gJ0+wBZlmNhsqhRSuzs60fJbpptb8P0IIgidU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" stroked="f">
              <v:textbox inset="1mm,,1mm">
                <w:txbxContent>
                  <w:p w14:paraId="000F161C"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0C5931" w14:textId="77777777" w:rsidR="009C5C39" w:rsidRDefault="009C5C39" w:rsidP="006E2CC0">
    <w:pPr>
      <w:pStyle w:val="Zhlav"/>
    </w:pPr>
    <w:r>
      <w:rPr>
        <w:noProof/>
      </w:rPr>
      <w:drawing>
        <wp:anchor distT="0" distB="0" distL="114300" distR="114300" simplePos="0" relativeHeight="251663360" behindDoc="1" locked="1" layoutInCell="1" allowOverlap="1" wp14:anchorId="4D4CFE5A" wp14:editId="1DC6ACA5">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679"/>
    </w:tblGrid>
    <w:tr w:rsidR="006E2CC0" w14:paraId="56AA05D6" w14:textId="77777777" w:rsidTr="006E2CC0">
      <w:tc>
        <w:tcPr>
          <w:tcW w:w="7371" w:type="dxa"/>
          <w:vAlign w:val="center"/>
        </w:tcPr>
        <w:p w14:paraId="4100DDF2" w14:textId="77777777" w:rsidR="006E2CC0" w:rsidRPr="00FF6F15" w:rsidRDefault="006E2CC0" w:rsidP="00FF6F15">
          <w:pPr>
            <w:pStyle w:val="Zhlav"/>
          </w:pPr>
          <w:r>
            <w:t>Pokyny pro psaní kvalifikačních prací na Fakultě managementu VŠE</w:t>
          </w:r>
        </w:p>
      </w:tc>
      <w:tc>
        <w:tcPr>
          <w:tcW w:w="1679" w:type="dxa"/>
          <w:vAlign w:val="center"/>
        </w:tcPr>
        <w:p w14:paraId="594F6A33" w14:textId="77777777" w:rsidR="006E2CC0" w:rsidRDefault="006E2CC0" w:rsidP="006E2CC0">
          <w:pPr>
            <w:pStyle w:val="Zhlav"/>
            <w:jc w:val="right"/>
            <w:rPr>
              <w:sz w:val="20"/>
              <w:szCs w:val="20"/>
            </w:rPr>
          </w:pPr>
          <w:r w:rsidRPr="006E2CC0">
            <w:rPr>
              <w:noProof/>
            </w:rPr>
            <w:drawing>
              <wp:inline distT="0" distB="0" distL="0" distR="0" wp14:anchorId="69DA09A2" wp14:editId="6CB087EE">
                <wp:extent cx="969600" cy="216000"/>
                <wp:effectExtent l="0" t="0" r="2540" b="0"/>
                <wp:docPr id="655966804" name="Grafický objekt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24204" name="Grafický objekt 5">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969600" cy="216000"/>
                        </a:xfrm>
                        <a:prstGeom prst="rect">
                          <a:avLst/>
                        </a:prstGeom>
                      </pic:spPr>
                    </pic:pic>
                  </a:graphicData>
                </a:graphic>
              </wp:inline>
            </w:drawing>
          </w:r>
        </w:p>
      </w:tc>
    </w:tr>
  </w:tbl>
  <w:p w14:paraId="53AEBE61" w14:textId="77777777" w:rsidR="006E2CC0" w:rsidRDefault="006E2CC0" w:rsidP="00341A2D">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EE79C" w14:textId="77777777" w:rsidR="009C5C39" w:rsidRDefault="009C5C39" w:rsidP="006E2CC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34F1C54"/>
    <w:multiLevelType w:val="hybridMultilevel"/>
    <w:tmpl w:val="F650F83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A9A70F8"/>
    <w:multiLevelType w:val="hybridMultilevel"/>
    <w:tmpl w:val="70DE611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0D7C60"/>
    <w:multiLevelType w:val="multilevel"/>
    <w:tmpl w:val="1680B582"/>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9"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A264D1D"/>
    <w:multiLevelType w:val="hybridMultilevel"/>
    <w:tmpl w:val="493AA262"/>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85CE9224">
      <w:numFmt w:val="bullet"/>
      <w:lvlText w:val="•"/>
      <w:lvlJc w:val="left"/>
      <w:pPr>
        <w:ind w:left="2529" w:hanging="360"/>
      </w:pPr>
      <w:rPr>
        <w:rFonts w:ascii="Calibri" w:eastAsia="Calibri" w:hAnsi="Calibri" w:cs="Calibri"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9"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1F523CAC"/>
    <w:multiLevelType w:val="hybridMultilevel"/>
    <w:tmpl w:val="82E073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9"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6891C8D"/>
    <w:multiLevelType w:val="hybridMultilevel"/>
    <w:tmpl w:val="4C40C2B2"/>
    <w:lvl w:ilvl="0" w:tplc="D794C16C">
      <w:start w:val="1"/>
      <w:numFmt w:val="bullet"/>
      <w:pStyle w:val="TMPTabulkaOdrka"/>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4"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7"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2"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4"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6"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8"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0"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42"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4"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8"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5"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9"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7" w15:restartNumberingAfterBreak="0">
    <w:nsid w:val="799636FC"/>
    <w:multiLevelType w:val="hybridMultilevel"/>
    <w:tmpl w:val="59964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8"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2"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5"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6"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7"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8"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9"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577178095">
    <w:abstractNumId w:val="15"/>
  </w:num>
  <w:num w:numId="2" w16cid:durableId="321543569">
    <w:abstractNumId w:val="38"/>
  </w:num>
  <w:num w:numId="3" w16cid:durableId="572854398">
    <w:abstractNumId w:val="158"/>
  </w:num>
  <w:num w:numId="4" w16cid:durableId="804808556">
    <w:abstractNumId w:val="158"/>
    <w:lvlOverride w:ilvl="0">
      <w:startOverride w:val="1"/>
    </w:lvlOverride>
  </w:num>
  <w:num w:numId="5" w16cid:durableId="1872036254">
    <w:abstractNumId w:val="158"/>
    <w:lvlOverride w:ilvl="0">
      <w:startOverride w:val="1"/>
    </w:lvlOverride>
  </w:num>
  <w:num w:numId="6" w16cid:durableId="200170002">
    <w:abstractNumId w:val="158"/>
    <w:lvlOverride w:ilvl="0">
      <w:startOverride w:val="1"/>
    </w:lvlOverride>
  </w:num>
  <w:num w:numId="7" w16cid:durableId="773743201">
    <w:abstractNumId w:val="158"/>
    <w:lvlOverride w:ilvl="0">
      <w:startOverride w:val="1"/>
    </w:lvlOverride>
  </w:num>
  <w:num w:numId="8" w16cid:durableId="1272281461">
    <w:abstractNumId w:val="38"/>
    <w:lvlOverride w:ilvl="0">
      <w:startOverride w:val="1"/>
    </w:lvlOverride>
  </w:num>
  <w:num w:numId="9" w16cid:durableId="1939673883">
    <w:abstractNumId w:val="141"/>
  </w:num>
  <w:num w:numId="10" w16cid:durableId="2079673206">
    <w:abstractNumId w:val="65"/>
  </w:num>
  <w:num w:numId="11" w16cid:durableId="1599942220">
    <w:abstractNumId w:val="64"/>
  </w:num>
  <w:num w:numId="12" w16cid:durableId="2070884432">
    <w:abstractNumId w:val="28"/>
  </w:num>
  <w:num w:numId="13" w16cid:durableId="1682051887">
    <w:abstractNumId w:val="147"/>
  </w:num>
  <w:num w:numId="14" w16cid:durableId="2008749811">
    <w:abstractNumId w:val="139"/>
  </w:num>
  <w:num w:numId="15" w16cid:durableId="931158453">
    <w:abstractNumId w:val="48"/>
  </w:num>
  <w:num w:numId="16" w16cid:durableId="903830235">
    <w:abstractNumId w:val="66"/>
  </w:num>
  <w:num w:numId="17" w16cid:durableId="2041200353">
    <w:abstractNumId w:val="103"/>
  </w:num>
  <w:num w:numId="18" w16cid:durableId="2041860931">
    <w:abstractNumId w:val="91"/>
  </w:num>
  <w:num w:numId="19" w16cid:durableId="664555002">
    <w:abstractNumId w:val="3"/>
  </w:num>
  <w:num w:numId="20" w16cid:durableId="1583251084">
    <w:abstractNumId w:val="171"/>
  </w:num>
  <w:num w:numId="21" w16cid:durableId="1526822989">
    <w:abstractNumId w:val="81"/>
  </w:num>
  <w:num w:numId="22" w16cid:durableId="1671831557">
    <w:abstractNumId w:val="173"/>
  </w:num>
  <w:num w:numId="23" w16cid:durableId="1268346548">
    <w:abstractNumId w:val="27"/>
  </w:num>
  <w:num w:numId="24" w16cid:durableId="822894584">
    <w:abstractNumId w:val="126"/>
  </w:num>
  <w:num w:numId="25" w16cid:durableId="815805656">
    <w:abstractNumId w:val="119"/>
  </w:num>
  <w:num w:numId="26" w16cid:durableId="663120171">
    <w:abstractNumId w:val="170"/>
  </w:num>
  <w:num w:numId="27" w16cid:durableId="2058554069">
    <w:abstractNumId w:val="51"/>
  </w:num>
  <w:num w:numId="28" w16cid:durableId="2077506371">
    <w:abstractNumId w:val="75"/>
  </w:num>
  <w:num w:numId="29" w16cid:durableId="1230077077">
    <w:abstractNumId w:val="164"/>
  </w:num>
  <w:num w:numId="30" w16cid:durableId="1790123802">
    <w:abstractNumId w:val="82"/>
  </w:num>
  <w:num w:numId="31" w16cid:durableId="535194786">
    <w:abstractNumId w:val="5"/>
  </w:num>
  <w:num w:numId="32" w16cid:durableId="1825514053">
    <w:abstractNumId w:val="36"/>
  </w:num>
  <w:num w:numId="33" w16cid:durableId="1822966469">
    <w:abstractNumId w:val="32"/>
  </w:num>
  <w:num w:numId="34" w16cid:durableId="1594623908">
    <w:abstractNumId w:val="105"/>
  </w:num>
  <w:num w:numId="35" w16cid:durableId="1564682431">
    <w:abstractNumId w:val="116"/>
  </w:num>
  <w:num w:numId="36" w16cid:durableId="1049305892">
    <w:abstractNumId w:val="104"/>
  </w:num>
  <w:num w:numId="37" w16cid:durableId="1974216479">
    <w:abstractNumId w:val="115"/>
  </w:num>
  <w:num w:numId="38" w16cid:durableId="1112282590">
    <w:abstractNumId w:val="138"/>
  </w:num>
  <w:num w:numId="39" w16cid:durableId="262541380">
    <w:abstractNumId w:val="107"/>
  </w:num>
  <w:num w:numId="40" w16cid:durableId="775448407">
    <w:abstractNumId w:val="26"/>
  </w:num>
  <w:num w:numId="41" w16cid:durableId="176388453">
    <w:abstractNumId w:val="150"/>
  </w:num>
  <w:num w:numId="42" w16cid:durableId="675688914">
    <w:abstractNumId w:val="132"/>
  </w:num>
  <w:num w:numId="43" w16cid:durableId="665325917">
    <w:abstractNumId w:val="11"/>
  </w:num>
  <w:num w:numId="44" w16cid:durableId="980421423">
    <w:abstractNumId w:val="80"/>
  </w:num>
  <w:num w:numId="45" w16cid:durableId="631667317">
    <w:abstractNumId w:val="148"/>
  </w:num>
  <w:num w:numId="46" w16cid:durableId="839077274">
    <w:abstractNumId w:val="33"/>
  </w:num>
  <w:num w:numId="47" w16cid:durableId="1886023932">
    <w:abstractNumId w:val="59"/>
  </w:num>
  <w:num w:numId="48" w16cid:durableId="142935270">
    <w:abstractNumId w:val="42"/>
  </w:num>
  <w:num w:numId="49" w16cid:durableId="748575055">
    <w:abstractNumId w:val="146"/>
  </w:num>
  <w:num w:numId="50" w16cid:durableId="1324046843">
    <w:abstractNumId w:val="25"/>
  </w:num>
  <w:num w:numId="51" w16cid:durableId="860243776">
    <w:abstractNumId w:val="13"/>
  </w:num>
  <w:num w:numId="52" w16cid:durableId="967275782">
    <w:abstractNumId w:val="109"/>
  </w:num>
  <w:num w:numId="53" w16cid:durableId="131801057">
    <w:abstractNumId w:val="43"/>
  </w:num>
  <w:num w:numId="54" w16cid:durableId="1678921730">
    <w:abstractNumId w:val="135"/>
  </w:num>
  <w:num w:numId="55" w16cid:durableId="1659844474">
    <w:abstractNumId w:val="98"/>
  </w:num>
  <w:num w:numId="56" w16cid:durableId="1873877799">
    <w:abstractNumId w:val="76"/>
  </w:num>
  <w:num w:numId="57" w16cid:durableId="1683585433">
    <w:abstractNumId w:val="1"/>
  </w:num>
  <w:num w:numId="58" w16cid:durableId="1213077951">
    <w:abstractNumId w:val="62"/>
  </w:num>
  <w:num w:numId="59" w16cid:durableId="628509623">
    <w:abstractNumId w:val="162"/>
  </w:num>
  <w:num w:numId="60" w16cid:durableId="2106875888">
    <w:abstractNumId w:val="128"/>
  </w:num>
  <w:num w:numId="61" w16cid:durableId="1621717189">
    <w:abstractNumId w:val="172"/>
  </w:num>
  <w:num w:numId="62" w16cid:durableId="887685539">
    <w:abstractNumId w:val="102"/>
  </w:num>
  <w:num w:numId="63" w16cid:durableId="1909224116">
    <w:abstractNumId w:val="118"/>
  </w:num>
  <w:num w:numId="64" w16cid:durableId="220092274">
    <w:abstractNumId w:val="130"/>
  </w:num>
  <w:num w:numId="65" w16cid:durableId="1100029954">
    <w:abstractNumId w:val="39"/>
  </w:num>
  <w:num w:numId="66" w16cid:durableId="1578200459">
    <w:abstractNumId w:val="58"/>
  </w:num>
  <w:num w:numId="67" w16cid:durableId="503207195">
    <w:abstractNumId w:val="0"/>
  </w:num>
  <w:num w:numId="68" w16cid:durableId="386026580">
    <w:abstractNumId w:val="143"/>
  </w:num>
  <w:num w:numId="69" w16cid:durableId="1207717570">
    <w:abstractNumId w:val="176"/>
  </w:num>
  <w:num w:numId="70" w16cid:durableId="1761562620">
    <w:abstractNumId w:val="157"/>
  </w:num>
  <w:num w:numId="71" w16cid:durableId="612132458">
    <w:abstractNumId w:val="47"/>
  </w:num>
  <w:num w:numId="72" w16cid:durableId="2088965038">
    <w:abstractNumId w:val="83"/>
  </w:num>
  <w:num w:numId="73" w16cid:durableId="630092712">
    <w:abstractNumId w:val="127"/>
  </w:num>
  <w:num w:numId="74" w16cid:durableId="568615695">
    <w:abstractNumId w:val="149"/>
  </w:num>
  <w:num w:numId="75" w16cid:durableId="1891724929">
    <w:abstractNumId w:val="57"/>
  </w:num>
  <w:num w:numId="76" w16cid:durableId="1465155450">
    <w:abstractNumId w:val="88"/>
  </w:num>
  <w:num w:numId="77" w16cid:durableId="1778527697">
    <w:abstractNumId w:val="24"/>
  </w:num>
  <w:num w:numId="78" w16cid:durableId="379207777">
    <w:abstractNumId w:val="96"/>
  </w:num>
  <w:num w:numId="79" w16cid:durableId="154956517">
    <w:abstractNumId w:val="50"/>
  </w:num>
  <w:num w:numId="80" w16cid:durableId="401678389">
    <w:abstractNumId w:val="125"/>
  </w:num>
  <w:num w:numId="81" w16cid:durableId="1729452681">
    <w:abstractNumId w:val="112"/>
  </w:num>
  <w:num w:numId="82" w16cid:durableId="1652178682">
    <w:abstractNumId w:val="142"/>
  </w:num>
  <w:num w:numId="83" w16cid:durableId="2132673884">
    <w:abstractNumId w:val="8"/>
  </w:num>
  <w:num w:numId="84" w16cid:durableId="1239711084">
    <w:abstractNumId w:val="77"/>
  </w:num>
  <w:num w:numId="85" w16cid:durableId="851644759">
    <w:abstractNumId w:val="87"/>
  </w:num>
  <w:num w:numId="86" w16cid:durableId="1213738583">
    <w:abstractNumId w:val="9"/>
  </w:num>
  <w:num w:numId="87" w16cid:durableId="780227896">
    <w:abstractNumId w:val="136"/>
  </w:num>
  <w:num w:numId="88" w16cid:durableId="205414428">
    <w:abstractNumId w:val="2"/>
  </w:num>
  <w:num w:numId="89" w16cid:durableId="1540434971">
    <w:abstractNumId w:val="145"/>
  </w:num>
  <w:num w:numId="90" w16cid:durableId="483205483">
    <w:abstractNumId w:val="71"/>
  </w:num>
  <w:num w:numId="91" w16cid:durableId="688065833">
    <w:abstractNumId w:val="134"/>
  </w:num>
  <w:num w:numId="92" w16cid:durableId="1155075513">
    <w:abstractNumId w:val="95"/>
  </w:num>
  <w:num w:numId="93" w16cid:durableId="120222715">
    <w:abstractNumId w:val="90"/>
  </w:num>
  <w:num w:numId="94" w16cid:durableId="268894393">
    <w:abstractNumId w:val="169"/>
  </w:num>
  <w:num w:numId="95" w16cid:durableId="1503660062">
    <w:abstractNumId w:val="97"/>
  </w:num>
  <w:num w:numId="96" w16cid:durableId="1158882548">
    <w:abstractNumId w:val="67"/>
  </w:num>
  <w:num w:numId="97" w16cid:durableId="397167793">
    <w:abstractNumId w:val="152"/>
  </w:num>
  <w:num w:numId="98" w16cid:durableId="542789154">
    <w:abstractNumId w:val="73"/>
  </w:num>
  <w:num w:numId="99" w16cid:durableId="1195459870">
    <w:abstractNumId w:val="55"/>
  </w:num>
  <w:num w:numId="100" w16cid:durableId="1498113954">
    <w:abstractNumId w:val="133"/>
  </w:num>
  <w:num w:numId="101" w16cid:durableId="118693644">
    <w:abstractNumId w:val="106"/>
  </w:num>
  <w:num w:numId="102" w16cid:durableId="2006743092">
    <w:abstractNumId w:val="129"/>
  </w:num>
  <w:num w:numId="103" w16cid:durableId="44791290">
    <w:abstractNumId w:val="72"/>
  </w:num>
  <w:num w:numId="104" w16cid:durableId="823594475">
    <w:abstractNumId w:val="22"/>
  </w:num>
  <w:num w:numId="105" w16cid:durableId="84546420">
    <w:abstractNumId w:val="144"/>
  </w:num>
  <w:num w:numId="106" w16cid:durableId="283268527">
    <w:abstractNumId w:val="163"/>
  </w:num>
  <w:num w:numId="107" w16cid:durableId="1430127402">
    <w:abstractNumId w:val="108"/>
  </w:num>
  <w:num w:numId="108" w16cid:durableId="2088067964">
    <w:abstractNumId w:val="85"/>
  </w:num>
  <w:num w:numId="109" w16cid:durableId="525412401">
    <w:abstractNumId w:val="37"/>
  </w:num>
  <w:num w:numId="110" w16cid:durableId="1917206120">
    <w:abstractNumId w:val="100"/>
  </w:num>
  <w:num w:numId="111" w16cid:durableId="1192260214">
    <w:abstractNumId w:val="179"/>
  </w:num>
  <w:num w:numId="112" w16cid:durableId="1983927082">
    <w:abstractNumId w:val="168"/>
  </w:num>
  <w:num w:numId="113" w16cid:durableId="2024474208">
    <w:abstractNumId w:val="18"/>
  </w:num>
  <w:num w:numId="114" w16cid:durableId="2130857460">
    <w:abstractNumId w:val="165"/>
  </w:num>
  <w:num w:numId="115" w16cid:durableId="648704722">
    <w:abstractNumId w:val="124"/>
  </w:num>
  <w:num w:numId="116" w16cid:durableId="863058885">
    <w:abstractNumId w:val="89"/>
  </w:num>
  <w:num w:numId="117" w16cid:durableId="1430278653">
    <w:abstractNumId w:val="46"/>
  </w:num>
  <w:num w:numId="118" w16cid:durableId="683821754">
    <w:abstractNumId w:val="54"/>
  </w:num>
  <w:num w:numId="119" w16cid:durableId="536358373">
    <w:abstractNumId w:val="20"/>
  </w:num>
  <w:num w:numId="120" w16cid:durableId="930312213">
    <w:abstractNumId w:val="140"/>
  </w:num>
  <w:num w:numId="121" w16cid:durableId="2109618597">
    <w:abstractNumId w:val="93"/>
  </w:num>
  <w:num w:numId="122" w16cid:durableId="1588926267">
    <w:abstractNumId w:val="160"/>
  </w:num>
  <w:num w:numId="123" w16cid:durableId="766580088">
    <w:abstractNumId w:val="30"/>
  </w:num>
  <w:num w:numId="124" w16cid:durableId="826092910">
    <w:abstractNumId w:val="21"/>
  </w:num>
  <w:num w:numId="125" w16cid:durableId="1620406066">
    <w:abstractNumId w:val="68"/>
  </w:num>
  <w:num w:numId="126" w16cid:durableId="1850948423">
    <w:abstractNumId w:val="155"/>
  </w:num>
  <w:num w:numId="127" w16cid:durableId="371150100">
    <w:abstractNumId w:val="79"/>
  </w:num>
  <w:num w:numId="128" w16cid:durableId="1400397394">
    <w:abstractNumId w:val="69"/>
  </w:num>
  <w:num w:numId="129" w16cid:durableId="1887058779">
    <w:abstractNumId w:val="101"/>
  </w:num>
  <w:num w:numId="130" w16cid:durableId="88350599">
    <w:abstractNumId w:val="178"/>
  </w:num>
  <w:num w:numId="131" w16cid:durableId="720440321">
    <w:abstractNumId w:val="19"/>
  </w:num>
  <w:num w:numId="132" w16cid:durableId="2015960146">
    <w:abstractNumId w:val="49"/>
  </w:num>
  <w:num w:numId="133" w16cid:durableId="1168055940">
    <w:abstractNumId w:val="154"/>
  </w:num>
  <w:num w:numId="134" w16cid:durableId="943265048">
    <w:abstractNumId w:val="16"/>
  </w:num>
  <w:num w:numId="135" w16cid:durableId="1738283985">
    <w:abstractNumId w:val="156"/>
  </w:num>
  <w:num w:numId="136" w16cid:durableId="1263419303">
    <w:abstractNumId w:val="123"/>
  </w:num>
  <w:num w:numId="137" w16cid:durableId="587812001">
    <w:abstractNumId w:val="4"/>
  </w:num>
  <w:num w:numId="138" w16cid:durableId="862481360">
    <w:abstractNumId w:val="41"/>
  </w:num>
  <w:num w:numId="139" w16cid:durableId="717096303">
    <w:abstractNumId w:val="29"/>
  </w:num>
  <w:num w:numId="140" w16cid:durableId="757793280">
    <w:abstractNumId w:val="14"/>
  </w:num>
  <w:num w:numId="141" w16cid:durableId="1154756713">
    <w:abstractNumId w:val="151"/>
  </w:num>
  <w:num w:numId="142" w16cid:durableId="1561860533">
    <w:abstractNumId w:val="111"/>
  </w:num>
  <w:num w:numId="143" w16cid:durableId="578950707">
    <w:abstractNumId w:val="78"/>
  </w:num>
  <w:num w:numId="144" w16cid:durableId="274557462">
    <w:abstractNumId w:val="10"/>
  </w:num>
  <w:num w:numId="145" w16cid:durableId="2110075882">
    <w:abstractNumId w:val="137"/>
  </w:num>
  <w:num w:numId="146" w16cid:durableId="1200631014">
    <w:abstractNumId w:val="45"/>
  </w:num>
  <w:num w:numId="147" w16cid:durableId="396517631">
    <w:abstractNumId w:val="153"/>
  </w:num>
  <w:num w:numId="148" w16cid:durableId="2088379380">
    <w:abstractNumId w:val="7"/>
  </w:num>
  <w:num w:numId="149" w16cid:durableId="599683071">
    <w:abstractNumId w:val="63"/>
  </w:num>
  <w:num w:numId="150" w16cid:durableId="1253705736">
    <w:abstractNumId w:val="110"/>
  </w:num>
  <w:num w:numId="151" w16cid:durableId="181165876">
    <w:abstractNumId w:val="31"/>
  </w:num>
  <w:num w:numId="152" w16cid:durableId="1588419343">
    <w:abstractNumId w:val="74"/>
  </w:num>
  <w:num w:numId="153" w16cid:durableId="1726636389">
    <w:abstractNumId w:val="23"/>
  </w:num>
  <w:num w:numId="154" w16cid:durableId="1635330820">
    <w:abstractNumId w:val="86"/>
  </w:num>
  <w:num w:numId="155" w16cid:durableId="811630285">
    <w:abstractNumId w:val="120"/>
  </w:num>
  <w:num w:numId="156" w16cid:durableId="125202598">
    <w:abstractNumId w:val="61"/>
  </w:num>
  <w:num w:numId="157" w16cid:durableId="1407874045">
    <w:abstractNumId w:val="114"/>
  </w:num>
  <w:num w:numId="158" w16cid:durableId="204368674">
    <w:abstractNumId w:val="94"/>
  </w:num>
  <w:num w:numId="159" w16cid:durableId="36785263">
    <w:abstractNumId w:val="56"/>
  </w:num>
  <w:num w:numId="160" w16cid:durableId="173686201">
    <w:abstractNumId w:val="159"/>
  </w:num>
  <w:num w:numId="161" w16cid:durableId="2142265292">
    <w:abstractNumId w:val="17"/>
  </w:num>
  <w:num w:numId="162" w16cid:durableId="1718358690">
    <w:abstractNumId w:val="122"/>
  </w:num>
  <w:num w:numId="163" w16cid:durableId="1209217490">
    <w:abstractNumId w:val="35"/>
  </w:num>
  <w:num w:numId="164" w16cid:durableId="761101027">
    <w:abstractNumId w:val="52"/>
  </w:num>
  <w:num w:numId="165" w16cid:durableId="1717393173">
    <w:abstractNumId w:val="121"/>
  </w:num>
  <w:num w:numId="166" w16cid:durableId="964191114">
    <w:abstractNumId w:val="92"/>
  </w:num>
  <w:num w:numId="167" w16cid:durableId="983781519">
    <w:abstractNumId w:val="60"/>
  </w:num>
  <w:num w:numId="168" w16cid:durableId="1329601327">
    <w:abstractNumId w:val="44"/>
  </w:num>
  <w:num w:numId="169" w16cid:durableId="802235697">
    <w:abstractNumId w:val="34"/>
  </w:num>
  <w:num w:numId="170" w16cid:durableId="1370641302">
    <w:abstractNumId w:val="161"/>
  </w:num>
  <w:num w:numId="171" w16cid:durableId="118958653">
    <w:abstractNumId w:val="99"/>
  </w:num>
  <w:num w:numId="172" w16cid:durableId="1413117307">
    <w:abstractNumId w:val="177"/>
  </w:num>
  <w:num w:numId="173" w16cid:durableId="1541825369">
    <w:abstractNumId w:val="175"/>
  </w:num>
  <w:num w:numId="174" w16cid:durableId="2144887280">
    <w:abstractNumId w:val="131"/>
  </w:num>
  <w:num w:numId="175" w16cid:durableId="234704296">
    <w:abstractNumId w:val="84"/>
  </w:num>
  <w:num w:numId="176" w16cid:durableId="751203721">
    <w:abstractNumId w:val="117"/>
  </w:num>
  <w:num w:numId="177" w16cid:durableId="1972400273">
    <w:abstractNumId w:val="174"/>
  </w:num>
  <w:num w:numId="178" w16cid:durableId="1551381748">
    <w:abstractNumId w:val="166"/>
  </w:num>
  <w:num w:numId="179" w16cid:durableId="595987640">
    <w:abstractNumId w:val="113"/>
  </w:num>
  <w:num w:numId="180" w16cid:durableId="581573317">
    <w:abstractNumId w:val="70"/>
  </w:num>
  <w:num w:numId="181" w16cid:durableId="382214693">
    <w:abstractNumId w:val="40"/>
  </w:num>
  <w:num w:numId="182" w16cid:durableId="488638053">
    <w:abstractNumId w:val="53"/>
  </w:num>
  <w:num w:numId="183" w16cid:durableId="1750037355">
    <w:abstractNumId w:val="12"/>
  </w:num>
  <w:num w:numId="184" w16cid:durableId="763301602">
    <w:abstractNumId w:val="167"/>
  </w:num>
  <w:num w:numId="185" w16cid:durableId="1896508389">
    <w:abstractNumId w:val="6"/>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embedTrueTypeFonts/>
  <w:activeWritingStyle w:appName="MSWord" w:lang="cs-CZ" w:vendorID="64" w:dllVersion="0" w:nlCheck="1" w:checkStyle="1"/>
  <w:activeWritingStyle w:appName="MSWord" w:lang="en-US"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consecutiveHyphenLimit w:val="1"/>
  <w:hyphenationZone w:val="425"/>
  <w:doNotHyphenateCap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NqgFAPhG3vktAAAA"/>
  </w:docVars>
  <w:rsids>
    <w:rsidRoot w:val="005A0189"/>
    <w:rsid w:val="00001032"/>
    <w:rsid w:val="0000143A"/>
    <w:rsid w:val="00001B22"/>
    <w:rsid w:val="00002CF4"/>
    <w:rsid w:val="00006529"/>
    <w:rsid w:val="000065E8"/>
    <w:rsid w:val="0000704A"/>
    <w:rsid w:val="0000726B"/>
    <w:rsid w:val="000117A6"/>
    <w:rsid w:val="000119AC"/>
    <w:rsid w:val="000158C8"/>
    <w:rsid w:val="0001648E"/>
    <w:rsid w:val="00016DC2"/>
    <w:rsid w:val="000178FA"/>
    <w:rsid w:val="00026115"/>
    <w:rsid w:val="00027256"/>
    <w:rsid w:val="00027410"/>
    <w:rsid w:val="00031DD9"/>
    <w:rsid w:val="000365D8"/>
    <w:rsid w:val="00037497"/>
    <w:rsid w:val="000374F5"/>
    <w:rsid w:val="0004029B"/>
    <w:rsid w:val="000403BD"/>
    <w:rsid w:val="000428A9"/>
    <w:rsid w:val="000445CA"/>
    <w:rsid w:val="00044DF4"/>
    <w:rsid w:val="000452C7"/>
    <w:rsid w:val="0004643F"/>
    <w:rsid w:val="000475A7"/>
    <w:rsid w:val="000500A5"/>
    <w:rsid w:val="00050E45"/>
    <w:rsid w:val="0005126C"/>
    <w:rsid w:val="00052E3B"/>
    <w:rsid w:val="00054319"/>
    <w:rsid w:val="00057AAD"/>
    <w:rsid w:val="00061C0C"/>
    <w:rsid w:val="000633CE"/>
    <w:rsid w:val="000645CE"/>
    <w:rsid w:val="000654A0"/>
    <w:rsid w:val="00065FE2"/>
    <w:rsid w:val="000660E0"/>
    <w:rsid w:val="00066561"/>
    <w:rsid w:val="00070E58"/>
    <w:rsid w:val="000719BF"/>
    <w:rsid w:val="00071EEA"/>
    <w:rsid w:val="00075C30"/>
    <w:rsid w:val="00076B63"/>
    <w:rsid w:val="000824EC"/>
    <w:rsid w:val="0008380B"/>
    <w:rsid w:val="00083B20"/>
    <w:rsid w:val="00083C50"/>
    <w:rsid w:val="00083E61"/>
    <w:rsid w:val="000921C1"/>
    <w:rsid w:val="000932CF"/>
    <w:rsid w:val="0009440B"/>
    <w:rsid w:val="000A15DA"/>
    <w:rsid w:val="000A1FC8"/>
    <w:rsid w:val="000A2104"/>
    <w:rsid w:val="000A2DF7"/>
    <w:rsid w:val="000A31F9"/>
    <w:rsid w:val="000B1982"/>
    <w:rsid w:val="000B2849"/>
    <w:rsid w:val="000B2E7A"/>
    <w:rsid w:val="000B33CD"/>
    <w:rsid w:val="000B500D"/>
    <w:rsid w:val="000B65D5"/>
    <w:rsid w:val="000B7409"/>
    <w:rsid w:val="000C0250"/>
    <w:rsid w:val="000C1419"/>
    <w:rsid w:val="000C2BA8"/>
    <w:rsid w:val="000C3513"/>
    <w:rsid w:val="000C50A4"/>
    <w:rsid w:val="000C71F7"/>
    <w:rsid w:val="000D2CB0"/>
    <w:rsid w:val="000D34B5"/>
    <w:rsid w:val="000D4646"/>
    <w:rsid w:val="000D56C5"/>
    <w:rsid w:val="000D5F1B"/>
    <w:rsid w:val="000E11CC"/>
    <w:rsid w:val="000E14C3"/>
    <w:rsid w:val="000E18FB"/>
    <w:rsid w:val="000E57F4"/>
    <w:rsid w:val="000E69A5"/>
    <w:rsid w:val="000E69DA"/>
    <w:rsid w:val="000E7E36"/>
    <w:rsid w:val="000E7E53"/>
    <w:rsid w:val="000F036A"/>
    <w:rsid w:val="000F240D"/>
    <w:rsid w:val="000F3010"/>
    <w:rsid w:val="000F510A"/>
    <w:rsid w:val="000F524B"/>
    <w:rsid w:val="000F7BB2"/>
    <w:rsid w:val="00101E06"/>
    <w:rsid w:val="00102193"/>
    <w:rsid w:val="00103007"/>
    <w:rsid w:val="00103358"/>
    <w:rsid w:val="001036F5"/>
    <w:rsid w:val="0010420C"/>
    <w:rsid w:val="00104656"/>
    <w:rsid w:val="00106088"/>
    <w:rsid w:val="001060C5"/>
    <w:rsid w:val="001102C2"/>
    <w:rsid w:val="001107C4"/>
    <w:rsid w:val="00110D62"/>
    <w:rsid w:val="00110DE7"/>
    <w:rsid w:val="00111F13"/>
    <w:rsid w:val="00112F2E"/>
    <w:rsid w:val="00115595"/>
    <w:rsid w:val="00115FD2"/>
    <w:rsid w:val="001165FB"/>
    <w:rsid w:val="001200B5"/>
    <w:rsid w:val="00124A23"/>
    <w:rsid w:val="00125BB6"/>
    <w:rsid w:val="001260AB"/>
    <w:rsid w:val="0012738A"/>
    <w:rsid w:val="00127D55"/>
    <w:rsid w:val="00130557"/>
    <w:rsid w:val="00130568"/>
    <w:rsid w:val="001309B5"/>
    <w:rsid w:val="0013305D"/>
    <w:rsid w:val="00133300"/>
    <w:rsid w:val="0013634A"/>
    <w:rsid w:val="00140948"/>
    <w:rsid w:val="00141ABB"/>
    <w:rsid w:val="00142569"/>
    <w:rsid w:val="00144F6D"/>
    <w:rsid w:val="00150BBD"/>
    <w:rsid w:val="001514F1"/>
    <w:rsid w:val="0015447E"/>
    <w:rsid w:val="001578A0"/>
    <w:rsid w:val="00157D47"/>
    <w:rsid w:val="00157D4F"/>
    <w:rsid w:val="00162C2C"/>
    <w:rsid w:val="00166538"/>
    <w:rsid w:val="001670F8"/>
    <w:rsid w:val="0017273C"/>
    <w:rsid w:val="00172D52"/>
    <w:rsid w:val="00177C28"/>
    <w:rsid w:val="0018140D"/>
    <w:rsid w:val="0018450B"/>
    <w:rsid w:val="00185FE8"/>
    <w:rsid w:val="0018689C"/>
    <w:rsid w:val="00187E2A"/>
    <w:rsid w:val="00192B63"/>
    <w:rsid w:val="00193FD4"/>
    <w:rsid w:val="0019627F"/>
    <w:rsid w:val="0019790B"/>
    <w:rsid w:val="001A136A"/>
    <w:rsid w:val="001A144F"/>
    <w:rsid w:val="001A36F1"/>
    <w:rsid w:val="001A3B69"/>
    <w:rsid w:val="001A6708"/>
    <w:rsid w:val="001B0B20"/>
    <w:rsid w:val="001B0EB5"/>
    <w:rsid w:val="001B316C"/>
    <w:rsid w:val="001B4A70"/>
    <w:rsid w:val="001B50A2"/>
    <w:rsid w:val="001C0BD7"/>
    <w:rsid w:val="001C25BD"/>
    <w:rsid w:val="001C30E4"/>
    <w:rsid w:val="001C5478"/>
    <w:rsid w:val="001C70F3"/>
    <w:rsid w:val="001C75BB"/>
    <w:rsid w:val="001D148C"/>
    <w:rsid w:val="001D163E"/>
    <w:rsid w:val="001D17AC"/>
    <w:rsid w:val="001D26F5"/>
    <w:rsid w:val="001D34FE"/>
    <w:rsid w:val="001D64D4"/>
    <w:rsid w:val="001D7D8E"/>
    <w:rsid w:val="001E0A36"/>
    <w:rsid w:val="001E167C"/>
    <w:rsid w:val="001E55E3"/>
    <w:rsid w:val="001E700D"/>
    <w:rsid w:val="001F018E"/>
    <w:rsid w:val="001F1A4E"/>
    <w:rsid w:val="001F25AD"/>
    <w:rsid w:val="001F3B44"/>
    <w:rsid w:val="001F3F2D"/>
    <w:rsid w:val="001F5DF9"/>
    <w:rsid w:val="001F75D5"/>
    <w:rsid w:val="00200A0B"/>
    <w:rsid w:val="00200BBA"/>
    <w:rsid w:val="0020266C"/>
    <w:rsid w:val="00202B37"/>
    <w:rsid w:val="002030DA"/>
    <w:rsid w:val="00203A3E"/>
    <w:rsid w:val="00205FF4"/>
    <w:rsid w:val="002062AE"/>
    <w:rsid w:val="002067DF"/>
    <w:rsid w:val="0021085F"/>
    <w:rsid w:val="00211092"/>
    <w:rsid w:val="002115B1"/>
    <w:rsid w:val="00211ACC"/>
    <w:rsid w:val="00212CB1"/>
    <w:rsid w:val="0021479C"/>
    <w:rsid w:val="002157D8"/>
    <w:rsid w:val="0021582B"/>
    <w:rsid w:val="0021708B"/>
    <w:rsid w:val="00217262"/>
    <w:rsid w:val="00223472"/>
    <w:rsid w:val="00224044"/>
    <w:rsid w:val="00224C40"/>
    <w:rsid w:val="0023022A"/>
    <w:rsid w:val="002303D3"/>
    <w:rsid w:val="00232A88"/>
    <w:rsid w:val="0023365E"/>
    <w:rsid w:val="002360D9"/>
    <w:rsid w:val="00236BF4"/>
    <w:rsid w:val="00240FDD"/>
    <w:rsid w:val="00241098"/>
    <w:rsid w:val="002420D7"/>
    <w:rsid w:val="00242219"/>
    <w:rsid w:val="0024536C"/>
    <w:rsid w:val="0024619C"/>
    <w:rsid w:val="00246F99"/>
    <w:rsid w:val="0024708A"/>
    <w:rsid w:val="00247FD9"/>
    <w:rsid w:val="0025104E"/>
    <w:rsid w:val="0025115A"/>
    <w:rsid w:val="00254CD7"/>
    <w:rsid w:val="00255AF2"/>
    <w:rsid w:val="002561A4"/>
    <w:rsid w:val="00256DC2"/>
    <w:rsid w:val="00257676"/>
    <w:rsid w:val="00260A2E"/>
    <w:rsid w:val="002618A7"/>
    <w:rsid w:val="00261CE0"/>
    <w:rsid w:val="00261D89"/>
    <w:rsid w:val="002620E6"/>
    <w:rsid w:val="002638B6"/>
    <w:rsid w:val="00263A3A"/>
    <w:rsid w:val="002653DE"/>
    <w:rsid w:val="00265558"/>
    <w:rsid w:val="00267B6A"/>
    <w:rsid w:val="00270975"/>
    <w:rsid w:val="00271126"/>
    <w:rsid w:val="00271564"/>
    <w:rsid w:val="002719B2"/>
    <w:rsid w:val="00271BD4"/>
    <w:rsid w:val="00272F6B"/>
    <w:rsid w:val="00273D90"/>
    <w:rsid w:val="00274837"/>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BEA"/>
    <w:rsid w:val="00287D48"/>
    <w:rsid w:val="00293196"/>
    <w:rsid w:val="002A1367"/>
    <w:rsid w:val="002A24AE"/>
    <w:rsid w:val="002A550E"/>
    <w:rsid w:val="002A6C9F"/>
    <w:rsid w:val="002B05B5"/>
    <w:rsid w:val="002B3E1F"/>
    <w:rsid w:val="002B482D"/>
    <w:rsid w:val="002B7840"/>
    <w:rsid w:val="002C2987"/>
    <w:rsid w:val="002C2D6E"/>
    <w:rsid w:val="002C3C20"/>
    <w:rsid w:val="002C627B"/>
    <w:rsid w:val="002C7CD9"/>
    <w:rsid w:val="002D1286"/>
    <w:rsid w:val="002D1296"/>
    <w:rsid w:val="002D1A99"/>
    <w:rsid w:val="002D1E7C"/>
    <w:rsid w:val="002D2B94"/>
    <w:rsid w:val="002D68F2"/>
    <w:rsid w:val="002E334E"/>
    <w:rsid w:val="002E4F05"/>
    <w:rsid w:val="002E51BC"/>
    <w:rsid w:val="002E5554"/>
    <w:rsid w:val="002E5B51"/>
    <w:rsid w:val="002E64DB"/>
    <w:rsid w:val="002E6EE8"/>
    <w:rsid w:val="002F2341"/>
    <w:rsid w:val="002F2F73"/>
    <w:rsid w:val="002F36A5"/>
    <w:rsid w:val="002F3945"/>
    <w:rsid w:val="002F3A07"/>
    <w:rsid w:val="002F3C44"/>
    <w:rsid w:val="002F771E"/>
    <w:rsid w:val="002F7A57"/>
    <w:rsid w:val="00300750"/>
    <w:rsid w:val="00305BEB"/>
    <w:rsid w:val="0030726E"/>
    <w:rsid w:val="00307628"/>
    <w:rsid w:val="00310ACC"/>
    <w:rsid w:val="0031585D"/>
    <w:rsid w:val="00320499"/>
    <w:rsid w:val="00321B01"/>
    <w:rsid w:val="00322123"/>
    <w:rsid w:val="00322898"/>
    <w:rsid w:val="00323A9D"/>
    <w:rsid w:val="003246F2"/>
    <w:rsid w:val="00324713"/>
    <w:rsid w:val="0032496D"/>
    <w:rsid w:val="00324DCE"/>
    <w:rsid w:val="00327ECE"/>
    <w:rsid w:val="00331087"/>
    <w:rsid w:val="00331112"/>
    <w:rsid w:val="00333756"/>
    <w:rsid w:val="00333BC7"/>
    <w:rsid w:val="003348FB"/>
    <w:rsid w:val="00340A2D"/>
    <w:rsid w:val="00341A2D"/>
    <w:rsid w:val="0034247F"/>
    <w:rsid w:val="00343CC5"/>
    <w:rsid w:val="003470D9"/>
    <w:rsid w:val="00347579"/>
    <w:rsid w:val="00350FC0"/>
    <w:rsid w:val="003529C2"/>
    <w:rsid w:val="00352CE2"/>
    <w:rsid w:val="00352DD0"/>
    <w:rsid w:val="00352E17"/>
    <w:rsid w:val="00353542"/>
    <w:rsid w:val="0035528A"/>
    <w:rsid w:val="003564B0"/>
    <w:rsid w:val="003607D3"/>
    <w:rsid w:val="00363241"/>
    <w:rsid w:val="00363BB0"/>
    <w:rsid w:val="003644D8"/>
    <w:rsid w:val="00364BA7"/>
    <w:rsid w:val="00364BDE"/>
    <w:rsid w:val="00370149"/>
    <w:rsid w:val="00375055"/>
    <w:rsid w:val="003807EF"/>
    <w:rsid w:val="00380D8E"/>
    <w:rsid w:val="00382AAA"/>
    <w:rsid w:val="00385302"/>
    <w:rsid w:val="003859DE"/>
    <w:rsid w:val="00385BC4"/>
    <w:rsid w:val="00387AB4"/>
    <w:rsid w:val="00387BB2"/>
    <w:rsid w:val="003941AA"/>
    <w:rsid w:val="00396C5B"/>
    <w:rsid w:val="00396CC8"/>
    <w:rsid w:val="00397464"/>
    <w:rsid w:val="00397DA0"/>
    <w:rsid w:val="003A0F4F"/>
    <w:rsid w:val="003A2742"/>
    <w:rsid w:val="003A3820"/>
    <w:rsid w:val="003A3E0A"/>
    <w:rsid w:val="003A4062"/>
    <w:rsid w:val="003A72E2"/>
    <w:rsid w:val="003B0012"/>
    <w:rsid w:val="003B00C2"/>
    <w:rsid w:val="003B01B6"/>
    <w:rsid w:val="003B3829"/>
    <w:rsid w:val="003B3DE8"/>
    <w:rsid w:val="003B456B"/>
    <w:rsid w:val="003B7A1D"/>
    <w:rsid w:val="003C007C"/>
    <w:rsid w:val="003C03D2"/>
    <w:rsid w:val="003C1545"/>
    <w:rsid w:val="003C2A7A"/>
    <w:rsid w:val="003C41B4"/>
    <w:rsid w:val="003C67B1"/>
    <w:rsid w:val="003C75F8"/>
    <w:rsid w:val="003C7EAA"/>
    <w:rsid w:val="003D0462"/>
    <w:rsid w:val="003D1139"/>
    <w:rsid w:val="003D63FF"/>
    <w:rsid w:val="003D6F20"/>
    <w:rsid w:val="003E1774"/>
    <w:rsid w:val="003E1BFF"/>
    <w:rsid w:val="003E2EA3"/>
    <w:rsid w:val="003E3E39"/>
    <w:rsid w:val="003E3E65"/>
    <w:rsid w:val="003E7663"/>
    <w:rsid w:val="003F25EB"/>
    <w:rsid w:val="003F41AE"/>
    <w:rsid w:val="003F46E5"/>
    <w:rsid w:val="003F59DB"/>
    <w:rsid w:val="003F6A72"/>
    <w:rsid w:val="003F6A9E"/>
    <w:rsid w:val="003F763B"/>
    <w:rsid w:val="003F782F"/>
    <w:rsid w:val="00401498"/>
    <w:rsid w:val="00403749"/>
    <w:rsid w:val="004039AD"/>
    <w:rsid w:val="00405D3F"/>
    <w:rsid w:val="004077FE"/>
    <w:rsid w:val="004130A0"/>
    <w:rsid w:val="00413188"/>
    <w:rsid w:val="00413EE0"/>
    <w:rsid w:val="004149C1"/>
    <w:rsid w:val="004166D5"/>
    <w:rsid w:val="00421B7C"/>
    <w:rsid w:val="00422A3A"/>
    <w:rsid w:val="004247FA"/>
    <w:rsid w:val="00425BC9"/>
    <w:rsid w:val="004277E1"/>
    <w:rsid w:val="00427BE0"/>
    <w:rsid w:val="00427F52"/>
    <w:rsid w:val="00430579"/>
    <w:rsid w:val="0043064E"/>
    <w:rsid w:val="004345D6"/>
    <w:rsid w:val="00435555"/>
    <w:rsid w:val="004364F6"/>
    <w:rsid w:val="00436ABC"/>
    <w:rsid w:val="00436B0E"/>
    <w:rsid w:val="0043708E"/>
    <w:rsid w:val="004373C5"/>
    <w:rsid w:val="00437707"/>
    <w:rsid w:val="00437D6F"/>
    <w:rsid w:val="004407F0"/>
    <w:rsid w:val="00441CED"/>
    <w:rsid w:val="0044219B"/>
    <w:rsid w:val="00443DCA"/>
    <w:rsid w:val="00443DD7"/>
    <w:rsid w:val="00450C76"/>
    <w:rsid w:val="00452011"/>
    <w:rsid w:val="00454DBE"/>
    <w:rsid w:val="00464083"/>
    <w:rsid w:val="004641D1"/>
    <w:rsid w:val="00464562"/>
    <w:rsid w:val="00465E3B"/>
    <w:rsid w:val="00466C0B"/>
    <w:rsid w:val="00472BDA"/>
    <w:rsid w:val="004741A8"/>
    <w:rsid w:val="00475D71"/>
    <w:rsid w:val="004764D3"/>
    <w:rsid w:val="0047730B"/>
    <w:rsid w:val="00480C34"/>
    <w:rsid w:val="00481301"/>
    <w:rsid w:val="004820E2"/>
    <w:rsid w:val="00482109"/>
    <w:rsid w:val="00483064"/>
    <w:rsid w:val="004841F3"/>
    <w:rsid w:val="004863F6"/>
    <w:rsid w:val="00487CA0"/>
    <w:rsid w:val="0049057A"/>
    <w:rsid w:val="004906DB"/>
    <w:rsid w:val="0049296C"/>
    <w:rsid w:val="00492B6D"/>
    <w:rsid w:val="00493281"/>
    <w:rsid w:val="00497A11"/>
    <w:rsid w:val="004A1C25"/>
    <w:rsid w:val="004A3B07"/>
    <w:rsid w:val="004A5DD6"/>
    <w:rsid w:val="004A696E"/>
    <w:rsid w:val="004B0DB3"/>
    <w:rsid w:val="004B3BE2"/>
    <w:rsid w:val="004B4AD3"/>
    <w:rsid w:val="004B68A3"/>
    <w:rsid w:val="004B6B9E"/>
    <w:rsid w:val="004C0E15"/>
    <w:rsid w:val="004C2F34"/>
    <w:rsid w:val="004C2F4D"/>
    <w:rsid w:val="004C34EF"/>
    <w:rsid w:val="004C4935"/>
    <w:rsid w:val="004C4DA6"/>
    <w:rsid w:val="004C61FC"/>
    <w:rsid w:val="004D2102"/>
    <w:rsid w:val="004D246B"/>
    <w:rsid w:val="004D34C4"/>
    <w:rsid w:val="004D4874"/>
    <w:rsid w:val="004D4B4D"/>
    <w:rsid w:val="004D5965"/>
    <w:rsid w:val="004D64F6"/>
    <w:rsid w:val="004D7059"/>
    <w:rsid w:val="004E0BBB"/>
    <w:rsid w:val="004E0EEB"/>
    <w:rsid w:val="004E42FE"/>
    <w:rsid w:val="004E632E"/>
    <w:rsid w:val="004E71B9"/>
    <w:rsid w:val="004E7827"/>
    <w:rsid w:val="004F0A1C"/>
    <w:rsid w:val="004F2977"/>
    <w:rsid w:val="004F4512"/>
    <w:rsid w:val="004F560A"/>
    <w:rsid w:val="004F6BB2"/>
    <w:rsid w:val="004F74DB"/>
    <w:rsid w:val="004F7D8E"/>
    <w:rsid w:val="0050078B"/>
    <w:rsid w:val="00501169"/>
    <w:rsid w:val="0050246D"/>
    <w:rsid w:val="005032EC"/>
    <w:rsid w:val="00506555"/>
    <w:rsid w:val="005108B5"/>
    <w:rsid w:val="00511ADF"/>
    <w:rsid w:val="0051251E"/>
    <w:rsid w:val="00515BF0"/>
    <w:rsid w:val="005167C3"/>
    <w:rsid w:val="00516AB3"/>
    <w:rsid w:val="00516E30"/>
    <w:rsid w:val="00521AE4"/>
    <w:rsid w:val="0052217C"/>
    <w:rsid w:val="00523C2A"/>
    <w:rsid w:val="00525F28"/>
    <w:rsid w:val="005427DB"/>
    <w:rsid w:val="00543B00"/>
    <w:rsid w:val="00544CEE"/>
    <w:rsid w:val="00545ADB"/>
    <w:rsid w:val="00550466"/>
    <w:rsid w:val="005504E2"/>
    <w:rsid w:val="005552C8"/>
    <w:rsid w:val="005627AB"/>
    <w:rsid w:val="00563DE8"/>
    <w:rsid w:val="00565350"/>
    <w:rsid w:val="00566204"/>
    <w:rsid w:val="005665EE"/>
    <w:rsid w:val="00566D15"/>
    <w:rsid w:val="005677D5"/>
    <w:rsid w:val="00571638"/>
    <w:rsid w:val="0057165D"/>
    <w:rsid w:val="00572B7A"/>
    <w:rsid w:val="00575EE9"/>
    <w:rsid w:val="00575FB4"/>
    <w:rsid w:val="00577A07"/>
    <w:rsid w:val="00577E0F"/>
    <w:rsid w:val="00580EDD"/>
    <w:rsid w:val="005827BA"/>
    <w:rsid w:val="00583E3A"/>
    <w:rsid w:val="005900D1"/>
    <w:rsid w:val="005907C5"/>
    <w:rsid w:val="00591423"/>
    <w:rsid w:val="00591679"/>
    <w:rsid w:val="00591D55"/>
    <w:rsid w:val="00592AAE"/>
    <w:rsid w:val="00592DD1"/>
    <w:rsid w:val="00595515"/>
    <w:rsid w:val="0059709E"/>
    <w:rsid w:val="00597F93"/>
    <w:rsid w:val="005A0189"/>
    <w:rsid w:val="005A0376"/>
    <w:rsid w:val="005A220C"/>
    <w:rsid w:val="005A22B4"/>
    <w:rsid w:val="005A25E3"/>
    <w:rsid w:val="005A31E6"/>
    <w:rsid w:val="005A392F"/>
    <w:rsid w:val="005A6CAC"/>
    <w:rsid w:val="005A7C71"/>
    <w:rsid w:val="005B2320"/>
    <w:rsid w:val="005B232B"/>
    <w:rsid w:val="005B54BD"/>
    <w:rsid w:val="005B6B7F"/>
    <w:rsid w:val="005C4458"/>
    <w:rsid w:val="005C7BC8"/>
    <w:rsid w:val="005D0385"/>
    <w:rsid w:val="005D117D"/>
    <w:rsid w:val="005D11A0"/>
    <w:rsid w:val="005D3281"/>
    <w:rsid w:val="005D380F"/>
    <w:rsid w:val="005D39A7"/>
    <w:rsid w:val="005D4BA6"/>
    <w:rsid w:val="005E278B"/>
    <w:rsid w:val="005E2EBF"/>
    <w:rsid w:val="005E2F11"/>
    <w:rsid w:val="005E5D94"/>
    <w:rsid w:val="005E7CF5"/>
    <w:rsid w:val="005F0835"/>
    <w:rsid w:val="005F0DD4"/>
    <w:rsid w:val="005F1599"/>
    <w:rsid w:val="005F1713"/>
    <w:rsid w:val="005F1DD4"/>
    <w:rsid w:val="005F2EDB"/>
    <w:rsid w:val="005F4466"/>
    <w:rsid w:val="005F4818"/>
    <w:rsid w:val="006034F3"/>
    <w:rsid w:val="00604CE8"/>
    <w:rsid w:val="00605021"/>
    <w:rsid w:val="006067CB"/>
    <w:rsid w:val="00610817"/>
    <w:rsid w:val="00611323"/>
    <w:rsid w:val="00612EA1"/>
    <w:rsid w:val="00616EA3"/>
    <w:rsid w:val="006178A5"/>
    <w:rsid w:val="006179B8"/>
    <w:rsid w:val="00620589"/>
    <w:rsid w:val="00621DD8"/>
    <w:rsid w:val="00624E10"/>
    <w:rsid w:val="00626451"/>
    <w:rsid w:val="006270D7"/>
    <w:rsid w:val="0063105B"/>
    <w:rsid w:val="006315A5"/>
    <w:rsid w:val="00631883"/>
    <w:rsid w:val="00632E6B"/>
    <w:rsid w:val="00633596"/>
    <w:rsid w:val="00634CC5"/>
    <w:rsid w:val="006353E5"/>
    <w:rsid w:val="00636D0F"/>
    <w:rsid w:val="00637BC3"/>
    <w:rsid w:val="00640FE7"/>
    <w:rsid w:val="006411B1"/>
    <w:rsid w:val="0064140A"/>
    <w:rsid w:val="00643845"/>
    <w:rsid w:val="00647979"/>
    <w:rsid w:val="006500BE"/>
    <w:rsid w:val="0065547C"/>
    <w:rsid w:val="00655DB8"/>
    <w:rsid w:val="00655F44"/>
    <w:rsid w:val="006571B2"/>
    <w:rsid w:val="006575D0"/>
    <w:rsid w:val="00662ADB"/>
    <w:rsid w:val="00664B69"/>
    <w:rsid w:val="006658E0"/>
    <w:rsid w:val="00667366"/>
    <w:rsid w:val="00667AD5"/>
    <w:rsid w:val="00667C0E"/>
    <w:rsid w:val="0067220D"/>
    <w:rsid w:val="00674D97"/>
    <w:rsid w:val="00674E51"/>
    <w:rsid w:val="00680328"/>
    <w:rsid w:val="0068164B"/>
    <w:rsid w:val="00683B97"/>
    <w:rsid w:val="00684552"/>
    <w:rsid w:val="00685078"/>
    <w:rsid w:val="00685C93"/>
    <w:rsid w:val="0068713F"/>
    <w:rsid w:val="0068764E"/>
    <w:rsid w:val="006909ED"/>
    <w:rsid w:val="00690FD3"/>
    <w:rsid w:val="006943BD"/>
    <w:rsid w:val="0069661E"/>
    <w:rsid w:val="00696C33"/>
    <w:rsid w:val="006971DA"/>
    <w:rsid w:val="006A07CC"/>
    <w:rsid w:val="006A1402"/>
    <w:rsid w:val="006A1765"/>
    <w:rsid w:val="006A6F2C"/>
    <w:rsid w:val="006A7877"/>
    <w:rsid w:val="006B0E46"/>
    <w:rsid w:val="006B3711"/>
    <w:rsid w:val="006B3E8B"/>
    <w:rsid w:val="006B57B5"/>
    <w:rsid w:val="006B58AB"/>
    <w:rsid w:val="006B5A9C"/>
    <w:rsid w:val="006C1993"/>
    <w:rsid w:val="006C2BB9"/>
    <w:rsid w:val="006C3442"/>
    <w:rsid w:val="006C64FD"/>
    <w:rsid w:val="006C75F4"/>
    <w:rsid w:val="006C7654"/>
    <w:rsid w:val="006C78AC"/>
    <w:rsid w:val="006D1B8F"/>
    <w:rsid w:val="006D2B11"/>
    <w:rsid w:val="006D2BB3"/>
    <w:rsid w:val="006D32A7"/>
    <w:rsid w:val="006D33E7"/>
    <w:rsid w:val="006D401A"/>
    <w:rsid w:val="006D4168"/>
    <w:rsid w:val="006D476C"/>
    <w:rsid w:val="006D4A4E"/>
    <w:rsid w:val="006D4A75"/>
    <w:rsid w:val="006D7A7F"/>
    <w:rsid w:val="006E097C"/>
    <w:rsid w:val="006E11D6"/>
    <w:rsid w:val="006E2CC0"/>
    <w:rsid w:val="006E6F7F"/>
    <w:rsid w:val="006F1255"/>
    <w:rsid w:val="006F3D56"/>
    <w:rsid w:val="006F429E"/>
    <w:rsid w:val="006F6A8C"/>
    <w:rsid w:val="006F7BC2"/>
    <w:rsid w:val="006F7FE4"/>
    <w:rsid w:val="00700372"/>
    <w:rsid w:val="00700D12"/>
    <w:rsid w:val="0070324F"/>
    <w:rsid w:val="00703984"/>
    <w:rsid w:val="00705D3A"/>
    <w:rsid w:val="00705EB8"/>
    <w:rsid w:val="007061CF"/>
    <w:rsid w:val="00707DD9"/>
    <w:rsid w:val="00710D52"/>
    <w:rsid w:val="0071326E"/>
    <w:rsid w:val="00714531"/>
    <w:rsid w:val="007148B6"/>
    <w:rsid w:val="00714E44"/>
    <w:rsid w:val="00715520"/>
    <w:rsid w:val="00717812"/>
    <w:rsid w:val="00722614"/>
    <w:rsid w:val="0072668A"/>
    <w:rsid w:val="007273AD"/>
    <w:rsid w:val="007277F5"/>
    <w:rsid w:val="00730D7E"/>
    <w:rsid w:val="00730EA5"/>
    <w:rsid w:val="00730FEE"/>
    <w:rsid w:val="00731311"/>
    <w:rsid w:val="0073176A"/>
    <w:rsid w:val="0073313C"/>
    <w:rsid w:val="00734F03"/>
    <w:rsid w:val="0073674D"/>
    <w:rsid w:val="00736BE5"/>
    <w:rsid w:val="007378AD"/>
    <w:rsid w:val="0074018F"/>
    <w:rsid w:val="007414E2"/>
    <w:rsid w:val="00741BC7"/>
    <w:rsid w:val="007422B9"/>
    <w:rsid w:val="007425E6"/>
    <w:rsid w:val="00746E32"/>
    <w:rsid w:val="007505ED"/>
    <w:rsid w:val="0075755A"/>
    <w:rsid w:val="00760099"/>
    <w:rsid w:val="00763856"/>
    <w:rsid w:val="007642C8"/>
    <w:rsid w:val="00764737"/>
    <w:rsid w:val="00772061"/>
    <w:rsid w:val="007725CE"/>
    <w:rsid w:val="00773A9A"/>
    <w:rsid w:val="00774268"/>
    <w:rsid w:val="0077639F"/>
    <w:rsid w:val="007771C4"/>
    <w:rsid w:val="00777BCD"/>
    <w:rsid w:val="0078057F"/>
    <w:rsid w:val="0078209B"/>
    <w:rsid w:val="007870AB"/>
    <w:rsid w:val="0079059A"/>
    <w:rsid w:val="007907F4"/>
    <w:rsid w:val="007A000D"/>
    <w:rsid w:val="007A135C"/>
    <w:rsid w:val="007A1A50"/>
    <w:rsid w:val="007A5185"/>
    <w:rsid w:val="007A6EC3"/>
    <w:rsid w:val="007A6F1A"/>
    <w:rsid w:val="007B232B"/>
    <w:rsid w:val="007B488C"/>
    <w:rsid w:val="007B4E95"/>
    <w:rsid w:val="007B68F1"/>
    <w:rsid w:val="007B7331"/>
    <w:rsid w:val="007C0E9B"/>
    <w:rsid w:val="007C1C22"/>
    <w:rsid w:val="007C2708"/>
    <w:rsid w:val="007C30B3"/>
    <w:rsid w:val="007C318C"/>
    <w:rsid w:val="007C39B8"/>
    <w:rsid w:val="007C500F"/>
    <w:rsid w:val="007C57F2"/>
    <w:rsid w:val="007C5AB4"/>
    <w:rsid w:val="007D1451"/>
    <w:rsid w:val="007D14A1"/>
    <w:rsid w:val="007D4693"/>
    <w:rsid w:val="007D5339"/>
    <w:rsid w:val="007D6094"/>
    <w:rsid w:val="007D6DF8"/>
    <w:rsid w:val="007D78D0"/>
    <w:rsid w:val="007E12AA"/>
    <w:rsid w:val="007E3712"/>
    <w:rsid w:val="007E56A9"/>
    <w:rsid w:val="007E698F"/>
    <w:rsid w:val="007E6B5D"/>
    <w:rsid w:val="007F050C"/>
    <w:rsid w:val="007F1AAB"/>
    <w:rsid w:val="007F25ED"/>
    <w:rsid w:val="007F44D8"/>
    <w:rsid w:val="007F508D"/>
    <w:rsid w:val="00802D4A"/>
    <w:rsid w:val="0080451F"/>
    <w:rsid w:val="00805206"/>
    <w:rsid w:val="00805835"/>
    <w:rsid w:val="008071B9"/>
    <w:rsid w:val="00807218"/>
    <w:rsid w:val="008120BA"/>
    <w:rsid w:val="00813B79"/>
    <w:rsid w:val="00813C9C"/>
    <w:rsid w:val="00814273"/>
    <w:rsid w:val="00815DFF"/>
    <w:rsid w:val="008206F5"/>
    <w:rsid w:val="008209F0"/>
    <w:rsid w:val="008224DE"/>
    <w:rsid w:val="008303BB"/>
    <w:rsid w:val="00830935"/>
    <w:rsid w:val="00830B41"/>
    <w:rsid w:val="00831F8A"/>
    <w:rsid w:val="00832806"/>
    <w:rsid w:val="00832B9D"/>
    <w:rsid w:val="00833735"/>
    <w:rsid w:val="0083498F"/>
    <w:rsid w:val="00836D98"/>
    <w:rsid w:val="00840507"/>
    <w:rsid w:val="0084274C"/>
    <w:rsid w:val="008429CA"/>
    <w:rsid w:val="0084422F"/>
    <w:rsid w:val="00844F6E"/>
    <w:rsid w:val="00846253"/>
    <w:rsid w:val="00847FAE"/>
    <w:rsid w:val="0085061C"/>
    <w:rsid w:val="0085486E"/>
    <w:rsid w:val="00856909"/>
    <w:rsid w:val="00856CBD"/>
    <w:rsid w:val="008612DA"/>
    <w:rsid w:val="0086299F"/>
    <w:rsid w:val="00863DA2"/>
    <w:rsid w:val="00864C84"/>
    <w:rsid w:val="00866A27"/>
    <w:rsid w:val="0087164A"/>
    <w:rsid w:val="00871D51"/>
    <w:rsid w:val="0087458F"/>
    <w:rsid w:val="00876177"/>
    <w:rsid w:val="00877782"/>
    <w:rsid w:val="008804DD"/>
    <w:rsid w:val="00881499"/>
    <w:rsid w:val="00883A37"/>
    <w:rsid w:val="0088646B"/>
    <w:rsid w:val="00886FED"/>
    <w:rsid w:val="00891FF8"/>
    <w:rsid w:val="0089277D"/>
    <w:rsid w:val="008952C7"/>
    <w:rsid w:val="00895FEA"/>
    <w:rsid w:val="008A3DB2"/>
    <w:rsid w:val="008A68CB"/>
    <w:rsid w:val="008B09EF"/>
    <w:rsid w:val="008B0FA8"/>
    <w:rsid w:val="008B3C6B"/>
    <w:rsid w:val="008B6CE3"/>
    <w:rsid w:val="008C04BB"/>
    <w:rsid w:val="008C23E1"/>
    <w:rsid w:val="008C5694"/>
    <w:rsid w:val="008C76A0"/>
    <w:rsid w:val="008D70F4"/>
    <w:rsid w:val="008E108D"/>
    <w:rsid w:val="008E340A"/>
    <w:rsid w:val="008E3E74"/>
    <w:rsid w:val="008E44E8"/>
    <w:rsid w:val="008E4C08"/>
    <w:rsid w:val="008E6C5B"/>
    <w:rsid w:val="008E701C"/>
    <w:rsid w:val="008E71E6"/>
    <w:rsid w:val="008F0205"/>
    <w:rsid w:val="008F09D4"/>
    <w:rsid w:val="008F4137"/>
    <w:rsid w:val="008F5A6D"/>
    <w:rsid w:val="008F6547"/>
    <w:rsid w:val="008F7719"/>
    <w:rsid w:val="009008AB"/>
    <w:rsid w:val="009022BF"/>
    <w:rsid w:val="00903760"/>
    <w:rsid w:val="00905306"/>
    <w:rsid w:val="00905829"/>
    <w:rsid w:val="00906DFB"/>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37DEA"/>
    <w:rsid w:val="00940DF1"/>
    <w:rsid w:val="00945DDC"/>
    <w:rsid w:val="0094792F"/>
    <w:rsid w:val="00950482"/>
    <w:rsid w:val="00950E84"/>
    <w:rsid w:val="0095133F"/>
    <w:rsid w:val="00953901"/>
    <w:rsid w:val="009554D1"/>
    <w:rsid w:val="00956017"/>
    <w:rsid w:val="009601F3"/>
    <w:rsid w:val="00961063"/>
    <w:rsid w:val="009616B3"/>
    <w:rsid w:val="009626E1"/>
    <w:rsid w:val="00964B5B"/>
    <w:rsid w:val="00971389"/>
    <w:rsid w:val="009747F2"/>
    <w:rsid w:val="009759EF"/>
    <w:rsid w:val="00975E35"/>
    <w:rsid w:val="00975EB5"/>
    <w:rsid w:val="00976372"/>
    <w:rsid w:val="009772D0"/>
    <w:rsid w:val="00980847"/>
    <w:rsid w:val="0098297A"/>
    <w:rsid w:val="009838DF"/>
    <w:rsid w:val="0098432E"/>
    <w:rsid w:val="00985BCC"/>
    <w:rsid w:val="0098649C"/>
    <w:rsid w:val="00991D87"/>
    <w:rsid w:val="009948B1"/>
    <w:rsid w:val="009A085D"/>
    <w:rsid w:val="009A0E67"/>
    <w:rsid w:val="009A2CD2"/>
    <w:rsid w:val="009A40A4"/>
    <w:rsid w:val="009A5E0B"/>
    <w:rsid w:val="009A7840"/>
    <w:rsid w:val="009B4073"/>
    <w:rsid w:val="009B5FB1"/>
    <w:rsid w:val="009B6FAA"/>
    <w:rsid w:val="009C2C22"/>
    <w:rsid w:val="009C474D"/>
    <w:rsid w:val="009C5016"/>
    <w:rsid w:val="009C5C39"/>
    <w:rsid w:val="009C60DA"/>
    <w:rsid w:val="009C68E1"/>
    <w:rsid w:val="009C6970"/>
    <w:rsid w:val="009C7493"/>
    <w:rsid w:val="009D0879"/>
    <w:rsid w:val="009D0E53"/>
    <w:rsid w:val="009D1F0B"/>
    <w:rsid w:val="009D28A5"/>
    <w:rsid w:val="009D3A01"/>
    <w:rsid w:val="009D5440"/>
    <w:rsid w:val="009D650D"/>
    <w:rsid w:val="009D6AA8"/>
    <w:rsid w:val="009D6F9C"/>
    <w:rsid w:val="009D7312"/>
    <w:rsid w:val="009D731C"/>
    <w:rsid w:val="009D7D9E"/>
    <w:rsid w:val="009E186C"/>
    <w:rsid w:val="009E1C05"/>
    <w:rsid w:val="009E50CC"/>
    <w:rsid w:val="009E5612"/>
    <w:rsid w:val="009E664D"/>
    <w:rsid w:val="009F006B"/>
    <w:rsid w:val="009F2B73"/>
    <w:rsid w:val="009F3937"/>
    <w:rsid w:val="009F4127"/>
    <w:rsid w:val="009F5A3F"/>
    <w:rsid w:val="009F5C21"/>
    <w:rsid w:val="009F6A88"/>
    <w:rsid w:val="009F72CE"/>
    <w:rsid w:val="009F7952"/>
    <w:rsid w:val="009F7D27"/>
    <w:rsid w:val="00A00A1D"/>
    <w:rsid w:val="00A019AB"/>
    <w:rsid w:val="00A05E46"/>
    <w:rsid w:val="00A06462"/>
    <w:rsid w:val="00A06937"/>
    <w:rsid w:val="00A06CEF"/>
    <w:rsid w:val="00A06FA3"/>
    <w:rsid w:val="00A0748C"/>
    <w:rsid w:val="00A102DC"/>
    <w:rsid w:val="00A10D8D"/>
    <w:rsid w:val="00A110F9"/>
    <w:rsid w:val="00A11212"/>
    <w:rsid w:val="00A11479"/>
    <w:rsid w:val="00A1358B"/>
    <w:rsid w:val="00A146BF"/>
    <w:rsid w:val="00A14ED8"/>
    <w:rsid w:val="00A15B57"/>
    <w:rsid w:val="00A1686F"/>
    <w:rsid w:val="00A176D5"/>
    <w:rsid w:val="00A17F7A"/>
    <w:rsid w:val="00A20ABE"/>
    <w:rsid w:val="00A20D91"/>
    <w:rsid w:val="00A21124"/>
    <w:rsid w:val="00A21504"/>
    <w:rsid w:val="00A23675"/>
    <w:rsid w:val="00A248D7"/>
    <w:rsid w:val="00A2526B"/>
    <w:rsid w:val="00A26CAF"/>
    <w:rsid w:val="00A27138"/>
    <w:rsid w:val="00A27E93"/>
    <w:rsid w:val="00A30D05"/>
    <w:rsid w:val="00A34C66"/>
    <w:rsid w:val="00A40132"/>
    <w:rsid w:val="00A4079F"/>
    <w:rsid w:val="00A40AC1"/>
    <w:rsid w:val="00A419FF"/>
    <w:rsid w:val="00A4465E"/>
    <w:rsid w:val="00A4482B"/>
    <w:rsid w:val="00A45850"/>
    <w:rsid w:val="00A45DB4"/>
    <w:rsid w:val="00A509DC"/>
    <w:rsid w:val="00A50EF9"/>
    <w:rsid w:val="00A513AC"/>
    <w:rsid w:val="00A5293D"/>
    <w:rsid w:val="00A53A8F"/>
    <w:rsid w:val="00A56BE6"/>
    <w:rsid w:val="00A56D5B"/>
    <w:rsid w:val="00A577A5"/>
    <w:rsid w:val="00A60B54"/>
    <w:rsid w:val="00A61878"/>
    <w:rsid w:val="00A62EEC"/>
    <w:rsid w:val="00A639FA"/>
    <w:rsid w:val="00A63ACF"/>
    <w:rsid w:val="00A63EA1"/>
    <w:rsid w:val="00A65F7C"/>
    <w:rsid w:val="00A665D6"/>
    <w:rsid w:val="00A67243"/>
    <w:rsid w:val="00A67EB3"/>
    <w:rsid w:val="00A70919"/>
    <w:rsid w:val="00A728A1"/>
    <w:rsid w:val="00A72D98"/>
    <w:rsid w:val="00A739CD"/>
    <w:rsid w:val="00A75313"/>
    <w:rsid w:val="00A80248"/>
    <w:rsid w:val="00A81D30"/>
    <w:rsid w:val="00A8400B"/>
    <w:rsid w:val="00A840F4"/>
    <w:rsid w:val="00A8506B"/>
    <w:rsid w:val="00A85B47"/>
    <w:rsid w:val="00A85F4C"/>
    <w:rsid w:val="00A905C7"/>
    <w:rsid w:val="00A91CDB"/>
    <w:rsid w:val="00A9206A"/>
    <w:rsid w:val="00A956A1"/>
    <w:rsid w:val="00A973EA"/>
    <w:rsid w:val="00A978C8"/>
    <w:rsid w:val="00AA0208"/>
    <w:rsid w:val="00AA082F"/>
    <w:rsid w:val="00AA37E1"/>
    <w:rsid w:val="00AA4583"/>
    <w:rsid w:val="00AA7440"/>
    <w:rsid w:val="00AB11B2"/>
    <w:rsid w:val="00AB1DCD"/>
    <w:rsid w:val="00AB5E51"/>
    <w:rsid w:val="00AB6CBD"/>
    <w:rsid w:val="00AB7629"/>
    <w:rsid w:val="00AB7DF3"/>
    <w:rsid w:val="00AC1566"/>
    <w:rsid w:val="00AC5746"/>
    <w:rsid w:val="00AC5D33"/>
    <w:rsid w:val="00AC61F3"/>
    <w:rsid w:val="00AD326B"/>
    <w:rsid w:val="00AD3482"/>
    <w:rsid w:val="00AD4237"/>
    <w:rsid w:val="00AD5106"/>
    <w:rsid w:val="00AE2D99"/>
    <w:rsid w:val="00AF1D02"/>
    <w:rsid w:val="00AF24E4"/>
    <w:rsid w:val="00AF26B2"/>
    <w:rsid w:val="00AF35F1"/>
    <w:rsid w:val="00AF6A7C"/>
    <w:rsid w:val="00AF7163"/>
    <w:rsid w:val="00AF7551"/>
    <w:rsid w:val="00B010EC"/>
    <w:rsid w:val="00B10070"/>
    <w:rsid w:val="00B11676"/>
    <w:rsid w:val="00B1251A"/>
    <w:rsid w:val="00B1330E"/>
    <w:rsid w:val="00B13AB3"/>
    <w:rsid w:val="00B1458E"/>
    <w:rsid w:val="00B1538A"/>
    <w:rsid w:val="00B2282C"/>
    <w:rsid w:val="00B24EB7"/>
    <w:rsid w:val="00B25519"/>
    <w:rsid w:val="00B26CA9"/>
    <w:rsid w:val="00B27156"/>
    <w:rsid w:val="00B30AB0"/>
    <w:rsid w:val="00B31CA5"/>
    <w:rsid w:val="00B3216F"/>
    <w:rsid w:val="00B327F2"/>
    <w:rsid w:val="00B33A4C"/>
    <w:rsid w:val="00B3565D"/>
    <w:rsid w:val="00B35C32"/>
    <w:rsid w:val="00B3705C"/>
    <w:rsid w:val="00B372BC"/>
    <w:rsid w:val="00B406C6"/>
    <w:rsid w:val="00B40BE9"/>
    <w:rsid w:val="00B412D9"/>
    <w:rsid w:val="00B416B7"/>
    <w:rsid w:val="00B44863"/>
    <w:rsid w:val="00B44E3B"/>
    <w:rsid w:val="00B45396"/>
    <w:rsid w:val="00B45437"/>
    <w:rsid w:val="00B459DE"/>
    <w:rsid w:val="00B45EB5"/>
    <w:rsid w:val="00B4617E"/>
    <w:rsid w:val="00B4627D"/>
    <w:rsid w:val="00B46754"/>
    <w:rsid w:val="00B46A56"/>
    <w:rsid w:val="00B472DC"/>
    <w:rsid w:val="00B50809"/>
    <w:rsid w:val="00B5136F"/>
    <w:rsid w:val="00B5195B"/>
    <w:rsid w:val="00B52120"/>
    <w:rsid w:val="00B54091"/>
    <w:rsid w:val="00B56440"/>
    <w:rsid w:val="00B56B26"/>
    <w:rsid w:val="00B56E65"/>
    <w:rsid w:val="00B60EDB"/>
    <w:rsid w:val="00B62310"/>
    <w:rsid w:val="00B64CF6"/>
    <w:rsid w:val="00B6504C"/>
    <w:rsid w:val="00B65CBC"/>
    <w:rsid w:val="00B66766"/>
    <w:rsid w:val="00B66FD2"/>
    <w:rsid w:val="00B706C0"/>
    <w:rsid w:val="00B73D43"/>
    <w:rsid w:val="00B75C91"/>
    <w:rsid w:val="00B77744"/>
    <w:rsid w:val="00B801D5"/>
    <w:rsid w:val="00B80267"/>
    <w:rsid w:val="00B814FE"/>
    <w:rsid w:val="00B82DC1"/>
    <w:rsid w:val="00B834F4"/>
    <w:rsid w:val="00B84892"/>
    <w:rsid w:val="00B851F5"/>
    <w:rsid w:val="00B879D7"/>
    <w:rsid w:val="00B90F0D"/>
    <w:rsid w:val="00B910C9"/>
    <w:rsid w:val="00B92165"/>
    <w:rsid w:val="00B953DC"/>
    <w:rsid w:val="00B95FED"/>
    <w:rsid w:val="00BA0082"/>
    <w:rsid w:val="00BA0E6D"/>
    <w:rsid w:val="00BA1106"/>
    <w:rsid w:val="00BA193E"/>
    <w:rsid w:val="00BA1D68"/>
    <w:rsid w:val="00BA2D32"/>
    <w:rsid w:val="00BA2DFE"/>
    <w:rsid w:val="00BA3C74"/>
    <w:rsid w:val="00BA4EEA"/>
    <w:rsid w:val="00BA62C6"/>
    <w:rsid w:val="00BB2B60"/>
    <w:rsid w:val="00BC299D"/>
    <w:rsid w:val="00BC2F82"/>
    <w:rsid w:val="00BC3BFD"/>
    <w:rsid w:val="00BC68C6"/>
    <w:rsid w:val="00BC6991"/>
    <w:rsid w:val="00BC71E8"/>
    <w:rsid w:val="00BD0668"/>
    <w:rsid w:val="00BD0D17"/>
    <w:rsid w:val="00BD35A1"/>
    <w:rsid w:val="00BD3733"/>
    <w:rsid w:val="00BD47CD"/>
    <w:rsid w:val="00BD54B8"/>
    <w:rsid w:val="00BD70E1"/>
    <w:rsid w:val="00BE0563"/>
    <w:rsid w:val="00BE288B"/>
    <w:rsid w:val="00BE6517"/>
    <w:rsid w:val="00BE6DF4"/>
    <w:rsid w:val="00BE7219"/>
    <w:rsid w:val="00BF0F50"/>
    <w:rsid w:val="00BF2A6E"/>
    <w:rsid w:val="00BF4672"/>
    <w:rsid w:val="00BF4EE0"/>
    <w:rsid w:val="00BF5959"/>
    <w:rsid w:val="00BF5E6C"/>
    <w:rsid w:val="00BF7A90"/>
    <w:rsid w:val="00C009A6"/>
    <w:rsid w:val="00C014E8"/>
    <w:rsid w:val="00C02873"/>
    <w:rsid w:val="00C03506"/>
    <w:rsid w:val="00C0363D"/>
    <w:rsid w:val="00C03AAF"/>
    <w:rsid w:val="00C0482B"/>
    <w:rsid w:val="00C04BFF"/>
    <w:rsid w:val="00C061AB"/>
    <w:rsid w:val="00C061C7"/>
    <w:rsid w:val="00C10897"/>
    <w:rsid w:val="00C10A2B"/>
    <w:rsid w:val="00C13C00"/>
    <w:rsid w:val="00C15ED9"/>
    <w:rsid w:val="00C164FC"/>
    <w:rsid w:val="00C16D4E"/>
    <w:rsid w:val="00C16EFF"/>
    <w:rsid w:val="00C17248"/>
    <w:rsid w:val="00C206D3"/>
    <w:rsid w:val="00C21C20"/>
    <w:rsid w:val="00C225D4"/>
    <w:rsid w:val="00C24558"/>
    <w:rsid w:val="00C270B5"/>
    <w:rsid w:val="00C33234"/>
    <w:rsid w:val="00C33DA2"/>
    <w:rsid w:val="00C33E51"/>
    <w:rsid w:val="00C343B8"/>
    <w:rsid w:val="00C35151"/>
    <w:rsid w:val="00C37F88"/>
    <w:rsid w:val="00C4077C"/>
    <w:rsid w:val="00C40909"/>
    <w:rsid w:val="00C40FC0"/>
    <w:rsid w:val="00C420C1"/>
    <w:rsid w:val="00C4285F"/>
    <w:rsid w:val="00C433E9"/>
    <w:rsid w:val="00C43CF3"/>
    <w:rsid w:val="00C43D61"/>
    <w:rsid w:val="00C440B7"/>
    <w:rsid w:val="00C46658"/>
    <w:rsid w:val="00C50873"/>
    <w:rsid w:val="00C50FBF"/>
    <w:rsid w:val="00C52D94"/>
    <w:rsid w:val="00C549C2"/>
    <w:rsid w:val="00C563ED"/>
    <w:rsid w:val="00C61944"/>
    <w:rsid w:val="00C66108"/>
    <w:rsid w:val="00C6610A"/>
    <w:rsid w:val="00C708FF"/>
    <w:rsid w:val="00C72790"/>
    <w:rsid w:val="00C7290D"/>
    <w:rsid w:val="00C72BEE"/>
    <w:rsid w:val="00C806D6"/>
    <w:rsid w:val="00C80AB1"/>
    <w:rsid w:val="00C80EC3"/>
    <w:rsid w:val="00C81311"/>
    <w:rsid w:val="00C81E38"/>
    <w:rsid w:val="00C82275"/>
    <w:rsid w:val="00C830A2"/>
    <w:rsid w:val="00C848D5"/>
    <w:rsid w:val="00C85D33"/>
    <w:rsid w:val="00C86A43"/>
    <w:rsid w:val="00C871EB"/>
    <w:rsid w:val="00C9034E"/>
    <w:rsid w:val="00C927F6"/>
    <w:rsid w:val="00C930A5"/>
    <w:rsid w:val="00C95B47"/>
    <w:rsid w:val="00C97B9A"/>
    <w:rsid w:val="00CA05B6"/>
    <w:rsid w:val="00CA1D99"/>
    <w:rsid w:val="00CA2C82"/>
    <w:rsid w:val="00CA4206"/>
    <w:rsid w:val="00CA5A69"/>
    <w:rsid w:val="00CA64B3"/>
    <w:rsid w:val="00CA7AEE"/>
    <w:rsid w:val="00CB1A8E"/>
    <w:rsid w:val="00CB1F37"/>
    <w:rsid w:val="00CB5873"/>
    <w:rsid w:val="00CB58B2"/>
    <w:rsid w:val="00CB67A0"/>
    <w:rsid w:val="00CB69FC"/>
    <w:rsid w:val="00CB7B5A"/>
    <w:rsid w:val="00CC24EC"/>
    <w:rsid w:val="00CC2F0C"/>
    <w:rsid w:val="00CC5E3B"/>
    <w:rsid w:val="00CC6032"/>
    <w:rsid w:val="00CC6751"/>
    <w:rsid w:val="00CC68C4"/>
    <w:rsid w:val="00CC7815"/>
    <w:rsid w:val="00CD0089"/>
    <w:rsid w:val="00CD0557"/>
    <w:rsid w:val="00CD4684"/>
    <w:rsid w:val="00CD7E78"/>
    <w:rsid w:val="00CE112C"/>
    <w:rsid w:val="00CE1B36"/>
    <w:rsid w:val="00CE31A9"/>
    <w:rsid w:val="00CE4134"/>
    <w:rsid w:val="00CF099B"/>
    <w:rsid w:val="00CF3610"/>
    <w:rsid w:val="00CF53AD"/>
    <w:rsid w:val="00CF72D3"/>
    <w:rsid w:val="00CF7B47"/>
    <w:rsid w:val="00D03385"/>
    <w:rsid w:val="00D038B5"/>
    <w:rsid w:val="00D0566D"/>
    <w:rsid w:val="00D07654"/>
    <w:rsid w:val="00D1172D"/>
    <w:rsid w:val="00D13747"/>
    <w:rsid w:val="00D14BF5"/>
    <w:rsid w:val="00D16CA1"/>
    <w:rsid w:val="00D17B2F"/>
    <w:rsid w:val="00D21688"/>
    <w:rsid w:val="00D229AC"/>
    <w:rsid w:val="00D2333B"/>
    <w:rsid w:val="00D236AC"/>
    <w:rsid w:val="00D23BAB"/>
    <w:rsid w:val="00D23C2C"/>
    <w:rsid w:val="00D24B37"/>
    <w:rsid w:val="00D27679"/>
    <w:rsid w:val="00D27B21"/>
    <w:rsid w:val="00D27D76"/>
    <w:rsid w:val="00D30430"/>
    <w:rsid w:val="00D32C08"/>
    <w:rsid w:val="00D34BCA"/>
    <w:rsid w:val="00D36616"/>
    <w:rsid w:val="00D41AEC"/>
    <w:rsid w:val="00D43652"/>
    <w:rsid w:val="00D45081"/>
    <w:rsid w:val="00D47842"/>
    <w:rsid w:val="00D5060E"/>
    <w:rsid w:val="00D52447"/>
    <w:rsid w:val="00D528BB"/>
    <w:rsid w:val="00D56B89"/>
    <w:rsid w:val="00D57130"/>
    <w:rsid w:val="00D57FF6"/>
    <w:rsid w:val="00D634D3"/>
    <w:rsid w:val="00D65B60"/>
    <w:rsid w:val="00D701E6"/>
    <w:rsid w:val="00D70352"/>
    <w:rsid w:val="00D72C08"/>
    <w:rsid w:val="00D731C2"/>
    <w:rsid w:val="00D753C1"/>
    <w:rsid w:val="00D805B9"/>
    <w:rsid w:val="00D82482"/>
    <w:rsid w:val="00D82562"/>
    <w:rsid w:val="00D82B8C"/>
    <w:rsid w:val="00D82BD8"/>
    <w:rsid w:val="00D82D33"/>
    <w:rsid w:val="00D832FB"/>
    <w:rsid w:val="00D83AB7"/>
    <w:rsid w:val="00D856A3"/>
    <w:rsid w:val="00D85F9C"/>
    <w:rsid w:val="00D92198"/>
    <w:rsid w:val="00D92FB7"/>
    <w:rsid w:val="00D953A5"/>
    <w:rsid w:val="00D954E7"/>
    <w:rsid w:val="00D962DA"/>
    <w:rsid w:val="00DA0616"/>
    <w:rsid w:val="00DA1690"/>
    <w:rsid w:val="00DA1A15"/>
    <w:rsid w:val="00DA4B1D"/>
    <w:rsid w:val="00DA4CA2"/>
    <w:rsid w:val="00DA72AC"/>
    <w:rsid w:val="00DA7ACC"/>
    <w:rsid w:val="00DB01FD"/>
    <w:rsid w:val="00DB0E83"/>
    <w:rsid w:val="00DB168B"/>
    <w:rsid w:val="00DB31FF"/>
    <w:rsid w:val="00DB4B9C"/>
    <w:rsid w:val="00DB743A"/>
    <w:rsid w:val="00DB79BA"/>
    <w:rsid w:val="00DC199B"/>
    <w:rsid w:val="00DC2BF6"/>
    <w:rsid w:val="00DC437A"/>
    <w:rsid w:val="00DC4D93"/>
    <w:rsid w:val="00DC542A"/>
    <w:rsid w:val="00DC7BFD"/>
    <w:rsid w:val="00DD04F5"/>
    <w:rsid w:val="00DD05E0"/>
    <w:rsid w:val="00DD20C1"/>
    <w:rsid w:val="00DD24F7"/>
    <w:rsid w:val="00DD6754"/>
    <w:rsid w:val="00DD75FC"/>
    <w:rsid w:val="00DD7FB1"/>
    <w:rsid w:val="00DE0C57"/>
    <w:rsid w:val="00DE4C5B"/>
    <w:rsid w:val="00DF01E1"/>
    <w:rsid w:val="00DF0AA5"/>
    <w:rsid w:val="00DF10AF"/>
    <w:rsid w:val="00DF240A"/>
    <w:rsid w:val="00DF39D2"/>
    <w:rsid w:val="00E011F4"/>
    <w:rsid w:val="00E023C3"/>
    <w:rsid w:val="00E0284E"/>
    <w:rsid w:val="00E03AC9"/>
    <w:rsid w:val="00E04F46"/>
    <w:rsid w:val="00E07424"/>
    <w:rsid w:val="00E14A70"/>
    <w:rsid w:val="00E151A2"/>
    <w:rsid w:val="00E15FAD"/>
    <w:rsid w:val="00E17A89"/>
    <w:rsid w:val="00E20EEA"/>
    <w:rsid w:val="00E211C3"/>
    <w:rsid w:val="00E21CAC"/>
    <w:rsid w:val="00E22764"/>
    <w:rsid w:val="00E23B0C"/>
    <w:rsid w:val="00E244E2"/>
    <w:rsid w:val="00E25215"/>
    <w:rsid w:val="00E2638D"/>
    <w:rsid w:val="00E26CAF"/>
    <w:rsid w:val="00E2719B"/>
    <w:rsid w:val="00E27C02"/>
    <w:rsid w:val="00E27D30"/>
    <w:rsid w:val="00E27D96"/>
    <w:rsid w:val="00E311F1"/>
    <w:rsid w:val="00E3384C"/>
    <w:rsid w:val="00E341FF"/>
    <w:rsid w:val="00E357BD"/>
    <w:rsid w:val="00E36472"/>
    <w:rsid w:val="00E37848"/>
    <w:rsid w:val="00E37B68"/>
    <w:rsid w:val="00E41030"/>
    <w:rsid w:val="00E45F2B"/>
    <w:rsid w:val="00E46334"/>
    <w:rsid w:val="00E465AB"/>
    <w:rsid w:val="00E4692A"/>
    <w:rsid w:val="00E46B35"/>
    <w:rsid w:val="00E50DDD"/>
    <w:rsid w:val="00E512A8"/>
    <w:rsid w:val="00E528D1"/>
    <w:rsid w:val="00E55B3F"/>
    <w:rsid w:val="00E562A1"/>
    <w:rsid w:val="00E56320"/>
    <w:rsid w:val="00E61704"/>
    <w:rsid w:val="00E61B03"/>
    <w:rsid w:val="00E64EA0"/>
    <w:rsid w:val="00E67994"/>
    <w:rsid w:val="00E67BA3"/>
    <w:rsid w:val="00E67CF6"/>
    <w:rsid w:val="00E67DF7"/>
    <w:rsid w:val="00E71FE2"/>
    <w:rsid w:val="00E726A9"/>
    <w:rsid w:val="00E72806"/>
    <w:rsid w:val="00E72CC7"/>
    <w:rsid w:val="00E731F5"/>
    <w:rsid w:val="00E7360E"/>
    <w:rsid w:val="00E73A0C"/>
    <w:rsid w:val="00E74093"/>
    <w:rsid w:val="00E74652"/>
    <w:rsid w:val="00E74C26"/>
    <w:rsid w:val="00E75ACE"/>
    <w:rsid w:val="00E77192"/>
    <w:rsid w:val="00E77BEC"/>
    <w:rsid w:val="00E82659"/>
    <w:rsid w:val="00E84D3F"/>
    <w:rsid w:val="00E87150"/>
    <w:rsid w:val="00E87836"/>
    <w:rsid w:val="00E87B77"/>
    <w:rsid w:val="00E9355D"/>
    <w:rsid w:val="00E937F6"/>
    <w:rsid w:val="00E94D2D"/>
    <w:rsid w:val="00E96BCB"/>
    <w:rsid w:val="00E973AF"/>
    <w:rsid w:val="00EA0D82"/>
    <w:rsid w:val="00EA179C"/>
    <w:rsid w:val="00EA1A8E"/>
    <w:rsid w:val="00EA3D4E"/>
    <w:rsid w:val="00EA4AB4"/>
    <w:rsid w:val="00EA65D6"/>
    <w:rsid w:val="00EA7E33"/>
    <w:rsid w:val="00EB17F2"/>
    <w:rsid w:val="00EB1885"/>
    <w:rsid w:val="00EB200F"/>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C65B3"/>
    <w:rsid w:val="00ED3394"/>
    <w:rsid w:val="00ED4B35"/>
    <w:rsid w:val="00EE3511"/>
    <w:rsid w:val="00EE3A8C"/>
    <w:rsid w:val="00EE4C77"/>
    <w:rsid w:val="00EE50C1"/>
    <w:rsid w:val="00EE5126"/>
    <w:rsid w:val="00EE62C7"/>
    <w:rsid w:val="00EE6967"/>
    <w:rsid w:val="00EF195D"/>
    <w:rsid w:val="00EF2AA0"/>
    <w:rsid w:val="00EF38F5"/>
    <w:rsid w:val="00EF5111"/>
    <w:rsid w:val="00EF51DC"/>
    <w:rsid w:val="00F007CE"/>
    <w:rsid w:val="00F00E0C"/>
    <w:rsid w:val="00F0260A"/>
    <w:rsid w:val="00F03D28"/>
    <w:rsid w:val="00F03EBF"/>
    <w:rsid w:val="00F07477"/>
    <w:rsid w:val="00F07BE0"/>
    <w:rsid w:val="00F07D01"/>
    <w:rsid w:val="00F10C7C"/>
    <w:rsid w:val="00F10EA6"/>
    <w:rsid w:val="00F13A90"/>
    <w:rsid w:val="00F14308"/>
    <w:rsid w:val="00F1681C"/>
    <w:rsid w:val="00F16BAD"/>
    <w:rsid w:val="00F17C9C"/>
    <w:rsid w:val="00F20274"/>
    <w:rsid w:val="00F23317"/>
    <w:rsid w:val="00F2337A"/>
    <w:rsid w:val="00F24A60"/>
    <w:rsid w:val="00F24CA6"/>
    <w:rsid w:val="00F24F6B"/>
    <w:rsid w:val="00F25AF5"/>
    <w:rsid w:val="00F273EC"/>
    <w:rsid w:val="00F30130"/>
    <w:rsid w:val="00F302C5"/>
    <w:rsid w:val="00F3113C"/>
    <w:rsid w:val="00F31469"/>
    <w:rsid w:val="00F31DAA"/>
    <w:rsid w:val="00F31E7C"/>
    <w:rsid w:val="00F31E84"/>
    <w:rsid w:val="00F33FF2"/>
    <w:rsid w:val="00F34175"/>
    <w:rsid w:val="00F34FFC"/>
    <w:rsid w:val="00F36159"/>
    <w:rsid w:val="00F367CA"/>
    <w:rsid w:val="00F37EC2"/>
    <w:rsid w:val="00F40CCC"/>
    <w:rsid w:val="00F4176F"/>
    <w:rsid w:val="00F435D9"/>
    <w:rsid w:val="00F44257"/>
    <w:rsid w:val="00F44BF7"/>
    <w:rsid w:val="00F45797"/>
    <w:rsid w:val="00F46197"/>
    <w:rsid w:val="00F46A51"/>
    <w:rsid w:val="00F506F0"/>
    <w:rsid w:val="00F534B0"/>
    <w:rsid w:val="00F53DCC"/>
    <w:rsid w:val="00F569A9"/>
    <w:rsid w:val="00F5762B"/>
    <w:rsid w:val="00F626EC"/>
    <w:rsid w:val="00F62A8D"/>
    <w:rsid w:val="00F65641"/>
    <w:rsid w:val="00F66C74"/>
    <w:rsid w:val="00F712A5"/>
    <w:rsid w:val="00F71C2A"/>
    <w:rsid w:val="00F758D9"/>
    <w:rsid w:val="00F75AFC"/>
    <w:rsid w:val="00F8118B"/>
    <w:rsid w:val="00F81384"/>
    <w:rsid w:val="00F83EA5"/>
    <w:rsid w:val="00F85509"/>
    <w:rsid w:val="00F919B4"/>
    <w:rsid w:val="00F955C2"/>
    <w:rsid w:val="00F966D7"/>
    <w:rsid w:val="00F96EE4"/>
    <w:rsid w:val="00FA2F68"/>
    <w:rsid w:val="00FA5976"/>
    <w:rsid w:val="00FB0064"/>
    <w:rsid w:val="00FB0A81"/>
    <w:rsid w:val="00FB1AE2"/>
    <w:rsid w:val="00FB1C61"/>
    <w:rsid w:val="00FB2111"/>
    <w:rsid w:val="00FB4244"/>
    <w:rsid w:val="00FB4484"/>
    <w:rsid w:val="00FB494B"/>
    <w:rsid w:val="00FC0B0D"/>
    <w:rsid w:val="00FC14E7"/>
    <w:rsid w:val="00FC2BA5"/>
    <w:rsid w:val="00FC344E"/>
    <w:rsid w:val="00FC44D4"/>
    <w:rsid w:val="00FC5079"/>
    <w:rsid w:val="00FC536F"/>
    <w:rsid w:val="00FC6188"/>
    <w:rsid w:val="00FC6F50"/>
    <w:rsid w:val="00FD0441"/>
    <w:rsid w:val="00FD0D97"/>
    <w:rsid w:val="00FD181C"/>
    <w:rsid w:val="00FD26EC"/>
    <w:rsid w:val="00FD42C7"/>
    <w:rsid w:val="00FD4FFE"/>
    <w:rsid w:val="00FD730A"/>
    <w:rsid w:val="00FE006D"/>
    <w:rsid w:val="00FE05E0"/>
    <w:rsid w:val="00FE16B7"/>
    <w:rsid w:val="00FE1E8C"/>
    <w:rsid w:val="00FE24A2"/>
    <w:rsid w:val="00FE6126"/>
    <w:rsid w:val="00FF30E6"/>
    <w:rsid w:val="00FF58A3"/>
    <w:rsid w:val="00FF5AF3"/>
    <w:rsid w:val="00FF69BB"/>
    <w:rsid w:val="00FF6F15"/>
    <w:rsid w:val="00FF76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2B3471"/>
  <w15:docId w15:val="{AC0A38B7-2919-408A-8E26-1F00702B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oto Serif" w:eastAsia="Calibri" w:hAnsi="Noto Serif" w:cs="Times New Roman"/>
        <w:sz w:val="22"/>
        <w:szCs w:val="22"/>
        <w:lang w:val="cs-CZ" w:eastAsia="cs-CZ" w:bidi="ar-SA"/>
      </w:rPr>
    </w:rPrDefault>
    <w:pPrDefault>
      <w:pPr>
        <w:spacing w:line="35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9B4073"/>
    <w:pPr>
      <w:spacing w:line="360" w:lineRule="exact"/>
    </w:pPr>
    <w:rPr>
      <w:kern w:val="16"/>
    </w:rPr>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semiHidden/>
    <w:qFormat/>
    <w:rsid w:val="00DC542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D832FB"/>
    <w:pPr>
      <w:spacing w:before="120"/>
      <w:ind w:firstLine="227"/>
      <w:jc w:val="both"/>
    </w:p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EF195D"/>
    <w:pPr>
      <w:keepNext/>
      <w:keepLines/>
      <w:suppressAutoHyphens/>
      <w:spacing w:before="0" w:after="120"/>
      <w:ind w:firstLine="0"/>
      <w:jc w:val="left"/>
      <w:outlineLvl w:val="0"/>
    </w:pPr>
    <w:rPr>
      <w:rFonts w:ascii="Noto Sans" w:hAnsi="Noto Sans"/>
      <w:b/>
      <w:sz w:val="32"/>
    </w:rPr>
  </w:style>
  <w:style w:type="paragraph" w:styleId="Zhlav">
    <w:name w:val="header"/>
    <w:basedOn w:val="Normln"/>
    <w:link w:val="ZhlavChar"/>
    <w:uiPriority w:val="99"/>
    <w:unhideWhenUsed/>
    <w:rsid w:val="00B26CA9"/>
    <w:pPr>
      <w:tabs>
        <w:tab w:val="center" w:pos="4536"/>
        <w:tab w:val="right" w:pos="9072"/>
      </w:tabs>
      <w:spacing w:line="240" w:lineRule="auto"/>
    </w:pPr>
    <w:rPr>
      <w:rFonts w:ascii="Noto Sans" w:hAnsi="Noto Sans"/>
      <w:sz w:val="17"/>
    </w:rPr>
  </w:style>
  <w:style w:type="character" w:customStyle="1" w:styleId="ZhlavChar">
    <w:name w:val="Záhlaví Char"/>
    <w:basedOn w:val="Standardnpsmoodstavce"/>
    <w:link w:val="Zhlav"/>
    <w:uiPriority w:val="99"/>
    <w:rsid w:val="00B26CA9"/>
    <w:rPr>
      <w:rFonts w:ascii="Noto Sans" w:hAnsi="Noto Sans"/>
      <w:sz w:val="17"/>
    </w:rPr>
  </w:style>
  <w:style w:type="paragraph" w:styleId="Zpat">
    <w:name w:val="footer"/>
    <w:basedOn w:val="Zhlav"/>
    <w:link w:val="ZpatChar"/>
    <w:uiPriority w:val="99"/>
    <w:unhideWhenUsed/>
    <w:rsid w:val="006E2CC0"/>
    <w:pPr>
      <w:jc w:val="right"/>
    </w:pPr>
    <w:rPr>
      <w:rFonts w:cs="Noto Sans Light"/>
      <w:bCs/>
      <w:szCs w:val="16"/>
    </w:rPr>
  </w:style>
  <w:style w:type="character" w:customStyle="1" w:styleId="ZpatChar">
    <w:name w:val="Zápatí Char"/>
    <w:link w:val="Zpat"/>
    <w:uiPriority w:val="99"/>
    <w:rsid w:val="006E2CC0"/>
    <w:rPr>
      <w:rFonts w:ascii="Noto Sans Light" w:hAnsi="Noto Sans Light" w:cs="Noto Sans Light"/>
      <w:bCs/>
      <w:sz w:val="19"/>
      <w:szCs w:val="16"/>
    </w:rPr>
  </w:style>
  <w:style w:type="paragraph" w:customStyle="1" w:styleId="FMVENadpis1slovan">
    <w:name w:val="FM VŠE: Nadpis 1: Číslovaný"/>
    <w:basedOn w:val="FMVENadpis1Neslovan"/>
    <w:next w:val="FMVENormlnZanadpisemiobjektem"/>
    <w:qFormat/>
    <w:rsid w:val="00A45DB4"/>
    <w:pPr>
      <w:pageBreakBefore/>
      <w:numPr>
        <w:numId w:val="1"/>
      </w:numPr>
      <w:spacing w:after="0" w:line="640" w:lineRule="exact"/>
    </w:pPr>
  </w:style>
  <w:style w:type="paragraph" w:customStyle="1" w:styleId="FMVENadpis2slovan">
    <w:name w:val="FM VŠE: Nadpis 2: Číslovaný"/>
    <w:basedOn w:val="FMVENormln"/>
    <w:next w:val="FMVENormlnZanadpisemiobjektem"/>
    <w:qFormat/>
    <w:rsid w:val="007422B9"/>
    <w:pPr>
      <w:keepNext/>
      <w:keepLines/>
      <w:numPr>
        <w:ilvl w:val="1"/>
        <w:numId w:val="1"/>
      </w:numPr>
      <w:spacing w:before="240" w:line="480" w:lineRule="exact"/>
      <w:outlineLvl w:val="1"/>
    </w:pPr>
    <w:rPr>
      <w:rFonts w:ascii="Noto Sans" w:hAnsi="Noto Sans" w:cs="Noto Sans"/>
      <w:b/>
      <w:sz w:val="26"/>
    </w:rPr>
  </w:style>
  <w:style w:type="paragraph" w:customStyle="1" w:styleId="FMVENadpis3slovan">
    <w:name w:val="FM VŠE: Nadpis 3: Číslovaný"/>
    <w:basedOn w:val="FMVENormln"/>
    <w:next w:val="FMVENormlnZanadpisemiobjektem"/>
    <w:qFormat/>
    <w:rsid w:val="007422B9"/>
    <w:pPr>
      <w:keepNext/>
      <w:numPr>
        <w:ilvl w:val="2"/>
        <w:numId w:val="1"/>
      </w:numPr>
      <w:spacing w:before="180" w:line="480" w:lineRule="exact"/>
      <w:outlineLvl w:val="2"/>
    </w:pPr>
    <w:rPr>
      <w:rFonts w:ascii="Noto Sans" w:hAnsi="Noto Sans" w:cs="Noto Sans"/>
      <w:b/>
    </w:rPr>
  </w:style>
  <w:style w:type="paragraph" w:styleId="Obsah1">
    <w:name w:val="toc 1"/>
    <w:basedOn w:val="Normln"/>
    <w:next w:val="Normln"/>
    <w:autoRedefine/>
    <w:uiPriority w:val="39"/>
    <w:unhideWhenUsed/>
    <w:rsid w:val="00322123"/>
    <w:pPr>
      <w:tabs>
        <w:tab w:val="right" w:pos="9072"/>
      </w:tabs>
      <w:spacing w:before="80" w:after="40" w:line="320" w:lineRule="exact"/>
    </w:pPr>
    <w:rPr>
      <w:rFonts w:ascii="Noto Sans" w:hAnsi="Noto Sans"/>
      <w:b/>
      <w:noProof/>
      <w:sz w:val="20"/>
    </w:rPr>
  </w:style>
  <w:style w:type="paragraph" w:styleId="Obsah2">
    <w:name w:val="toc 2"/>
    <w:basedOn w:val="Normln"/>
    <w:next w:val="Normln"/>
    <w:autoRedefine/>
    <w:uiPriority w:val="39"/>
    <w:unhideWhenUsed/>
    <w:rsid w:val="00144F6D"/>
    <w:pPr>
      <w:tabs>
        <w:tab w:val="right" w:pos="9072"/>
      </w:tabs>
      <w:spacing w:after="40" w:line="320" w:lineRule="exact"/>
      <w:ind w:left="227"/>
    </w:pPr>
    <w:rPr>
      <w:rFonts w:ascii="Noto Sans" w:hAnsi="Noto Sans"/>
      <w:sz w:val="19"/>
    </w:rPr>
  </w:style>
  <w:style w:type="paragraph" w:styleId="Obsah3">
    <w:name w:val="toc 3"/>
    <w:basedOn w:val="Normln"/>
    <w:next w:val="Normln"/>
    <w:autoRedefine/>
    <w:uiPriority w:val="39"/>
    <w:unhideWhenUsed/>
    <w:rsid w:val="00144F6D"/>
    <w:pPr>
      <w:tabs>
        <w:tab w:val="right" w:pos="9072"/>
      </w:tabs>
      <w:spacing w:after="40" w:line="320" w:lineRule="exact"/>
      <w:ind w:left="454"/>
    </w:pPr>
    <w:rPr>
      <w:rFonts w:ascii="Noto Sans" w:hAnsi="Noto Sans"/>
      <w:sz w:val="18"/>
    </w:rPr>
  </w:style>
  <w:style w:type="character" w:styleId="Hypertextovodkaz">
    <w:name w:val="Hyperlink"/>
    <w:uiPriority w:val="99"/>
    <w:rsid w:val="0013305D"/>
    <w:rPr>
      <w:rFonts w:ascii="Noto Sans" w:hAnsi="Noto Sans"/>
      <w:color w:val="E8308A"/>
      <w:sz w:val="21"/>
      <w:u w:val="single"/>
    </w:rPr>
  </w:style>
  <w:style w:type="paragraph" w:styleId="Textpoznpodarou">
    <w:name w:val="footnote text"/>
    <w:aliases w:val="FM VŠE: Text poznámky pod čarou"/>
    <w:basedOn w:val="Normln"/>
    <w:link w:val="TextpoznpodarouChar"/>
    <w:uiPriority w:val="99"/>
    <w:rsid w:val="00AF26B2"/>
    <w:pPr>
      <w:spacing w:after="60" w:line="280" w:lineRule="exact"/>
      <w:ind w:left="284" w:hanging="284"/>
    </w:pPr>
    <w:rPr>
      <w:rFonts w:ascii="Noto Sans" w:hAnsi="Noto Sans"/>
      <w:spacing w:val="-5"/>
      <w:sz w:val="16"/>
    </w:rPr>
  </w:style>
  <w:style w:type="character" w:customStyle="1" w:styleId="TextpoznpodarouChar">
    <w:name w:val="Text pozn. pod čarou Char"/>
    <w:aliases w:val="FM VŠE: Text poznámky pod čarou Char"/>
    <w:link w:val="Textpoznpodarou"/>
    <w:uiPriority w:val="99"/>
    <w:rsid w:val="00AF26B2"/>
    <w:rPr>
      <w:rFonts w:ascii="Noto Sans" w:hAnsi="Noto Sans"/>
      <w:spacing w:val="-5"/>
      <w:sz w:val="16"/>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51251E"/>
    <w:pPr>
      <w:keepNext/>
      <w:spacing w:before="360" w:after="120"/>
      <w:jc w:val="center"/>
    </w:pPr>
    <w:rPr>
      <w:rFonts w:ascii="Noto Sans" w:hAnsi="Noto Sans"/>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51251E"/>
    <w:pPr>
      <w:spacing w:line="280" w:lineRule="exact"/>
      <w:jc w:val="center"/>
    </w:pPr>
    <w:rPr>
      <w:rFonts w:ascii="Noto Sans" w:hAnsi="Noto Sans"/>
      <w:sz w:val="20"/>
    </w:rPr>
  </w:style>
  <w:style w:type="paragraph" w:customStyle="1" w:styleId="FMVEZpatLich">
    <w:name w:val="FM VŠE: Zápatí: Liché"/>
    <w:basedOn w:val="Zpat"/>
    <w:qFormat/>
    <w:rsid w:val="00AD5106"/>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0374F5"/>
    <w:pPr>
      <w:spacing w:before="60" w:after="60" w:line="260" w:lineRule="exact"/>
      <w:ind w:left="62" w:right="62" w:firstLine="0"/>
      <w:jc w:val="left"/>
    </w:pPr>
    <w:rPr>
      <w:rFonts w:ascii="Noto Sans" w:hAnsi="Noto Sans"/>
      <w:sz w:val="20"/>
    </w:rPr>
  </w:style>
  <w:style w:type="table" w:customStyle="1" w:styleId="FMVETabulka1">
    <w:name w:val="FM VŠE: Tabulka 1"/>
    <w:basedOn w:val="Normlntabulka"/>
    <w:uiPriority w:val="99"/>
    <w:rsid w:val="00EE5126"/>
    <w:rPr>
      <w:rFonts w:ascii="Noto Sans" w:hAnsi="Noto Sans"/>
      <w:sz w:val="20"/>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tcPr>
      <w:shd w:val="clear" w:color="auto" w:fill="FFFFFF" w:themeFill="background1"/>
      <w:vAlign w:val="center"/>
    </w:tcPr>
    <w:tblStylePr w:type="firstRow">
      <w:rPr>
        <w:rFonts w:ascii="Noto Sans" w:hAnsi="Noto Sans"/>
        <w:b/>
        <w:color w:val="FFFFFF" w:themeColor="background1"/>
        <w:sz w:val="20"/>
      </w:rPr>
      <w:tblPr/>
      <w:tcPr>
        <w:shd w:val="clear" w:color="auto" w:fill="E8308A"/>
      </w:tcPr>
    </w:tblStylePr>
    <w:tblStylePr w:type="lastRow">
      <w:rPr>
        <w:rFonts w:ascii="Noto Sans" w:hAnsi="Noto Sans"/>
        <w:b/>
        <w:color w:val="FFFFFF" w:themeColor="background1"/>
        <w:sz w:val="20"/>
      </w:rPr>
      <w:tblPr/>
      <w:tcPr>
        <w:shd w:val="clear" w:color="auto" w:fill="E8308A"/>
      </w:tcPr>
    </w:tblStylePr>
    <w:tblStylePr w:type="firstCol">
      <w:rPr>
        <w:rFonts w:ascii="Noto Sans" w:hAnsi="Noto Sans"/>
        <w:b/>
        <w:color w:val="FFFFFF" w:themeColor="background1"/>
        <w:sz w:val="20"/>
      </w:rPr>
      <w:tblPr/>
      <w:tcPr>
        <w:shd w:val="clear" w:color="auto" w:fill="E8308A"/>
      </w:tcPr>
    </w:tblStylePr>
    <w:tblStylePr w:type="lastCol">
      <w:rPr>
        <w:rFonts w:ascii="Noto Sans" w:hAnsi="Noto Sans"/>
        <w:b/>
        <w:color w:val="FFFFFF" w:themeColor="background1"/>
        <w:sz w:val="20"/>
      </w:rPr>
      <w:tblPr/>
      <w:tcPr>
        <w:shd w:val="clear" w:color="auto" w:fill="E8308A"/>
      </w:tcPr>
    </w:tblStylePr>
    <w:tblStylePr w:type="band1Horz">
      <w:tblPr/>
      <w:tcPr>
        <w:shd w:val="clear" w:color="auto" w:fill="FFFFFF" w:themeFill="background1"/>
      </w:tcPr>
    </w:tblStylePr>
    <w:tblStylePr w:type="band2Horz">
      <w:tblPr/>
      <w:tcPr>
        <w:shd w:val="clear" w:color="auto" w:fill="FCE8F2"/>
      </w:tcPr>
    </w:tblStylePr>
    <w:tblStylePr w:type="neCell">
      <w:rPr>
        <w:color w:val="FFFFFF" w:themeColor="background1"/>
      </w:rPr>
      <w:tblPr/>
      <w:tcPr>
        <w:shd w:val="clear" w:color="auto" w:fill="E8308A"/>
      </w:tcPr>
    </w:tblStylePr>
    <w:tblStylePr w:type="nwCell">
      <w:rPr>
        <w:color w:val="FFFFFF" w:themeColor="background1"/>
      </w:rPr>
      <w:tblPr/>
      <w:tcPr>
        <w:shd w:val="clear" w:color="auto" w:fill="E8308A"/>
      </w:tcPr>
    </w:tblStylePr>
    <w:tblStylePr w:type="seCell">
      <w:rPr>
        <w:color w:val="FFFFFF" w:themeColor="background1"/>
      </w:rPr>
      <w:tblPr/>
      <w:tcPr>
        <w:shd w:val="clear" w:color="auto" w:fill="E8308A"/>
      </w:tcPr>
    </w:tblStylePr>
    <w:tblStylePr w:type="swCell">
      <w:rPr>
        <w:color w:val="FFFFFF" w:themeColor="background1"/>
      </w:rPr>
      <w:tblPr/>
      <w:tcPr>
        <w:shd w:val="clear" w:color="auto" w:fill="E8308A"/>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322123"/>
    <w:pPr>
      <w:spacing w:before="60"/>
    </w:pPr>
    <w:rPr>
      <w:i/>
    </w:rPr>
  </w:style>
  <w:style w:type="character" w:customStyle="1" w:styleId="FMVEZvraznnKlvesovzkratkanebomenu">
    <w:name w:val="FM VŠE: Zvýraznění: Klávesová zkratka nebo menu"/>
    <w:basedOn w:val="Standardnpsmoodstavce"/>
    <w:uiPriority w:val="1"/>
    <w:qFormat/>
    <w:rsid w:val="00937DEA"/>
    <w:rPr>
      <w:rFonts w:ascii="Noto Sans" w:hAnsi="Noto Sans"/>
      <w:b w:val="0"/>
      <w:caps w:val="0"/>
      <w:smallCaps w:val="0"/>
      <w:vanish w:val="0"/>
      <w:spacing w:val="-10"/>
      <w:sz w:val="20"/>
      <w:szCs w:val="22"/>
      <w:bdr w:val="none" w:sz="0" w:space="0" w:color="auto"/>
      <w14:shadow w14:blurRad="0" w14:dist="0" w14:dir="0" w14:sx="0" w14:sy="0" w14:kx="0" w14:ky="0" w14:algn="none">
        <w14:srgbClr w14:val="000000"/>
      </w14:shadow>
      <w14:reflection w14:blurRad="0" w14:stA="0" w14:stPos="0" w14:endA="0" w14:endPos="0" w14:dist="0" w14:dir="0" w14:fadeDir="0" w14:sx="0" w14:sy="0" w14:kx="0" w14:ky="0" w14:algn="none"/>
      <w14:textOutline w14:w="9525" w14:cap="rnd" w14:cmpd="sng" w14:algn="ctr">
        <w14:noFill/>
        <w14:prstDash w14:val="solid"/>
        <w14:bevel/>
      </w14:textOutline>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7148B6"/>
    <w:pPr>
      <w:spacing w:after="240"/>
      <w:outlineLvl w:val="9"/>
    </w:pPr>
    <w:rPr>
      <w:spacing w:val="-4"/>
    </w:r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aliases w:val="FM VŠE: Hypertextový odkaz navštívený"/>
    <w:basedOn w:val="Standardnpsmoodstavce"/>
    <w:uiPriority w:val="99"/>
    <w:semiHidden/>
    <w:unhideWhenUsed/>
    <w:rsid w:val="002F2341"/>
    <w:rPr>
      <w:rFonts w:ascii="Noto Sans" w:hAnsi="Noto Sans"/>
      <w:color w:val="E8308A"/>
      <w:sz w:val="21"/>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D753C1"/>
    <w:pPr>
      <w:tabs>
        <w:tab w:val="center" w:pos="4536"/>
        <w:tab w:val="right" w:pos="9070"/>
      </w:tabs>
      <w:spacing w:line="240" w:lineRule="auto"/>
      <w:jc w:val="center"/>
    </w:pPr>
    <w:rPr>
      <w:rFonts w:ascii="Noto Sans" w:hAnsi="Noto Sans"/>
    </w:rPr>
  </w:style>
  <w:style w:type="character" w:styleId="Nevyeenzmnka">
    <w:name w:val="Unresolved Mention"/>
    <w:basedOn w:val="Standardnpsmoodstavce"/>
    <w:uiPriority w:val="99"/>
    <w:semiHidden/>
    <w:unhideWhenUsed/>
    <w:rsid w:val="00813B79"/>
    <w:rPr>
      <w:color w:val="605E5C"/>
      <w:shd w:val="clear" w:color="auto" w:fill="E1DFDD"/>
    </w:rPr>
  </w:style>
  <w:style w:type="character" w:customStyle="1" w:styleId="Nadpis3Char">
    <w:name w:val="Nadpis 3 Char"/>
    <w:basedOn w:val="Standardnpsmoodstavce"/>
    <w:link w:val="Nadpis3"/>
    <w:uiPriority w:val="9"/>
    <w:semiHidden/>
    <w:rsid w:val="00DC542A"/>
    <w:rPr>
      <w:rFonts w:asciiTheme="majorHAnsi" w:eastAsiaTheme="majorEastAsia" w:hAnsiTheme="majorHAnsi" w:cstheme="majorBidi"/>
      <w:color w:val="243F60" w:themeColor="accent1" w:themeShade="7F"/>
      <w:sz w:val="24"/>
      <w:szCs w:val="24"/>
    </w:rPr>
  </w:style>
  <w:style w:type="character" w:customStyle="1" w:styleId="citation-field">
    <w:name w:val="citation-field"/>
    <w:basedOn w:val="Standardnpsmoodstavce"/>
    <w:rsid w:val="00DC542A"/>
  </w:style>
  <w:style w:type="paragraph" w:styleId="Revize">
    <w:name w:val="Revision"/>
    <w:hidden/>
    <w:uiPriority w:val="99"/>
    <w:semiHidden/>
    <w:rsid w:val="00A70919"/>
  </w:style>
  <w:style w:type="paragraph" w:styleId="Bibliografie">
    <w:name w:val="Bibliography"/>
    <w:basedOn w:val="Normln"/>
    <w:next w:val="Normln"/>
    <w:uiPriority w:val="37"/>
    <w:unhideWhenUsed/>
    <w:rsid w:val="0050078B"/>
    <w:pPr>
      <w:spacing w:line="480" w:lineRule="auto"/>
      <w:ind w:left="720" w:hanging="720"/>
    </w:pPr>
  </w:style>
  <w:style w:type="paragraph" w:customStyle="1" w:styleId="TMPTabulkaOdrka">
    <w:name w:val="TMP: Tabulka: Odrážka"/>
    <w:basedOn w:val="FMVENormln"/>
    <w:semiHidden/>
    <w:qFormat/>
    <w:rsid w:val="004906DB"/>
    <w:pPr>
      <w:numPr>
        <w:numId w:val="182"/>
      </w:numPr>
      <w:tabs>
        <w:tab w:val="left" w:pos="221"/>
      </w:tabs>
      <w:spacing w:before="0" w:line="300" w:lineRule="exact"/>
      <w:ind w:left="221" w:hanging="221"/>
    </w:pPr>
    <w:rPr>
      <w:rFonts w:ascii="Noto Sans" w:hAnsi="Noto Sans" w:cs="Noto Sans"/>
      <w:sz w:val="20"/>
      <w:szCs w:val="20"/>
    </w:rPr>
  </w:style>
  <w:style w:type="paragraph" w:customStyle="1" w:styleId="TMPTabulkaNadpis">
    <w:name w:val="TMP: Tabulka: Nadpis"/>
    <w:basedOn w:val="FMVENormln"/>
    <w:semiHidden/>
    <w:qFormat/>
    <w:rsid w:val="004906DB"/>
    <w:pPr>
      <w:spacing w:before="0" w:line="300" w:lineRule="exact"/>
      <w:ind w:left="284" w:hanging="284"/>
      <w:jc w:val="left"/>
    </w:pPr>
    <w:rPr>
      <w:rFonts w:ascii="Noto Sans" w:hAnsi="Noto Sans" w:cs="Noto Sans"/>
      <w:b/>
      <w:sz w:val="20"/>
      <w:szCs w:val="20"/>
    </w:rPr>
  </w:style>
  <w:style w:type="paragraph" w:customStyle="1" w:styleId="TMPTabulkaPodnadpis">
    <w:name w:val="TMP: Tabulka: Podnadpis"/>
    <w:basedOn w:val="FMVENormln"/>
    <w:semiHidden/>
    <w:qFormat/>
    <w:rsid w:val="004906DB"/>
    <w:pPr>
      <w:tabs>
        <w:tab w:val="left" w:pos="221"/>
      </w:tabs>
      <w:spacing w:before="0" w:line="300" w:lineRule="exact"/>
      <w:ind w:left="284" w:firstLine="0"/>
      <w:jc w:val="left"/>
    </w:pPr>
    <w:rPr>
      <w:rFonts w:ascii="Noto Sans" w:hAnsi="Noto Sans" w:cs="Noto Sans"/>
      <w:sz w:val="20"/>
      <w:szCs w:val="20"/>
    </w:rPr>
  </w:style>
  <w:style w:type="paragraph" w:customStyle="1" w:styleId="TMPTitulkaFM">
    <w:name w:val="TMP: Titulka: FM"/>
    <w:basedOn w:val="Normln"/>
    <w:semiHidden/>
    <w:qFormat/>
    <w:rsid w:val="00B5195B"/>
    <w:pPr>
      <w:spacing w:before="240" w:line="240" w:lineRule="auto"/>
      <w:jc w:val="center"/>
    </w:pPr>
    <w:rPr>
      <w:rFonts w:ascii="Noto Sans" w:hAnsi="Noto Sans"/>
      <w:sz w:val="28"/>
      <w:szCs w:val="20"/>
    </w:rPr>
  </w:style>
  <w:style w:type="paragraph" w:customStyle="1" w:styleId="TMPSpacer">
    <w:name w:val="TMP: Spacer"/>
    <w:basedOn w:val="Normln"/>
    <w:semiHidden/>
    <w:qFormat/>
    <w:rsid w:val="00566204"/>
    <w:pPr>
      <w:spacing w:line="240" w:lineRule="auto"/>
      <w:jc w:val="center"/>
    </w:pPr>
    <w:rPr>
      <w:sz w:val="2"/>
      <w:szCs w:val="2"/>
    </w:rPr>
  </w:style>
  <w:style w:type="paragraph" w:customStyle="1" w:styleId="TMPTitulkaNzev">
    <w:name w:val="TMP: Titulka: Název"/>
    <w:basedOn w:val="TMPTitulkaFM"/>
    <w:semiHidden/>
    <w:qFormat/>
    <w:rsid w:val="00B5195B"/>
    <w:pPr>
      <w:spacing w:line="288" w:lineRule="auto"/>
    </w:pPr>
    <w:rPr>
      <w:b/>
      <w:bCs/>
      <w:spacing w:val="-15"/>
      <w:sz w:val="48"/>
      <w:szCs w:val="48"/>
    </w:rPr>
  </w:style>
  <w:style w:type="paragraph" w:customStyle="1" w:styleId="TMPTitulkaFooter">
    <w:name w:val="TMP: Titulka: Footer"/>
    <w:basedOn w:val="TMPTitulkaFM"/>
    <w:semiHidden/>
    <w:qFormat/>
    <w:rsid w:val="000C2BA8"/>
    <w:pPr>
      <w:spacing w:before="80" w:line="320" w:lineRule="exact"/>
    </w:pPr>
    <w:rPr>
      <w:spacing w:val="-6"/>
      <w:sz w:val="20"/>
    </w:rPr>
  </w:style>
  <w:style w:type="paragraph" w:customStyle="1" w:styleId="TMPTItulkaTir">
    <w:name w:val="TMP: TItulka: Tiráž"/>
    <w:basedOn w:val="FMVENormlnZanadpisemiobjektem"/>
    <w:semiHidden/>
    <w:qFormat/>
    <w:rsid w:val="00A06462"/>
    <w:pPr>
      <w:spacing w:before="240"/>
      <w:ind w:left="1701" w:hanging="1701"/>
    </w:pPr>
  </w:style>
  <w:style w:type="character" w:styleId="Inteligentnhypertextovodkaz">
    <w:name w:val="Smart Hyperlink"/>
    <w:basedOn w:val="Standardnpsmoodstavce"/>
    <w:uiPriority w:val="99"/>
    <w:semiHidden/>
    <w:rsid w:val="009B4073"/>
    <w:rPr>
      <w:rFonts w:ascii="Noto Sans" w:hAnsi="Noto Sans"/>
      <w:color w:val="E8308A"/>
      <w:sz w:val="21"/>
      <w:u w:val="dotted"/>
    </w:rPr>
  </w:style>
  <w:style w:type="character" w:styleId="Inteligentnodkaz">
    <w:name w:val="Smart Link"/>
    <w:basedOn w:val="Standardnpsmoodstavce"/>
    <w:uiPriority w:val="99"/>
    <w:semiHidden/>
    <w:unhideWhenUsed/>
    <w:rsid w:val="009B4073"/>
    <w:rPr>
      <w:rFonts w:ascii="Noto Sans" w:hAnsi="Noto Sans"/>
      <w:color w:val="E8308A"/>
      <w:sz w:val="21"/>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84101">
      <w:bodyDiv w:val="1"/>
      <w:marLeft w:val="0"/>
      <w:marRight w:val="0"/>
      <w:marTop w:val="0"/>
      <w:marBottom w:val="0"/>
      <w:divBdr>
        <w:top w:val="none" w:sz="0" w:space="0" w:color="auto"/>
        <w:left w:val="none" w:sz="0" w:space="0" w:color="auto"/>
        <w:bottom w:val="none" w:sz="0" w:space="0" w:color="auto"/>
        <w:right w:val="none" w:sz="0" w:space="0" w:color="auto"/>
      </w:divBdr>
      <w:divsChild>
        <w:div w:id="835077538">
          <w:marLeft w:val="0"/>
          <w:marRight w:val="0"/>
          <w:marTop w:val="0"/>
          <w:marBottom w:val="0"/>
          <w:divBdr>
            <w:top w:val="none" w:sz="0" w:space="0" w:color="auto"/>
            <w:left w:val="none" w:sz="0" w:space="0" w:color="auto"/>
            <w:bottom w:val="none" w:sz="0" w:space="0" w:color="auto"/>
            <w:right w:val="none" w:sz="0" w:space="0" w:color="auto"/>
          </w:divBdr>
        </w:div>
        <w:div w:id="1976372565">
          <w:marLeft w:val="0"/>
          <w:marRight w:val="0"/>
          <w:marTop w:val="0"/>
          <w:marBottom w:val="0"/>
          <w:divBdr>
            <w:top w:val="none" w:sz="0" w:space="0" w:color="auto"/>
            <w:left w:val="none" w:sz="0" w:space="0" w:color="auto"/>
            <w:bottom w:val="none" w:sz="0" w:space="0" w:color="auto"/>
            <w:right w:val="none" w:sz="0" w:space="0" w:color="auto"/>
          </w:divBdr>
        </w:div>
      </w:divsChild>
    </w:div>
    <w:div w:id="694310748">
      <w:bodyDiv w:val="1"/>
      <w:marLeft w:val="0"/>
      <w:marRight w:val="0"/>
      <w:marTop w:val="0"/>
      <w:marBottom w:val="0"/>
      <w:divBdr>
        <w:top w:val="none" w:sz="0" w:space="0" w:color="auto"/>
        <w:left w:val="none" w:sz="0" w:space="0" w:color="auto"/>
        <w:bottom w:val="none" w:sz="0" w:space="0" w:color="auto"/>
        <w:right w:val="none" w:sz="0" w:space="0" w:color="auto"/>
      </w:divBdr>
    </w:div>
    <w:div w:id="159404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libreoffice.org"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footer" Target="footer3.xml"/><Relationship Id="rId21" Type="http://schemas.openxmlformats.org/officeDocument/2006/relationships/image" Target="media/image10.emf"/><Relationship Id="rId34" Type="http://schemas.openxmlformats.org/officeDocument/2006/relationships/image" Target="media/image18.svg"/><Relationship Id="rId42" Type="http://schemas.openxmlformats.org/officeDocument/2006/relationships/footer" Target="footer5.xml"/><Relationship Id="rId47" Type="http://schemas.openxmlformats.org/officeDocument/2006/relationships/image" Target="media/image22.png"/><Relationship Id="rId50" Type="http://schemas.openxmlformats.org/officeDocument/2006/relationships/hyperlink" Target="https://knihovna.vse.cz/citace/nastroje/zotero/" TargetMode="External"/><Relationship Id="rId55" Type="http://schemas.openxmlformats.org/officeDocument/2006/relationships/hyperlink" Target="https://knihovna.vse.cz/citace/priklady/?norm=ap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4.emf"/><Relationship Id="rId11" Type="http://schemas.openxmlformats.org/officeDocument/2006/relationships/header" Target="header2.xml"/><Relationship Id="rId24" Type="http://schemas.openxmlformats.org/officeDocument/2006/relationships/oleObject" Target="embeddings/oleObject5.bin"/><Relationship Id="rId32" Type="http://schemas.openxmlformats.org/officeDocument/2006/relationships/image" Target="media/image16.svg"/><Relationship Id="rId37" Type="http://schemas.openxmlformats.org/officeDocument/2006/relationships/footer" Target="footer1.xml"/><Relationship Id="rId40" Type="http://schemas.openxmlformats.org/officeDocument/2006/relationships/hyperlink" Target="http://prirucka.ujc.cas.cz/?id=870" TargetMode="External"/><Relationship Id="rId45" Type="http://schemas.openxmlformats.org/officeDocument/2006/relationships/image" Target="media/image20.png"/><Relationship Id="rId53" Type="http://schemas.openxmlformats.org/officeDocument/2006/relationships/hyperlink" Target="http://www.vse.cz/zdroje/" TargetMode="External"/><Relationship Id="rId58" Type="http://schemas.openxmlformats.org/officeDocument/2006/relationships/hyperlink" Target="mailto:jiri.pribil@vse.cz"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emf"/><Relationship Id="rId14" Type="http://schemas.openxmlformats.org/officeDocument/2006/relationships/hyperlink" Target="https://notofonts.github.io" TargetMode="External"/><Relationship Id="rId22" Type="http://schemas.openxmlformats.org/officeDocument/2006/relationships/oleObject" Target="embeddings/oleObject4.bin"/><Relationship Id="rId27" Type="http://schemas.openxmlformats.org/officeDocument/2006/relationships/image" Target="media/image13.emf"/><Relationship Id="rId30" Type="http://schemas.openxmlformats.org/officeDocument/2006/relationships/oleObject" Target="embeddings/oleObject8.bin"/><Relationship Id="rId35" Type="http://schemas.openxmlformats.org/officeDocument/2006/relationships/hyperlink" Target="mailto:tomas.kincl@vse.cz" TargetMode="External"/><Relationship Id="rId43" Type="http://schemas.openxmlformats.org/officeDocument/2006/relationships/footer" Target="footer6.xml"/><Relationship Id="rId48" Type="http://schemas.openxmlformats.org/officeDocument/2006/relationships/hyperlink" Target="https://knihovna.vse.cz/citace/" TargetMode="External"/><Relationship Id="rId56" Type="http://schemas.openxmlformats.org/officeDocument/2006/relationships/hyperlink" Target="https://fm.vse.cz/sluzby-pro-studenty/pravidla-pokyny-genai-studenti/" TargetMode="External"/><Relationship Id="rId8" Type="http://schemas.openxmlformats.org/officeDocument/2006/relationships/image" Target="media/image1.png"/><Relationship Id="rId51" Type="http://schemas.openxmlformats.org/officeDocument/2006/relationships/hyperlink" Target="https://knihovna.vse.cz/e-learningovy-kurz-k-citovani-moodle-vse-cz/"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7.png"/><Relationship Id="rId38" Type="http://schemas.openxmlformats.org/officeDocument/2006/relationships/footer" Target="footer2.xml"/><Relationship Id="rId46" Type="http://schemas.openxmlformats.org/officeDocument/2006/relationships/image" Target="media/image21.png"/><Relationship Id="rId59" Type="http://schemas.openxmlformats.org/officeDocument/2006/relationships/header" Target="header4.xml"/><Relationship Id="rId20" Type="http://schemas.openxmlformats.org/officeDocument/2006/relationships/oleObject" Target="embeddings/oleObject3.bin"/><Relationship Id="rId41" Type="http://schemas.openxmlformats.org/officeDocument/2006/relationships/footer" Target="footer4.xml"/><Relationship Id="rId54" Type="http://schemas.openxmlformats.org/officeDocument/2006/relationships/hyperlink" Target="http://scholar.google.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oleObject" Target="embeddings/oleObject7.bin"/><Relationship Id="rId36" Type="http://schemas.openxmlformats.org/officeDocument/2006/relationships/hyperlink" Target="mailto:jiri.pribil@vse.cz" TargetMode="External"/><Relationship Id="rId49" Type="http://schemas.openxmlformats.org/officeDocument/2006/relationships/hyperlink" Target="https://www.zotero.org/" TargetMode="External"/><Relationship Id="rId57" Type="http://schemas.openxmlformats.org/officeDocument/2006/relationships/hyperlink" Target="mailto:tomas.kincl@vse.cz" TargetMode="External"/><Relationship Id="rId10"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image" Target="media/image19.png"/><Relationship Id="rId52" Type="http://schemas.openxmlformats.org/officeDocument/2006/relationships/hyperlink" Target="https://knihovna.vse.cz/zdroje/wos/?go" TargetMode="External"/><Relationship Id="rId60"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sv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Cloud\Dropbox\.Fakulta\&#352;ablona%20KP\.GitHub\fmvse-sablony\KP_sablona_V19-06-20%20-%20Kopie.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5D01B6-49EB-459D-AD1B-EAAE727666F7}">
  <we:reference id="wa104380862" version="3.0.0.0" store="cs-CZ" storeType="OMEX"/>
  <we:alternateReferences>
    <we:reference id="WA104380862"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62852E4-D756-4D8C-9798-B874C00ED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P_sablona_V19-06-20 - Kopie.dotx</Template>
  <TotalTime>0</TotalTime>
  <Pages>25</Pages>
  <Words>6436</Words>
  <Characters>37976</Characters>
  <Application>Microsoft Office Word</Application>
  <DocSecurity>0</DocSecurity>
  <Lines>316</Lines>
  <Paragraphs>88</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44324</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ří Přibil</dc:creator>
  <cp:lastModifiedBy>kincl</cp:lastModifiedBy>
  <cp:revision>3</cp:revision>
  <cp:lastPrinted>2024-06-30T16:30:00Z</cp:lastPrinted>
  <dcterms:created xsi:type="dcterms:W3CDTF">2024-07-05T06:50:00Z</dcterms:created>
  <dcterms:modified xsi:type="dcterms:W3CDTF">2024-07-0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698b0fe904e7f602ca672e38c92b8d1c660cb221a55dce9b329a5c1489b64d</vt:lpwstr>
  </property>
  <property fmtid="{D5CDD505-2E9C-101B-9397-08002B2CF9AE}" pid="3" name="ZOTERO_PREF_1">
    <vt:lpwstr>&lt;data data-version="3" zotero-version="6.0.36"&gt;&lt;session id="JvSGsyRc"/&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